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1E2AC" w14:textId="1EC3CC76" w:rsidR="00855438" w:rsidRDefault="001C2872" w:rsidP="001C2872">
      <w:pPr>
        <w:bidi/>
        <w:spacing w:after="0" w:line="259" w:lineRule="auto"/>
        <w:ind w:left="0" w:right="0" w:firstLine="0"/>
        <w:jc w:val="left"/>
        <w:rPr>
          <w:rFonts w:ascii="Courier New" w:eastAsia="Courier New" w:hAnsi="Courier New" w:cs="Courier New"/>
        </w:rPr>
      </w:pPr>
      <w:r>
        <w:rPr>
          <w:sz w:val="20"/>
          <w:szCs w:val="20"/>
        </w:rPr>
        <w:t>Distr.: General</w:t>
      </w:r>
      <w:r w:rsidR="00A52EDB">
        <w:rPr>
          <w:sz w:val="20"/>
          <w:szCs w:val="20"/>
        </w:rPr>
        <w:t>,</w:t>
      </w:r>
      <w:r>
        <w:rPr>
          <w:sz w:val="20"/>
          <w:szCs w:val="20"/>
        </w:rPr>
        <w:t xml:space="preserve"> 5 April 2021</w:t>
      </w:r>
      <w:r w:rsidR="00A52EDB">
        <w:rPr>
          <w:sz w:val="20"/>
          <w:szCs w:val="20"/>
        </w:rPr>
        <w:t>.</w:t>
      </w:r>
      <w:r>
        <w:rPr>
          <w:sz w:val="20"/>
          <w:szCs w:val="20"/>
        </w:rPr>
        <w:t xml:space="preserve"> Original: English</w:t>
      </w:r>
      <w:bookmarkStart w:id="0" w:name="_GoBack"/>
      <w:bookmarkEnd w:id="0"/>
      <w:r w:rsidR="00FB11CF" w:rsidRPr="00CE3E8B">
        <w:rPr>
          <w:rFonts w:ascii="Courier New" w:eastAsia="Courier New" w:hAnsi="Courier New" w:cs="Courier New"/>
        </w:rPr>
        <w:t xml:space="preserve"> </w:t>
      </w:r>
      <w:r>
        <w:rPr>
          <w:sz w:val="40"/>
          <w:szCs w:val="40"/>
        </w:rPr>
        <w:t>S</w:t>
      </w:r>
      <w:r>
        <w:rPr>
          <w:sz w:val="20"/>
          <w:szCs w:val="20"/>
        </w:rPr>
        <w:t>/2021/332</w:t>
      </w:r>
      <w:r w:rsidR="00FB11CF" w:rsidRPr="00CE3E8B">
        <w:rPr>
          <w:rFonts w:ascii="Courier New" w:eastAsia="Courier New" w:hAnsi="Courier New" w:cs="Courier New"/>
        </w:rPr>
        <w:tab/>
      </w:r>
      <w:r w:rsidR="00352F71">
        <w:rPr>
          <w:rFonts w:ascii="Courier New" w:eastAsia="Courier New" w:hAnsi="Courier New" w:cs="Courier New"/>
        </w:rPr>
        <w:br/>
      </w:r>
      <w:r w:rsidR="00FB11CF" w:rsidRPr="00CE3E8B">
        <w:rPr>
          <w:rFonts w:ascii="Courier New" w:eastAsia="Courier New" w:hAnsi="Courier New" w:cs="Courier New"/>
        </w:rPr>
        <w:t xml:space="preserve"> </w:t>
      </w:r>
    </w:p>
    <w:p w14:paraId="0059BD03" w14:textId="77777777" w:rsidR="00855438" w:rsidRDefault="00855438" w:rsidP="00855438">
      <w:pPr>
        <w:spacing w:after="0" w:line="259" w:lineRule="auto"/>
        <w:ind w:left="0" w:right="0" w:firstLine="0"/>
        <w:rPr>
          <w:rFonts w:ascii="Courier New" w:eastAsia="Courier New" w:hAnsi="Courier New" w:cs="Courier New"/>
        </w:rPr>
      </w:pPr>
    </w:p>
    <w:p w14:paraId="661B9406" w14:textId="5611B501" w:rsidR="006C7027" w:rsidRPr="00CE3E8B" w:rsidRDefault="00FB11CF" w:rsidP="00855438">
      <w:pPr>
        <w:spacing w:after="0" w:line="259" w:lineRule="auto"/>
        <w:ind w:left="0" w:right="0" w:firstLine="0"/>
      </w:pPr>
      <w:r w:rsidRPr="00CE3E8B">
        <w:rPr>
          <w:b/>
        </w:rPr>
        <w:t>R</w:t>
      </w:r>
      <w:r w:rsidR="00CE3E8B">
        <w:rPr>
          <w:b/>
        </w:rPr>
        <w:t>aport i Sekretarit t</w:t>
      </w:r>
      <w:r w:rsidR="00CE3E8B" w:rsidRPr="00CE3E8B">
        <w:rPr>
          <w:b/>
        </w:rPr>
        <w:t>ë</w:t>
      </w:r>
      <w:r w:rsidR="00CE3E8B">
        <w:rPr>
          <w:b/>
        </w:rPr>
        <w:t xml:space="preserve"> P</w:t>
      </w:r>
      <w:r w:rsidR="00CE3E8B" w:rsidRPr="00CE3E8B">
        <w:rPr>
          <w:b/>
        </w:rPr>
        <w:t>ë</w:t>
      </w:r>
      <w:r w:rsidR="00CE3E8B">
        <w:rPr>
          <w:b/>
        </w:rPr>
        <w:t>rgjithsh</w:t>
      </w:r>
      <w:r w:rsidR="00CE3E8B" w:rsidRPr="00CE3E8B">
        <w:rPr>
          <w:b/>
        </w:rPr>
        <w:t>ë</w:t>
      </w:r>
      <w:r w:rsidR="00CE3E8B">
        <w:rPr>
          <w:b/>
        </w:rPr>
        <w:t>m p</w:t>
      </w:r>
      <w:r w:rsidR="00CE3E8B" w:rsidRPr="00CE3E8B">
        <w:rPr>
          <w:b/>
        </w:rPr>
        <w:t>ë</w:t>
      </w:r>
      <w:r w:rsidR="00CE3E8B">
        <w:rPr>
          <w:b/>
        </w:rPr>
        <w:t>r Administratë</w:t>
      </w:r>
      <w:r w:rsidR="00CE3E8B" w:rsidRPr="00CE3E8B">
        <w:rPr>
          <w:b/>
        </w:rPr>
        <w:t>n</w:t>
      </w:r>
      <w:r w:rsidR="00CE3E8B">
        <w:rPr>
          <w:b/>
        </w:rPr>
        <w:t xml:space="preserve"> e P</w:t>
      </w:r>
      <w:r w:rsidR="00CE3E8B" w:rsidRPr="00CE3E8B">
        <w:rPr>
          <w:b/>
        </w:rPr>
        <w:t>ë</w:t>
      </w:r>
      <w:r w:rsidR="00CE3E8B">
        <w:rPr>
          <w:b/>
        </w:rPr>
        <w:t>rkohshme t</w:t>
      </w:r>
      <w:r w:rsidR="00CE3E8B" w:rsidRPr="00CE3E8B">
        <w:rPr>
          <w:b/>
        </w:rPr>
        <w:t>ë</w:t>
      </w:r>
      <w:r w:rsidR="00CE3E8B">
        <w:rPr>
          <w:b/>
        </w:rPr>
        <w:t xml:space="preserve"> Kombeve t</w:t>
      </w:r>
      <w:r w:rsidR="00CE3E8B" w:rsidRPr="00CE3E8B">
        <w:rPr>
          <w:b/>
        </w:rPr>
        <w:t>ë</w:t>
      </w:r>
      <w:r w:rsidR="00CE3E8B">
        <w:rPr>
          <w:b/>
        </w:rPr>
        <w:t xml:space="preserve"> Bashkuara n</w:t>
      </w:r>
      <w:r w:rsidR="00CE3E8B" w:rsidRPr="00CE3E8B">
        <w:rPr>
          <w:b/>
        </w:rPr>
        <w:t>ë</w:t>
      </w:r>
      <w:r w:rsidR="00CE3E8B">
        <w:rPr>
          <w:b/>
        </w:rPr>
        <w:t xml:space="preserve"> Kosov</w:t>
      </w:r>
      <w:r w:rsidR="00CE3E8B" w:rsidRPr="00CE3E8B">
        <w:rPr>
          <w:b/>
        </w:rPr>
        <w:t>ë</w:t>
      </w:r>
      <w:r w:rsidR="00CE3E8B">
        <w:rPr>
          <w:b/>
        </w:rPr>
        <w:t xml:space="preserve"> </w:t>
      </w:r>
      <w:r w:rsidRPr="00CE3E8B">
        <w:rPr>
          <w:b/>
        </w:rPr>
        <w:t xml:space="preserve"> </w:t>
      </w:r>
    </w:p>
    <w:p w14:paraId="4B0AA68F" w14:textId="77777777" w:rsidR="006C7027" w:rsidRPr="00CE3E8B" w:rsidRDefault="00FB11CF" w:rsidP="0006391E">
      <w:pPr>
        <w:spacing w:after="158" w:line="259" w:lineRule="auto"/>
        <w:ind w:left="0" w:right="0" w:firstLine="0"/>
      </w:pPr>
      <w:r w:rsidRPr="00CE3E8B">
        <w:t xml:space="preserve"> </w:t>
      </w:r>
    </w:p>
    <w:p w14:paraId="72A4A9DE" w14:textId="7EDC96E0" w:rsidR="006C7027" w:rsidRPr="00CE3E8B" w:rsidRDefault="00FB11CF" w:rsidP="0006391E">
      <w:pPr>
        <w:pStyle w:val="Heading1"/>
        <w:spacing w:after="207"/>
        <w:ind w:left="-5"/>
        <w:jc w:val="both"/>
        <w:rPr>
          <w:lang w:val="sq-AL"/>
        </w:rPr>
      </w:pPr>
      <w:r w:rsidRPr="00CE3E8B">
        <w:rPr>
          <w:lang w:val="sq-AL"/>
        </w:rPr>
        <w:t xml:space="preserve"> I.   </w:t>
      </w:r>
      <w:r w:rsidR="00CE3E8B">
        <w:rPr>
          <w:lang w:val="sq-AL"/>
        </w:rPr>
        <w:t xml:space="preserve">Hyrje dhe prioritetet e Misionit </w:t>
      </w:r>
      <w:r w:rsidRPr="00CE3E8B">
        <w:rPr>
          <w:lang w:val="sq-AL"/>
        </w:rPr>
        <w:t xml:space="preserve"> </w:t>
      </w:r>
    </w:p>
    <w:p w14:paraId="32159566" w14:textId="10231450" w:rsidR="006C7027" w:rsidRPr="00CE3E8B" w:rsidRDefault="00CE3E8B" w:rsidP="0006391E">
      <w:pPr>
        <w:numPr>
          <w:ilvl w:val="0"/>
          <w:numId w:val="1"/>
        </w:numPr>
        <w:ind w:right="0" w:hanging="360"/>
      </w:pPr>
      <w:r>
        <w:t>Ky raport parashtrohet n</w:t>
      </w:r>
      <w:r w:rsidRPr="000A6DD5">
        <w:t>ë</w:t>
      </w:r>
      <w:r>
        <w:t xml:space="preserve"> pajtim me Rezolut</w:t>
      </w:r>
      <w:r w:rsidRPr="000A6DD5">
        <w:t>ë</w:t>
      </w:r>
      <w:r>
        <w:t>n 1244 (1999) t</w:t>
      </w:r>
      <w:r w:rsidRPr="000A6DD5">
        <w:t>ë</w:t>
      </w:r>
      <w:r>
        <w:t xml:space="preserve"> Këshillit t</w:t>
      </w:r>
      <w:r w:rsidRPr="000A6DD5">
        <w:t>ë</w:t>
      </w:r>
      <w:r>
        <w:t xml:space="preserve"> Sigurimit, p</w:t>
      </w:r>
      <w:r w:rsidRPr="000A6DD5">
        <w:t>ë</w:t>
      </w:r>
      <w:r>
        <w:t>rmes s</w:t>
      </w:r>
      <w:r w:rsidRPr="000A6DD5">
        <w:t>ë</w:t>
      </w:r>
      <w:r>
        <w:t xml:space="preserve"> cil</w:t>
      </w:r>
      <w:r w:rsidRPr="000A6DD5">
        <w:t>ë</w:t>
      </w:r>
      <w:r>
        <w:t>s K</w:t>
      </w:r>
      <w:r w:rsidRPr="000A6DD5">
        <w:t>ë</w:t>
      </w:r>
      <w:r>
        <w:t>shilli themeloi Administrat</w:t>
      </w:r>
      <w:r w:rsidRPr="000A6DD5">
        <w:t>ë</w:t>
      </w:r>
      <w:r>
        <w:t>n e P</w:t>
      </w:r>
      <w:r w:rsidRPr="000A6DD5">
        <w:t>ë</w:t>
      </w:r>
      <w:r>
        <w:t>rkohshme t</w:t>
      </w:r>
      <w:r w:rsidRPr="000A6DD5">
        <w:t>ë</w:t>
      </w:r>
      <w:r>
        <w:t xml:space="preserve"> Kombeve t</w:t>
      </w:r>
      <w:r w:rsidRPr="000A6DD5">
        <w:t>ë</w:t>
      </w:r>
      <w:r>
        <w:t xml:space="preserve"> Bashkuara n</w:t>
      </w:r>
      <w:r w:rsidRPr="000A6DD5">
        <w:t>ë</w:t>
      </w:r>
      <w:r>
        <w:t xml:space="preserve"> Kosov</w:t>
      </w:r>
      <w:r w:rsidRPr="000A6DD5">
        <w:t>ë</w:t>
      </w:r>
      <w:r>
        <w:t xml:space="preserve"> </w:t>
      </w:r>
      <w:r w:rsidR="00FB11CF" w:rsidRPr="00CE3E8B">
        <w:t>(UNMIK)</w:t>
      </w:r>
      <w:r>
        <w:t>, dhe k</w:t>
      </w:r>
      <w:r w:rsidRPr="000A6DD5">
        <w:t>ë</w:t>
      </w:r>
      <w:r>
        <w:t>rkoi nga Sekretari i P</w:t>
      </w:r>
      <w:r w:rsidRPr="000A6DD5">
        <w:t>ë</w:t>
      </w:r>
      <w:r>
        <w:t>rgjithsh</w:t>
      </w:r>
      <w:r w:rsidRPr="000A6DD5">
        <w:t>ë</w:t>
      </w:r>
      <w:r>
        <w:t>m q</w:t>
      </w:r>
      <w:r w:rsidRPr="000A6DD5">
        <w:t>ë</w:t>
      </w:r>
      <w:r>
        <w:t xml:space="preserve"> t</w:t>
      </w:r>
      <w:r w:rsidRPr="000A6DD5">
        <w:t>ë</w:t>
      </w:r>
      <w:r>
        <w:t xml:space="preserve"> raportoj n</w:t>
      </w:r>
      <w:r w:rsidRPr="000A6DD5">
        <w:t>ë</w:t>
      </w:r>
      <w:r>
        <w:t xml:space="preserve"> intervale t</w:t>
      </w:r>
      <w:r w:rsidRPr="000A6DD5">
        <w:t>ë</w:t>
      </w:r>
      <w:r>
        <w:t xml:space="preserve"> rregullta lidhur me zbatimin e mandatit t</w:t>
      </w:r>
      <w:r w:rsidRPr="000A6DD5">
        <w:t>ë</w:t>
      </w:r>
      <w:r>
        <w:t xml:space="preserve"> saj. N</w:t>
      </w:r>
      <w:r w:rsidRPr="000A6DD5">
        <w:t>ë</w:t>
      </w:r>
      <w:r>
        <w:t xml:space="preserve"> k</w:t>
      </w:r>
      <w:r w:rsidRPr="000A6DD5">
        <w:t>ë</w:t>
      </w:r>
      <w:r>
        <w:t>t</w:t>
      </w:r>
      <w:r w:rsidRPr="000A6DD5">
        <w:t>ë</w:t>
      </w:r>
      <w:r>
        <w:t xml:space="preserve"> raport mbulohen aktivitetet e UNMIK-ut dhe zhvillimet lidhur me to, duke filluar nga data 16 shtator 2020 deri m</w:t>
      </w:r>
      <w:r w:rsidRPr="000A6DD5">
        <w:t>ë</w:t>
      </w:r>
      <w:r>
        <w:t xml:space="preserve"> 15 mars 2021.   </w:t>
      </w:r>
      <w:r w:rsidR="00FB11CF" w:rsidRPr="00CE3E8B">
        <w:t xml:space="preserve"> </w:t>
      </w:r>
    </w:p>
    <w:p w14:paraId="01112554" w14:textId="77777777" w:rsidR="006C7027" w:rsidRPr="00CE3E8B" w:rsidRDefault="00FB11CF" w:rsidP="0006391E">
      <w:pPr>
        <w:spacing w:after="208" w:line="259" w:lineRule="auto"/>
        <w:ind w:left="0" w:right="0" w:firstLine="0"/>
      </w:pPr>
      <w:r w:rsidRPr="00CE3E8B">
        <w:t xml:space="preserve"> </w:t>
      </w:r>
    </w:p>
    <w:p w14:paraId="09D1AEA2" w14:textId="293ECC5C" w:rsidR="006C7027" w:rsidRPr="00CE3E8B" w:rsidRDefault="00CE3E8B" w:rsidP="0006391E">
      <w:pPr>
        <w:numPr>
          <w:ilvl w:val="0"/>
          <w:numId w:val="1"/>
        </w:numPr>
        <w:ind w:right="0" w:hanging="360"/>
      </w:pPr>
      <w:r>
        <w:t>Prioritetet e Misionit mbesin avancimi i siguris</w:t>
      </w:r>
      <w:r w:rsidRPr="000A6DD5">
        <w:t>ë</w:t>
      </w:r>
      <w:r>
        <w:t>, stabilitetit dhe i respektimit t</w:t>
      </w:r>
      <w:r w:rsidRPr="000A6DD5">
        <w:t>ë</w:t>
      </w:r>
      <w:r>
        <w:t xml:space="preserve"> t</w:t>
      </w:r>
      <w:r w:rsidRPr="000A6DD5">
        <w:t>ë</w:t>
      </w:r>
      <w:r>
        <w:t xml:space="preserve"> drejtave t</w:t>
      </w:r>
      <w:r w:rsidRPr="000A6DD5">
        <w:t>ë</w:t>
      </w:r>
      <w:r>
        <w:t xml:space="preserve"> njeriut n</w:t>
      </w:r>
      <w:r w:rsidRPr="000A6DD5">
        <w:t>ë</w:t>
      </w:r>
      <w:r>
        <w:t xml:space="preserve"> Kosov</w:t>
      </w:r>
      <w:r w:rsidRPr="000A6DD5">
        <w:t>ë</w:t>
      </w:r>
      <w:r>
        <w:t xml:space="preserve"> dhe n</w:t>
      </w:r>
      <w:r w:rsidRPr="000A6DD5">
        <w:t>ë</w:t>
      </w:r>
      <w:r>
        <w:t xml:space="preserve"> regjion. N</w:t>
      </w:r>
      <w:r w:rsidRPr="000A6DD5">
        <w:t>ë</w:t>
      </w:r>
      <w:r>
        <w:t xml:space="preserve"> </w:t>
      </w:r>
      <w:r w:rsidRPr="00D33CD8">
        <w:t>ç</w:t>
      </w:r>
      <w:r>
        <w:t>uarjen p</w:t>
      </w:r>
      <w:r w:rsidRPr="000A6DD5">
        <w:t>ë</w:t>
      </w:r>
      <w:r>
        <w:t>rpara t</w:t>
      </w:r>
      <w:r w:rsidRPr="000A6DD5">
        <w:t>ë</w:t>
      </w:r>
      <w:r>
        <w:t xml:space="preserve"> q</w:t>
      </w:r>
      <w:r w:rsidRPr="000A6DD5">
        <w:t>ë</w:t>
      </w:r>
      <w:r>
        <w:t>llimeve t</w:t>
      </w:r>
      <w:r w:rsidRPr="000A6DD5">
        <w:t>ë</w:t>
      </w:r>
      <w:r>
        <w:t xml:space="preserve"> tij UNMIK-u vazhdon angazhimin konstruktiv me Prishtin</w:t>
      </w:r>
      <w:r w:rsidRPr="000A6DD5">
        <w:t>ë</w:t>
      </w:r>
      <w:r>
        <w:t>n dhe Beogradin, me t</w:t>
      </w:r>
      <w:r w:rsidRPr="000A6DD5">
        <w:t>ë</w:t>
      </w:r>
      <w:r>
        <w:t xml:space="preserve"> gjitha komunitetet n</w:t>
      </w:r>
      <w:r w:rsidRPr="000A6DD5">
        <w:t>ë</w:t>
      </w:r>
      <w:r>
        <w:t xml:space="preserve"> Kosov</w:t>
      </w:r>
      <w:r w:rsidRPr="000A6DD5">
        <w:t>ë</w:t>
      </w:r>
      <w:r>
        <w:t>, si dhe me pal</w:t>
      </w:r>
      <w:r w:rsidRPr="000A6DD5">
        <w:t>ë</w:t>
      </w:r>
      <w:r>
        <w:t>t vendore e nd</w:t>
      </w:r>
      <w:r w:rsidRPr="000A6DD5">
        <w:t>ë</w:t>
      </w:r>
      <w:r>
        <w:t>rkomb</w:t>
      </w:r>
      <w:r w:rsidRPr="000A6DD5">
        <w:t>ë</w:t>
      </w:r>
      <w:r>
        <w:t>tare. Organizata p</w:t>
      </w:r>
      <w:r w:rsidRPr="000A6DD5">
        <w:t>ë</w:t>
      </w:r>
      <w:r>
        <w:t>r Siguri dhe Bashk</w:t>
      </w:r>
      <w:r w:rsidRPr="000A6DD5">
        <w:t>ë</w:t>
      </w:r>
      <w:r>
        <w:t>punim n</w:t>
      </w:r>
      <w:r w:rsidRPr="000A6DD5">
        <w:t>ë</w:t>
      </w:r>
      <w:r>
        <w:t xml:space="preserve"> Evrop</w:t>
      </w:r>
      <w:r w:rsidRPr="000A6DD5">
        <w:t>ë</w:t>
      </w:r>
      <w:r>
        <w:t xml:space="preserve"> (OSBE) dhe Forca e Kosov</w:t>
      </w:r>
      <w:r w:rsidRPr="000A6DD5">
        <w:t>ë</w:t>
      </w:r>
      <w:r>
        <w:t>s (KFOR) vazhdojn</w:t>
      </w:r>
      <w:r w:rsidRPr="000A6DD5">
        <w:t>ë</w:t>
      </w:r>
      <w:r>
        <w:t xml:space="preserve"> me realizimin e rolit t</w:t>
      </w:r>
      <w:r w:rsidRPr="000A6DD5">
        <w:t>ë</w:t>
      </w:r>
      <w:r>
        <w:t xml:space="preserve"> tyre brenda korniz</w:t>
      </w:r>
      <w:r w:rsidRPr="000A6DD5">
        <w:t>ë</w:t>
      </w:r>
      <w:r>
        <w:t>s s</w:t>
      </w:r>
      <w:r w:rsidRPr="000A6DD5">
        <w:t>ë</w:t>
      </w:r>
      <w:r>
        <w:t xml:space="preserve"> Rezolut</w:t>
      </w:r>
      <w:r w:rsidRPr="000A6DD5">
        <w:t>ë</w:t>
      </w:r>
      <w:r>
        <w:t>s 1244 (1999) t</w:t>
      </w:r>
      <w:r w:rsidRPr="000A6DD5">
        <w:t>ë</w:t>
      </w:r>
      <w:r>
        <w:t xml:space="preserve"> K</w:t>
      </w:r>
      <w:r w:rsidRPr="000A6DD5">
        <w:t>ë</w:t>
      </w:r>
      <w:r>
        <w:t>shillit t</w:t>
      </w:r>
      <w:r w:rsidRPr="000A6DD5">
        <w:t>ë</w:t>
      </w:r>
      <w:r>
        <w:t xml:space="preserve"> Sigurimit. Misioni i Bashkimit Evropian p</w:t>
      </w:r>
      <w:r w:rsidRPr="000A6DD5">
        <w:t>ë</w:t>
      </w:r>
      <w:r>
        <w:t xml:space="preserve">r Sundimin e Ligjit </w:t>
      </w:r>
      <w:r w:rsidR="00D44DE6">
        <w:t>(EULEX) vazhdon me pranin</w:t>
      </w:r>
      <w:r w:rsidR="00D44DE6" w:rsidRPr="000A6DD5">
        <w:t>ë</w:t>
      </w:r>
      <w:r w:rsidR="00D44DE6">
        <w:t xml:space="preserve"> e tij n</w:t>
      </w:r>
      <w:r w:rsidR="00D44DE6" w:rsidRPr="000A6DD5">
        <w:t>ë</w:t>
      </w:r>
      <w:r w:rsidR="00D44DE6">
        <w:t xml:space="preserve"> Kosov</w:t>
      </w:r>
      <w:r w:rsidR="00D44DE6" w:rsidRPr="000A6DD5">
        <w:t>ë</w:t>
      </w:r>
      <w:r w:rsidR="00D44DE6">
        <w:t xml:space="preserve"> n</w:t>
      </w:r>
      <w:r w:rsidR="00D44DE6" w:rsidRPr="000A6DD5">
        <w:t>ë</w:t>
      </w:r>
      <w:r w:rsidR="00D44DE6">
        <w:t xml:space="preserve"> p</w:t>
      </w:r>
      <w:r w:rsidR="00D44DE6" w:rsidRPr="000A6DD5">
        <w:t>ë</w:t>
      </w:r>
      <w:r w:rsidR="00D44DE6">
        <w:t>rputhje me deklarat</w:t>
      </w:r>
      <w:r w:rsidR="00D44DE6" w:rsidRPr="000A6DD5">
        <w:t>ë</w:t>
      </w:r>
      <w:r w:rsidR="00D44DE6">
        <w:t>n e presidentit t</w:t>
      </w:r>
      <w:r w:rsidR="00D44DE6" w:rsidRPr="000A6DD5">
        <w:t>ë</w:t>
      </w:r>
      <w:r w:rsidR="00D44DE6">
        <w:t xml:space="preserve"> K</w:t>
      </w:r>
      <w:r w:rsidR="00D44DE6" w:rsidRPr="000A6DD5">
        <w:t>ë</w:t>
      </w:r>
      <w:r w:rsidR="00D44DE6">
        <w:t>shillit t</w:t>
      </w:r>
      <w:r w:rsidR="00D44DE6" w:rsidRPr="000A6DD5">
        <w:t>ë</w:t>
      </w:r>
      <w:r w:rsidR="00D44DE6">
        <w:t xml:space="preserve"> Sigurimit, t</w:t>
      </w:r>
      <w:r w:rsidR="00D44DE6" w:rsidRPr="000A6DD5">
        <w:t>ë</w:t>
      </w:r>
      <w:r w:rsidR="00D44DE6">
        <w:t xml:space="preserve"> dat</w:t>
      </w:r>
      <w:r w:rsidR="00D44DE6" w:rsidRPr="000A6DD5">
        <w:t>ë</w:t>
      </w:r>
      <w:r w:rsidR="00D44DE6">
        <w:t>s 26 n</w:t>
      </w:r>
      <w:r w:rsidR="00D44DE6" w:rsidRPr="000A6DD5">
        <w:t>ë</w:t>
      </w:r>
      <w:r w:rsidR="00D44DE6">
        <w:t xml:space="preserve">ntor 2008  </w:t>
      </w:r>
      <w:r w:rsidR="00FB11CF" w:rsidRPr="00CE3E8B">
        <w:t xml:space="preserve"> (S/PRST/2008/44) </w:t>
      </w:r>
      <w:r w:rsidR="00D44DE6">
        <w:t>dhe me raportin e Sekretarit t</w:t>
      </w:r>
      <w:r w:rsidR="00D44DE6" w:rsidRPr="000A6DD5">
        <w:t>ë</w:t>
      </w:r>
      <w:r w:rsidR="00D44DE6">
        <w:t xml:space="preserve"> P</w:t>
      </w:r>
      <w:r w:rsidR="00D44DE6" w:rsidRPr="000A6DD5">
        <w:t>ë</w:t>
      </w:r>
      <w:r w:rsidR="00D44DE6">
        <w:t>rgjithsh</w:t>
      </w:r>
      <w:r w:rsidR="00D44DE6" w:rsidRPr="000A6DD5">
        <w:t>ë</w:t>
      </w:r>
      <w:r w:rsidR="00D44DE6">
        <w:t>m, t</w:t>
      </w:r>
      <w:r w:rsidR="00D44DE6" w:rsidRPr="000A6DD5">
        <w:t>ë</w:t>
      </w:r>
      <w:r w:rsidR="00D44DE6">
        <w:t xml:space="preserve"> dat</w:t>
      </w:r>
      <w:r w:rsidR="00D44DE6" w:rsidRPr="000A6DD5">
        <w:t>ë</w:t>
      </w:r>
      <w:r w:rsidR="00D44DE6">
        <w:t>s 24 n</w:t>
      </w:r>
      <w:r w:rsidR="00D44DE6" w:rsidRPr="000A6DD5">
        <w:t>ë</w:t>
      </w:r>
      <w:r w:rsidR="00D44DE6">
        <w:t xml:space="preserve">ntor 2008 </w:t>
      </w:r>
      <w:r w:rsidR="00FB11CF" w:rsidRPr="00CE3E8B">
        <w:t xml:space="preserve">(S/2008/692). </w:t>
      </w:r>
      <w:r w:rsidR="00D44DE6">
        <w:t>Agjencit</w:t>
      </w:r>
      <w:r w:rsidR="00D44DE6" w:rsidRPr="000A6DD5">
        <w:t>ë</w:t>
      </w:r>
      <w:r w:rsidR="00D44DE6">
        <w:t>, fondet dhe programet e Kombeve t</w:t>
      </w:r>
      <w:r w:rsidR="00D44DE6" w:rsidRPr="000A6DD5">
        <w:t>ë</w:t>
      </w:r>
      <w:r w:rsidR="00D44DE6">
        <w:t xml:space="preserve"> Bashkuara bashk</w:t>
      </w:r>
      <w:r w:rsidR="00D44DE6" w:rsidRPr="000A6DD5">
        <w:t>ë</w:t>
      </w:r>
      <w:r w:rsidR="00D44DE6">
        <w:t>punojn</w:t>
      </w:r>
      <w:r w:rsidR="00D44DE6" w:rsidRPr="000A6DD5">
        <w:t>ë</w:t>
      </w:r>
      <w:r w:rsidR="00D44DE6">
        <w:t xml:space="preserve"> ngusht</w:t>
      </w:r>
      <w:r w:rsidR="00D44DE6" w:rsidRPr="000A6DD5">
        <w:t>ë</w:t>
      </w:r>
      <w:r w:rsidR="00D44DE6">
        <w:t xml:space="preserve"> me Misionin. </w:t>
      </w:r>
      <w:r w:rsidR="00FB11CF" w:rsidRPr="00CE3E8B">
        <w:t xml:space="preserve">  </w:t>
      </w:r>
    </w:p>
    <w:p w14:paraId="4C252949" w14:textId="77777777" w:rsidR="006C7027" w:rsidRPr="00CE3E8B" w:rsidRDefault="00FB11CF" w:rsidP="0006391E">
      <w:pPr>
        <w:spacing w:after="158" w:line="259" w:lineRule="auto"/>
        <w:ind w:left="0" w:right="0" w:firstLine="0"/>
      </w:pPr>
      <w:r w:rsidRPr="00CE3E8B">
        <w:t xml:space="preserve"> </w:t>
      </w:r>
    </w:p>
    <w:p w14:paraId="48ADAFD8" w14:textId="37C17DD4" w:rsidR="006C7027" w:rsidRPr="00CE3E8B" w:rsidRDefault="00FB11CF" w:rsidP="0006391E">
      <w:pPr>
        <w:pStyle w:val="Heading1"/>
        <w:spacing w:after="210"/>
        <w:ind w:left="-5"/>
        <w:jc w:val="both"/>
        <w:rPr>
          <w:lang w:val="sq-AL"/>
        </w:rPr>
      </w:pPr>
      <w:r w:rsidRPr="00CE3E8B">
        <w:rPr>
          <w:lang w:val="sq-AL"/>
        </w:rPr>
        <w:t xml:space="preserve"> II.  </w:t>
      </w:r>
      <w:r w:rsidR="004B6173">
        <w:rPr>
          <w:lang w:val="sq-AL"/>
        </w:rPr>
        <w:t>Zhvillimet kryesore politike dhe t</w:t>
      </w:r>
      <w:r w:rsidR="004B6173" w:rsidRPr="004B6173">
        <w:rPr>
          <w:lang w:val="sq-AL"/>
        </w:rPr>
        <w:t>ë</w:t>
      </w:r>
      <w:r w:rsidR="004B6173">
        <w:rPr>
          <w:lang w:val="sq-AL"/>
        </w:rPr>
        <w:t xml:space="preserve"> siguris</w:t>
      </w:r>
      <w:r w:rsidR="004B6173" w:rsidRPr="004B6173">
        <w:rPr>
          <w:lang w:val="sq-AL"/>
        </w:rPr>
        <w:t>ë</w:t>
      </w:r>
      <w:r w:rsidRPr="00CE3E8B">
        <w:rPr>
          <w:lang w:val="sq-AL"/>
        </w:rPr>
        <w:t xml:space="preserve"> </w:t>
      </w:r>
    </w:p>
    <w:p w14:paraId="4A3FDD37" w14:textId="171D170F" w:rsidR="006C7027" w:rsidRPr="00CE3E8B" w:rsidRDefault="004B6173" w:rsidP="0006391E">
      <w:pPr>
        <w:numPr>
          <w:ilvl w:val="0"/>
          <w:numId w:val="2"/>
        </w:numPr>
        <w:ind w:left="360" w:right="0" w:hanging="360"/>
      </w:pPr>
      <w:r>
        <w:t>Zhvillimet kryesore politike u p</w:t>
      </w:r>
      <w:r w:rsidRPr="000A6DD5">
        <w:t>ë</w:t>
      </w:r>
      <w:r>
        <w:t>rqendruan rreth zgjedhjeve t</w:t>
      </w:r>
      <w:r w:rsidRPr="000A6DD5">
        <w:t>ë</w:t>
      </w:r>
      <w:r>
        <w:t xml:space="preserve"> parakohshme parlamentare, t</w:t>
      </w:r>
      <w:r w:rsidRPr="000A6DD5">
        <w:t>ë</w:t>
      </w:r>
      <w:r>
        <w:t xml:space="preserve"> mbajtura m</w:t>
      </w:r>
      <w:r w:rsidRPr="000A6DD5">
        <w:t>ë</w:t>
      </w:r>
      <w:r>
        <w:t xml:space="preserve"> 14 shkurt 2021, q</w:t>
      </w:r>
      <w:r w:rsidRPr="000A6DD5">
        <w:t>ë</w:t>
      </w:r>
      <w:r>
        <w:t xml:space="preserve"> erdh</w:t>
      </w:r>
      <w:r w:rsidRPr="000A6DD5">
        <w:t>ë</w:t>
      </w:r>
      <w:r>
        <w:t>n pas disa muajsh t</w:t>
      </w:r>
      <w:r w:rsidRPr="000A6DD5">
        <w:t>ë</w:t>
      </w:r>
      <w:r>
        <w:t xml:space="preserve"> turbulencave politike, t</w:t>
      </w:r>
      <w:r w:rsidRPr="000A6DD5">
        <w:t>ë</w:t>
      </w:r>
      <w:r>
        <w:t xml:space="preserve"> rritura edhe pas konfirmimit publik n</w:t>
      </w:r>
      <w:r w:rsidRPr="000A6DD5">
        <w:t>ë</w:t>
      </w:r>
      <w:r>
        <w:t xml:space="preserve"> n</w:t>
      </w:r>
      <w:r w:rsidRPr="000A6DD5">
        <w:t>ë</w:t>
      </w:r>
      <w:r>
        <w:t>ntor 2020 nga Dhomat e Specializuara t</w:t>
      </w:r>
      <w:r w:rsidRPr="000A6DD5">
        <w:t>ë</w:t>
      </w:r>
      <w:r>
        <w:t xml:space="preserve"> Kosov</w:t>
      </w:r>
      <w:r w:rsidRPr="000A6DD5">
        <w:t>ë</w:t>
      </w:r>
      <w:r>
        <w:t>s t</w:t>
      </w:r>
      <w:r w:rsidRPr="000A6DD5">
        <w:t>ë</w:t>
      </w:r>
      <w:r>
        <w:t xml:space="preserve"> aktakuz</w:t>
      </w:r>
      <w:r w:rsidRPr="000A6DD5">
        <w:t>ë</w:t>
      </w:r>
      <w:r>
        <w:t>s kund</w:t>
      </w:r>
      <w:r w:rsidRPr="000A6DD5">
        <w:t>ë</w:t>
      </w:r>
      <w:r>
        <w:t>r disa figurave t</w:t>
      </w:r>
      <w:r w:rsidRPr="000A6DD5">
        <w:t>ë</w:t>
      </w:r>
      <w:r>
        <w:t xml:space="preserve"> njohura politike, duke p</w:t>
      </w:r>
      <w:r w:rsidRPr="000A6DD5">
        <w:t>ë</w:t>
      </w:r>
      <w:r>
        <w:t>rfshir</w:t>
      </w:r>
      <w:r w:rsidRPr="000A6DD5">
        <w:t>ë</w:t>
      </w:r>
      <w:r>
        <w:t xml:space="preserve"> presidentin e at</w:t>
      </w:r>
      <w:r w:rsidRPr="000A6DD5">
        <w:t>ë</w:t>
      </w:r>
      <w:r>
        <w:t>hersh</w:t>
      </w:r>
      <w:r w:rsidRPr="000A6DD5">
        <w:t>ë</w:t>
      </w:r>
      <w:r>
        <w:t>m t</w:t>
      </w:r>
      <w:r w:rsidRPr="000A6DD5">
        <w:t>ë</w:t>
      </w:r>
      <w:r>
        <w:t xml:space="preserve"> Kosov</w:t>
      </w:r>
      <w:r w:rsidRPr="000A6DD5">
        <w:t>ë</w:t>
      </w:r>
      <w:r>
        <w:t>s, Hashim Tha</w:t>
      </w:r>
      <w:r w:rsidRPr="00D33CD8">
        <w:t>ç</w:t>
      </w:r>
      <w:r>
        <w:t>i, p</w:t>
      </w:r>
      <w:r w:rsidRPr="000A6DD5">
        <w:t>ë</w:t>
      </w:r>
      <w:r>
        <w:t>r krime t</w:t>
      </w:r>
      <w:r w:rsidRPr="000A6DD5">
        <w:t>ë</w:t>
      </w:r>
      <w:r>
        <w:t xml:space="preserve"> luft</w:t>
      </w:r>
      <w:r w:rsidRPr="000A6DD5">
        <w:t>ë</w:t>
      </w:r>
      <w:r>
        <w:t>s dhe krime kund</w:t>
      </w:r>
      <w:r w:rsidRPr="000A6DD5">
        <w:t>ë</w:t>
      </w:r>
      <w:r>
        <w:t>r njer</w:t>
      </w:r>
      <w:r w:rsidRPr="000A6DD5">
        <w:t>ë</w:t>
      </w:r>
      <w:r>
        <w:t>zimit. Ish-presidenti m</w:t>
      </w:r>
      <w:r w:rsidRPr="000A6DD5">
        <w:t>ë</w:t>
      </w:r>
      <w:r>
        <w:t xml:space="preserve"> pas dha dor</w:t>
      </w:r>
      <w:r w:rsidRPr="000A6DD5">
        <w:t>ë</w:t>
      </w:r>
      <w:r>
        <w:t>heqje</w:t>
      </w:r>
      <w:r w:rsidR="00AE36AF">
        <w:t>, dhe kryetarja e Kuvendit t</w:t>
      </w:r>
      <w:r w:rsidR="00AE36AF" w:rsidRPr="000A6DD5">
        <w:t>ë</w:t>
      </w:r>
      <w:r w:rsidR="00AE36AF">
        <w:t xml:space="preserve"> Kosov</w:t>
      </w:r>
      <w:r w:rsidR="00AE36AF" w:rsidRPr="000A6DD5">
        <w:t>ë</w:t>
      </w:r>
      <w:r w:rsidR="00AE36AF">
        <w:t>s, Vjosa Osmani, morri detyr</w:t>
      </w:r>
      <w:r w:rsidR="00AE36AF" w:rsidRPr="000A6DD5">
        <w:t>ë</w:t>
      </w:r>
      <w:r w:rsidR="00AE36AF">
        <w:t>n e ushtrueses s</w:t>
      </w:r>
      <w:r w:rsidR="00AE36AF" w:rsidRPr="000A6DD5">
        <w:t>ë</w:t>
      </w:r>
      <w:r w:rsidR="00AE36AF">
        <w:t xml:space="preserve"> presidentes m</w:t>
      </w:r>
      <w:r w:rsidR="00AE36AF" w:rsidRPr="000A6DD5">
        <w:t>ë</w:t>
      </w:r>
      <w:r w:rsidR="00AE36AF">
        <w:t xml:space="preserve"> 5 n</w:t>
      </w:r>
      <w:r w:rsidR="00AE36AF" w:rsidRPr="000A6DD5">
        <w:t>ë</w:t>
      </w:r>
      <w:r w:rsidR="00AE36AF">
        <w:t>ntor. Krahas pandemis</w:t>
      </w:r>
      <w:r w:rsidR="00AE36AF" w:rsidRPr="000A6DD5">
        <w:t>ë</w:t>
      </w:r>
      <w:r w:rsidR="00AE36AF">
        <w:t xml:space="preserve"> </w:t>
      </w:r>
      <w:r w:rsidR="00FB11CF" w:rsidRPr="00CE3E8B">
        <w:t xml:space="preserve">COVID-19 </w:t>
      </w:r>
      <w:r w:rsidR="00AE36AF">
        <w:t>dhe pasojave socio-ekonomike gjithnjë e m</w:t>
      </w:r>
      <w:r w:rsidR="00AE36AF" w:rsidRPr="000A6DD5">
        <w:t>ë</w:t>
      </w:r>
      <w:r w:rsidR="00AE36AF">
        <w:t xml:space="preserve"> t</w:t>
      </w:r>
      <w:r w:rsidR="00AE36AF" w:rsidRPr="000A6DD5">
        <w:t>ë</w:t>
      </w:r>
      <w:r w:rsidR="00AE36AF">
        <w:t xml:space="preserve"> m</w:t>
      </w:r>
      <w:r w:rsidR="00AE36AF" w:rsidRPr="000A6DD5">
        <w:t>ë</w:t>
      </w:r>
      <w:r w:rsidR="00AE36AF">
        <w:t>dha t</w:t>
      </w:r>
      <w:r w:rsidR="00AE36AF" w:rsidRPr="000A6DD5">
        <w:t>ë</w:t>
      </w:r>
      <w:r w:rsidR="00AE36AF">
        <w:t xml:space="preserve"> saj, zgjedhjet e shkurtit rezultuan me fitoren e L</w:t>
      </w:r>
      <w:r w:rsidR="00AE36AF" w:rsidRPr="000A6DD5">
        <w:t>ë</w:t>
      </w:r>
      <w:r w:rsidR="00AE36AF">
        <w:t>vizjes Vet</w:t>
      </w:r>
      <w:r w:rsidR="00AE36AF" w:rsidRPr="000A6DD5">
        <w:t>ë</w:t>
      </w:r>
      <w:r w:rsidR="00AE36AF">
        <w:t>vendosje, ku shumica e partive t</w:t>
      </w:r>
      <w:r w:rsidR="00AE36AF" w:rsidRPr="000A6DD5">
        <w:t>ë</w:t>
      </w:r>
      <w:r w:rsidR="00AE36AF">
        <w:t xml:space="preserve"> tjera t</w:t>
      </w:r>
      <w:r w:rsidR="00AE36AF" w:rsidRPr="000A6DD5">
        <w:t>ë</w:t>
      </w:r>
      <w:r w:rsidR="00AE36AF">
        <w:t xml:space="preserve"> m</w:t>
      </w:r>
      <w:r w:rsidR="00AE36AF" w:rsidRPr="000A6DD5">
        <w:t>ë</w:t>
      </w:r>
      <w:r w:rsidR="00AE36AF">
        <w:t>dha p</w:t>
      </w:r>
      <w:r w:rsidR="00AE36AF" w:rsidRPr="000A6DD5">
        <w:t>ë</w:t>
      </w:r>
      <w:r w:rsidR="00AE36AF">
        <w:t>suan humbje. M</w:t>
      </w:r>
      <w:r w:rsidR="00AE36AF" w:rsidRPr="000A6DD5">
        <w:t>ë</w:t>
      </w:r>
      <w:r w:rsidR="00AE36AF">
        <w:t xml:space="preserve"> pas vazhduan bisedimet p</w:t>
      </w:r>
      <w:r w:rsidR="00AE36AF" w:rsidRPr="000A6DD5">
        <w:t>ë</w:t>
      </w:r>
      <w:r w:rsidR="00AE36AF">
        <w:t>r krijimin e qeveris</w:t>
      </w:r>
      <w:r w:rsidR="00AE36AF" w:rsidRPr="000A6DD5">
        <w:t>ë</w:t>
      </w:r>
      <w:r w:rsidR="00AE36AF">
        <w:t xml:space="preserve"> s</w:t>
      </w:r>
      <w:r w:rsidR="00AE36AF" w:rsidRPr="000A6DD5">
        <w:t>ë</w:t>
      </w:r>
      <w:r w:rsidR="00AE36AF">
        <w:t xml:space="preserve"> re dhe p</w:t>
      </w:r>
      <w:r w:rsidR="00AE36AF" w:rsidRPr="000A6DD5">
        <w:t>ë</w:t>
      </w:r>
      <w:r w:rsidR="00AE36AF">
        <w:t>r zgjedhjen e presidentit t</w:t>
      </w:r>
      <w:r w:rsidR="00AE36AF" w:rsidRPr="000A6DD5">
        <w:t>ë</w:t>
      </w:r>
      <w:r w:rsidR="00AE36AF">
        <w:t xml:space="preserve"> ri t</w:t>
      </w:r>
      <w:r w:rsidR="00AE36AF" w:rsidRPr="000A6DD5">
        <w:t>ë</w:t>
      </w:r>
      <w:r w:rsidR="00AE36AF">
        <w:t xml:space="preserve"> Kosov</w:t>
      </w:r>
      <w:r w:rsidR="00AE36AF" w:rsidRPr="000A6DD5">
        <w:t>ë</w:t>
      </w:r>
      <w:r w:rsidR="00AE36AF">
        <w:t>s. K</w:t>
      </w:r>
      <w:r w:rsidR="00AE36AF" w:rsidRPr="000A6DD5">
        <w:t>ë</w:t>
      </w:r>
      <w:r w:rsidR="00AE36AF">
        <w:t>to zhvillime kan</w:t>
      </w:r>
      <w:r w:rsidR="00AE36AF" w:rsidRPr="000A6DD5">
        <w:t>ë</w:t>
      </w:r>
      <w:r w:rsidR="00AE36AF">
        <w:t xml:space="preserve"> ngadal</w:t>
      </w:r>
      <w:r w:rsidR="00AE36AF" w:rsidRPr="000A6DD5">
        <w:t>ë</w:t>
      </w:r>
      <w:r w:rsidR="00AE36AF">
        <w:t>suar dinamik</w:t>
      </w:r>
      <w:r w:rsidR="00AE36AF" w:rsidRPr="000A6DD5">
        <w:t>ë</w:t>
      </w:r>
      <w:r w:rsidR="00AE36AF">
        <w:t>n e diskutimeve brenda korniz</w:t>
      </w:r>
      <w:r w:rsidR="00AE36AF" w:rsidRPr="000A6DD5">
        <w:t>ë</w:t>
      </w:r>
      <w:r w:rsidR="00AE36AF">
        <w:t>s s</w:t>
      </w:r>
      <w:r w:rsidR="00AE36AF" w:rsidRPr="000A6DD5">
        <w:t>ë</w:t>
      </w:r>
      <w:r w:rsidR="00AE36AF">
        <w:t xml:space="preserve"> dialogut t</w:t>
      </w:r>
      <w:r w:rsidR="00AE36AF" w:rsidRPr="000A6DD5">
        <w:t>ë</w:t>
      </w:r>
      <w:r w:rsidR="00AE36AF">
        <w:t xml:space="preserve"> nd</w:t>
      </w:r>
      <w:r w:rsidR="00AE36AF" w:rsidRPr="000A6DD5">
        <w:t>ë</w:t>
      </w:r>
      <w:r w:rsidR="00AE36AF">
        <w:t>rmjet</w:t>
      </w:r>
      <w:r w:rsidR="00AE36AF" w:rsidRPr="000A6DD5">
        <w:t>ë</w:t>
      </w:r>
      <w:r w:rsidR="00AE36AF">
        <w:t>suar nga Bashkimi Evropian mes Beogradit dhe Prishtin</w:t>
      </w:r>
      <w:r w:rsidR="00AE36AF" w:rsidRPr="000A6DD5">
        <w:t>ë</w:t>
      </w:r>
      <w:r w:rsidR="00AE36AF">
        <w:t>s. N</w:t>
      </w:r>
      <w:r w:rsidR="00AE36AF" w:rsidRPr="000A6DD5">
        <w:t>ë</w:t>
      </w:r>
      <w:r w:rsidR="00AE36AF">
        <w:t xml:space="preserve"> fillim t</w:t>
      </w:r>
      <w:r w:rsidR="00AE36AF" w:rsidRPr="000A6DD5">
        <w:t>ë</w:t>
      </w:r>
      <w:r w:rsidR="00AE36AF">
        <w:t xml:space="preserve"> marsit, p</w:t>
      </w:r>
      <w:r w:rsidR="00AE36AF" w:rsidRPr="000A6DD5">
        <w:t>ë</w:t>
      </w:r>
      <w:r w:rsidR="00AE36AF">
        <w:t>rfaq</w:t>
      </w:r>
      <w:r w:rsidR="00AE36AF" w:rsidRPr="000A6DD5">
        <w:t>ë</w:t>
      </w:r>
      <w:r w:rsidR="00AE36AF">
        <w:t>suesi special i Bashkimit Evropian p</w:t>
      </w:r>
      <w:r w:rsidR="00AE36AF" w:rsidRPr="000A6DD5">
        <w:t>ë</w:t>
      </w:r>
      <w:r w:rsidR="00AE36AF">
        <w:t>r dialogun mes Beogradit dhe Prishtin</w:t>
      </w:r>
      <w:r w:rsidR="00AE36AF" w:rsidRPr="000A6DD5">
        <w:t>ë</w:t>
      </w:r>
      <w:r w:rsidR="00AE36AF">
        <w:t>s dhe p</w:t>
      </w:r>
      <w:r w:rsidR="00AE36AF" w:rsidRPr="000A6DD5">
        <w:t>ë</w:t>
      </w:r>
      <w:r w:rsidR="00AE36AF">
        <w:t xml:space="preserve">r </w:t>
      </w:r>
      <w:r w:rsidR="00AE36AF" w:rsidRPr="00D33CD8">
        <w:t>ç</w:t>
      </w:r>
      <w:r w:rsidR="00AE36AF" w:rsidRPr="000A6DD5">
        <w:t>ë</w:t>
      </w:r>
      <w:r w:rsidR="00AE36AF">
        <w:t>shtjet e tjera regjionale t</w:t>
      </w:r>
      <w:r w:rsidR="00AE36AF" w:rsidRPr="000A6DD5">
        <w:t>ë</w:t>
      </w:r>
      <w:r w:rsidR="00AE36AF">
        <w:t xml:space="preserve"> Ballkanit </w:t>
      </w:r>
      <w:r w:rsidR="00AE36AF">
        <w:lastRenderedPageBreak/>
        <w:t>per</w:t>
      </w:r>
      <w:r w:rsidR="00AE36AF" w:rsidRPr="000A6DD5">
        <w:t>ë</w:t>
      </w:r>
      <w:r w:rsidR="00AE36AF">
        <w:t>ndimor mbajt</w:t>
      </w:r>
      <w:r w:rsidR="00AE36AF" w:rsidRPr="000A6DD5">
        <w:t>ë</w:t>
      </w:r>
      <w:r w:rsidR="00AE36AF">
        <w:t>n nj</w:t>
      </w:r>
      <w:r w:rsidR="00AE36AF" w:rsidRPr="000A6DD5">
        <w:t>ë</w:t>
      </w:r>
      <w:r w:rsidR="00AE36AF">
        <w:t xml:space="preserve"> num</w:t>
      </w:r>
      <w:r w:rsidR="00AE36AF" w:rsidRPr="000A6DD5">
        <w:t>ë</w:t>
      </w:r>
      <w:r w:rsidR="00AE36AF">
        <w:t>r takimesh t</w:t>
      </w:r>
      <w:r w:rsidR="00AE36AF" w:rsidRPr="000A6DD5">
        <w:t>ë</w:t>
      </w:r>
      <w:r w:rsidR="00AE36AF">
        <w:t xml:space="preserve"> nivelit t</w:t>
      </w:r>
      <w:r w:rsidR="00AE36AF" w:rsidRPr="000A6DD5">
        <w:t>ë</w:t>
      </w:r>
      <w:r w:rsidR="00AE36AF">
        <w:t xml:space="preserve"> lart</w:t>
      </w:r>
      <w:r w:rsidR="00AE36AF" w:rsidRPr="000A6DD5">
        <w:t>ë</w:t>
      </w:r>
      <w:r w:rsidR="00AE36AF">
        <w:t xml:space="preserve"> n</w:t>
      </w:r>
      <w:r w:rsidR="00AE36AF" w:rsidRPr="000A6DD5">
        <w:t>ë</w:t>
      </w:r>
      <w:r w:rsidR="00AE36AF">
        <w:t xml:space="preserve"> Prishtin</w:t>
      </w:r>
      <w:r w:rsidR="00AE36AF" w:rsidRPr="000A6DD5">
        <w:t>ë</w:t>
      </w:r>
      <w:r w:rsidR="00AE36AF">
        <w:t xml:space="preserve"> dhe Beograd </w:t>
      </w:r>
      <w:r w:rsidR="0002612B">
        <w:t>lidhur me krijimin e modaliteteve p</w:t>
      </w:r>
      <w:r w:rsidR="0002612B" w:rsidRPr="000A6DD5">
        <w:t>ë</w:t>
      </w:r>
      <w:r w:rsidR="0002612B">
        <w:t>r vazhdimin e dialogut pasi krijimit t</w:t>
      </w:r>
      <w:r w:rsidR="0002612B" w:rsidRPr="000A6DD5">
        <w:t>ë</w:t>
      </w:r>
      <w:r w:rsidR="0002612B">
        <w:t xml:space="preserve"> qeveris</w:t>
      </w:r>
      <w:r w:rsidR="0002612B" w:rsidRPr="000A6DD5">
        <w:t>ë</w:t>
      </w:r>
      <w:r w:rsidR="0002612B">
        <w:t xml:space="preserve"> s</w:t>
      </w:r>
      <w:r w:rsidR="0002612B" w:rsidRPr="000A6DD5">
        <w:t>ë</w:t>
      </w:r>
      <w:r w:rsidR="0002612B">
        <w:t xml:space="preserve"> re n</w:t>
      </w:r>
      <w:r w:rsidR="0002612B" w:rsidRPr="000A6DD5">
        <w:t>ë</w:t>
      </w:r>
      <w:r w:rsidR="0002612B">
        <w:t xml:space="preserve"> Prishtin</w:t>
      </w:r>
      <w:r w:rsidR="0002612B" w:rsidRPr="000A6DD5">
        <w:t>ë</w:t>
      </w:r>
      <w:r w:rsidR="0002612B">
        <w:t xml:space="preserve">.  </w:t>
      </w:r>
      <w:r w:rsidR="00FB11CF" w:rsidRPr="00CE3E8B">
        <w:t xml:space="preserve">  </w:t>
      </w:r>
    </w:p>
    <w:p w14:paraId="0F166877" w14:textId="77777777" w:rsidR="006C7027" w:rsidRPr="00CE3E8B" w:rsidRDefault="00FB11CF" w:rsidP="0006391E">
      <w:pPr>
        <w:spacing w:after="26" w:line="259" w:lineRule="auto"/>
        <w:ind w:left="720" w:right="0" w:firstLine="0"/>
      </w:pPr>
      <w:r w:rsidRPr="00CE3E8B">
        <w:t xml:space="preserve"> </w:t>
      </w:r>
    </w:p>
    <w:p w14:paraId="69B25CC4" w14:textId="5935B0E2" w:rsidR="006C7027" w:rsidRPr="00CE3E8B" w:rsidRDefault="00DB5819" w:rsidP="0006391E">
      <w:pPr>
        <w:numPr>
          <w:ilvl w:val="0"/>
          <w:numId w:val="2"/>
        </w:numPr>
        <w:ind w:right="0" w:hanging="360"/>
      </w:pPr>
      <w:r>
        <w:t>Rruga p</w:t>
      </w:r>
      <w:r w:rsidRPr="000A6DD5">
        <w:t>ë</w:t>
      </w:r>
      <w:r>
        <w:t>r zgjedhjet e shkurtit u hap p</w:t>
      </w:r>
      <w:r w:rsidRPr="000A6DD5">
        <w:t>ë</w:t>
      </w:r>
      <w:r>
        <w:t>rmes vendimit t</w:t>
      </w:r>
      <w:r w:rsidRPr="000A6DD5">
        <w:t>ë</w:t>
      </w:r>
      <w:r>
        <w:t xml:space="preserve"> Gjykat</w:t>
      </w:r>
      <w:r w:rsidRPr="000A6DD5">
        <w:t>ë</w:t>
      </w:r>
      <w:r>
        <w:t>s Kushtetuese t</w:t>
      </w:r>
      <w:r w:rsidRPr="000A6DD5">
        <w:t>ë</w:t>
      </w:r>
      <w:r>
        <w:t xml:space="preserve"> Kosov</w:t>
      </w:r>
      <w:r w:rsidRPr="000A6DD5">
        <w:t>ë</w:t>
      </w:r>
      <w:r>
        <w:t>s, t</w:t>
      </w:r>
      <w:r w:rsidRPr="000A6DD5">
        <w:t>ë</w:t>
      </w:r>
      <w:r>
        <w:t xml:space="preserve"> nxjerr</w:t>
      </w:r>
      <w:r w:rsidRPr="000A6DD5">
        <w:t>ë</w:t>
      </w:r>
      <w:r>
        <w:t xml:space="preserve"> m</w:t>
      </w:r>
      <w:r w:rsidRPr="000A6DD5">
        <w:t>ë</w:t>
      </w:r>
      <w:r>
        <w:t xml:space="preserve"> 6 janar 2021, ku thuhej se krijimi i qeveris</w:t>
      </w:r>
      <w:r w:rsidRPr="000A6DD5">
        <w:t>ë</w:t>
      </w:r>
      <w:r>
        <w:t xml:space="preserve"> s</w:t>
      </w:r>
      <w:r w:rsidRPr="000A6DD5">
        <w:t>ë</w:t>
      </w:r>
      <w:r>
        <w:t xml:space="preserve"> udh</w:t>
      </w:r>
      <w:r w:rsidRPr="000A6DD5">
        <w:t>ë</w:t>
      </w:r>
      <w:r>
        <w:t>hequr nga kryeministri Avdullah Hoti n</w:t>
      </w:r>
      <w:r w:rsidRPr="000A6DD5">
        <w:t>ë</w:t>
      </w:r>
      <w:r>
        <w:t xml:space="preserve"> qershor t</w:t>
      </w:r>
      <w:r w:rsidRPr="000A6DD5">
        <w:t>ë</w:t>
      </w:r>
      <w:r>
        <w:t xml:space="preserve"> vitit 2020 nuk ishte n</w:t>
      </w:r>
      <w:r w:rsidRPr="000A6DD5">
        <w:t>ë</w:t>
      </w:r>
      <w:r>
        <w:t xml:space="preserve"> p</w:t>
      </w:r>
      <w:r w:rsidRPr="000A6DD5">
        <w:t>ë</w:t>
      </w:r>
      <w:r>
        <w:t>rputhje me Kushtetut</w:t>
      </w:r>
      <w:r w:rsidRPr="000A6DD5">
        <w:t>ë</w:t>
      </w:r>
      <w:r>
        <w:t>n p</w:t>
      </w:r>
      <w:r w:rsidRPr="000A6DD5">
        <w:t>ë</w:t>
      </w:r>
      <w:r>
        <w:t>r shkak t</w:t>
      </w:r>
      <w:r w:rsidRPr="000A6DD5">
        <w:t>ë</w:t>
      </w:r>
      <w:r>
        <w:t xml:space="preserve"> vot</w:t>
      </w:r>
      <w:r w:rsidRPr="000A6DD5">
        <w:t>ë</w:t>
      </w:r>
      <w:r>
        <w:t>s s</w:t>
      </w:r>
      <w:r w:rsidRPr="000A6DD5">
        <w:t>ë</w:t>
      </w:r>
      <w:r>
        <w:t xml:space="preserve"> pavlefshme t</w:t>
      </w:r>
      <w:r w:rsidRPr="000A6DD5">
        <w:t>ë</w:t>
      </w:r>
      <w:r>
        <w:t xml:space="preserve"> nj</w:t>
      </w:r>
      <w:r w:rsidRPr="000A6DD5">
        <w:t>ë</w:t>
      </w:r>
      <w:r>
        <w:t xml:space="preserve"> deputeti, i cili m</w:t>
      </w:r>
      <w:r w:rsidRPr="000A6DD5">
        <w:t>ë</w:t>
      </w:r>
      <w:r>
        <w:t xml:space="preserve"> par</w:t>
      </w:r>
      <w:r w:rsidRPr="000A6DD5">
        <w:t>ë</w:t>
      </w:r>
      <w:r>
        <w:t xml:space="preserve"> ishte d</w:t>
      </w:r>
      <w:r w:rsidRPr="000A6DD5">
        <w:t>ë</w:t>
      </w:r>
      <w:r>
        <w:t>nuar p</w:t>
      </w:r>
      <w:r w:rsidRPr="000A6DD5">
        <w:t>ë</w:t>
      </w:r>
      <w:r>
        <w:t>r vep</w:t>
      </w:r>
      <w:r w:rsidRPr="000A6DD5">
        <w:t>ë</w:t>
      </w:r>
      <w:r>
        <w:t>r penale me vendim t</w:t>
      </w:r>
      <w:r w:rsidRPr="000A6DD5">
        <w:t>ë</w:t>
      </w:r>
      <w:r>
        <w:t xml:space="preserve"> form</w:t>
      </w:r>
      <w:r w:rsidRPr="000A6DD5">
        <w:t>ë</w:t>
      </w:r>
      <w:r>
        <w:t>s s</w:t>
      </w:r>
      <w:r w:rsidRPr="000A6DD5">
        <w:t>ë</w:t>
      </w:r>
      <w:r>
        <w:t xml:space="preserve"> prer</w:t>
      </w:r>
      <w:r w:rsidRPr="000A6DD5">
        <w:t>ë</w:t>
      </w:r>
      <w:r>
        <w:t>. Gjykata vendosi se cilido person i d</w:t>
      </w:r>
      <w:r w:rsidRPr="000A6DD5">
        <w:t>ë</w:t>
      </w:r>
      <w:r>
        <w:t>nuar p</w:t>
      </w:r>
      <w:r w:rsidRPr="000A6DD5">
        <w:t>ë</w:t>
      </w:r>
      <w:r>
        <w:t>r vep</w:t>
      </w:r>
      <w:r w:rsidRPr="000A6DD5">
        <w:t>ë</w:t>
      </w:r>
      <w:r>
        <w:t>r penale me vendim t</w:t>
      </w:r>
      <w:r w:rsidRPr="000A6DD5">
        <w:t>ë</w:t>
      </w:r>
      <w:r>
        <w:t xml:space="preserve"> form</w:t>
      </w:r>
      <w:r w:rsidRPr="000A6DD5">
        <w:t>ë</w:t>
      </w:r>
      <w:r>
        <w:t>s s</w:t>
      </w:r>
      <w:r w:rsidRPr="000A6DD5">
        <w:t>ë</w:t>
      </w:r>
      <w:r>
        <w:t xml:space="preserve"> prer</w:t>
      </w:r>
      <w:r w:rsidRPr="000A6DD5">
        <w:t>ë</w:t>
      </w:r>
      <w:r>
        <w:t xml:space="preserve"> gjat</w:t>
      </w:r>
      <w:r w:rsidRPr="000A6DD5">
        <w:t>ë</w:t>
      </w:r>
      <w:r>
        <w:t xml:space="preserve"> tri viteve t</w:t>
      </w:r>
      <w:r w:rsidRPr="000A6DD5">
        <w:t>ë</w:t>
      </w:r>
      <w:r>
        <w:t xml:space="preserve"> kaluara nuk mund t</w:t>
      </w:r>
      <w:r w:rsidRPr="000A6DD5">
        <w:t>ë</w:t>
      </w:r>
      <w:r>
        <w:t xml:space="preserve"> jet</w:t>
      </w:r>
      <w:r w:rsidRPr="000A6DD5">
        <w:t>ë</w:t>
      </w:r>
      <w:r>
        <w:t xml:space="preserve"> as kandidat p</w:t>
      </w:r>
      <w:r w:rsidRPr="000A6DD5">
        <w:t>ë</w:t>
      </w:r>
      <w:r>
        <w:t>r deputet n</w:t>
      </w:r>
      <w:r w:rsidRPr="000A6DD5">
        <w:t>ë</w:t>
      </w:r>
      <w:r>
        <w:t xml:space="preserve"> Kuvend e as t</w:t>
      </w:r>
      <w:r w:rsidRPr="000A6DD5">
        <w:t>ë</w:t>
      </w:r>
      <w:r>
        <w:t xml:space="preserve"> ket</w:t>
      </w:r>
      <w:r w:rsidRPr="000A6DD5">
        <w:t>ë</w:t>
      </w:r>
      <w:r>
        <w:t xml:space="preserve"> ul</w:t>
      </w:r>
      <w:r w:rsidRPr="000A6DD5">
        <w:t>ë</w:t>
      </w:r>
      <w:r>
        <w:t>se t</w:t>
      </w:r>
      <w:r w:rsidRPr="000A6DD5">
        <w:t>ë</w:t>
      </w:r>
      <w:r>
        <w:t xml:space="preserve"> vlefshme aty. N</w:t>
      </w:r>
      <w:r w:rsidRPr="000A6DD5">
        <w:t>ë</w:t>
      </w:r>
      <w:r>
        <w:t xml:space="preserve"> pajtim me k</w:t>
      </w:r>
      <w:r w:rsidRPr="000A6DD5">
        <w:t>ë</w:t>
      </w:r>
      <w:r>
        <w:t>t</w:t>
      </w:r>
      <w:r w:rsidRPr="000A6DD5">
        <w:t>ë</w:t>
      </w:r>
      <w:r>
        <w:t xml:space="preserve"> vendim, ushtruesja e detyr</w:t>
      </w:r>
      <w:r w:rsidRPr="000A6DD5">
        <w:t>ë</w:t>
      </w:r>
      <w:r>
        <w:t>s s</w:t>
      </w:r>
      <w:r w:rsidRPr="000A6DD5">
        <w:t>ë</w:t>
      </w:r>
      <w:r>
        <w:t xml:space="preserve"> presidentit, Vjosa Osmani, shp</w:t>
      </w:r>
      <w:r w:rsidRPr="000A6DD5">
        <w:t>ë</w:t>
      </w:r>
      <w:r>
        <w:t>rbeu Kuvendin n</w:t>
      </w:r>
      <w:r w:rsidRPr="000A6DD5">
        <w:t>ë</w:t>
      </w:r>
      <w:r>
        <w:t xml:space="preserve"> t</w:t>
      </w:r>
      <w:r w:rsidRPr="000A6DD5">
        <w:t>ë</w:t>
      </w:r>
      <w:r>
        <w:t xml:space="preserve"> nj</w:t>
      </w:r>
      <w:r w:rsidRPr="000A6DD5">
        <w:t>ë</w:t>
      </w:r>
      <w:r>
        <w:t>jt</w:t>
      </w:r>
      <w:r w:rsidRPr="000A6DD5">
        <w:t>ë</w:t>
      </w:r>
      <w:r>
        <w:t>n dit</w:t>
      </w:r>
      <w:r w:rsidRPr="000A6DD5">
        <w:t>ë</w:t>
      </w:r>
      <w:r>
        <w:t>, dhe caktoi dat</w:t>
      </w:r>
      <w:r w:rsidRPr="000A6DD5">
        <w:t>ë</w:t>
      </w:r>
      <w:r>
        <w:t>n 14 shkurt 2021 p</w:t>
      </w:r>
      <w:r w:rsidRPr="000A6DD5">
        <w:t>ë</w:t>
      </w:r>
      <w:r>
        <w:t xml:space="preserve">r zgjedhjet e parakohshme parlamentare.  </w:t>
      </w:r>
      <w:r w:rsidR="00FB11CF" w:rsidRPr="00CE3E8B">
        <w:t xml:space="preserve">  </w:t>
      </w:r>
    </w:p>
    <w:p w14:paraId="7A9DCC9A" w14:textId="77777777" w:rsidR="006C7027" w:rsidRPr="00CE3E8B" w:rsidRDefault="00FB11CF" w:rsidP="0006391E">
      <w:pPr>
        <w:spacing w:after="26" w:line="259" w:lineRule="auto"/>
        <w:ind w:left="0" w:right="0" w:firstLine="0"/>
      </w:pPr>
      <w:r w:rsidRPr="00CE3E8B">
        <w:t xml:space="preserve"> </w:t>
      </w:r>
    </w:p>
    <w:p w14:paraId="12BF2463" w14:textId="558B8723" w:rsidR="006C7027" w:rsidRPr="00CE3E8B" w:rsidRDefault="00DB5819" w:rsidP="0006391E">
      <w:pPr>
        <w:numPr>
          <w:ilvl w:val="0"/>
          <w:numId w:val="2"/>
        </w:numPr>
        <w:ind w:right="0" w:hanging="360"/>
      </w:pPr>
      <w:r>
        <w:t>M</w:t>
      </w:r>
      <w:r w:rsidRPr="000A6DD5">
        <w:t>ë</w:t>
      </w:r>
      <w:r>
        <w:t xml:space="preserve"> 2 shkurt, Komisioni Qendror i Zgjedhjeve certifikoi </w:t>
      </w:r>
      <w:r w:rsidR="00FB11CF" w:rsidRPr="00CE3E8B">
        <w:t>1052</w:t>
      </w:r>
      <w:r>
        <w:t xml:space="preserve"> kandidat</w:t>
      </w:r>
      <w:r w:rsidRPr="000A6DD5">
        <w:t>ë</w:t>
      </w:r>
      <w:r>
        <w:t xml:space="preserve"> </w:t>
      </w:r>
      <w:r w:rsidR="00FB11CF" w:rsidRPr="00CE3E8B">
        <w:t xml:space="preserve">(697 </w:t>
      </w:r>
      <w:r w:rsidR="005920E5">
        <w:t>meshkuj dhe 355 femra</w:t>
      </w:r>
      <w:r w:rsidR="00FB11CF" w:rsidRPr="00CE3E8B">
        <w:t>)</w:t>
      </w:r>
      <w:r w:rsidR="005920E5">
        <w:t>, t</w:t>
      </w:r>
      <w:r w:rsidR="005920E5" w:rsidRPr="000A6DD5">
        <w:t>ë</w:t>
      </w:r>
      <w:r w:rsidR="005920E5">
        <w:t xml:space="preserve"> cil</w:t>
      </w:r>
      <w:r w:rsidR="005920E5" w:rsidRPr="000A6DD5">
        <w:t>ë</w:t>
      </w:r>
      <w:r w:rsidR="005920E5">
        <w:t>t p</w:t>
      </w:r>
      <w:r w:rsidR="005920E5" w:rsidRPr="000A6DD5">
        <w:t>ë</w:t>
      </w:r>
      <w:r w:rsidR="005920E5">
        <w:t>rfaq</w:t>
      </w:r>
      <w:r w:rsidR="005920E5" w:rsidRPr="000A6DD5">
        <w:t>ë</w:t>
      </w:r>
      <w:r w:rsidR="005920E5">
        <w:t>sonin 28 subjekte politike, q</w:t>
      </w:r>
      <w:r w:rsidR="005920E5" w:rsidRPr="000A6DD5">
        <w:t>ë</w:t>
      </w:r>
      <w:r w:rsidR="005920E5">
        <w:t xml:space="preserve"> do t</w:t>
      </w:r>
      <w:r w:rsidR="005920E5" w:rsidRPr="000A6DD5">
        <w:t>ë</w:t>
      </w:r>
      <w:r w:rsidR="005920E5">
        <w:t xml:space="preserve"> garonin p</w:t>
      </w:r>
      <w:r w:rsidR="005920E5" w:rsidRPr="000A6DD5">
        <w:t>ë</w:t>
      </w:r>
      <w:r w:rsidR="005920E5">
        <w:t>r 120 ul</w:t>
      </w:r>
      <w:r w:rsidR="005920E5" w:rsidRPr="000A6DD5">
        <w:t>ë</w:t>
      </w:r>
      <w:r w:rsidR="005920E5">
        <w:t>se n</w:t>
      </w:r>
      <w:r w:rsidR="005920E5" w:rsidRPr="000A6DD5">
        <w:t>ë</w:t>
      </w:r>
      <w:r w:rsidR="005920E5">
        <w:t xml:space="preserve"> Kuvend. T</w:t>
      </w:r>
      <w:r w:rsidR="005920E5" w:rsidRPr="000A6DD5">
        <w:t>ë</w:t>
      </w:r>
      <w:r w:rsidR="005920E5">
        <w:t xml:space="preserve"> gjitha partit</w:t>
      </w:r>
      <w:r w:rsidR="005920E5" w:rsidRPr="000A6DD5">
        <w:t>ë</w:t>
      </w:r>
      <w:r w:rsidR="005920E5">
        <w:t xml:space="preserve"> e m</w:t>
      </w:r>
      <w:r w:rsidR="005920E5" w:rsidRPr="000A6DD5">
        <w:t>ë</w:t>
      </w:r>
      <w:r w:rsidR="005920E5">
        <w:t>dha shqiptare vendosen t</w:t>
      </w:r>
      <w:r w:rsidR="005920E5" w:rsidRPr="000A6DD5">
        <w:t>ë</w:t>
      </w:r>
      <w:r w:rsidR="005920E5">
        <w:t xml:space="preserve"> garojn</w:t>
      </w:r>
      <w:r w:rsidR="005920E5" w:rsidRPr="000A6DD5">
        <w:t>ë</w:t>
      </w:r>
      <w:r w:rsidR="005920E5">
        <w:t xml:space="preserve"> individualisht dhe nuk formuan koalicione parazgjedhore, nd</w:t>
      </w:r>
      <w:r w:rsidR="005920E5" w:rsidRPr="000A6DD5">
        <w:t>ë</w:t>
      </w:r>
      <w:r w:rsidR="005920E5">
        <w:t>rsa komuniteti serb u p</w:t>
      </w:r>
      <w:r w:rsidR="005920E5" w:rsidRPr="000A6DD5">
        <w:t>ë</w:t>
      </w:r>
      <w:r w:rsidR="005920E5">
        <w:t>rfaq</w:t>
      </w:r>
      <w:r w:rsidR="005920E5" w:rsidRPr="000A6DD5">
        <w:t>ë</w:t>
      </w:r>
      <w:r w:rsidR="005920E5">
        <w:t>sua nga Lista Serbe dhe dy nisma t</w:t>
      </w:r>
      <w:r w:rsidR="005920E5" w:rsidRPr="000A6DD5">
        <w:t>ë</w:t>
      </w:r>
      <w:r w:rsidR="005920E5">
        <w:t xml:space="preserve"> tjera qytetare. N</w:t>
      </w:r>
      <w:r w:rsidR="005920E5" w:rsidRPr="000A6DD5">
        <w:t>ë</w:t>
      </w:r>
      <w:r w:rsidR="005920E5">
        <w:t xml:space="preserve"> kuad</w:t>
      </w:r>
      <w:r w:rsidR="005920E5" w:rsidRPr="000A6DD5">
        <w:t>ë</w:t>
      </w:r>
      <w:r w:rsidR="005920E5">
        <w:t>r t</w:t>
      </w:r>
      <w:r w:rsidR="005920E5" w:rsidRPr="000A6DD5">
        <w:t>ë</w:t>
      </w:r>
      <w:r w:rsidR="005920E5">
        <w:t xml:space="preserve"> procesit t</w:t>
      </w:r>
      <w:r w:rsidR="005920E5" w:rsidRPr="000A6DD5">
        <w:t>ë</w:t>
      </w:r>
      <w:r w:rsidR="005920E5">
        <w:t xml:space="preserve"> certifikimit t</w:t>
      </w:r>
      <w:r w:rsidR="005920E5" w:rsidRPr="000A6DD5">
        <w:t>ë</w:t>
      </w:r>
      <w:r w:rsidR="005920E5">
        <w:t xml:space="preserve"> kandidat</w:t>
      </w:r>
      <w:r w:rsidR="005920E5" w:rsidRPr="000A6DD5">
        <w:t>ë</w:t>
      </w:r>
      <w:r w:rsidR="005920E5">
        <w:t>ve nuk u certifikuan ata me d</w:t>
      </w:r>
      <w:r w:rsidR="005920E5" w:rsidRPr="000A6DD5">
        <w:t>ë</w:t>
      </w:r>
      <w:r w:rsidR="005920E5">
        <w:t>nime p</w:t>
      </w:r>
      <w:r w:rsidR="005920E5" w:rsidRPr="000A6DD5">
        <w:t>ë</w:t>
      </w:r>
      <w:r w:rsidR="005920E5">
        <w:t>r vepra penale t</w:t>
      </w:r>
      <w:r w:rsidR="005920E5" w:rsidRPr="000A6DD5">
        <w:t>ë</w:t>
      </w:r>
      <w:r w:rsidR="005920E5">
        <w:t xml:space="preserve"> shqiptuara koh</w:t>
      </w:r>
      <w:r w:rsidR="005920E5" w:rsidRPr="000A6DD5">
        <w:t>ë</w:t>
      </w:r>
      <w:r w:rsidR="005920E5">
        <w:t>ve t</w:t>
      </w:r>
      <w:r w:rsidR="005920E5" w:rsidRPr="000A6DD5">
        <w:t>ë</w:t>
      </w:r>
      <w:r w:rsidR="005920E5">
        <w:t xml:space="preserve"> fundit. Pas procesit t</w:t>
      </w:r>
      <w:r w:rsidR="005920E5" w:rsidRPr="000A6DD5">
        <w:t>ë</w:t>
      </w:r>
      <w:r w:rsidR="005920E5">
        <w:t xml:space="preserve"> shqyrtimit dhe t</w:t>
      </w:r>
      <w:r w:rsidR="005920E5" w:rsidRPr="000A6DD5">
        <w:t>ë</w:t>
      </w:r>
      <w:r w:rsidR="005920E5">
        <w:t xml:space="preserve"> ankesave q</w:t>
      </w:r>
      <w:r w:rsidR="005920E5" w:rsidRPr="000A6DD5">
        <w:t>ë</w:t>
      </w:r>
      <w:r w:rsidR="005920E5">
        <w:t xml:space="preserve"> kalon n</w:t>
      </w:r>
      <w:r w:rsidR="005920E5" w:rsidRPr="000A6DD5">
        <w:t>ë</w:t>
      </w:r>
      <w:r w:rsidR="005920E5">
        <w:t>p</w:t>
      </w:r>
      <w:r w:rsidR="005920E5" w:rsidRPr="000A6DD5">
        <w:t>ë</w:t>
      </w:r>
      <w:r w:rsidR="005920E5">
        <w:t>r disa faza, Komisioni Qendror Zgjedhor, Paneli Zgjedhor p</w:t>
      </w:r>
      <w:r w:rsidR="005920E5" w:rsidRPr="000A6DD5">
        <w:t>ë</w:t>
      </w:r>
      <w:r w:rsidR="005920E5">
        <w:t>r Ankesa dhe Parashtresa dhe Gjykata Supreme e Kosov</w:t>
      </w:r>
      <w:r w:rsidR="005920E5" w:rsidRPr="000A6DD5">
        <w:t>ë</w:t>
      </w:r>
      <w:r w:rsidR="005920E5">
        <w:t>s, 27 kandidat</w:t>
      </w:r>
      <w:r w:rsidR="005920E5" w:rsidRPr="000A6DD5">
        <w:t>ë</w:t>
      </w:r>
      <w:r w:rsidR="005920E5">
        <w:t>ve nga pes</w:t>
      </w:r>
      <w:r w:rsidR="005920E5" w:rsidRPr="000A6DD5">
        <w:t>ë</w:t>
      </w:r>
      <w:r w:rsidR="005920E5">
        <w:t xml:space="preserve"> subjekte politike </w:t>
      </w:r>
      <w:r w:rsidR="001655C6">
        <w:t xml:space="preserve">ua </w:t>
      </w:r>
      <w:r w:rsidR="005920E5">
        <w:t>ndal</w:t>
      </w:r>
      <w:r w:rsidR="001655C6">
        <w:t xml:space="preserve">oj </w:t>
      </w:r>
      <w:r w:rsidR="005920E5">
        <w:t>kandidimi</w:t>
      </w:r>
      <w:r w:rsidR="001655C6">
        <w:t>n</w:t>
      </w:r>
      <w:r w:rsidR="005920E5">
        <w:t xml:space="preserve"> p</w:t>
      </w:r>
      <w:r w:rsidR="005920E5" w:rsidRPr="000A6DD5">
        <w:t>ë</w:t>
      </w:r>
      <w:r w:rsidR="005920E5">
        <w:t>r zgjedhje. N</w:t>
      </w:r>
      <w:r w:rsidR="005920E5" w:rsidRPr="000A6DD5">
        <w:t>ë</w:t>
      </w:r>
      <w:r w:rsidR="005920E5">
        <w:t xml:space="preserve"> mesin e tyre ishte edhe udh</w:t>
      </w:r>
      <w:r w:rsidR="005920E5" w:rsidRPr="000A6DD5">
        <w:t>ë</w:t>
      </w:r>
      <w:r w:rsidR="005920E5">
        <w:t>heq</w:t>
      </w:r>
      <w:r w:rsidR="005920E5" w:rsidRPr="000A6DD5">
        <w:t>ë</w:t>
      </w:r>
      <w:r w:rsidR="005920E5">
        <w:t>si i Vet</w:t>
      </w:r>
      <w:r w:rsidR="005920E5" w:rsidRPr="000A6DD5">
        <w:t>ë</w:t>
      </w:r>
      <w:r w:rsidR="005920E5">
        <w:t xml:space="preserve">vendosjes, </w:t>
      </w:r>
      <w:r w:rsidR="00FB11CF" w:rsidRPr="00CE3E8B">
        <w:t xml:space="preserve">Albin Kurti, </w:t>
      </w:r>
      <w:r w:rsidR="005920E5">
        <w:t>i cili ishte d</w:t>
      </w:r>
      <w:r w:rsidR="005920E5" w:rsidRPr="000A6DD5">
        <w:t>ë</w:t>
      </w:r>
      <w:r w:rsidR="005920E5">
        <w:t>nuar me vendim t</w:t>
      </w:r>
      <w:r w:rsidR="005920E5" w:rsidRPr="000A6DD5">
        <w:t>ë</w:t>
      </w:r>
      <w:r w:rsidR="005920E5">
        <w:t xml:space="preserve"> form</w:t>
      </w:r>
      <w:r w:rsidR="005920E5" w:rsidRPr="000A6DD5">
        <w:t>ë</w:t>
      </w:r>
      <w:r w:rsidR="005920E5">
        <w:t>s s</w:t>
      </w:r>
      <w:r w:rsidR="005920E5" w:rsidRPr="000A6DD5">
        <w:t>ë</w:t>
      </w:r>
      <w:r w:rsidR="005920E5">
        <w:t xml:space="preserve"> prer</w:t>
      </w:r>
      <w:r w:rsidR="005920E5" w:rsidRPr="000A6DD5">
        <w:t>ë</w:t>
      </w:r>
      <w:r w:rsidR="005920E5">
        <w:t xml:space="preserve"> n</w:t>
      </w:r>
      <w:r w:rsidR="005920E5" w:rsidRPr="000A6DD5">
        <w:t>ë</w:t>
      </w:r>
      <w:r w:rsidR="005920E5">
        <w:t xml:space="preserve"> shtator t</w:t>
      </w:r>
      <w:r w:rsidR="005920E5" w:rsidRPr="000A6DD5">
        <w:t>ë</w:t>
      </w:r>
      <w:r w:rsidR="005920E5">
        <w:t xml:space="preserve"> vitit 2018 p</w:t>
      </w:r>
      <w:r w:rsidR="005920E5" w:rsidRPr="000A6DD5">
        <w:t>ë</w:t>
      </w:r>
      <w:r w:rsidR="005920E5">
        <w:t>r akuz</w:t>
      </w:r>
      <w:r w:rsidR="005920E5" w:rsidRPr="000A6DD5">
        <w:t>ë</w:t>
      </w:r>
      <w:r w:rsidR="005920E5">
        <w:t>n lidhur me l</w:t>
      </w:r>
      <w:r w:rsidR="005920E5" w:rsidRPr="000A6DD5">
        <w:t>ë</w:t>
      </w:r>
      <w:r w:rsidR="005920E5">
        <w:t>shimin e gazit lotsjell</w:t>
      </w:r>
      <w:r w:rsidR="005920E5" w:rsidRPr="000A6DD5">
        <w:t>ë</w:t>
      </w:r>
      <w:r w:rsidR="005920E5">
        <w:t>s n</w:t>
      </w:r>
      <w:r w:rsidR="005920E5" w:rsidRPr="000A6DD5">
        <w:t>ë</w:t>
      </w:r>
      <w:r w:rsidR="005920E5">
        <w:t xml:space="preserve"> sall</w:t>
      </w:r>
      <w:r w:rsidR="005920E5" w:rsidRPr="000A6DD5">
        <w:t>ë</w:t>
      </w:r>
      <w:r w:rsidR="005920E5">
        <w:t>n e Kuvendit t</w:t>
      </w:r>
      <w:r w:rsidR="005920E5" w:rsidRPr="000A6DD5">
        <w:t>ë</w:t>
      </w:r>
      <w:r w:rsidR="005920E5">
        <w:t xml:space="preserve"> Kosov</w:t>
      </w:r>
      <w:r w:rsidR="005920E5" w:rsidRPr="000A6DD5">
        <w:t>ë</w:t>
      </w:r>
      <w:r w:rsidR="005920E5">
        <w:t>s n</w:t>
      </w:r>
      <w:r w:rsidR="005920E5" w:rsidRPr="000A6DD5">
        <w:t>ë</w:t>
      </w:r>
      <w:r w:rsidR="005920E5">
        <w:t xml:space="preserve"> vitin 2015. </w:t>
      </w:r>
      <w:r w:rsidR="00FB11CF" w:rsidRPr="00CE3E8B">
        <w:t>Vetёvendosj</w:t>
      </w:r>
      <w:r w:rsidR="005920E5">
        <w:t>a dhe ushtruesja e detyr</w:t>
      </w:r>
      <w:r w:rsidR="005920E5" w:rsidRPr="000A6DD5">
        <w:t>ë</w:t>
      </w:r>
      <w:r w:rsidR="005920E5">
        <w:t>s s</w:t>
      </w:r>
      <w:r w:rsidR="005920E5" w:rsidRPr="000A6DD5">
        <w:t>ë</w:t>
      </w:r>
      <w:r w:rsidR="005920E5">
        <w:t xml:space="preserve"> presidentes</w:t>
      </w:r>
      <w:r w:rsidR="001655C6">
        <w:t xml:space="preserve">, </w:t>
      </w:r>
      <w:r w:rsidR="00FB11CF" w:rsidRPr="00CE3E8B">
        <w:t>Osmani,</w:t>
      </w:r>
      <w:r w:rsidR="001655C6">
        <w:t xml:space="preserve"> nisma e sapothemeluar qytetare e s</w:t>
      </w:r>
      <w:r w:rsidR="001655C6" w:rsidRPr="000A6DD5">
        <w:t>ë</w:t>
      </w:r>
      <w:r w:rsidR="001655C6">
        <w:t xml:space="preserve"> cil</w:t>
      </w:r>
      <w:r w:rsidR="001655C6" w:rsidRPr="000A6DD5">
        <w:t>ë</w:t>
      </w:r>
      <w:r w:rsidR="001655C6">
        <w:t>s garuan n</w:t>
      </w:r>
      <w:r w:rsidR="001655C6" w:rsidRPr="000A6DD5">
        <w:t>ë</w:t>
      </w:r>
      <w:r w:rsidR="001655C6">
        <w:t xml:space="preserve"> list</w:t>
      </w:r>
      <w:r w:rsidR="001655C6" w:rsidRPr="000A6DD5">
        <w:t>ë</w:t>
      </w:r>
      <w:r w:rsidR="001655C6">
        <w:t xml:space="preserve"> t</w:t>
      </w:r>
      <w:r w:rsidR="001655C6" w:rsidRPr="000A6DD5">
        <w:t>ë</w:t>
      </w:r>
      <w:r w:rsidR="001655C6">
        <w:t xml:space="preserve"> p</w:t>
      </w:r>
      <w:r w:rsidR="001655C6" w:rsidRPr="000A6DD5">
        <w:t>ë</w:t>
      </w:r>
      <w:r w:rsidR="001655C6">
        <w:t>rbashk</w:t>
      </w:r>
      <w:r w:rsidR="001655C6" w:rsidRPr="000A6DD5">
        <w:t>ë</w:t>
      </w:r>
      <w:r w:rsidR="001655C6">
        <w:t>t me Vet</w:t>
      </w:r>
      <w:r w:rsidR="001655C6" w:rsidRPr="000A6DD5">
        <w:t>ë</w:t>
      </w:r>
      <w:r w:rsidR="001655C6">
        <w:t>vendosjen, kund</w:t>
      </w:r>
      <w:r w:rsidR="001655C6" w:rsidRPr="000A6DD5">
        <w:t>ë</w:t>
      </w:r>
      <w:r w:rsidR="001655C6">
        <w:t>rshtuan vendimin. Pavar</w:t>
      </w:r>
      <w:r w:rsidR="001655C6" w:rsidRPr="000A6DD5">
        <w:t>ë</w:t>
      </w:r>
      <w:r w:rsidR="001655C6">
        <w:t>sisht k</w:t>
      </w:r>
      <w:r w:rsidR="001655C6" w:rsidRPr="000A6DD5">
        <w:t>ë</w:t>
      </w:r>
      <w:r w:rsidR="001655C6">
        <w:t>tij moscertifkimi, partia e z. Kurtit e propozoi at</w:t>
      </w:r>
      <w:r w:rsidR="001655C6" w:rsidRPr="000A6DD5">
        <w:t>ë</w:t>
      </w:r>
      <w:r w:rsidR="001655C6">
        <w:t xml:space="preserve"> si kandidat p</w:t>
      </w:r>
      <w:r w:rsidR="001655C6" w:rsidRPr="000A6DD5">
        <w:t>ë</w:t>
      </w:r>
      <w:r w:rsidR="001655C6">
        <w:t>r kryeminist</w:t>
      </w:r>
      <w:r w:rsidR="001655C6" w:rsidRPr="000A6DD5">
        <w:t>ë</w:t>
      </w:r>
      <w:r w:rsidR="001655C6">
        <w:t xml:space="preserve">r.  </w:t>
      </w:r>
      <w:r w:rsidR="00FB11CF" w:rsidRPr="00CE3E8B">
        <w:t xml:space="preserve"> </w:t>
      </w:r>
    </w:p>
    <w:p w14:paraId="49E3A7EE" w14:textId="77777777" w:rsidR="006C7027" w:rsidRPr="00CE3E8B" w:rsidRDefault="00FB11CF" w:rsidP="0006391E">
      <w:pPr>
        <w:spacing w:after="26" w:line="259" w:lineRule="auto"/>
        <w:ind w:left="720" w:right="0" w:firstLine="0"/>
      </w:pPr>
      <w:r w:rsidRPr="00CE3E8B">
        <w:t xml:space="preserve"> </w:t>
      </w:r>
    </w:p>
    <w:p w14:paraId="3DAE379E" w14:textId="114C35C1" w:rsidR="006C7027" w:rsidRPr="00CE3E8B" w:rsidRDefault="00837251" w:rsidP="0006391E">
      <w:pPr>
        <w:numPr>
          <w:ilvl w:val="0"/>
          <w:numId w:val="2"/>
        </w:numPr>
        <w:ind w:right="0" w:hanging="360"/>
      </w:pPr>
      <w:r>
        <w:t>Duke marr</w:t>
      </w:r>
      <w:r w:rsidRPr="000A6DD5">
        <w:t>ë</w:t>
      </w:r>
      <w:r>
        <w:t xml:space="preserve"> parasysh se mandati i presidentit skadon m</w:t>
      </w:r>
      <w:r w:rsidRPr="000A6DD5">
        <w:t>ë</w:t>
      </w:r>
      <w:r>
        <w:t xml:space="preserve"> 5 maj, zgjedhjet parlamentare duhet t</w:t>
      </w:r>
      <w:r w:rsidRPr="000A6DD5">
        <w:t>ë</w:t>
      </w:r>
      <w:r>
        <w:t xml:space="preserve"> pasohen me zgjedhjen e presidentit t</w:t>
      </w:r>
      <w:r w:rsidRPr="000A6DD5">
        <w:t>ë</w:t>
      </w:r>
      <w:r>
        <w:t xml:space="preserve"> ardhsh</w:t>
      </w:r>
      <w:r w:rsidRPr="000A6DD5">
        <w:t>ë</w:t>
      </w:r>
      <w:r>
        <w:t>m t</w:t>
      </w:r>
      <w:r w:rsidRPr="000A6DD5">
        <w:t>ë</w:t>
      </w:r>
      <w:r>
        <w:t xml:space="preserve"> Kosov</w:t>
      </w:r>
      <w:r w:rsidRPr="000A6DD5">
        <w:t>ë</w:t>
      </w:r>
      <w:r>
        <w:t>s n</w:t>
      </w:r>
      <w:r w:rsidRPr="000A6DD5">
        <w:t>ë</w:t>
      </w:r>
      <w:r>
        <w:t xml:space="preserve"> m</w:t>
      </w:r>
      <w:r w:rsidRPr="000A6DD5">
        <w:t>ë</w:t>
      </w:r>
      <w:r>
        <w:t>nyr</w:t>
      </w:r>
      <w:r w:rsidRPr="000A6DD5">
        <w:t>ë</w:t>
      </w:r>
      <w:r>
        <w:t xml:space="preserve"> q</w:t>
      </w:r>
      <w:r w:rsidRPr="000A6DD5">
        <w:t>ë</w:t>
      </w:r>
      <w:r>
        <w:t xml:space="preserve"> t</w:t>
      </w:r>
      <w:r w:rsidRPr="000A6DD5">
        <w:t>ë</w:t>
      </w:r>
      <w:r>
        <w:t xml:space="preserve"> shmanget nj</w:t>
      </w:r>
      <w:r w:rsidRPr="000A6DD5">
        <w:t>ë</w:t>
      </w:r>
      <w:r>
        <w:t xml:space="preserve"> kriz</w:t>
      </w:r>
      <w:r w:rsidRPr="000A6DD5">
        <w:t>ë</w:t>
      </w:r>
      <w:r>
        <w:t xml:space="preserve"> tjet</w:t>
      </w:r>
      <w:r w:rsidRPr="000A6DD5">
        <w:t>ë</w:t>
      </w:r>
      <w:r>
        <w:t>r institucionale. Deri m</w:t>
      </w:r>
      <w:r w:rsidRPr="000A6DD5">
        <w:t>ë</w:t>
      </w:r>
      <w:r>
        <w:t xml:space="preserve"> tani, ushtruesja e detyr</w:t>
      </w:r>
      <w:r w:rsidRPr="000A6DD5">
        <w:t>ë</w:t>
      </w:r>
      <w:r>
        <w:t>s s</w:t>
      </w:r>
      <w:r w:rsidRPr="000A6DD5">
        <w:t>ë</w:t>
      </w:r>
      <w:r>
        <w:t xml:space="preserve"> presidentes, Osmani, si pjes</w:t>
      </w:r>
      <w:r w:rsidRPr="000A6DD5">
        <w:t>ë</w:t>
      </w:r>
      <w:r>
        <w:t xml:space="preserve"> e aleanc</w:t>
      </w:r>
      <w:r w:rsidRPr="000A6DD5">
        <w:t>ë</w:t>
      </w:r>
      <w:r>
        <w:t>s s</w:t>
      </w:r>
      <w:r w:rsidRPr="000A6DD5">
        <w:t>ë</w:t>
      </w:r>
      <w:r>
        <w:t xml:space="preserve"> saj me Vet</w:t>
      </w:r>
      <w:r w:rsidRPr="000A6DD5">
        <w:t>ë</w:t>
      </w:r>
      <w:r>
        <w:t>vendosjen, dhe z. Ramush Haradinaj, udh</w:t>
      </w:r>
      <w:r w:rsidRPr="000A6DD5">
        <w:t>ë</w:t>
      </w:r>
      <w:r>
        <w:t>heq</w:t>
      </w:r>
      <w:r w:rsidRPr="000A6DD5">
        <w:t>ë</w:t>
      </w:r>
      <w:r>
        <w:t>si i Aleanc</w:t>
      </w:r>
      <w:r w:rsidRPr="000A6DD5">
        <w:t>ë</w:t>
      </w:r>
      <w:r>
        <w:t>s p</w:t>
      </w:r>
      <w:r w:rsidRPr="000A6DD5">
        <w:t>ë</w:t>
      </w:r>
      <w:r>
        <w:t>r Ardhm</w:t>
      </w:r>
      <w:r w:rsidRPr="000A6DD5">
        <w:t>ë</w:t>
      </w:r>
      <w:r>
        <w:t>rin</w:t>
      </w:r>
      <w:r w:rsidRPr="000A6DD5">
        <w:t>ë</w:t>
      </w:r>
      <w:r>
        <w:t xml:space="preserve"> e Kosov</w:t>
      </w:r>
      <w:r w:rsidRPr="000A6DD5">
        <w:t>ë</w:t>
      </w:r>
      <w:r>
        <w:t>s, publikisht kan</w:t>
      </w:r>
      <w:r w:rsidRPr="000A6DD5">
        <w:t>ë</w:t>
      </w:r>
      <w:r>
        <w:t xml:space="preserve"> shprehur interesimin p</w:t>
      </w:r>
      <w:r w:rsidRPr="000A6DD5">
        <w:t>ë</w:t>
      </w:r>
      <w:r>
        <w:t>r postin e presidentit</w:t>
      </w:r>
      <w:r w:rsidR="00FB11CF" w:rsidRPr="00CE3E8B">
        <w:t xml:space="preserve">.  </w:t>
      </w:r>
    </w:p>
    <w:p w14:paraId="5F98804A" w14:textId="77777777" w:rsidR="006C7027" w:rsidRPr="00CE3E8B" w:rsidRDefault="00FB11CF" w:rsidP="0006391E">
      <w:pPr>
        <w:spacing w:after="26" w:line="259" w:lineRule="auto"/>
        <w:ind w:left="0" w:right="0" w:firstLine="0"/>
      </w:pPr>
      <w:r w:rsidRPr="00CE3E8B">
        <w:t xml:space="preserve"> </w:t>
      </w:r>
    </w:p>
    <w:p w14:paraId="787E7331" w14:textId="37F9F665" w:rsidR="006C7027" w:rsidRPr="00CE3E8B" w:rsidRDefault="00837251" w:rsidP="0006391E">
      <w:pPr>
        <w:numPr>
          <w:ilvl w:val="0"/>
          <w:numId w:val="2"/>
        </w:numPr>
        <w:ind w:right="0" w:hanging="360"/>
      </w:pPr>
      <w:r>
        <w:t>Zgjedhjet ishin t</w:t>
      </w:r>
      <w:r w:rsidRPr="000A6DD5">
        <w:t>ë</w:t>
      </w:r>
      <w:r>
        <w:t xml:space="preserve"> qeta n</w:t>
      </w:r>
      <w:r w:rsidRPr="000A6DD5">
        <w:t>ë</w:t>
      </w:r>
      <w:r>
        <w:t xml:space="preserve"> t</w:t>
      </w:r>
      <w:r w:rsidRPr="000A6DD5">
        <w:t>ë</w:t>
      </w:r>
      <w:r>
        <w:t xml:space="preserve"> gjitha 38 komunat e Kosov</w:t>
      </w:r>
      <w:r w:rsidRPr="000A6DD5">
        <w:t>ë</w:t>
      </w:r>
      <w:r>
        <w:t>s. Kjo ishte hera e par</w:t>
      </w:r>
      <w:r w:rsidRPr="000A6DD5">
        <w:t>ë</w:t>
      </w:r>
      <w:r>
        <w:t xml:space="preserve"> q</w:t>
      </w:r>
      <w:r w:rsidRPr="000A6DD5">
        <w:t>ë</w:t>
      </w:r>
      <w:r>
        <w:t xml:space="preserve"> as Bashkimi Evropian e as Organizata p</w:t>
      </w:r>
      <w:r w:rsidRPr="000A6DD5">
        <w:t>ë</w:t>
      </w:r>
      <w:r>
        <w:t>r Siguri dhe Bashk</w:t>
      </w:r>
      <w:r w:rsidRPr="000A6DD5">
        <w:t>ë</w:t>
      </w:r>
      <w:r>
        <w:t>punim n</w:t>
      </w:r>
      <w:r w:rsidRPr="000A6DD5">
        <w:t>ë</w:t>
      </w:r>
      <w:r>
        <w:t xml:space="preserve"> Evrop</w:t>
      </w:r>
      <w:r w:rsidRPr="000A6DD5">
        <w:t>ë</w:t>
      </w:r>
      <w:r>
        <w:t xml:space="preserve"> nuk pat</w:t>
      </w:r>
      <w:r w:rsidRPr="000A6DD5">
        <w:t>ë</w:t>
      </w:r>
      <w:r>
        <w:t>n misionet e tyre v</w:t>
      </w:r>
      <w:r w:rsidRPr="000A6DD5">
        <w:t>ë</w:t>
      </w:r>
      <w:r>
        <w:t>zhguese p</w:t>
      </w:r>
      <w:r w:rsidRPr="000A6DD5">
        <w:t>ë</w:t>
      </w:r>
      <w:r>
        <w:t>r zgjedhjet n</w:t>
      </w:r>
      <w:r w:rsidRPr="000A6DD5">
        <w:t>ë</w:t>
      </w:r>
      <w:r>
        <w:t xml:space="preserve"> Kosov</w:t>
      </w:r>
      <w:r w:rsidRPr="000A6DD5">
        <w:t>ë</w:t>
      </w:r>
      <w:r>
        <w:t>. Bashkimi Evropian angazhoi nj</w:t>
      </w:r>
      <w:r w:rsidRPr="000A6DD5">
        <w:t>ë</w:t>
      </w:r>
      <w:r>
        <w:t xml:space="preserve"> mision t</w:t>
      </w:r>
      <w:r w:rsidRPr="000A6DD5">
        <w:t>ë</w:t>
      </w:r>
      <w:r>
        <w:t xml:space="preserve"> ekspert</w:t>
      </w:r>
      <w:r w:rsidRPr="000A6DD5">
        <w:t>ë</w:t>
      </w:r>
      <w:r>
        <w:t>ve zgjedhor, t</w:t>
      </w:r>
      <w:r w:rsidRPr="000A6DD5">
        <w:t>ë</w:t>
      </w:r>
      <w:r>
        <w:t xml:space="preserve"> p</w:t>
      </w:r>
      <w:r w:rsidRPr="000A6DD5">
        <w:t>ë</w:t>
      </w:r>
      <w:r>
        <w:t>rb</w:t>
      </w:r>
      <w:r w:rsidRPr="000A6DD5">
        <w:t>ë</w:t>
      </w:r>
      <w:r>
        <w:t>r</w:t>
      </w:r>
      <w:r w:rsidRPr="000A6DD5">
        <w:t>ë</w:t>
      </w:r>
      <w:r>
        <w:t xml:space="preserve"> prej tre personash, p</w:t>
      </w:r>
      <w:r w:rsidRPr="000A6DD5">
        <w:t>ë</w:t>
      </w:r>
      <w:r>
        <w:t>r t</w:t>
      </w:r>
      <w:r w:rsidRPr="000A6DD5">
        <w:t>ë</w:t>
      </w:r>
      <w:r>
        <w:t xml:space="preserve"> p</w:t>
      </w:r>
      <w:r w:rsidRPr="000A6DD5">
        <w:t>ë</w:t>
      </w:r>
      <w:r>
        <w:t>rcjell</w:t>
      </w:r>
      <w:r w:rsidRPr="000A6DD5">
        <w:t>ë</w:t>
      </w:r>
      <w:r>
        <w:t xml:space="preserve"> t</w:t>
      </w:r>
      <w:r w:rsidRPr="000A6DD5">
        <w:t>ë</w:t>
      </w:r>
      <w:r>
        <w:t>r</w:t>
      </w:r>
      <w:r w:rsidRPr="000A6DD5">
        <w:t>ë</w:t>
      </w:r>
      <w:r>
        <w:t xml:space="preserve"> procesin zgjedhor dhe p</w:t>
      </w:r>
      <w:r w:rsidRPr="000A6DD5">
        <w:t>ë</w:t>
      </w:r>
      <w:r>
        <w:t>rgatitur nj</w:t>
      </w:r>
      <w:r w:rsidRPr="000A6DD5">
        <w:t>ë</w:t>
      </w:r>
      <w:r>
        <w:t xml:space="preserve"> raport me rekomandime t</w:t>
      </w:r>
      <w:r w:rsidRPr="000A6DD5">
        <w:t>ë</w:t>
      </w:r>
      <w:r>
        <w:t xml:space="preserve"> parapara p</w:t>
      </w:r>
      <w:r w:rsidRPr="000A6DD5">
        <w:t>ë</w:t>
      </w:r>
      <w:r>
        <w:t>r fuqizimin e procesit zgjedhor. Zgjedhjet u monitoruan nga organizatat joqeveritare, partit</w:t>
      </w:r>
      <w:r w:rsidRPr="000A6DD5">
        <w:t>ë</w:t>
      </w:r>
      <w:r>
        <w:t xml:space="preserve"> politike dhe p</w:t>
      </w:r>
      <w:r w:rsidRPr="000A6DD5">
        <w:t>ë</w:t>
      </w:r>
      <w:r>
        <w:t>rfaq</w:t>
      </w:r>
      <w:r w:rsidRPr="000A6DD5">
        <w:t>ë</w:t>
      </w:r>
      <w:r>
        <w:t>suesit e komunitetit diplomatik. P</w:t>
      </w:r>
      <w:r w:rsidRPr="000A6DD5">
        <w:t>ë</w:t>
      </w:r>
      <w:r>
        <w:t>rqindja e raportuar e daljes s</w:t>
      </w:r>
      <w:r w:rsidRPr="000A6DD5">
        <w:t>ë</w:t>
      </w:r>
      <w:r>
        <w:t xml:space="preserve"> votuesve n</w:t>
      </w:r>
      <w:r w:rsidRPr="000A6DD5">
        <w:t>ë</w:t>
      </w:r>
      <w:r>
        <w:t xml:space="preserve"> zgjedhje ishte </w:t>
      </w:r>
      <w:r w:rsidR="00FB11CF" w:rsidRPr="00CE3E8B">
        <w:t xml:space="preserve">48.78 </w:t>
      </w:r>
      <w:r>
        <w:t>p</w:t>
      </w:r>
      <w:r w:rsidRPr="000A6DD5">
        <w:t>ë</w:t>
      </w:r>
      <w:r>
        <w:t>r qind</w:t>
      </w:r>
      <w:r w:rsidR="00FB11CF" w:rsidRPr="00CE3E8B">
        <w:t xml:space="preserve"> (903,386 vot</w:t>
      </w:r>
      <w:r>
        <w:t>a</w:t>
      </w:r>
      <w:r w:rsidR="00FB11CF" w:rsidRPr="00CE3E8B">
        <w:t xml:space="preserve">), </w:t>
      </w:r>
      <w:r>
        <w:t>q</w:t>
      </w:r>
      <w:r w:rsidRPr="000A6DD5">
        <w:t>ë</w:t>
      </w:r>
      <w:r>
        <w:t xml:space="preserve"> </w:t>
      </w:r>
      <w:r w:rsidRPr="000A6DD5">
        <w:t>ë</w:t>
      </w:r>
      <w:r>
        <w:t>sht</w:t>
      </w:r>
      <w:r w:rsidRPr="000A6DD5">
        <w:t>ë</w:t>
      </w:r>
      <w:r>
        <w:t xml:space="preserve"> pak m</w:t>
      </w:r>
      <w:r w:rsidRPr="000A6DD5">
        <w:t>ë</w:t>
      </w:r>
      <w:r>
        <w:t xml:space="preserve"> e lart</w:t>
      </w:r>
      <w:r w:rsidRPr="000A6DD5">
        <w:t>ë</w:t>
      </w:r>
      <w:r>
        <w:t xml:space="preserve"> se sa n</w:t>
      </w:r>
      <w:r w:rsidRPr="000A6DD5">
        <w:t>ë</w:t>
      </w:r>
      <w:r>
        <w:t xml:space="preserve"> zgjedhjet </w:t>
      </w:r>
      <w:r>
        <w:lastRenderedPageBreak/>
        <w:t>paraprake t</w:t>
      </w:r>
      <w:r w:rsidRPr="000A6DD5">
        <w:t>ë</w:t>
      </w:r>
      <w:r>
        <w:t xml:space="preserve"> tetorit 2019 </w:t>
      </w:r>
      <w:r w:rsidR="00FB11CF" w:rsidRPr="00CE3E8B">
        <w:t xml:space="preserve">(44.56 </w:t>
      </w:r>
      <w:r>
        <w:t>p</w:t>
      </w:r>
      <w:r w:rsidRPr="000A6DD5">
        <w:t>ë</w:t>
      </w:r>
      <w:r>
        <w:t xml:space="preserve">r qind ose </w:t>
      </w:r>
      <w:r w:rsidR="00FB11CF" w:rsidRPr="00CE3E8B">
        <w:t>826,916 vot</w:t>
      </w:r>
      <w:r>
        <w:t>a</w:t>
      </w:r>
      <w:r w:rsidR="00FB11CF" w:rsidRPr="00CE3E8B">
        <w:t>).</w:t>
      </w:r>
      <w:r w:rsidR="00FB11CF" w:rsidRPr="00CE3E8B">
        <w:rPr>
          <w:rFonts w:ascii="Calibri" w:eastAsia="Calibri" w:hAnsi="Calibri" w:cs="Calibri"/>
          <w:sz w:val="22"/>
        </w:rPr>
        <w:t xml:space="preserve"> </w:t>
      </w:r>
      <w:r>
        <w:t>Votimi nga vendet jasht</w:t>
      </w:r>
      <w:r w:rsidRPr="000A6DD5">
        <w:t>ë</w:t>
      </w:r>
      <w:r>
        <w:t xml:space="preserve"> Kosov</w:t>
      </w:r>
      <w:r w:rsidRPr="000A6DD5">
        <w:t>ë</w:t>
      </w:r>
      <w:r>
        <w:t>s ka qen</w:t>
      </w:r>
      <w:r w:rsidRPr="000A6DD5">
        <w:t>ë</w:t>
      </w:r>
      <w:r>
        <w:t xml:space="preserve"> duksh</w:t>
      </w:r>
      <w:r w:rsidRPr="000A6DD5">
        <w:t>ë</w:t>
      </w:r>
      <w:r>
        <w:t>m m</w:t>
      </w:r>
      <w:r w:rsidRPr="000A6DD5">
        <w:t>ë</w:t>
      </w:r>
      <w:r>
        <w:t xml:space="preserve"> i lart</w:t>
      </w:r>
      <w:r w:rsidRPr="000A6DD5">
        <w:t>ë</w:t>
      </w:r>
      <w:r>
        <w:t>, ku me post</w:t>
      </w:r>
      <w:r w:rsidRPr="000A6DD5">
        <w:t>ë</w:t>
      </w:r>
      <w:r>
        <w:t xml:space="preserve"> jan</w:t>
      </w:r>
      <w:r w:rsidRPr="000A6DD5">
        <w:t>ë</w:t>
      </w:r>
      <w:r>
        <w:t xml:space="preserve"> d</w:t>
      </w:r>
      <w:r w:rsidRPr="000A6DD5">
        <w:t>ë</w:t>
      </w:r>
      <w:r>
        <w:t xml:space="preserve">rguar </w:t>
      </w:r>
      <w:r w:rsidR="00FB11CF" w:rsidRPr="00CE3E8B">
        <w:t>57,065</w:t>
      </w:r>
      <w:r>
        <w:t xml:space="preserve"> </w:t>
      </w:r>
      <w:r w:rsidR="00ED0966">
        <w:t>flet</w:t>
      </w:r>
      <w:r w:rsidR="00ED0966" w:rsidRPr="000A6DD5">
        <w:t>ë</w:t>
      </w:r>
      <w:r w:rsidR="00ED0966">
        <w:t xml:space="preserve">votime, krahasuar me </w:t>
      </w:r>
      <w:r w:rsidR="00FB11CF" w:rsidRPr="00CE3E8B">
        <w:t>19,789</w:t>
      </w:r>
      <w:r w:rsidR="00ED0966">
        <w:t>, sa ishin n</w:t>
      </w:r>
      <w:r w:rsidR="00ED0966" w:rsidRPr="000A6DD5">
        <w:t>ë</w:t>
      </w:r>
      <w:r w:rsidR="00ED0966">
        <w:t xml:space="preserve"> vitin </w:t>
      </w:r>
      <w:r w:rsidR="00FB11CF" w:rsidRPr="00CE3E8B">
        <w:t xml:space="preserve">2019.   </w:t>
      </w:r>
    </w:p>
    <w:p w14:paraId="2616169D" w14:textId="77777777" w:rsidR="006C7027" w:rsidRPr="00CE3E8B" w:rsidRDefault="00FB11CF" w:rsidP="0006391E">
      <w:pPr>
        <w:spacing w:after="27" w:line="259" w:lineRule="auto"/>
        <w:ind w:left="0" w:right="0" w:firstLine="0"/>
      </w:pPr>
      <w:r w:rsidRPr="00CE3E8B">
        <w:t xml:space="preserve"> </w:t>
      </w:r>
    </w:p>
    <w:p w14:paraId="386E4998" w14:textId="6AC923C0" w:rsidR="006C7027" w:rsidRPr="00CE3E8B" w:rsidRDefault="00ED0966" w:rsidP="0006391E">
      <w:pPr>
        <w:numPr>
          <w:ilvl w:val="0"/>
          <w:numId w:val="2"/>
        </w:numPr>
        <w:ind w:right="0" w:hanging="360"/>
      </w:pPr>
      <w:r>
        <w:t>Komisioni Qendror Zgjedhor shpalli rezultatet e certifikuara m</w:t>
      </w:r>
      <w:r w:rsidRPr="000A6DD5">
        <w:t>ë</w:t>
      </w:r>
      <w:r>
        <w:t xml:space="preserve"> 13 mars, pas p</w:t>
      </w:r>
      <w:r w:rsidRPr="000A6DD5">
        <w:t>ë</w:t>
      </w:r>
      <w:r>
        <w:t>rfundimit  t</w:t>
      </w:r>
      <w:r w:rsidRPr="000A6DD5">
        <w:t>ë</w:t>
      </w:r>
      <w:r>
        <w:t xml:space="preserve"> procesit t</w:t>
      </w:r>
      <w:r w:rsidRPr="000A6DD5">
        <w:t>ë</w:t>
      </w:r>
      <w:r>
        <w:t xml:space="preserve"> ankesave dhe parashtresave.  </w:t>
      </w:r>
      <w:r w:rsidR="00FB11CF" w:rsidRPr="00CE3E8B">
        <w:t>Vetёvendosj</w:t>
      </w:r>
      <w:r>
        <w:t>a</w:t>
      </w:r>
      <w:r w:rsidR="00FB11CF" w:rsidRPr="00CE3E8B">
        <w:t xml:space="preserve">, </w:t>
      </w:r>
      <w:r>
        <w:t>fushata e s</w:t>
      </w:r>
      <w:r w:rsidRPr="000A6DD5">
        <w:t>ë</w:t>
      </w:r>
      <w:r>
        <w:t xml:space="preserve"> cil</w:t>
      </w:r>
      <w:r w:rsidRPr="000A6DD5">
        <w:t>ë</w:t>
      </w:r>
      <w:r>
        <w:t>s u bazua rreth platform</w:t>
      </w:r>
      <w:r w:rsidRPr="000A6DD5">
        <w:t>ë</w:t>
      </w:r>
      <w:r>
        <w:t>s me fokus n</w:t>
      </w:r>
      <w:r w:rsidRPr="000A6DD5">
        <w:t>ë</w:t>
      </w:r>
      <w:r>
        <w:t xml:space="preserve"> sundimin e ligjit dhe n</w:t>
      </w:r>
      <w:r w:rsidRPr="000A6DD5">
        <w:t>ë</w:t>
      </w:r>
      <w:r>
        <w:t xml:space="preserve"> luft</w:t>
      </w:r>
      <w:r w:rsidRPr="000A6DD5">
        <w:t>ë</w:t>
      </w:r>
      <w:r>
        <w:t>n kund</w:t>
      </w:r>
      <w:r w:rsidRPr="000A6DD5">
        <w:t>ë</w:t>
      </w:r>
      <w:r>
        <w:t xml:space="preserve">r korrupsionit, fitoi </w:t>
      </w:r>
      <w:r w:rsidR="00FB11CF" w:rsidRPr="00CE3E8B">
        <w:t>50.28</w:t>
      </w:r>
      <w:r>
        <w:t xml:space="preserve"> p</w:t>
      </w:r>
      <w:r w:rsidRPr="000A6DD5">
        <w:t>ë</w:t>
      </w:r>
      <w:r>
        <w:t>r qind t</w:t>
      </w:r>
      <w:r w:rsidRPr="000A6DD5">
        <w:t>ë</w:t>
      </w:r>
      <w:r>
        <w:t xml:space="preserve"> votave, q</w:t>
      </w:r>
      <w:r w:rsidRPr="000A6DD5">
        <w:t>ë</w:t>
      </w:r>
      <w:r>
        <w:t xml:space="preserve"> p</w:t>
      </w:r>
      <w:r w:rsidRPr="000A6DD5">
        <w:t>ë</w:t>
      </w:r>
      <w:r>
        <w:t>rkthehen n</w:t>
      </w:r>
      <w:r w:rsidRPr="000A6DD5">
        <w:t>ë</w:t>
      </w:r>
      <w:r>
        <w:t xml:space="preserve"> 58 ul</w:t>
      </w:r>
      <w:r w:rsidRPr="000A6DD5">
        <w:t>ë</w:t>
      </w:r>
      <w:r>
        <w:t>se n</w:t>
      </w:r>
      <w:r w:rsidRPr="000A6DD5">
        <w:t>ë</w:t>
      </w:r>
      <w:r>
        <w:t xml:space="preserve"> Kuvend. Kjo </w:t>
      </w:r>
      <w:r w:rsidRPr="000A6DD5">
        <w:t>ë</w:t>
      </w:r>
      <w:r>
        <w:t>sht</w:t>
      </w:r>
      <w:r w:rsidRPr="000A6DD5">
        <w:t>ë</w:t>
      </w:r>
      <w:r>
        <w:t xml:space="preserve"> fitorja m</w:t>
      </w:r>
      <w:r w:rsidRPr="000A6DD5">
        <w:t>ë</w:t>
      </w:r>
      <w:r>
        <w:t xml:space="preserve"> e thell</w:t>
      </w:r>
      <w:r w:rsidRPr="000A6DD5">
        <w:t>ë</w:t>
      </w:r>
      <w:r>
        <w:t xml:space="preserve"> e nj</w:t>
      </w:r>
      <w:r w:rsidRPr="000A6DD5">
        <w:t>ë</w:t>
      </w:r>
      <w:r>
        <w:t xml:space="preserve"> partie t</w:t>
      </w:r>
      <w:r w:rsidRPr="000A6DD5">
        <w:t>ë</w:t>
      </w:r>
      <w:r>
        <w:t xml:space="preserve"> vetme n</w:t>
      </w:r>
      <w:r w:rsidRPr="000A6DD5">
        <w:t>ë</w:t>
      </w:r>
      <w:r>
        <w:t xml:space="preserve"> Kosov</w:t>
      </w:r>
      <w:r w:rsidRPr="000A6DD5">
        <w:t>ë</w:t>
      </w:r>
      <w:r>
        <w:t xml:space="preserve"> q</w:t>
      </w:r>
      <w:r w:rsidRPr="000A6DD5">
        <w:t>ë</w:t>
      </w:r>
      <w:r>
        <w:t xml:space="preserve"> nga viti 2001. N</w:t>
      </w:r>
      <w:r w:rsidRPr="000A6DD5">
        <w:t>ë</w:t>
      </w:r>
      <w:r>
        <w:t xml:space="preserve"> mesin e subjekteve t</w:t>
      </w:r>
      <w:r w:rsidRPr="000A6DD5">
        <w:t>ë</w:t>
      </w:r>
      <w:r>
        <w:t xml:space="preserve"> tjera politike shqiptare t</w:t>
      </w:r>
      <w:r w:rsidRPr="000A6DD5">
        <w:t>ë</w:t>
      </w:r>
      <w:r>
        <w:t xml:space="preserve"> Kosov</w:t>
      </w:r>
      <w:r w:rsidRPr="000A6DD5">
        <w:t>ë</w:t>
      </w:r>
      <w:r>
        <w:t>s, Partia Demokratike e Kosov</w:t>
      </w:r>
      <w:r w:rsidRPr="000A6DD5">
        <w:t>ë</w:t>
      </w:r>
      <w:r>
        <w:t>s doli e dyta me 17,0 p</w:t>
      </w:r>
      <w:r w:rsidRPr="000A6DD5">
        <w:t>ë</w:t>
      </w:r>
      <w:r>
        <w:t>r qind to votave dhe me 19 ul</w:t>
      </w:r>
      <w:r w:rsidRPr="000A6DD5">
        <w:t>ë</w:t>
      </w:r>
      <w:r>
        <w:t>se, e pasuar nga Lidhja Demokratike e Kosov</w:t>
      </w:r>
      <w:r w:rsidRPr="000A6DD5">
        <w:t>ë</w:t>
      </w:r>
      <w:r>
        <w:t xml:space="preserve">s me </w:t>
      </w:r>
      <w:r w:rsidR="00FB11CF" w:rsidRPr="00CE3E8B">
        <w:t>12</w:t>
      </w:r>
      <w:r>
        <w:t>,</w:t>
      </w:r>
      <w:r w:rsidR="00FB11CF" w:rsidRPr="00CE3E8B">
        <w:t>73</w:t>
      </w:r>
      <w:r>
        <w:t xml:space="preserve"> p</w:t>
      </w:r>
      <w:r w:rsidRPr="000A6DD5">
        <w:t>ë</w:t>
      </w:r>
      <w:r>
        <w:t>r qind dhe 15 ul</w:t>
      </w:r>
      <w:r w:rsidRPr="000A6DD5">
        <w:t>ë</w:t>
      </w:r>
      <w:r>
        <w:t>se dhe Aleanca p</w:t>
      </w:r>
      <w:r w:rsidRPr="000A6DD5">
        <w:t>ë</w:t>
      </w:r>
      <w:r>
        <w:t>r Ardhm</w:t>
      </w:r>
      <w:r w:rsidRPr="000A6DD5">
        <w:t>ë</w:t>
      </w:r>
      <w:r>
        <w:t>rin</w:t>
      </w:r>
      <w:r w:rsidRPr="000A6DD5">
        <w:t>ë</w:t>
      </w:r>
      <w:r>
        <w:t xml:space="preserve"> e Kosov</w:t>
      </w:r>
      <w:r w:rsidRPr="000A6DD5">
        <w:t>ë</w:t>
      </w:r>
      <w:r>
        <w:t xml:space="preserve">s me </w:t>
      </w:r>
      <w:r w:rsidR="00FB11CF" w:rsidRPr="00CE3E8B">
        <w:t>7</w:t>
      </w:r>
      <w:r>
        <w:t>,</w:t>
      </w:r>
      <w:r w:rsidR="00FB11CF" w:rsidRPr="00CE3E8B">
        <w:t xml:space="preserve">12 </w:t>
      </w:r>
      <w:r>
        <w:t>p</w:t>
      </w:r>
      <w:r w:rsidRPr="000A6DD5">
        <w:t>ë</w:t>
      </w:r>
      <w:r>
        <w:t>r qind dhe 8 ul</w:t>
      </w:r>
      <w:r w:rsidRPr="000A6DD5">
        <w:t>ë</w:t>
      </w:r>
      <w:r>
        <w:t>se</w:t>
      </w:r>
      <w:r w:rsidR="00FB11CF" w:rsidRPr="00CE3E8B">
        <w:t xml:space="preserve">. </w:t>
      </w:r>
    </w:p>
    <w:p w14:paraId="7A0A2DC6" w14:textId="19847C1E" w:rsidR="006C7027" w:rsidRPr="00CE3E8B" w:rsidRDefault="00ED0966" w:rsidP="0006391E">
      <w:pPr>
        <w:ind w:left="720" w:right="0" w:firstLine="0"/>
      </w:pPr>
      <w:r>
        <w:t>Partia Socialdemokrate e Kosov</w:t>
      </w:r>
      <w:r w:rsidRPr="000A6DD5">
        <w:t>ë</w:t>
      </w:r>
      <w:r>
        <w:t>s nuk e kaloi pragun zgjedhor prej 5 p</w:t>
      </w:r>
      <w:r w:rsidRPr="000A6DD5">
        <w:t>ë</w:t>
      </w:r>
      <w:r>
        <w:t>r qind. Nga 20 ul</w:t>
      </w:r>
      <w:r w:rsidRPr="000A6DD5">
        <w:t>ë</w:t>
      </w:r>
      <w:r>
        <w:t>set e garantuara p</w:t>
      </w:r>
      <w:r w:rsidRPr="000A6DD5">
        <w:t>ë</w:t>
      </w:r>
      <w:r>
        <w:t>r komunitetet joshumic</w:t>
      </w:r>
      <w:r w:rsidRPr="000A6DD5">
        <w:t>ë</w:t>
      </w:r>
      <w:r>
        <w:t>, Lista Serbe siguroi t</w:t>
      </w:r>
      <w:r w:rsidRPr="000A6DD5">
        <w:t>ë</w:t>
      </w:r>
      <w:r>
        <w:t xml:space="preserve"> gjitha 10 vendet e ndara p</w:t>
      </w:r>
      <w:r w:rsidRPr="000A6DD5">
        <w:t>ë</w:t>
      </w:r>
      <w:r>
        <w:t>r komunitetin serb, nd</w:t>
      </w:r>
      <w:r w:rsidRPr="000A6DD5">
        <w:t>ë</w:t>
      </w:r>
      <w:r>
        <w:t>rsa 10 vendet e mbetura u shp</w:t>
      </w:r>
      <w:r w:rsidRPr="000A6DD5">
        <w:t>ë</w:t>
      </w:r>
      <w:r>
        <w:t>rndan si n</w:t>
      </w:r>
      <w:r w:rsidRPr="000A6DD5">
        <w:t>ë</w:t>
      </w:r>
      <w:r>
        <w:t xml:space="preserve"> vijim: tre p</w:t>
      </w:r>
      <w:r w:rsidRPr="000A6DD5">
        <w:t>ë</w:t>
      </w:r>
      <w:r>
        <w:t>r komunitetin boshnjak, nga nj</w:t>
      </w:r>
      <w:r w:rsidRPr="000A6DD5">
        <w:t>ë</w:t>
      </w:r>
      <w:r>
        <w:t xml:space="preserve"> p</w:t>
      </w:r>
      <w:r w:rsidRPr="000A6DD5">
        <w:t>ë</w:t>
      </w:r>
      <w:r>
        <w:t xml:space="preserve">r komunitetin ashkali, egjiptas dhe </w:t>
      </w:r>
      <w:r w:rsidR="00D84D8D">
        <w:t>goran, si dhe nga dy ul</w:t>
      </w:r>
      <w:r w:rsidR="00D84D8D" w:rsidRPr="000A6DD5">
        <w:t>ë</w:t>
      </w:r>
      <w:r w:rsidR="00D84D8D">
        <w:t>se p</w:t>
      </w:r>
      <w:r w:rsidR="00D84D8D" w:rsidRPr="000A6DD5">
        <w:t>ë</w:t>
      </w:r>
      <w:r w:rsidR="00D84D8D">
        <w:t>r komunitetin rom dhe at</w:t>
      </w:r>
      <w:r w:rsidR="00D84D8D" w:rsidRPr="000A6DD5">
        <w:t>ë</w:t>
      </w:r>
      <w:r w:rsidR="00D84D8D">
        <w:t xml:space="preserve"> turk.  </w:t>
      </w:r>
      <w:r w:rsidR="00FB11CF" w:rsidRPr="00CE3E8B">
        <w:t xml:space="preserve"> </w:t>
      </w:r>
    </w:p>
    <w:p w14:paraId="738AF1CC" w14:textId="77777777" w:rsidR="006C7027" w:rsidRPr="00CE3E8B" w:rsidRDefault="00FB11CF" w:rsidP="0006391E">
      <w:pPr>
        <w:spacing w:after="26" w:line="259" w:lineRule="auto"/>
        <w:ind w:left="720" w:right="0" w:firstLine="0"/>
      </w:pPr>
      <w:r w:rsidRPr="00CE3E8B">
        <w:t xml:space="preserve"> </w:t>
      </w:r>
    </w:p>
    <w:p w14:paraId="346B1C77" w14:textId="64254856" w:rsidR="006C7027" w:rsidRPr="00CE3E8B" w:rsidRDefault="00D84D8D" w:rsidP="0006391E">
      <w:pPr>
        <w:numPr>
          <w:ilvl w:val="0"/>
          <w:numId w:val="2"/>
        </w:numPr>
        <w:ind w:right="0" w:hanging="360"/>
      </w:pPr>
      <w:r>
        <w:t>Rivotimet e pjesshme dhe anulimi i votave gjat</w:t>
      </w:r>
      <w:r w:rsidRPr="000A6DD5">
        <w:t>ë</w:t>
      </w:r>
      <w:r>
        <w:t xml:space="preserve"> procesit t</w:t>
      </w:r>
      <w:r w:rsidRPr="000A6DD5">
        <w:t>ë</w:t>
      </w:r>
      <w:r>
        <w:t xml:space="preserve"> ankesave dhe parashtresave rezultuan me disa ndryshime n</w:t>
      </w:r>
      <w:r w:rsidRPr="000A6DD5">
        <w:t>ë</w:t>
      </w:r>
      <w:r>
        <w:t xml:space="preserve"> shp</w:t>
      </w:r>
      <w:r w:rsidRPr="000A6DD5">
        <w:t>ë</w:t>
      </w:r>
      <w:r>
        <w:t>rndarjen e mandateve, ku m</w:t>
      </w:r>
      <w:r w:rsidRPr="000A6DD5">
        <w:t>ë</w:t>
      </w:r>
      <w:r>
        <w:t xml:space="preserve"> s</w:t>
      </w:r>
      <w:r w:rsidRPr="000A6DD5">
        <w:t>ë</w:t>
      </w:r>
      <w:r>
        <w:t xml:space="preserve"> shumti u preken komunitete joshumic</w:t>
      </w:r>
      <w:r w:rsidRPr="000A6DD5">
        <w:t>ë</w:t>
      </w:r>
      <w:r>
        <w:t>. Pretendimet q</w:t>
      </w:r>
      <w:r w:rsidRPr="000A6DD5">
        <w:t>ë</w:t>
      </w:r>
      <w:r>
        <w:t xml:space="preserve"> subjektet politike t</w:t>
      </w:r>
      <w:r w:rsidRPr="000A6DD5">
        <w:t>ë</w:t>
      </w:r>
      <w:r>
        <w:t xml:space="preserve"> formuara s</w:t>
      </w:r>
      <w:r w:rsidRPr="000A6DD5">
        <w:t>ë</w:t>
      </w:r>
      <w:r>
        <w:t xml:space="preserve"> fundmi t</w:t>
      </w:r>
      <w:r w:rsidRPr="000A6DD5">
        <w:t>ë</w:t>
      </w:r>
      <w:r>
        <w:t xml:space="preserve"> komunitetit boshnjak dhe atij rom kan</w:t>
      </w:r>
      <w:r w:rsidRPr="000A6DD5">
        <w:t>ë</w:t>
      </w:r>
      <w:r>
        <w:t xml:space="preserve"> siguruar ul</w:t>
      </w:r>
      <w:r w:rsidRPr="000A6DD5">
        <w:t>ë</w:t>
      </w:r>
      <w:r>
        <w:t>set n</w:t>
      </w:r>
      <w:r w:rsidRPr="000A6DD5">
        <w:t>ë</w:t>
      </w:r>
      <w:r>
        <w:t xml:space="preserve"> m</w:t>
      </w:r>
      <w:r w:rsidRPr="000A6DD5">
        <w:t>ë</w:t>
      </w:r>
      <w:r>
        <w:t>nyr</w:t>
      </w:r>
      <w:r w:rsidRPr="000A6DD5">
        <w:t>ë</w:t>
      </w:r>
      <w:r>
        <w:t xml:space="preserve"> jo t</w:t>
      </w:r>
      <w:r w:rsidRPr="000A6DD5">
        <w:t>ë</w:t>
      </w:r>
      <w:r>
        <w:t xml:space="preserve"> duhur p</w:t>
      </w:r>
      <w:r w:rsidRPr="000A6DD5">
        <w:t>ë</w:t>
      </w:r>
      <w:r>
        <w:t>rmes votave disproporcionalisht t</w:t>
      </w:r>
      <w:r w:rsidRPr="000A6DD5">
        <w:t>ë</w:t>
      </w:r>
      <w:r>
        <w:t xml:space="preserve"> larta t</w:t>
      </w:r>
      <w:r w:rsidRPr="000A6DD5">
        <w:t>ë</w:t>
      </w:r>
      <w:r>
        <w:t xml:space="preserve"> fituara nga komunat me shumic</w:t>
      </w:r>
      <w:r w:rsidRPr="000A6DD5">
        <w:t>ë</w:t>
      </w:r>
      <w:r>
        <w:t xml:space="preserve"> serbe, jan</w:t>
      </w:r>
      <w:r w:rsidRPr="000A6DD5">
        <w:t>ë</w:t>
      </w:r>
      <w:r>
        <w:t xml:space="preserve"> konsideruar si t</w:t>
      </w:r>
      <w:r w:rsidRPr="000A6DD5">
        <w:t>ë</w:t>
      </w:r>
      <w:r>
        <w:t xml:space="preserve"> bazuara nga Paneli Zgjedhor p</w:t>
      </w:r>
      <w:r w:rsidRPr="000A6DD5">
        <w:t>ë</w:t>
      </w:r>
      <w:r>
        <w:t>r Ankesa dhe Parashtresa dhe m</w:t>
      </w:r>
      <w:r w:rsidRPr="000A6DD5">
        <w:t>ë</w:t>
      </w:r>
      <w:r>
        <w:t xml:space="preserve"> pas edhe nga Gjykata Supreme, m</w:t>
      </w:r>
      <w:r w:rsidRPr="000A6DD5">
        <w:t>ë</w:t>
      </w:r>
      <w:r>
        <w:t xml:space="preserve"> dat</w:t>
      </w:r>
      <w:r w:rsidRPr="000A6DD5">
        <w:t>ë</w:t>
      </w:r>
      <w:r>
        <w:t>n 8 mars dhe përkatësisht m</w:t>
      </w:r>
      <w:r w:rsidRPr="000A6DD5">
        <w:t>ë</w:t>
      </w:r>
      <w:r>
        <w:t xml:space="preserve"> dat</w:t>
      </w:r>
      <w:r w:rsidRPr="000A6DD5">
        <w:t>ë</w:t>
      </w:r>
      <w:r>
        <w:t>n 12 mars. K</w:t>
      </w:r>
      <w:r w:rsidRPr="000A6DD5">
        <w:t>ë</w:t>
      </w:r>
      <w:r>
        <w:t>to vendime ndryshuan subjektet fituese n</w:t>
      </w:r>
      <w:r w:rsidRPr="000A6DD5">
        <w:t>ë</w:t>
      </w:r>
      <w:r>
        <w:t xml:space="preserve"> mesin e komunitetit boshnjak dhe atij rom. Tri vendet e rezervuara p</w:t>
      </w:r>
      <w:r w:rsidRPr="000A6DD5">
        <w:t>ë</w:t>
      </w:r>
      <w:r>
        <w:t>r komunitetin boshnjak u zun</w:t>
      </w:r>
      <w:r w:rsidRPr="000A6DD5">
        <w:t>ë</w:t>
      </w:r>
      <w:r>
        <w:t xml:space="preserve"> nga Koalicioni Vakat, Partia e Re Demokratike dhe nga Unioni Socialdemokrat, nd</w:t>
      </w:r>
      <w:r w:rsidRPr="000A6DD5">
        <w:t>ë</w:t>
      </w:r>
      <w:r>
        <w:t xml:space="preserve">rsa nisma e re qytetare </w:t>
      </w:r>
      <w:r w:rsidR="00FB11CF" w:rsidRPr="00CE3E8B">
        <w:t>“</w:t>
      </w:r>
      <w:r>
        <w:t xml:space="preserve">Komuniteti i Bashkuar </w:t>
      </w:r>
      <w:r w:rsidR="00FB11CF" w:rsidRPr="00CE3E8B">
        <w:t xml:space="preserve">– Adrijana Hodžić” </w:t>
      </w:r>
      <w:r>
        <w:t>humbi nj</w:t>
      </w:r>
      <w:r w:rsidRPr="000A6DD5">
        <w:t>ë</w:t>
      </w:r>
      <w:r>
        <w:t xml:space="preserve"> ul</w:t>
      </w:r>
      <w:r w:rsidRPr="000A6DD5">
        <w:t>ë</w:t>
      </w:r>
      <w:r>
        <w:t>se</w:t>
      </w:r>
      <w:r w:rsidR="00FB11CF" w:rsidRPr="00CE3E8B">
        <w:t xml:space="preserve">. </w:t>
      </w:r>
      <w:r>
        <w:t>Edhe pse komuniteti rom i ruajti dy ul</w:t>
      </w:r>
      <w:r w:rsidRPr="000A6DD5">
        <w:t>ë</w:t>
      </w:r>
      <w:r>
        <w:t>se</w:t>
      </w:r>
      <w:r w:rsidR="00E607D1">
        <w:t>, Iniciativa e Re Rome humbi nj</w:t>
      </w:r>
      <w:r w:rsidR="00E607D1" w:rsidRPr="000A6DD5">
        <w:t>ë</w:t>
      </w:r>
      <w:r w:rsidR="00E607D1">
        <w:t xml:space="preserve"> vend, t</w:t>
      </w:r>
      <w:r w:rsidR="00E607D1" w:rsidRPr="000A6DD5">
        <w:t>ë</w:t>
      </w:r>
      <w:r w:rsidR="00E607D1">
        <w:t xml:space="preserve"> cilin e zuri L</w:t>
      </w:r>
      <w:r w:rsidR="00E607D1" w:rsidRPr="000A6DD5">
        <w:t>ë</w:t>
      </w:r>
      <w:r w:rsidR="00E607D1">
        <w:t>vizja Progresiste Rome e Kosov</w:t>
      </w:r>
      <w:r w:rsidR="00E607D1" w:rsidRPr="000A6DD5">
        <w:t>ë</w:t>
      </w:r>
      <w:r w:rsidR="00E607D1">
        <w:t>s</w:t>
      </w:r>
      <w:r w:rsidR="00FB11CF" w:rsidRPr="00CE3E8B">
        <w:t xml:space="preserve">.     </w:t>
      </w:r>
    </w:p>
    <w:p w14:paraId="0C2FD6BA" w14:textId="77777777" w:rsidR="006C7027" w:rsidRPr="00CE3E8B" w:rsidRDefault="00FB11CF" w:rsidP="0006391E">
      <w:pPr>
        <w:spacing w:after="26" w:line="259" w:lineRule="auto"/>
        <w:ind w:left="720" w:right="0" w:firstLine="0"/>
      </w:pPr>
      <w:r w:rsidRPr="00CE3E8B">
        <w:t xml:space="preserve"> </w:t>
      </w:r>
    </w:p>
    <w:p w14:paraId="224D5AB7" w14:textId="2336E4B3" w:rsidR="006C7027" w:rsidRPr="00CE3E8B" w:rsidRDefault="00E607D1" w:rsidP="0006391E">
      <w:pPr>
        <w:numPr>
          <w:ilvl w:val="0"/>
          <w:numId w:val="2"/>
        </w:numPr>
        <w:ind w:right="0" w:hanging="360"/>
      </w:pPr>
      <w:r>
        <w:t>N</w:t>
      </w:r>
      <w:r w:rsidRPr="000A6DD5">
        <w:t>ë</w:t>
      </w:r>
      <w:r>
        <w:t xml:space="preserve"> k</w:t>
      </w:r>
      <w:r w:rsidRPr="000A6DD5">
        <w:t>ë</w:t>
      </w:r>
      <w:r>
        <w:t>to zgjedhje grat</w:t>
      </w:r>
      <w:r w:rsidRPr="000A6DD5">
        <w:t>ë</w:t>
      </w:r>
      <w:r>
        <w:t xml:space="preserve"> siguruan </w:t>
      </w:r>
      <w:r w:rsidR="00FB11CF" w:rsidRPr="00CE3E8B">
        <w:t>35.83</w:t>
      </w:r>
      <w:r>
        <w:t xml:space="preserve"> p</w:t>
      </w:r>
      <w:r w:rsidRPr="000A6DD5">
        <w:t>ë</w:t>
      </w:r>
      <w:r>
        <w:t>r qind t</w:t>
      </w:r>
      <w:r w:rsidRPr="000A6DD5">
        <w:t>ë</w:t>
      </w:r>
      <w:r>
        <w:t xml:space="preserve"> votave ose </w:t>
      </w:r>
      <w:r w:rsidR="00FB11CF" w:rsidRPr="00CE3E8B">
        <w:t>43</w:t>
      </w:r>
      <w:r>
        <w:t xml:space="preserve"> ul</w:t>
      </w:r>
      <w:r w:rsidRPr="000A6DD5">
        <w:t>ë</w:t>
      </w:r>
      <w:r>
        <w:t>se n</w:t>
      </w:r>
      <w:r w:rsidRPr="000A6DD5">
        <w:t>ë</w:t>
      </w:r>
      <w:r>
        <w:t xml:space="preserve"> Kuvend, nga gjithsej 120, duke kaluar k</w:t>
      </w:r>
      <w:r w:rsidRPr="000A6DD5">
        <w:t>ë</w:t>
      </w:r>
      <w:r>
        <w:t>shtu kuot</w:t>
      </w:r>
      <w:r w:rsidRPr="000A6DD5">
        <w:t>ë</w:t>
      </w:r>
      <w:r>
        <w:t>n gjinore prej 30 p</w:t>
      </w:r>
      <w:r w:rsidRPr="000A6DD5">
        <w:t>ë</w:t>
      </w:r>
      <w:r>
        <w:t>r qind. Vet</w:t>
      </w:r>
      <w:r w:rsidRPr="000A6DD5">
        <w:t>ë</w:t>
      </w:r>
      <w:r>
        <w:t>vendosja kishte p</w:t>
      </w:r>
      <w:r w:rsidRPr="000A6DD5">
        <w:t>ë</w:t>
      </w:r>
      <w:r>
        <w:t>rqindjen m</w:t>
      </w:r>
      <w:r w:rsidRPr="000A6DD5">
        <w:t>ë</w:t>
      </w:r>
      <w:r>
        <w:t xml:space="preserve"> t</w:t>
      </w:r>
      <w:r w:rsidRPr="000A6DD5">
        <w:t>ë</w:t>
      </w:r>
      <w:r>
        <w:t xml:space="preserve"> lart</w:t>
      </w:r>
      <w:r w:rsidRPr="000A6DD5">
        <w:t>ë</w:t>
      </w:r>
      <w:r>
        <w:t xml:space="preserve"> t</w:t>
      </w:r>
      <w:r w:rsidRPr="000A6DD5">
        <w:t>ë</w:t>
      </w:r>
      <w:r>
        <w:t xml:space="preserve"> kandidateve t</w:t>
      </w:r>
      <w:r w:rsidRPr="000A6DD5">
        <w:t>ë</w:t>
      </w:r>
      <w:r>
        <w:t xml:space="preserve"> suksesshme </w:t>
      </w:r>
      <w:r w:rsidR="00FB11CF" w:rsidRPr="00CE3E8B">
        <w:t>(23</w:t>
      </w:r>
      <w:r>
        <w:t xml:space="preserve"> nga </w:t>
      </w:r>
      <w:r w:rsidR="00FB11CF" w:rsidRPr="00CE3E8B">
        <w:t xml:space="preserve">58) </w:t>
      </w:r>
      <w:r>
        <w:t>dhe ushtruesja e detyr</w:t>
      </w:r>
      <w:r w:rsidRPr="000A6DD5">
        <w:t>ë</w:t>
      </w:r>
      <w:r>
        <w:t>s s</w:t>
      </w:r>
      <w:r w:rsidRPr="000A6DD5">
        <w:t>ë</w:t>
      </w:r>
      <w:r>
        <w:t xml:space="preserve"> presidentes,</w:t>
      </w:r>
      <w:r w:rsidR="00FB11CF" w:rsidRPr="00CE3E8B">
        <w:t xml:space="preserve"> Osmani, </w:t>
      </w:r>
      <w:r>
        <w:t>fitoi numrin m</w:t>
      </w:r>
      <w:r w:rsidRPr="000A6DD5">
        <w:t>ë</w:t>
      </w:r>
      <w:r>
        <w:t xml:space="preserve"> t</w:t>
      </w:r>
      <w:r w:rsidRPr="000A6DD5">
        <w:t>ë</w:t>
      </w:r>
      <w:r>
        <w:t xml:space="preserve"> madh t</w:t>
      </w:r>
      <w:r w:rsidRPr="000A6DD5">
        <w:t>ë</w:t>
      </w:r>
      <w:r>
        <w:t xml:space="preserve"> votave q</w:t>
      </w:r>
      <w:r w:rsidRPr="000A6DD5">
        <w:t>ë</w:t>
      </w:r>
      <w:r>
        <w:t xml:space="preserve"> nj</w:t>
      </w:r>
      <w:r w:rsidRPr="000A6DD5">
        <w:t>ë</w:t>
      </w:r>
      <w:r>
        <w:t xml:space="preserve"> kandidat p</w:t>
      </w:r>
      <w:r w:rsidRPr="000A6DD5">
        <w:t>ë</w:t>
      </w:r>
      <w:r>
        <w:t>r zgjedhje n</w:t>
      </w:r>
      <w:r w:rsidRPr="000A6DD5">
        <w:t>ë</w:t>
      </w:r>
      <w:r>
        <w:t xml:space="preserve"> Kosov</w:t>
      </w:r>
      <w:r w:rsidRPr="000A6DD5">
        <w:t>ë</w:t>
      </w:r>
      <w:r>
        <w:t xml:space="preserve"> i ka fituar ndonjëherë </w:t>
      </w:r>
      <w:r w:rsidR="00FB11CF" w:rsidRPr="00CE3E8B">
        <w:t>(300,788 vot</w:t>
      </w:r>
      <w:r>
        <w:t>a</w:t>
      </w:r>
      <w:r w:rsidR="00FB11CF" w:rsidRPr="00CE3E8B">
        <w:t xml:space="preserve">).  </w:t>
      </w:r>
    </w:p>
    <w:p w14:paraId="0C9DDA5A" w14:textId="77777777" w:rsidR="006C7027" w:rsidRPr="00CE3E8B" w:rsidRDefault="00FB11CF" w:rsidP="0006391E">
      <w:pPr>
        <w:spacing w:after="27" w:line="259" w:lineRule="auto"/>
        <w:ind w:left="0" w:right="0" w:firstLine="0"/>
      </w:pPr>
      <w:r w:rsidRPr="00CE3E8B">
        <w:t xml:space="preserve"> </w:t>
      </w:r>
    </w:p>
    <w:p w14:paraId="1ECE6732" w14:textId="4C1FB374" w:rsidR="006C7027" w:rsidRPr="00CE3E8B" w:rsidRDefault="007D12B3" w:rsidP="0006391E">
      <w:pPr>
        <w:numPr>
          <w:ilvl w:val="0"/>
          <w:numId w:val="2"/>
        </w:numPr>
        <w:ind w:right="0" w:hanging="360"/>
      </w:pPr>
      <w:r>
        <w:t>Deri n</w:t>
      </w:r>
      <w:r w:rsidRPr="000A6DD5">
        <w:t>ë</w:t>
      </w:r>
      <w:r>
        <w:t xml:space="preserve"> p</w:t>
      </w:r>
      <w:r w:rsidRPr="000A6DD5">
        <w:t>ë</w:t>
      </w:r>
      <w:r>
        <w:t>rfundim t</w:t>
      </w:r>
      <w:r w:rsidRPr="000A6DD5">
        <w:t>ë</w:t>
      </w:r>
      <w:r>
        <w:t xml:space="preserve"> periudh</w:t>
      </w:r>
      <w:r w:rsidRPr="000A6DD5">
        <w:t>ë</w:t>
      </w:r>
      <w:r>
        <w:t>s raportuese, Vet</w:t>
      </w:r>
      <w:r w:rsidRPr="000A6DD5">
        <w:t>ë</w:t>
      </w:r>
      <w:r>
        <w:t>vendosja ka vazhduar konsultimet, posa</w:t>
      </w:r>
      <w:r w:rsidRPr="00D33CD8">
        <w:t>ç</w:t>
      </w:r>
      <w:r w:rsidRPr="000A6DD5">
        <w:t>ë</w:t>
      </w:r>
      <w:r>
        <w:t>risht me partit</w:t>
      </w:r>
      <w:r w:rsidRPr="000A6DD5">
        <w:t>ë</w:t>
      </w:r>
      <w:r>
        <w:t xml:space="preserve"> e komuniteteve joshumic</w:t>
      </w:r>
      <w:r w:rsidRPr="000A6DD5">
        <w:t>ë</w:t>
      </w:r>
      <w:r>
        <w:t>, p</w:t>
      </w:r>
      <w:r w:rsidRPr="000A6DD5">
        <w:t>ë</w:t>
      </w:r>
      <w:r>
        <w:t>r formimin e koalicionit qeveritar. M</w:t>
      </w:r>
      <w:r w:rsidRPr="000A6DD5">
        <w:t>ë</w:t>
      </w:r>
      <w:r>
        <w:t xml:space="preserve"> 15 mars, filloi bisedimet me t</w:t>
      </w:r>
      <w:r w:rsidRPr="000A6DD5">
        <w:t>ë</w:t>
      </w:r>
      <w:r>
        <w:t xml:space="preserve"> gjitha partit</w:t>
      </w:r>
      <w:r w:rsidRPr="000A6DD5">
        <w:t>ë</w:t>
      </w:r>
      <w:r>
        <w:t xml:space="preserve"> politike lidhur me modalitetet p</w:t>
      </w:r>
      <w:r w:rsidRPr="000A6DD5">
        <w:t>ë</w:t>
      </w:r>
      <w:r>
        <w:t>r zgjedhjen e presidentit t</w:t>
      </w:r>
      <w:r w:rsidRPr="000A6DD5">
        <w:t>ë</w:t>
      </w:r>
      <w:r>
        <w:t xml:space="preserve"> ardhsh</w:t>
      </w:r>
      <w:r w:rsidRPr="000A6DD5">
        <w:t>ë</w:t>
      </w:r>
      <w:r>
        <w:t>m. Seanca konstitutive e Kuvendit u mbajt m</w:t>
      </w:r>
      <w:r w:rsidRPr="000A6DD5">
        <w:t>ë</w:t>
      </w:r>
      <w:r>
        <w:t xml:space="preserve"> 22 mars, dhe z</w:t>
      </w:r>
      <w:r w:rsidRPr="000A6DD5">
        <w:t>ë</w:t>
      </w:r>
      <w:r>
        <w:t>vend</w:t>
      </w:r>
      <w:r w:rsidRPr="000A6DD5">
        <w:t>ë</w:t>
      </w:r>
      <w:r>
        <w:t>skryetari i Vet</w:t>
      </w:r>
      <w:r w:rsidRPr="000A6DD5">
        <w:t>ë</w:t>
      </w:r>
      <w:r>
        <w:t>vendosjes, Glauk Konjufca, u zgjodh kryetar i Kuvendit. N</w:t>
      </w:r>
      <w:r w:rsidRPr="000A6DD5">
        <w:t>ë</w:t>
      </w:r>
      <w:r>
        <w:t xml:space="preserve"> nd</w:t>
      </w:r>
      <w:r w:rsidRPr="000A6DD5">
        <w:t>ë</w:t>
      </w:r>
      <w:r>
        <w:t>rkoh</w:t>
      </w:r>
      <w:r w:rsidRPr="000A6DD5">
        <w:t>ë</w:t>
      </w:r>
      <w:r>
        <w:t>, Lidhja Demokratike e Kosov</w:t>
      </w:r>
      <w:r w:rsidRPr="000A6DD5">
        <w:t>ë</w:t>
      </w:r>
      <w:r>
        <w:t>s dhe Partia Demokratike e Kosov</w:t>
      </w:r>
      <w:r w:rsidRPr="000A6DD5">
        <w:t>ë</w:t>
      </w:r>
      <w:r>
        <w:t xml:space="preserve">s, e kthyen </w:t>
      </w:r>
      <w:r>
        <w:lastRenderedPageBreak/>
        <w:t>fokusin e tyre n</w:t>
      </w:r>
      <w:r w:rsidRPr="000A6DD5">
        <w:t>ë</w:t>
      </w:r>
      <w:r>
        <w:t xml:space="preserve"> reformat e brendshme partiake n</w:t>
      </w:r>
      <w:r w:rsidRPr="000A6DD5">
        <w:t>ë</w:t>
      </w:r>
      <w:r>
        <w:t xml:space="preserve"> p</w:t>
      </w:r>
      <w:r w:rsidRPr="000A6DD5">
        <w:t>ë</w:t>
      </w:r>
      <w:r>
        <w:t>rgatitje p</w:t>
      </w:r>
      <w:r w:rsidRPr="000A6DD5">
        <w:t>ë</w:t>
      </w:r>
      <w:r>
        <w:t>r zgjedhjet e ardhshme komunale q</w:t>
      </w:r>
      <w:r w:rsidRPr="000A6DD5">
        <w:t>ë</w:t>
      </w:r>
      <w:r>
        <w:t xml:space="preserve"> duhet t</w:t>
      </w:r>
      <w:r w:rsidRPr="000A6DD5">
        <w:t>ë</w:t>
      </w:r>
      <w:r>
        <w:t xml:space="preserve"> mbahen n</w:t>
      </w:r>
      <w:r w:rsidRPr="000A6DD5">
        <w:t>ë</w:t>
      </w:r>
      <w:r>
        <w:t xml:space="preserve"> tetor 2021.     </w:t>
      </w:r>
      <w:r w:rsidR="00FB11CF" w:rsidRPr="00CE3E8B">
        <w:t xml:space="preserve">  </w:t>
      </w:r>
    </w:p>
    <w:p w14:paraId="6F599AFD" w14:textId="77777777" w:rsidR="006C7027" w:rsidRPr="00CE3E8B" w:rsidRDefault="00FB11CF" w:rsidP="0006391E">
      <w:pPr>
        <w:spacing w:after="26" w:line="259" w:lineRule="auto"/>
        <w:ind w:left="0" w:right="0" w:firstLine="0"/>
      </w:pPr>
      <w:r w:rsidRPr="00CE3E8B">
        <w:t xml:space="preserve"> </w:t>
      </w:r>
    </w:p>
    <w:p w14:paraId="5B9BD418" w14:textId="102FDAAE" w:rsidR="006C7027" w:rsidRPr="00CE3E8B" w:rsidRDefault="007D12B3" w:rsidP="0006391E">
      <w:pPr>
        <w:numPr>
          <w:ilvl w:val="0"/>
          <w:numId w:val="2"/>
        </w:numPr>
        <w:ind w:right="0" w:hanging="360"/>
      </w:pPr>
      <w:r>
        <w:t>Konfirmimi i aktakuz</w:t>
      </w:r>
      <w:r w:rsidRPr="000A6DD5">
        <w:t>ë</w:t>
      </w:r>
      <w:r>
        <w:t>s s</w:t>
      </w:r>
      <w:r w:rsidRPr="000A6DD5">
        <w:t>ë</w:t>
      </w:r>
      <w:r>
        <w:t xml:space="preserve"> ngritur nga Zyra e Prokurorit t</w:t>
      </w:r>
      <w:r w:rsidRPr="000A6DD5">
        <w:t>ë</w:t>
      </w:r>
      <w:r>
        <w:t xml:space="preserve"> Specializuar nga gjyqtari i procedur</w:t>
      </w:r>
      <w:r w:rsidRPr="000A6DD5">
        <w:t>ë</w:t>
      </w:r>
      <w:r>
        <w:t>s paraprake i Dhomave t</w:t>
      </w:r>
      <w:r w:rsidRPr="000A6DD5">
        <w:t>ë</w:t>
      </w:r>
      <w:r>
        <w:t xml:space="preserve"> Specializuara t</w:t>
      </w:r>
      <w:r w:rsidRPr="000A6DD5">
        <w:t>ë</w:t>
      </w:r>
      <w:r>
        <w:t xml:space="preserve"> Kosov</w:t>
      </w:r>
      <w:r w:rsidRPr="000A6DD5">
        <w:t>ë</w:t>
      </w:r>
      <w:r>
        <w:t>s m</w:t>
      </w:r>
      <w:r w:rsidRPr="000A6DD5">
        <w:t>ë</w:t>
      </w:r>
      <w:r>
        <w:t xml:space="preserve"> 26 tetor 2020 kund</w:t>
      </w:r>
      <w:r w:rsidRPr="000A6DD5">
        <w:t>ë</w:t>
      </w:r>
      <w:r>
        <w:t>r t</w:t>
      </w:r>
      <w:r w:rsidRPr="000A6DD5">
        <w:t>ë</w:t>
      </w:r>
      <w:r>
        <w:t xml:space="preserve"> </w:t>
      </w:r>
      <w:r w:rsidR="00BC5EE6">
        <w:t xml:space="preserve">akuzuarve </w:t>
      </w:r>
      <w:r>
        <w:t>t</w:t>
      </w:r>
      <w:r w:rsidRPr="000A6DD5">
        <w:t>ë</w:t>
      </w:r>
      <w:r>
        <w:t xml:space="preserve"> profilit t</w:t>
      </w:r>
      <w:r w:rsidRPr="000A6DD5">
        <w:t>ë</w:t>
      </w:r>
      <w:r>
        <w:t xml:space="preserve"> lart</w:t>
      </w:r>
      <w:r w:rsidRPr="000A6DD5">
        <w:t>ë</w:t>
      </w:r>
      <w:r w:rsidR="00BC5EE6">
        <w:t>,</w:t>
      </w:r>
      <w:r>
        <w:t xml:space="preserve"> ka pasur reperkusione t</w:t>
      </w:r>
      <w:r w:rsidRPr="000A6DD5">
        <w:t>ë</w:t>
      </w:r>
      <w:r>
        <w:t xml:space="preserve"> thella n</w:t>
      </w:r>
      <w:r w:rsidRPr="000A6DD5">
        <w:t>ë</w:t>
      </w:r>
      <w:r>
        <w:t xml:space="preserve"> sken</w:t>
      </w:r>
      <w:r w:rsidRPr="000A6DD5">
        <w:t>ë</w:t>
      </w:r>
      <w:r>
        <w:t>n politike. Aktakuza p</w:t>
      </w:r>
      <w:r w:rsidRPr="000A6DD5">
        <w:t>ë</w:t>
      </w:r>
      <w:r>
        <w:t>r krime t</w:t>
      </w:r>
      <w:r w:rsidRPr="000A6DD5">
        <w:t>ë</w:t>
      </w:r>
      <w:r>
        <w:t xml:space="preserve"> luft</w:t>
      </w:r>
      <w:r w:rsidRPr="000A6DD5">
        <w:t>ë</w:t>
      </w:r>
      <w:r>
        <w:t>s dhe krime kund</w:t>
      </w:r>
      <w:r w:rsidRPr="000A6DD5">
        <w:t>ë</w:t>
      </w:r>
      <w:r>
        <w:t>r njer</w:t>
      </w:r>
      <w:r w:rsidRPr="000A6DD5">
        <w:t>ë</w:t>
      </w:r>
      <w:r>
        <w:t xml:space="preserve">zimit </w:t>
      </w:r>
      <w:r w:rsidRPr="000A6DD5">
        <w:t>ë</w:t>
      </w:r>
      <w:r>
        <w:t>sht</w:t>
      </w:r>
      <w:r w:rsidRPr="000A6DD5">
        <w:t>ë</w:t>
      </w:r>
      <w:r>
        <w:t xml:space="preserve"> konfirmuar kund</w:t>
      </w:r>
      <w:r w:rsidRPr="000A6DD5">
        <w:t>ë</w:t>
      </w:r>
      <w:r>
        <w:t>r ish-presidentit Hashim Tha</w:t>
      </w:r>
      <w:r w:rsidRPr="00D33CD8">
        <w:t>ç</w:t>
      </w:r>
      <w:r>
        <w:t>i; kryetarit t</w:t>
      </w:r>
      <w:r w:rsidRPr="000A6DD5">
        <w:t>ë</w:t>
      </w:r>
      <w:r>
        <w:t xml:space="preserve"> Partis</w:t>
      </w:r>
      <w:r w:rsidRPr="000A6DD5">
        <w:t>ë</w:t>
      </w:r>
      <w:r>
        <w:t xml:space="preserve"> Demokratike </w:t>
      </w:r>
      <w:r w:rsidR="00BC5EE6">
        <w:t>t</w:t>
      </w:r>
      <w:r w:rsidR="00BC5EE6" w:rsidRPr="000A6DD5">
        <w:t>ë</w:t>
      </w:r>
      <w:r w:rsidR="00BC5EE6">
        <w:t xml:space="preserve"> Kosov</w:t>
      </w:r>
      <w:r w:rsidR="00BC5EE6" w:rsidRPr="000A6DD5">
        <w:t>ë</w:t>
      </w:r>
      <w:r w:rsidR="00BC5EE6">
        <w:t>s, Kadri Veseli; shefit t</w:t>
      </w:r>
      <w:r w:rsidR="00BC5EE6" w:rsidRPr="000A6DD5">
        <w:t>ë</w:t>
      </w:r>
      <w:r w:rsidR="00BC5EE6">
        <w:t xml:space="preserve"> grupit parlamentar t</w:t>
      </w:r>
      <w:r w:rsidR="00BC5EE6" w:rsidRPr="000A6DD5">
        <w:t>ë</w:t>
      </w:r>
      <w:r w:rsidR="00BC5EE6">
        <w:t xml:space="preserve"> Vet</w:t>
      </w:r>
      <w:r w:rsidR="00BC5EE6" w:rsidRPr="000A6DD5">
        <w:t>ë</w:t>
      </w:r>
      <w:r w:rsidR="00BC5EE6">
        <w:t xml:space="preserve">vendosjes, </w:t>
      </w:r>
      <w:r w:rsidR="00FB11CF" w:rsidRPr="00CE3E8B">
        <w:t xml:space="preserve">Rexhep Selimi; </w:t>
      </w:r>
      <w:r w:rsidR="00BC5EE6">
        <w:t>dhe kund</w:t>
      </w:r>
      <w:r w:rsidR="00BC5EE6" w:rsidRPr="000A6DD5">
        <w:t>ë</w:t>
      </w:r>
      <w:r w:rsidR="00BC5EE6">
        <w:t>r ish-ushtruesit t</w:t>
      </w:r>
      <w:r w:rsidR="00BC5EE6" w:rsidRPr="000A6DD5">
        <w:t>ë</w:t>
      </w:r>
      <w:r w:rsidR="00BC5EE6">
        <w:t xml:space="preserve"> detyr</w:t>
      </w:r>
      <w:r w:rsidR="00BC5EE6" w:rsidRPr="000A6DD5">
        <w:t>ë</w:t>
      </w:r>
      <w:r w:rsidR="00BC5EE6">
        <w:t>s s</w:t>
      </w:r>
      <w:r w:rsidR="00BC5EE6" w:rsidRPr="000A6DD5">
        <w:t>ë</w:t>
      </w:r>
      <w:r w:rsidR="00BC5EE6">
        <w:t xml:space="preserve"> presidentit t</w:t>
      </w:r>
      <w:r w:rsidR="00BC5EE6" w:rsidRPr="000A6DD5">
        <w:t>ë</w:t>
      </w:r>
      <w:r w:rsidR="00BC5EE6">
        <w:t xml:space="preserve"> Kosov</w:t>
      </w:r>
      <w:r w:rsidR="00BC5EE6" w:rsidRPr="000A6DD5">
        <w:t>ë</w:t>
      </w:r>
      <w:r w:rsidR="00BC5EE6">
        <w:t>s</w:t>
      </w:r>
      <w:r w:rsidR="00FB11CF" w:rsidRPr="00CE3E8B">
        <w:t xml:space="preserve">, Jakup Krasniqi. </w:t>
      </w:r>
      <w:r w:rsidR="00BC5EE6">
        <w:t>Presidenti Tha</w:t>
      </w:r>
      <w:r w:rsidR="00BC5EE6" w:rsidRPr="00D33CD8">
        <w:t>ç</w:t>
      </w:r>
      <w:r w:rsidR="00BC5EE6">
        <w:t>i, i cili dha dor</w:t>
      </w:r>
      <w:r w:rsidR="00BC5EE6" w:rsidRPr="000A6DD5">
        <w:t>ë</w:t>
      </w:r>
      <w:r w:rsidR="00BC5EE6">
        <w:t>heqje, dhe t</w:t>
      </w:r>
      <w:r w:rsidR="00BC5EE6" w:rsidRPr="000A6DD5">
        <w:t>ë</w:t>
      </w:r>
      <w:r w:rsidR="00BC5EE6">
        <w:t xml:space="preserve"> akuzuarit e tjer</w:t>
      </w:r>
      <w:r w:rsidR="00BC5EE6" w:rsidRPr="000A6DD5">
        <w:t>ë</w:t>
      </w:r>
      <w:r w:rsidR="00BC5EE6">
        <w:t xml:space="preserve"> u dor</w:t>
      </w:r>
      <w:r w:rsidR="00BC5EE6" w:rsidRPr="000A6DD5">
        <w:t>ë</w:t>
      </w:r>
      <w:r w:rsidR="00BC5EE6">
        <w:t>zuan vullnetarisht n</w:t>
      </w:r>
      <w:r w:rsidR="00BC5EE6" w:rsidRPr="000A6DD5">
        <w:t>ë</w:t>
      </w:r>
      <w:r w:rsidR="00BC5EE6">
        <w:t xml:space="preserve"> qendr</w:t>
      </w:r>
      <w:r w:rsidR="00BC5EE6" w:rsidRPr="000A6DD5">
        <w:t>ë</w:t>
      </w:r>
      <w:r w:rsidR="00BC5EE6">
        <w:t>n e paraburgimit n</w:t>
      </w:r>
      <w:r w:rsidR="00BC5EE6" w:rsidRPr="000A6DD5">
        <w:t>ë</w:t>
      </w:r>
      <w:r w:rsidR="00BC5EE6">
        <w:t xml:space="preserve"> Hag</w:t>
      </w:r>
      <w:r w:rsidR="00BC5EE6" w:rsidRPr="000A6DD5">
        <w:t>ë</w:t>
      </w:r>
      <w:r w:rsidR="00BC5EE6">
        <w:t>. N</w:t>
      </w:r>
      <w:r w:rsidR="00BC5EE6" w:rsidRPr="000A6DD5">
        <w:t>ë</w:t>
      </w:r>
      <w:r w:rsidR="00BC5EE6">
        <w:t xml:space="preserve"> seancat e tyre fillestare, t</w:t>
      </w:r>
      <w:r w:rsidR="00BC5EE6" w:rsidRPr="000A6DD5">
        <w:t>ë</w:t>
      </w:r>
      <w:r w:rsidR="00BC5EE6">
        <w:t xml:space="preserve"> gjith</w:t>
      </w:r>
      <w:r w:rsidR="00BC5EE6" w:rsidRPr="000A6DD5">
        <w:t>ë</w:t>
      </w:r>
      <w:r w:rsidR="00BC5EE6">
        <w:t xml:space="preserve"> t</w:t>
      </w:r>
      <w:r w:rsidR="00BC5EE6" w:rsidRPr="000A6DD5">
        <w:t>ë</w:t>
      </w:r>
      <w:r w:rsidR="00BC5EE6">
        <w:t xml:space="preserve"> akuzuarit u deklaruan si t</w:t>
      </w:r>
      <w:r w:rsidR="00BC5EE6" w:rsidRPr="000A6DD5">
        <w:t>ë</w:t>
      </w:r>
      <w:r w:rsidR="00BC5EE6">
        <w:t xml:space="preserve"> pafajsh</w:t>
      </w:r>
      <w:r w:rsidR="00BC5EE6" w:rsidRPr="000A6DD5">
        <w:t>ë</w:t>
      </w:r>
      <w:r w:rsidR="00BC5EE6">
        <w:t xml:space="preserve">m.  </w:t>
      </w:r>
      <w:r w:rsidR="00FB11CF" w:rsidRPr="00CE3E8B">
        <w:t xml:space="preserve">  </w:t>
      </w:r>
    </w:p>
    <w:p w14:paraId="0424840D" w14:textId="77777777" w:rsidR="006C7027" w:rsidRPr="00CE3E8B" w:rsidRDefault="00FB11CF" w:rsidP="0006391E">
      <w:pPr>
        <w:spacing w:after="26" w:line="259" w:lineRule="auto"/>
        <w:ind w:left="0" w:right="0" w:firstLine="0"/>
      </w:pPr>
      <w:r w:rsidRPr="00CE3E8B">
        <w:t xml:space="preserve"> </w:t>
      </w:r>
    </w:p>
    <w:p w14:paraId="07EA8659" w14:textId="029C269B" w:rsidR="006C7027" w:rsidRPr="00CE3E8B" w:rsidRDefault="00BC5EE6" w:rsidP="0006391E">
      <w:pPr>
        <w:numPr>
          <w:ilvl w:val="0"/>
          <w:numId w:val="2"/>
        </w:numPr>
        <w:ind w:right="0" w:hanging="360"/>
      </w:pPr>
      <w:r>
        <w:t>M</w:t>
      </w:r>
      <w:r w:rsidRPr="000A6DD5">
        <w:t>ë</w:t>
      </w:r>
      <w:r>
        <w:t xml:space="preserve"> 26 n</w:t>
      </w:r>
      <w:r w:rsidRPr="000A6DD5">
        <w:t>ë</w:t>
      </w:r>
      <w:r>
        <w:t xml:space="preserve">ntor </w:t>
      </w:r>
      <w:r w:rsidR="00FB11CF" w:rsidRPr="00CE3E8B">
        <w:t xml:space="preserve">2020, </w:t>
      </w:r>
      <w:r>
        <w:t>Dhoma e Posa</w:t>
      </w:r>
      <w:r w:rsidRPr="00D33CD8">
        <w:t>ç</w:t>
      </w:r>
      <w:r>
        <w:t>me e Gjykat</w:t>
      </w:r>
      <w:r w:rsidRPr="000A6DD5">
        <w:t>ë</w:t>
      </w:r>
      <w:r>
        <w:t>s Kushtetuese t</w:t>
      </w:r>
      <w:r w:rsidRPr="000A6DD5">
        <w:t>ë</w:t>
      </w:r>
      <w:r>
        <w:t xml:space="preserve"> Kosov</w:t>
      </w:r>
      <w:r w:rsidRPr="000A6DD5">
        <w:t>ë</w:t>
      </w:r>
      <w:r>
        <w:t>s refuzoi propozimin e dat</w:t>
      </w:r>
      <w:r w:rsidRPr="000A6DD5">
        <w:t>ë</w:t>
      </w:r>
      <w:r>
        <w:t>s 24 gusht t</w:t>
      </w:r>
      <w:r w:rsidRPr="000A6DD5">
        <w:t>ë</w:t>
      </w:r>
      <w:r>
        <w:t xml:space="preserve"> ish-presidentit Tha</w:t>
      </w:r>
      <w:r w:rsidRPr="00D33CD8">
        <w:t>ç</w:t>
      </w:r>
      <w:r>
        <w:t>i, p</w:t>
      </w:r>
      <w:r w:rsidRPr="000A6DD5">
        <w:t>ë</w:t>
      </w:r>
      <w:r>
        <w:t>r ndryshimin e mandatit t</w:t>
      </w:r>
      <w:r w:rsidRPr="000A6DD5">
        <w:t>ë</w:t>
      </w:r>
      <w:r>
        <w:t xml:space="preserve"> Dhomave t</w:t>
      </w:r>
      <w:r w:rsidRPr="000A6DD5">
        <w:t>ë</w:t>
      </w:r>
      <w:r>
        <w:t xml:space="preserve"> Specializuara t</w:t>
      </w:r>
      <w:r w:rsidRPr="000A6DD5">
        <w:t>ë</w:t>
      </w:r>
      <w:r>
        <w:t xml:space="preserve"> Kosov</w:t>
      </w:r>
      <w:r w:rsidRPr="000A6DD5">
        <w:t>ë</w:t>
      </w:r>
      <w:r>
        <w:t>s dhe t</w:t>
      </w:r>
      <w:r w:rsidRPr="000A6DD5">
        <w:t>ë</w:t>
      </w:r>
      <w:r>
        <w:t xml:space="preserve"> Zyr</w:t>
      </w:r>
      <w:r w:rsidRPr="000A6DD5">
        <w:t>ë</w:t>
      </w:r>
      <w:r>
        <w:t>s s</w:t>
      </w:r>
      <w:r w:rsidRPr="000A6DD5">
        <w:t>ë</w:t>
      </w:r>
      <w:r>
        <w:t xml:space="preserve"> Prokurorit t</w:t>
      </w:r>
      <w:r w:rsidRPr="000A6DD5">
        <w:t>ë</w:t>
      </w:r>
      <w:r>
        <w:t xml:space="preserve"> Specializuar p</w:t>
      </w:r>
      <w:r w:rsidRPr="000A6DD5">
        <w:t>ë</w:t>
      </w:r>
      <w:r>
        <w:t>rmes amandamentimit t</w:t>
      </w:r>
      <w:r w:rsidRPr="000A6DD5">
        <w:t>ë</w:t>
      </w:r>
      <w:r>
        <w:t xml:space="preserve"> Kushtetut</w:t>
      </w:r>
      <w:r w:rsidRPr="000A6DD5">
        <w:t>ë</w:t>
      </w:r>
      <w:r>
        <w:t>s. Gjykata vendosi se amandamentet e propozuara do t</w:t>
      </w:r>
      <w:r w:rsidRPr="000A6DD5">
        <w:t>ë</w:t>
      </w:r>
      <w:r>
        <w:t xml:space="preserve"> zvog</w:t>
      </w:r>
      <w:r w:rsidRPr="000A6DD5">
        <w:t>ë</w:t>
      </w:r>
      <w:r>
        <w:t>lonin t</w:t>
      </w:r>
      <w:r w:rsidRPr="000A6DD5">
        <w:t>ë</w:t>
      </w:r>
      <w:r>
        <w:t xml:space="preserve"> drejtat dhe lirit</w:t>
      </w:r>
      <w:r w:rsidRPr="000A6DD5">
        <w:t>ë</w:t>
      </w:r>
      <w:r>
        <w:t xml:space="preserve"> e garantuara me Kushtetut</w:t>
      </w:r>
      <w:r w:rsidRPr="000A6DD5">
        <w:t>ë</w:t>
      </w:r>
      <w:r w:rsidR="00374613">
        <w:t>, posa</w:t>
      </w:r>
      <w:r w:rsidR="00374613" w:rsidRPr="00D33CD8">
        <w:t>ç</w:t>
      </w:r>
      <w:r w:rsidR="00374613" w:rsidRPr="000A6DD5">
        <w:t>ë</w:t>
      </w:r>
      <w:r w:rsidR="00374613">
        <w:t>risht t</w:t>
      </w:r>
      <w:r w:rsidR="00374613" w:rsidRPr="000A6DD5">
        <w:t>ë</w:t>
      </w:r>
      <w:r w:rsidR="00374613">
        <w:t xml:space="preserve"> drejtat e personave t</w:t>
      </w:r>
      <w:r w:rsidR="00374613" w:rsidRPr="000A6DD5">
        <w:t>ë</w:t>
      </w:r>
      <w:r w:rsidR="00374613">
        <w:t xml:space="preserve"> p</w:t>
      </w:r>
      <w:r w:rsidR="00374613" w:rsidRPr="000A6DD5">
        <w:t>ë</w:t>
      </w:r>
      <w:r w:rsidR="00374613">
        <w:t>rfshir</w:t>
      </w:r>
      <w:r w:rsidR="00374613" w:rsidRPr="000A6DD5">
        <w:t>ë</w:t>
      </w:r>
      <w:r w:rsidR="00374613">
        <w:t xml:space="preserve"> n</w:t>
      </w:r>
      <w:r w:rsidR="00374613" w:rsidRPr="000A6DD5">
        <w:t>ë</w:t>
      </w:r>
      <w:r w:rsidR="00374613">
        <w:t xml:space="preserve"> procedura, duke p</w:t>
      </w:r>
      <w:r w:rsidR="00374613" w:rsidRPr="000A6DD5">
        <w:t>ë</w:t>
      </w:r>
      <w:r w:rsidR="00374613">
        <w:t>rfshir</w:t>
      </w:r>
      <w:r w:rsidR="00374613" w:rsidRPr="000A6DD5">
        <w:t>ë</w:t>
      </w:r>
      <w:r w:rsidR="00374613">
        <w:t xml:space="preserve"> viktimat dhe d</w:t>
      </w:r>
      <w:r w:rsidR="00374613" w:rsidRPr="000A6DD5">
        <w:t>ë</w:t>
      </w:r>
      <w:r w:rsidR="00374613">
        <w:t>shmitar</w:t>
      </w:r>
      <w:r w:rsidR="00374613" w:rsidRPr="000A6DD5">
        <w:t>ë</w:t>
      </w:r>
      <w:r w:rsidR="00374613">
        <w:t>t e mbrojtur. Gjykata po ashtu rikonfirmoi mandatin e Dhomave t</w:t>
      </w:r>
      <w:r w:rsidR="00374613" w:rsidRPr="000A6DD5">
        <w:t>ë</w:t>
      </w:r>
      <w:r w:rsidR="00374613">
        <w:t xml:space="preserve"> Specializuara t</w:t>
      </w:r>
      <w:r w:rsidR="00374613" w:rsidRPr="000A6DD5">
        <w:t>ë</w:t>
      </w:r>
      <w:r w:rsidR="00374613">
        <w:t xml:space="preserve"> Kosov</w:t>
      </w:r>
      <w:r w:rsidR="00374613" w:rsidRPr="000A6DD5">
        <w:t>ë</w:t>
      </w:r>
      <w:r w:rsidR="00374613">
        <w:t>s dhe t</w:t>
      </w:r>
      <w:r w:rsidR="00374613" w:rsidRPr="000A6DD5">
        <w:t>ë</w:t>
      </w:r>
      <w:r w:rsidR="00374613">
        <w:t xml:space="preserve"> Zyr</w:t>
      </w:r>
      <w:r w:rsidR="00374613" w:rsidRPr="000A6DD5">
        <w:t>ë</w:t>
      </w:r>
      <w:r w:rsidR="00374613">
        <w:t>s s</w:t>
      </w:r>
      <w:r w:rsidR="00374613" w:rsidRPr="000A6DD5">
        <w:t>ë</w:t>
      </w:r>
      <w:r w:rsidR="00374613">
        <w:t xml:space="preserve"> Prokurorit t</w:t>
      </w:r>
      <w:r w:rsidR="00374613" w:rsidRPr="000A6DD5">
        <w:t>ë</w:t>
      </w:r>
      <w:r w:rsidR="00374613">
        <w:t xml:space="preserve"> Specializuar deri n</w:t>
      </w:r>
      <w:r w:rsidR="00374613" w:rsidRPr="000A6DD5">
        <w:t>ë</w:t>
      </w:r>
      <w:r w:rsidR="00374613">
        <w:t xml:space="preserve"> njoftimin e K</w:t>
      </w:r>
      <w:r w:rsidR="00374613" w:rsidRPr="000A6DD5">
        <w:t>ë</w:t>
      </w:r>
      <w:r w:rsidR="00374613">
        <w:t>shillit t</w:t>
      </w:r>
      <w:r w:rsidR="00374613" w:rsidRPr="000A6DD5">
        <w:t>ë</w:t>
      </w:r>
      <w:r w:rsidR="00374613">
        <w:t xml:space="preserve"> Bashkimit Evropian.  </w:t>
      </w:r>
      <w:r w:rsidR="00FB11CF" w:rsidRPr="00CE3E8B">
        <w:t xml:space="preserve">  </w:t>
      </w:r>
    </w:p>
    <w:p w14:paraId="4B30AA78" w14:textId="77777777" w:rsidR="006C7027" w:rsidRPr="00CE3E8B" w:rsidRDefault="00FB11CF" w:rsidP="0006391E">
      <w:pPr>
        <w:spacing w:after="26" w:line="259" w:lineRule="auto"/>
        <w:ind w:left="0" w:right="0" w:firstLine="0"/>
      </w:pPr>
      <w:r w:rsidRPr="00CE3E8B">
        <w:t xml:space="preserve"> </w:t>
      </w:r>
    </w:p>
    <w:p w14:paraId="2508A8E5" w14:textId="01F9A986" w:rsidR="006C7027" w:rsidRPr="00CE3E8B" w:rsidRDefault="00C85767" w:rsidP="0006391E">
      <w:pPr>
        <w:numPr>
          <w:ilvl w:val="0"/>
          <w:numId w:val="2"/>
        </w:numPr>
        <w:ind w:right="0" w:hanging="360"/>
      </w:pPr>
      <w:r>
        <w:t>M</w:t>
      </w:r>
      <w:r w:rsidRPr="000A6DD5">
        <w:t>ë</w:t>
      </w:r>
      <w:r>
        <w:t xml:space="preserve"> 6 tetor </w:t>
      </w:r>
      <w:r w:rsidR="00FB11CF" w:rsidRPr="00CE3E8B">
        <w:t xml:space="preserve">2020, </w:t>
      </w:r>
      <w:r>
        <w:t>Komisioni Evropian publikoi raportin e tij vjetor p</w:t>
      </w:r>
      <w:r w:rsidRPr="000A6DD5">
        <w:t>ë</w:t>
      </w:r>
      <w:r>
        <w:t>r Kosov</w:t>
      </w:r>
      <w:r w:rsidRPr="000A6DD5">
        <w:t>ë</w:t>
      </w:r>
      <w:r>
        <w:t>n, ku u paraqit nj</w:t>
      </w:r>
      <w:r w:rsidRPr="000A6DD5">
        <w:t>ë</w:t>
      </w:r>
      <w:r>
        <w:t xml:space="preserve"> vler</w:t>
      </w:r>
      <w:r w:rsidRPr="000A6DD5">
        <w:t>ë</w:t>
      </w:r>
      <w:r>
        <w:t>sim i p</w:t>
      </w:r>
      <w:r w:rsidRPr="000A6DD5">
        <w:t>ë</w:t>
      </w:r>
      <w:r>
        <w:t>rzier i progresit, duke p</w:t>
      </w:r>
      <w:r w:rsidRPr="000A6DD5">
        <w:t>ë</w:t>
      </w:r>
      <w:r>
        <w:t>rfshir</w:t>
      </w:r>
      <w:r w:rsidRPr="000A6DD5">
        <w:t>ë</w:t>
      </w:r>
      <w:r>
        <w:t xml:space="preserve"> edhe luftimin e korrupsionit dhe sigurimin e pavar</w:t>
      </w:r>
      <w:r w:rsidRPr="000A6DD5">
        <w:t>ë</w:t>
      </w:r>
      <w:r>
        <w:t>sis</w:t>
      </w:r>
      <w:r w:rsidRPr="000A6DD5">
        <w:t>ë</w:t>
      </w:r>
      <w:r>
        <w:t xml:space="preserve"> s</w:t>
      </w:r>
      <w:r w:rsidRPr="000A6DD5">
        <w:t>ë</w:t>
      </w:r>
      <w:r>
        <w:t xml:space="preserve"> gjyq</w:t>
      </w:r>
      <w:r w:rsidRPr="000A6DD5">
        <w:t>ë</w:t>
      </w:r>
      <w:r>
        <w:t>sorit. N</w:t>
      </w:r>
      <w:r w:rsidRPr="000A6DD5">
        <w:t>ë</w:t>
      </w:r>
      <w:r>
        <w:t xml:space="preserve"> raport thuhet se p</w:t>
      </w:r>
      <w:r w:rsidRPr="000A6DD5">
        <w:t>ë</w:t>
      </w:r>
      <w:r>
        <w:t>rparimi m</w:t>
      </w:r>
      <w:r w:rsidRPr="000A6DD5">
        <w:t>ë</w:t>
      </w:r>
      <w:r>
        <w:t xml:space="preserve"> i ngadalsh</w:t>
      </w:r>
      <w:r w:rsidRPr="000A6DD5">
        <w:t>ë</w:t>
      </w:r>
      <w:r>
        <w:t>m vjen si rrjedhoj</w:t>
      </w:r>
      <w:r w:rsidRPr="000A6DD5">
        <w:t>ë</w:t>
      </w:r>
      <w:r>
        <w:t xml:space="preserve"> e jostabilitetit t</w:t>
      </w:r>
      <w:r w:rsidRPr="000A6DD5">
        <w:t>ë</w:t>
      </w:r>
      <w:r>
        <w:t xml:space="preserve"> vazhduesh</w:t>
      </w:r>
      <w:r w:rsidRPr="000A6DD5">
        <w:t>ë</w:t>
      </w:r>
      <w:r>
        <w:t>m politik dhe e efekteve t</w:t>
      </w:r>
      <w:r w:rsidRPr="000A6DD5">
        <w:t>ë</w:t>
      </w:r>
      <w:r>
        <w:t xml:space="preserve"> pandemis</w:t>
      </w:r>
      <w:r w:rsidRPr="000A6DD5">
        <w:t>ë</w:t>
      </w:r>
      <w:r>
        <w:t xml:space="preserve"> </w:t>
      </w:r>
      <w:r w:rsidR="00FB11CF" w:rsidRPr="00CE3E8B">
        <w:t>COVID-19</w:t>
      </w:r>
      <w:r>
        <w:t>. Zhvillimet gjat</w:t>
      </w:r>
      <w:r w:rsidRPr="000A6DD5">
        <w:t>ë</w:t>
      </w:r>
      <w:r>
        <w:t xml:space="preserve"> periudh</w:t>
      </w:r>
      <w:r w:rsidRPr="000A6DD5">
        <w:t>ë</w:t>
      </w:r>
      <w:r>
        <w:t>s raportuese theksuan edhe m</w:t>
      </w:r>
      <w:r w:rsidRPr="000A6DD5">
        <w:t>ë</w:t>
      </w:r>
      <w:r>
        <w:t xml:space="preserve"> shum</w:t>
      </w:r>
      <w:r w:rsidRPr="000A6DD5">
        <w:t>ë</w:t>
      </w:r>
      <w:r>
        <w:t xml:space="preserve"> k</w:t>
      </w:r>
      <w:r w:rsidRPr="000A6DD5">
        <w:t>ë</w:t>
      </w:r>
      <w:r>
        <w:t>to mang</w:t>
      </w:r>
      <w:r w:rsidRPr="000A6DD5">
        <w:t>ë</w:t>
      </w:r>
      <w:r>
        <w:t>si. M</w:t>
      </w:r>
      <w:r w:rsidRPr="000A6DD5">
        <w:t>ë</w:t>
      </w:r>
      <w:r>
        <w:t xml:space="preserve"> 9 tetor, Shtetet e Bashkuara dhe Bashkimi Evropian, me arsyetimin e nd</w:t>
      </w:r>
      <w:r w:rsidRPr="000A6DD5">
        <w:t>ë</w:t>
      </w:r>
      <w:r>
        <w:t>rhyrjeve t</w:t>
      </w:r>
      <w:r w:rsidRPr="000A6DD5">
        <w:t>ë</w:t>
      </w:r>
      <w:r>
        <w:t xml:space="preserve"> vazhdueshme politike dhe munges</w:t>
      </w:r>
      <w:r w:rsidRPr="000A6DD5">
        <w:t>ë</w:t>
      </w:r>
      <w:r>
        <w:t>s s</w:t>
      </w:r>
      <w:r w:rsidRPr="000A6DD5">
        <w:t>ë</w:t>
      </w:r>
      <w:r>
        <w:t xml:space="preserve"> transparenc</w:t>
      </w:r>
      <w:r w:rsidRPr="000A6DD5">
        <w:t>ë</w:t>
      </w:r>
      <w:r>
        <w:t>s, u tërhoqën nga procesi i monitorimit t</w:t>
      </w:r>
      <w:r w:rsidRPr="000A6DD5">
        <w:t>ë</w:t>
      </w:r>
      <w:r>
        <w:t xml:space="preserve"> em</w:t>
      </w:r>
      <w:r w:rsidRPr="000A6DD5">
        <w:t>ë</w:t>
      </w:r>
      <w:r>
        <w:t>rimeve n</w:t>
      </w:r>
      <w:r w:rsidRPr="000A6DD5">
        <w:t>ë</w:t>
      </w:r>
      <w:r>
        <w:t xml:space="preserve"> K</w:t>
      </w:r>
      <w:r w:rsidRPr="000A6DD5">
        <w:t>ë</w:t>
      </w:r>
      <w:r>
        <w:t>shillin Prokurorial t</w:t>
      </w:r>
      <w:r w:rsidRPr="000A6DD5">
        <w:t>ë</w:t>
      </w:r>
      <w:r>
        <w:t xml:space="preserve"> Kosov</w:t>
      </w:r>
      <w:r w:rsidRPr="000A6DD5">
        <w:t>ë</w:t>
      </w:r>
      <w:r>
        <w:t>s dhe t</w:t>
      </w:r>
      <w:r w:rsidRPr="000A6DD5">
        <w:t>ë</w:t>
      </w:r>
      <w:r>
        <w:t xml:space="preserve"> kryeprokuror</w:t>
      </w:r>
      <w:r w:rsidRPr="000A6DD5">
        <w:t>ë</w:t>
      </w:r>
      <w:r>
        <w:t>ve. K</w:t>
      </w:r>
      <w:r w:rsidRPr="000A6DD5">
        <w:t>ë</w:t>
      </w:r>
      <w:r>
        <w:t>shilli Prokurorial i Kosov</w:t>
      </w:r>
      <w:r w:rsidRPr="000A6DD5">
        <w:t>ë</w:t>
      </w:r>
      <w:r>
        <w:t>s m</w:t>
      </w:r>
      <w:r w:rsidRPr="000A6DD5">
        <w:t>ë</w:t>
      </w:r>
      <w:r>
        <w:t xml:space="preserve"> pas k</w:t>
      </w:r>
      <w:r w:rsidRPr="000A6DD5">
        <w:t>ë</w:t>
      </w:r>
      <w:r>
        <w:t>rkoi nga Ministria e Drejt</w:t>
      </w:r>
      <w:r w:rsidRPr="000A6DD5">
        <w:t>ë</w:t>
      </w:r>
      <w:r>
        <w:t>sis</w:t>
      </w:r>
      <w:r w:rsidRPr="000A6DD5">
        <w:t>ë</w:t>
      </w:r>
      <w:r>
        <w:t xml:space="preserve"> q</w:t>
      </w:r>
      <w:r w:rsidRPr="000A6DD5">
        <w:t>ë</w:t>
      </w:r>
      <w:r>
        <w:t xml:space="preserve"> t</w:t>
      </w:r>
      <w:r w:rsidRPr="000A6DD5">
        <w:t>ë</w:t>
      </w:r>
      <w:r>
        <w:t xml:space="preserve"> ndryshoj</w:t>
      </w:r>
      <w:r w:rsidRPr="000A6DD5">
        <w:t>ë</w:t>
      </w:r>
      <w:r>
        <w:t xml:space="preserve"> korniz</w:t>
      </w:r>
      <w:r w:rsidRPr="000A6DD5">
        <w:t>ë</w:t>
      </w:r>
      <w:r>
        <w:t>n juridike p</w:t>
      </w:r>
      <w:r w:rsidRPr="000A6DD5">
        <w:t>ë</w:t>
      </w:r>
      <w:r>
        <w:t>r em</w:t>
      </w:r>
      <w:r w:rsidRPr="000A6DD5">
        <w:t>ë</w:t>
      </w:r>
      <w:r>
        <w:t>rime t</w:t>
      </w:r>
      <w:r w:rsidRPr="000A6DD5">
        <w:t>ë</w:t>
      </w:r>
      <w:r>
        <w:t xml:space="preserve"> tilla me q</w:t>
      </w:r>
      <w:r w:rsidRPr="000A6DD5">
        <w:t>ë</w:t>
      </w:r>
      <w:r>
        <w:t>llim t</w:t>
      </w:r>
      <w:r w:rsidRPr="000A6DD5">
        <w:t>ë</w:t>
      </w:r>
      <w:r>
        <w:t xml:space="preserve"> trajtimit t</w:t>
      </w:r>
      <w:r w:rsidRPr="000A6DD5">
        <w:t>ë</w:t>
      </w:r>
      <w:r>
        <w:t xml:space="preserve"> k</w:t>
      </w:r>
      <w:r w:rsidRPr="000A6DD5">
        <w:t>ë</w:t>
      </w:r>
      <w:r>
        <w:t>tyre shqet</w:t>
      </w:r>
      <w:r w:rsidRPr="000A6DD5">
        <w:t>ë</w:t>
      </w:r>
      <w:r>
        <w:t xml:space="preserve">simeve. </w:t>
      </w:r>
      <w:r w:rsidR="00734143">
        <w:t>M</w:t>
      </w:r>
      <w:r w:rsidR="00734143" w:rsidRPr="000A6DD5">
        <w:t>ë</w:t>
      </w:r>
      <w:r w:rsidR="00734143">
        <w:t xml:space="preserve"> 19 tetor</w:t>
      </w:r>
      <w:r w:rsidR="00FB11CF" w:rsidRPr="00CE3E8B">
        <w:t xml:space="preserve">, </w:t>
      </w:r>
      <w:r w:rsidR="00734143">
        <w:t>qeveria e shpërbeu departamentin kund</w:t>
      </w:r>
      <w:r w:rsidR="00734143" w:rsidRPr="000A6DD5">
        <w:t>ë</w:t>
      </w:r>
      <w:r w:rsidR="00734143">
        <w:t>r korrupsionit t</w:t>
      </w:r>
      <w:r w:rsidR="00734143" w:rsidRPr="000A6DD5">
        <w:t>ë</w:t>
      </w:r>
      <w:r w:rsidR="00734143">
        <w:t xml:space="preserve"> Policis</w:t>
      </w:r>
      <w:r w:rsidR="00734143" w:rsidRPr="000A6DD5">
        <w:t>ë</w:t>
      </w:r>
      <w:r w:rsidR="00734143">
        <w:t xml:space="preserve"> s</w:t>
      </w:r>
      <w:r w:rsidR="00734143" w:rsidRPr="000A6DD5">
        <w:t>ë</w:t>
      </w:r>
      <w:r w:rsidR="00734143">
        <w:t xml:space="preserve"> Kosov</w:t>
      </w:r>
      <w:r w:rsidR="00734143" w:rsidRPr="000A6DD5">
        <w:t>ë</w:t>
      </w:r>
      <w:r w:rsidR="00734143">
        <w:t>s, gj</w:t>
      </w:r>
      <w:r w:rsidR="00734143" w:rsidRPr="000A6DD5">
        <w:t>ë</w:t>
      </w:r>
      <w:r w:rsidR="00734143">
        <w:t xml:space="preserve"> q</w:t>
      </w:r>
      <w:r w:rsidR="00734143" w:rsidRPr="000A6DD5">
        <w:t>ë</w:t>
      </w:r>
      <w:r w:rsidR="00734143">
        <w:t xml:space="preserve"> nxiti kritika t</w:t>
      </w:r>
      <w:r w:rsidR="00734143" w:rsidRPr="000A6DD5">
        <w:t>ë</w:t>
      </w:r>
      <w:r w:rsidR="00734143">
        <w:t xml:space="preserve"> tjera t</w:t>
      </w:r>
      <w:r w:rsidR="00734143" w:rsidRPr="000A6DD5">
        <w:t>ë</w:t>
      </w:r>
      <w:r w:rsidR="00734143">
        <w:t xml:space="preserve"> bashk</w:t>
      </w:r>
      <w:r w:rsidR="00734143" w:rsidRPr="000A6DD5">
        <w:t>ë</w:t>
      </w:r>
      <w:r w:rsidR="00734143">
        <w:t>sis</w:t>
      </w:r>
      <w:r w:rsidR="00734143" w:rsidRPr="000A6DD5">
        <w:t>ë</w:t>
      </w:r>
      <w:r w:rsidR="00734143">
        <w:t xml:space="preserve"> nd</w:t>
      </w:r>
      <w:r w:rsidR="00734143" w:rsidRPr="000A6DD5">
        <w:t>ë</w:t>
      </w:r>
      <w:r w:rsidR="00734143">
        <w:t>rkomb</w:t>
      </w:r>
      <w:r w:rsidR="00734143" w:rsidRPr="000A6DD5">
        <w:t>ë</w:t>
      </w:r>
      <w:r w:rsidR="00734143">
        <w:t xml:space="preserve">tare.   </w:t>
      </w:r>
      <w:r w:rsidR="00FB11CF" w:rsidRPr="00CE3E8B">
        <w:t xml:space="preserve">   </w:t>
      </w:r>
    </w:p>
    <w:p w14:paraId="584410DD" w14:textId="77777777" w:rsidR="006C7027" w:rsidRPr="00CE3E8B" w:rsidRDefault="00FB11CF" w:rsidP="0006391E">
      <w:pPr>
        <w:spacing w:after="26" w:line="259" w:lineRule="auto"/>
        <w:ind w:left="720" w:right="0" w:firstLine="0"/>
      </w:pPr>
      <w:r w:rsidRPr="00CE3E8B">
        <w:t xml:space="preserve"> </w:t>
      </w:r>
    </w:p>
    <w:p w14:paraId="4647C68D" w14:textId="46FC3A55" w:rsidR="006C7027" w:rsidRPr="00CE3E8B" w:rsidRDefault="00734143" w:rsidP="0006391E">
      <w:pPr>
        <w:numPr>
          <w:ilvl w:val="0"/>
          <w:numId w:val="2"/>
        </w:numPr>
        <w:ind w:right="0" w:hanging="360"/>
      </w:pPr>
      <w:r>
        <w:t>Gjendja e p</w:t>
      </w:r>
      <w:r w:rsidRPr="000A6DD5">
        <w:t>ë</w:t>
      </w:r>
      <w:r>
        <w:t>rgjithshme e siguris</w:t>
      </w:r>
      <w:r w:rsidRPr="000A6DD5">
        <w:t>ë</w:t>
      </w:r>
      <w:r>
        <w:t xml:space="preserve"> n</w:t>
      </w:r>
      <w:r w:rsidRPr="000A6DD5">
        <w:t>ë</w:t>
      </w:r>
      <w:r>
        <w:t xml:space="preserve"> Kosov</w:t>
      </w:r>
      <w:r w:rsidRPr="000A6DD5">
        <w:t>ë</w:t>
      </w:r>
      <w:r>
        <w:t xml:space="preserve"> mbeti stabile, me disa incidente t</w:t>
      </w:r>
      <w:r w:rsidRPr="000A6DD5">
        <w:t>ë</w:t>
      </w:r>
      <w:r>
        <w:t xml:space="preserve"> raportuara q</w:t>
      </w:r>
      <w:r w:rsidRPr="000A6DD5">
        <w:t>ë</w:t>
      </w:r>
      <w:r>
        <w:t xml:space="preserve"> preknin komunitetet joshumic</w:t>
      </w:r>
      <w:r w:rsidRPr="000A6DD5">
        <w:t>ë</w:t>
      </w:r>
      <w:r>
        <w:t>. M</w:t>
      </w:r>
      <w:r w:rsidRPr="000A6DD5">
        <w:t>ë</w:t>
      </w:r>
      <w:r>
        <w:t xml:space="preserve"> 17 n</w:t>
      </w:r>
      <w:r w:rsidRPr="000A6DD5">
        <w:t>ë</w:t>
      </w:r>
      <w:r>
        <w:t>ntor, kryer</w:t>
      </w:r>
      <w:r w:rsidRPr="000A6DD5">
        <w:t>ë</w:t>
      </w:r>
      <w:r>
        <w:t>sit e panjohur kan</w:t>
      </w:r>
      <w:r w:rsidRPr="000A6DD5">
        <w:t>ë</w:t>
      </w:r>
      <w:r>
        <w:t xml:space="preserve"> djegur n</w:t>
      </w:r>
      <w:r w:rsidRPr="000A6DD5">
        <w:t>ë</w:t>
      </w:r>
      <w:r>
        <w:t xml:space="preserve"> Gra</w:t>
      </w:r>
      <w:r w:rsidRPr="00D33CD8">
        <w:t>ç</w:t>
      </w:r>
      <w:r>
        <w:t>anic</w:t>
      </w:r>
      <w:r w:rsidRPr="000A6DD5">
        <w:t>ë</w:t>
      </w:r>
      <w:r>
        <w:t xml:space="preserve"> nj</w:t>
      </w:r>
      <w:r w:rsidRPr="000A6DD5">
        <w:t>ë</w:t>
      </w:r>
      <w:r>
        <w:t xml:space="preserve"> billbord ku p</w:t>
      </w:r>
      <w:r w:rsidRPr="000A6DD5">
        <w:t>ë</w:t>
      </w:r>
      <w:r>
        <w:t>rkraheshin t</w:t>
      </w:r>
      <w:r w:rsidRPr="000A6DD5">
        <w:t>ë</w:t>
      </w:r>
      <w:r>
        <w:t xml:space="preserve"> akuzuarit n</w:t>
      </w:r>
      <w:r w:rsidRPr="000A6DD5">
        <w:t>ë</w:t>
      </w:r>
      <w:r>
        <w:t xml:space="preserve"> Dhomat e Specializuara. Ky incident nxiti tensione mes komunitetit shqiptar dhe atij serb, me </w:t>
      </w:r>
      <w:r w:rsidRPr="00D33CD8">
        <w:t>ç</w:t>
      </w:r>
      <w:r>
        <w:t>’rast kryeministri Hoti k</w:t>
      </w:r>
      <w:r w:rsidRPr="000A6DD5">
        <w:t>ë</w:t>
      </w:r>
      <w:r>
        <w:t>rkoj qet</w:t>
      </w:r>
      <w:r w:rsidRPr="000A6DD5">
        <w:t>ë</w:t>
      </w:r>
      <w:r>
        <w:t>sim t</w:t>
      </w:r>
      <w:r w:rsidRPr="000A6DD5">
        <w:t>ë</w:t>
      </w:r>
      <w:r>
        <w:t xml:space="preserve"> gjakrave. Zyra e qeveris</w:t>
      </w:r>
      <w:r w:rsidRPr="000A6DD5">
        <w:t>ë</w:t>
      </w:r>
      <w:r>
        <w:t xml:space="preserve"> s</w:t>
      </w:r>
      <w:r w:rsidRPr="000A6DD5">
        <w:t>ë</w:t>
      </w:r>
      <w:r>
        <w:t xml:space="preserve"> Serbis</w:t>
      </w:r>
      <w:r w:rsidRPr="000A6DD5">
        <w:t>ë</w:t>
      </w:r>
      <w:r>
        <w:t xml:space="preserve"> p</w:t>
      </w:r>
      <w:r w:rsidRPr="000A6DD5">
        <w:t>ë</w:t>
      </w:r>
      <w:r>
        <w:t>r Kosov</w:t>
      </w:r>
      <w:r w:rsidRPr="000A6DD5">
        <w:t>ë</w:t>
      </w:r>
      <w:r>
        <w:t xml:space="preserve"> e Metohi ka d</w:t>
      </w:r>
      <w:r w:rsidRPr="000A6DD5">
        <w:t>ë</w:t>
      </w:r>
      <w:r>
        <w:t>nuar k</w:t>
      </w:r>
      <w:r w:rsidRPr="000A6DD5">
        <w:t>ë</w:t>
      </w:r>
      <w:r>
        <w:t>t</w:t>
      </w:r>
      <w:r w:rsidRPr="000A6DD5">
        <w:t>ë</w:t>
      </w:r>
      <w:r>
        <w:t xml:space="preserve"> incident. Gjat</w:t>
      </w:r>
      <w:r w:rsidRPr="000A6DD5">
        <w:t>ë</w:t>
      </w:r>
      <w:r>
        <w:t xml:space="preserve"> n</w:t>
      </w:r>
      <w:r w:rsidRPr="000A6DD5">
        <w:t>ë</w:t>
      </w:r>
      <w:r>
        <w:t>ntorit gjithashtu jan</w:t>
      </w:r>
      <w:r w:rsidRPr="000A6DD5">
        <w:t>ë</w:t>
      </w:r>
      <w:r>
        <w:t xml:space="preserve"> raportuar edhe dy incidente t</w:t>
      </w:r>
      <w:r w:rsidRPr="000A6DD5">
        <w:t>ë</w:t>
      </w:r>
      <w:r>
        <w:t xml:space="preserve"> shlyerjes s</w:t>
      </w:r>
      <w:r w:rsidRPr="000A6DD5">
        <w:t>ë</w:t>
      </w:r>
      <w:r>
        <w:t xml:space="preserve"> mbishkrimeve rrugore n</w:t>
      </w:r>
      <w:r w:rsidRPr="000A6DD5">
        <w:t>ë</w:t>
      </w:r>
      <w:r>
        <w:t xml:space="preserve"> gjuh</w:t>
      </w:r>
      <w:r w:rsidRPr="000A6DD5">
        <w:t>ë</w:t>
      </w:r>
      <w:r>
        <w:t>n serbe, nj</w:t>
      </w:r>
      <w:r w:rsidRPr="000A6DD5">
        <w:t>ë</w:t>
      </w:r>
      <w:r>
        <w:t xml:space="preserve"> tentim p</w:t>
      </w:r>
      <w:r w:rsidRPr="000A6DD5">
        <w:t>ë</w:t>
      </w:r>
      <w:r>
        <w:t>r kallje t</w:t>
      </w:r>
      <w:r w:rsidRPr="000A6DD5">
        <w:t>ë</w:t>
      </w:r>
      <w:r>
        <w:t xml:space="preserve"> flamurit serb dhe nj</w:t>
      </w:r>
      <w:r w:rsidRPr="000A6DD5">
        <w:t>ë</w:t>
      </w:r>
      <w:r>
        <w:t xml:space="preserve"> sulm verbal e fizik ndaj nj</w:t>
      </w:r>
      <w:r w:rsidRPr="000A6DD5">
        <w:t>ë</w:t>
      </w:r>
      <w:r>
        <w:t xml:space="preserve"> banori serb n</w:t>
      </w:r>
      <w:r w:rsidRPr="000A6DD5">
        <w:t>ë</w:t>
      </w:r>
      <w:r>
        <w:t xml:space="preserve"> fshatin e p</w:t>
      </w:r>
      <w:r w:rsidRPr="000A6DD5">
        <w:t>ë</w:t>
      </w:r>
      <w:r>
        <w:t>rzier etnik t</w:t>
      </w:r>
      <w:r w:rsidRPr="000A6DD5">
        <w:t>ë</w:t>
      </w:r>
      <w:r>
        <w:t xml:space="preserve"> Kishnic</w:t>
      </w:r>
      <w:r w:rsidRPr="000A6DD5">
        <w:t>ë</w:t>
      </w:r>
      <w:r>
        <w:t xml:space="preserve">s.  </w:t>
      </w:r>
      <w:r w:rsidR="00FB11CF" w:rsidRPr="00CE3E8B">
        <w:t xml:space="preserve">  </w:t>
      </w:r>
    </w:p>
    <w:p w14:paraId="4A98E803" w14:textId="77777777" w:rsidR="006C7027" w:rsidRPr="00CE3E8B" w:rsidRDefault="00FB11CF" w:rsidP="0006391E">
      <w:pPr>
        <w:spacing w:after="0" w:line="259" w:lineRule="auto"/>
        <w:ind w:left="0" w:right="0" w:firstLine="0"/>
      </w:pPr>
      <w:r w:rsidRPr="00CE3E8B">
        <w:t xml:space="preserve"> </w:t>
      </w:r>
    </w:p>
    <w:p w14:paraId="67099E4B" w14:textId="77C13706" w:rsidR="006C7027" w:rsidRPr="00CE3E8B" w:rsidRDefault="00FB11CF" w:rsidP="0006391E">
      <w:pPr>
        <w:pStyle w:val="Heading1"/>
        <w:spacing w:after="207"/>
        <w:ind w:left="-5"/>
        <w:jc w:val="both"/>
        <w:rPr>
          <w:lang w:val="sq-AL"/>
        </w:rPr>
      </w:pPr>
      <w:r w:rsidRPr="00CE3E8B">
        <w:rPr>
          <w:lang w:val="sq-AL"/>
        </w:rPr>
        <w:lastRenderedPageBreak/>
        <w:t xml:space="preserve">III. </w:t>
      </w:r>
      <w:r w:rsidR="009A4D2C">
        <w:rPr>
          <w:lang w:val="sq-AL"/>
        </w:rPr>
        <w:t>Ndikimi i pandemis</w:t>
      </w:r>
      <w:r w:rsidR="009A4D2C" w:rsidRPr="009A4D2C">
        <w:rPr>
          <w:lang w:val="sq-AL"/>
        </w:rPr>
        <w:t>ë</w:t>
      </w:r>
      <w:r w:rsidR="009A4D2C">
        <w:rPr>
          <w:lang w:val="sq-AL"/>
        </w:rPr>
        <w:t xml:space="preserve"> </w:t>
      </w:r>
      <w:r w:rsidRPr="00CE3E8B">
        <w:rPr>
          <w:lang w:val="sq-AL"/>
        </w:rPr>
        <w:t>COVID-19</w:t>
      </w:r>
      <w:r w:rsidR="009A4D2C">
        <w:rPr>
          <w:lang w:val="sq-AL"/>
        </w:rPr>
        <w:t xml:space="preserve"> dhe reagimi ndaj saj</w:t>
      </w:r>
      <w:r w:rsidRPr="00CE3E8B">
        <w:rPr>
          <w:b w:val="0"/>
          <w:lang w:val="sq-AL"/>
        </w:rPr>
        <w:t xml:space="preserve"> </w:t>
      </w:r>
    </w:p>
    <w:p w14:paraId="770A8FF7" w14:textId="62189E38" w:rsidR="006C7027" w:rsidRPr="00CE3E8B" w:rsidRDefault="00277215" w:rsidP="0006391E">
      <w:pPr>
        <w:numPr>
          <w:ilvl w:val="0"/>
          <w:numId w:val="3"/>
        </w:numPr>
        <w:ind w:right="0" w:hanging="360"/>
      </w:pPr>
      <w:r>
        <w:t>Gjat</w:t>
      </w:r>
      <w:r w:rsidRPr="000A6DD5">
        <w:t>ë</w:t>
      </w:r>
      <w:r>
        <w:t xml:space="preserve"> periudh</w:t>
      </w:r>
      <w:r w:rsidRPr="000A6DD5">
        <w:t>ë</w:t>
      </w:r>
      <w:r>
        <w:t>s raportuese u sh</w:t>
      </w:r>
      <w:r w:rsidRPr="000A6DD5">
        <w:t>ë</w:t>
      </w:r>
      <w:r>
        <w:t>nua numri m</w:t>
      </w:r>
      <w:r w:rsidRPr="000A6DD5">
        <w:t>ë</w:t>
      </w:r>
      <w:r>
        <w:t xml:space="preserve"> i madh i infektimeve n</w:t>
      </w:r>
      <w:r w:rsidRPr="000A6DD5">
        <w:t>ë</w:t>
      </w:r>
      <w:r>
        <w:t xml:space="preserve"> Kosov</w:t>
      </w:r>
      <w:r w:rsidRPr="000A6DD5">
        <w:t>ë</w:t>
      </w:r>
      <w:r>
        <w:t xml:space="preserve"> q</w:t>
      </w:r>
      <w:r w:rsidRPr="000A6DD5">
        <w:t>ë</w:t>
      </w:r>
      <w:r>
        <w:t xml:space="preserve"> nga fillimi i pandemis</w:t>
      </w:r>
      <w:r w:rsidRPr="000A6DD5">
        <w:t>ë</w:t>
      </w:r>
      <w:r>
        <w:t xml:space="preserve"> </w:t>
      </w:r>
      <w:r w:rsidR="00FB11CF" w:rsidRPr="00CE3E8B">
        <w:t>COVID-19</w:t>
      </w:r>
      <w:r>
        <w:t xml:space="preserve">, </w:t>
      </w:r>
      <w:r w:rsidR="00B33214">
        <w:t>ku m</w:t>
      </w:r>
      <w:r w:rsidR="00B33214" w:rsidRPr="000A6DD5">
        <w:t>ë</w:t>
      </w:r>
      <w:r w:rsidR="00B33214">
        <w:t xml:space="preserve"> 13 n</w:t>
      </w:r>
      <w:r w:rsidR="00B33214" w:rsidRPr="000A6DD5">
        <w:t>ë</w:t>
      </w:r>
      <w:r w:rsidR="00B33214">
        <w:t>ntor 2020 u raportuan 1047 raste q</w:t>
      </w:r>
      <w:r w:rsidR="00B33214" w:rsidRPr="000A6DD5">
        <w:t>ë</w:t>
      </w:r>
      <w:r w:rsidR="00B33214">
        <w:t xml:space="preserve"> nj</w:t>
      </w:r>
      <w:r w:rsidR="00B33214" w:rsidRPr="000A6DD5">
        <w:t>ë</w:t>
      </w:r>
      <w:r w:rsidR="00B33214">
        <w:t>her</w:t>
      </w:r>
      <w:r w:rsidR="00B33214" w:rsidRPr="000A6DD5">
        <w:t>ë</w:t>
      </w:r>
      <w:r w:rsidR="00B33214">
        <w:t>sh ishte edhe numri m</w:t>
      </w:r>
      <w:r w:rsidR="00B33214" w:rsidRPr="000A6DD5">
        <w:t>ë</w:t>
      </w:r>
      <w:r w:rsidR="00B33214">
        <w:t xml:space="preserve"> i lart</w:t>
      </w:r>
      <w:r w:rsidR="00B33214" w:rsidRPr="000A6DD5">
        <w:t>ë</w:t>
      </w:r>
      <w:r>
        <w:t>. Meq</w:t>
      </w:r>
      <w:r w:rsidRPr="000A6DD5">
        <w:t>ë</w:t>
      </w:r>
      <w:r>
        <w:t xml:space="preserve"> spitali qendror i Prishtin</w:t>
      </w:r>
      <w:r w:rsidRPr="000A6DD5">
        <w:t>ë</w:t>
      </w:r>
      <w:r>
        <w:t>s po arrinte kapacitetin maksimal t</w:t>
      </w:r>
      <w:r w:rsidRPr="000A6DD5">
        <w:t>ë</w:t>
      </w:r>
      <w:r>
        <w:t xml:space="preserve"> shtret</w:t>
      </w:r>
      <w:r w:rsidRPr="000A6DD5">
        <w:t>ë</w:t>
      </w:r>
      <w:r>
        <w:t>rve, u hap</w:t>
      </w:r>
      <w:r w:rsidRPr="000A6DD5">
        <w:t>ë</w:t>
      </w:r>
      <w:r>
        <w:t>n nj</w:t>
      </w:r>
      <w:r w:rsidRPr="000A6DD5">
        <w:t>ë</w:t>
      </w:r>
      <w:r>
        <w:t>si t</w:t>
      </w:r>
      <w:r w:rsidRPr="000A6DD5">
        <w:t>ë</w:t>
      </w:r>
      <w:r>
        <w:t xml:space="preserve"> tjera p</w:t>
      </w:r>
      <w:r w:rsidRPr="000A6DD5">
        <w:t>ë</w:t>
      </w:r>
      <w:r>
        <w:t xml:space="preserve">r </w:t>
      </w:r>
      <w:r w:rsidR="00FB11CF" w:rsidRPr="00CE3E8B">
        <w:t>COVID-19</w:t>
      </w:r>
      <w:r>
        <w:t xml:space="preserve"> n</w:t>
      </w:r>
      <w:r w:rsidRPr="000A6DD5">
        <w:t>ë</w:t>
      </w:r>
      <w:r>
        <w:t xml:space="preserve"> shtat</w:t>
      </w:r>
      <w:r w:rsidRPr="000A6DD5">
        <w:t>ë</w:t>
      </w:r>
      <w:r>
        <w:t xml:space="preserve"> spitale regjionale n</w:t>
      </w:r>
      <w:r w:rsidRPr="000A6DD5">
        <w:t>ë</w:t>
      </w:r>
      <w:r>
        <w:t xml:space="preserve"> mbar</w:t>
      </w:r>
      <w:r w:rsidRPr="000A6DD5">
        <w:t>ë</w:t>
      </w:r>
      <w:r>
        <w:t xml:space="preserve"> Kosov</w:t>
      </w:r>
      <w:r w:rsidRPr="000A6DD5">
        <w:t>ë</w:t>
      </w:r>
      <w:r>
        <w:t xml:space="preserve">n. </w:t>
      </w:r>
      <w:r w:rsidR="00FE7061">
        <w:t>Pas nj</w:t>
      </w:r>
      <w:r w:rsidR="00FE7061" w:rsidRPr="000A6DD5">
        <w:t>ë</w:t>
      </w:r>
      <w:r w:rsidR="00FE7061">
        <w:t xml:space="preserve"> periudhe r</w:t>
      </w:r>
      <w:r w:rsidR="00FE7061" w:rsidRPr="000A6DD5">
        <w:t>ë</w:t>
      </w:r>
      <w:r w:rsidR="00FE7061">
        <w:t>nieje, numri i rasteve aktive prap</w:t>
      </w:r>
      <w:r w:rsidR="00FE7061" w:rsidRPr="000A6DD5">
        <w:t>ë</w:t>
      </w:r>
      <w:r w:rsidR="00FE7061">
        <w:t xml:space="preserve"> ka sh</w:t>
      </w:r>
      <w:r w:rsidR="00FE7061" w:rsidRPr="000A6DD5">
        <w:t>ë</w:t>
      </w:r>
      <w:r w:rsidR="00FE7061">
        <w:t>nuar rritje q</w:t>
      </w:r>
      <w:r w:rsidR="00FE7061" w:rsidRPr="000A6DD5">
        <w:t>ë</w:t>
      </w:r>
      <w:r w:rsidR="00FE7061">
        <w:t xml:space="preserve"> nga mesi i janarit. Pas shtrëngimit t</w:t>
      </w:r>
      <w:r w:rsidR="00FE7061" w:rsidRPr="000A6DD5">
        <w:t>ë</w:t>
      </w:r>
      <w:r w:rsidR="00FE7061">
        <w:t xml:space="preserve"> kufizimeve n</w:t>
      </w:r>
      <w:r w:rsidR="00FE7061" w:rsidRPr="000A6DD5">
        <w:t>ë</w:t>
      </w:r>
      <w:r w:rsidR="00FE7061">
        <w:t xml:space="preserve"> n</w:t>
      </w:r>
      <w:r w:rsidR="00FE7061" w:rsidRPr="000A6DD5">
        <w:t>ë</w:t>
      </w:r>
      <w:r w:rsidR="00FE7061">
        <w:t>ntor, autoritetet e Kosov</w:t>
      </w:r>
      <w:r w:rsidR="00FE7061" w:rsidRPr="000A6DD5">
        <w:t>ë</w:t>
      </w:r>
      <w:r w:rsidR="00FE7061">
        <w:t>s i leht</w:t>
      </w:r>
      <w:r w:rsidR="00FE7061" w:rsidRPr="000A6DD5">
        <w:t>ë</w:t>
      </w:r>
      <w:r w:rsidR="00FE7061">
        <w:t>suan masat m</w:t>
      </w:r>
      <w:r w:rsidR="00FE7061" w:rsidRPr="000A6DD5">
        <w:t>ë</w:t>
      </w:r>
      <w:r w:rsidR="00FE7061">
        <w:t xml:space="preserve"> 15 janar, përkatësisht m</w:t>
      </w:r>
      <w:r w:rsidR="00FE7061" w:rsidRPr="000A6DD5">
        <w:t>ë</w:t>
      </w:r>
      <w:r w:rsidR="00FE7061">
        <w:t xml:space="preserve"> 11 shkurt. Respektimi i p</w:t>
      </w:r>
      <w:r w:rsidR="00FE7061" w:rsidRPr="000A6DD5">
        <w:t>ë</w:t>
      </w:r>
      <w:r w:rsidR="00FE7061">
        <w:t>rgjithsh</w:t>
      </w:r>
      <w:r w:rsidR="00FE7061" w:rsidRPr="000A6DD5">
        <w:t>ë</w:t>
      </w:r>
      <w:r w:rsidR="00FE7061">
        <w:t>m i kufizimeve, duke p</w:t>
      </w:r>
      <w:r w:rsidR="00FE7061" w:rsidRPr="000A6DD5">
        <w:t>ë</w:t>
      </w:r>
      <w:r w:rsidR="00FE7061">
        <w:t>rfshir</w:t>
      </w:r>
      <w:r w:rsidR="00FE7061" w:rsidRPr="000A6DD5">
        <w:t>ë</w:t>
      </w:r>
      <w:r w:rsidR="00FE7061">
        <w:t xml:space="preserve"> edhe ato p</w:t>
      </w:r>
      <w:r w:rsidR="00FE7061" w:rsidRPr="000A6DD5">
        <w:t>ë</w:t>
      </w:r>
      <w:r w:rsidR="00FE7061">
        <w:t>r tubime publike, ka qen</w:t>
      </w:r>
      <w:r w:rsidR="00FE7061" w:rsidRPr="000A6DD5">
        <w:t>ë</w:t>
      </w:r>
      <w:r w:rsidR="00FE7061">
        <w:t xml:space="preserve"> problematik, posa</w:t>
      </w:r>
      <w:r w:rsidR="00FE7061" w:rsidRPr="00D33CD8">
        <w:t>ç</w:t>
      </w:r>
      <w:r w:rsidR="00FE7061" w:rsidRPr="000A6DD5">
        <w:t>ë</w:t>
      </w:r>
      <w:r w:rsidR="00FE7061">
        <w:t>risht gjat</w:t>
      </w:r>
      <w:r w:rsidR="00FE7061" w:rsidRPr="000A6DD5">
        <w:t>ë</w:t>
      </w:r>
      <w:r w:rsidR="00FE7061">
        <w:t xml:space="preserve"> fushat</w:t>
      </w:r>
      <w:r w:rsidR="00FE7061" w:rsidRPr="000A6DD5">
        <w:t>ë</w:t>
      </w:r>
      <w:r w:rsidR="00FE7061">
        <w:t>s zgjedhore. M</w:t>
      </w:r>
      <w:r w:rsidR="00FE7061" w:rsidRPr="000A6DD5">
        <w:t>ë</w:t>
      </w:r>
      <w:r w:rsidR="00FE7061">
        <w:t xml:space="preserve"> 8 shkurt, Institucioni i Avokatit t</w:t>
      </w:r>
      <w:r w:rsidR="00FE7061" w:rsidRPr="000A6DD5">
        <w:t>ë</w:t>
      </w:r>
      <w:r w:rsidR="00FE7061">
        <w:t xml:space="preserve"> Popullit n</w:t>
      </w:r>
      <w:r w:rsidR="00FE7061" w:rsidRPr="000A6DD5">
        <w:t>ë</w:t>
      </w:r>
      <w:r w:rsidR="00FE7061">
        <w:t xml:space="preserve"> Kosov</w:t>
      </w:r>
      <w:r w:rsidR="00FE7061" w:rsidRPr="000A6DD5">
        <w:t>ë</w:t>
      </w:r>
      <w:r w:rsidR="00FE7061">
        <w:t>, shprehu shqet</w:t>
      </w:r>
      <w:r w:rsidR="00FE7061" w:rsidRPr="000A6DD5">
        <w:t>ë</w:t>
      </w:r>
      <w:r w:rsidR="00FE7061">
        <w:t>simin p</w:t>
      </w:r>
      <w:r w:rsidR="00FE7061" w:rsidRPr="000A6DD5">
        <w:t>ë</w:t>
      </w:r>
      <w:r w:rsidR="00FE7061">
        <w:t>r nivelin e ul</w:t>
      </w:r>
      <w:r w:rsidR="00FE7061" w:rsidRPr="000A6DD5">
        <w:t>ë</w:t>
      </w:r>
      <w:r w:rsidR="00FE7061">
        <w:t>t t</w:t>
      </w:r>
      <w:r w:rsidR="00FE7061" w:rsidRPr="000A6DD5">
        <w:t>ë</w:t>
      </w:r>
      <w:r w:rsidR="00FE7061">
        <w:t xml:space="preserve"> respektimit t</w:t>
      </w:r>
      <w:r w:rsidR="00FE7061" w:rsidRPr="000A6DD5">
        <w:t>ë</w:t>
      </w:r>
      <w:r w:rsidR="00FE7061">
        <w:t xml:space="preserve"> masave nga ana e qytetar</w:t>
      </w:r>
      <w:r w:rsidR="00FE7061" w:rsidRPr="000A6DD5">
        <w:t>ë</w:t>
      </w:r>
      <w:r w:rsidR="00FE7061">
        <w:t>ve, duke ftuar institucionet relevante q</w:t>
      </w:r>
      <w:r w:rsidR="00FE7061" w:rsidRPr="000A6DD5">
        <w:t>ë</w:t>
      </w:r>
      <w:r w:rsidR="00FE7061">
        <w:t xml:space="preserve"> t</w:t>
      </w:r>
      <w:r w:rsidR="00FE7061" w:rsidRPr="000A6DD5">
        <w:t>ë</w:t>
      </w:r>
      <w:r w:rsidR="00FE7061">
        <w:t xml:space="preserve"> sigurojn</w:t>
      </w:r>
      <w:r w:rsidR="00FE7061" w:rsidRPr="000A6DD5">
        <w:t>ë</w:t>
      </w:r>
      <w:r w:rsidR="00FE7061">
        <w:t xml:space="preserve"> respektim m</w:t>
      </w:r>
      <w:r w:rsidR="00FE7061" w:rsidRPr="000A6DD5">
        <w:t>ë</w:t>
      </w:r>
      <w:r w:rsidR="00FE7061">
        <w:t xml:space="preserve"> t</w:t>
      </w:r>
      <w:r w:rsidR="00FE7061" w:rsidRPr="000A6DD5">
        <w:t>ë</w:t>
      </w:r>
      <w:r w:rsidR="00FE7061">
        <w:t xml:space="preserve"> rrept</w:t>
      </w:r>
      <w:r w:rsidR="00FE7061" w:rsidRPr="000A6DD5">
        <w:t>ë</w:t>
      </w:r>
      <w:r w:rsidR="00FE7061">
        <w:t xml:space="preserve"> t</w:t>
      </w:r>
      <w:r w:rsidR="00FE7061" w:rsidRPr="000A6DD5">
        <w:t>ë</w:t>
      </w:r>
      <w:r w:rsidR="00FE7061">
        <w:t xml:space="preserve"> masave me q</w:t>
      </w:r>
      <w:r w:rsidR="00FE7061" w:rsidRPr="000A6DD5">
        <w:t>ë</w:t>
      </w:r>
      <w:r w:rsidR="00FE7061">
        <w:t>llim t</w:t>
      </w:r>
      <w:r w:rsidR="00FE7061" w:rsidRPr="000A6DD5">
        <w:t>ë</w:t>
      </w:r>
      <w:r w:rsidR="00FE7061">
        <w:t xml:space="preserve"> parandalimit t</w:t>
      </w:r>
      <w:r w:rsidR="00FE7061" w:rsidRPr="000A6DD5">
        <w:t>ë</w:t>
      </w:r>
      <w:r w:rsidR="00FE7061">
        <w:t xml:space="preserve"> t</w:t>
      </w:r>
      <w:r w:rsidR="00FE7061" w:rsidRPr="000A6DD5">
        <w:t>ë</w:t>
      </w:r>
      <w:r w:rsidR="00FE7061">
        <w:t xml:space="preserve"> p</w:t>
      </w:r>
      <w:r w:rsidR="00FE7061" w:rsidRPr="000A6DD5">
        <w:t>ë</w:t>
      </w:r>
      <w:r w:rsidR="00FE7061">
        <w:t>rhapjes s</w:t>
      </w:r>
      <w:r w:rsidR="00FE7061" w:rsidRPr="000A6DD5">
        <w:t>ë</w:t>
      </w:r>
      <w:r w:rsidR="00FE7061">
        <w:t xml:space="preserve"> m</w:t>
      </w:r>
      <w:r w:rsidR="00FE7061" w:rsidRPr="000A6DD5">
        <w:t>ë</w:t>
      </w:r>
      <w:r w:rsidR="00FE7061">
        <w:t>tejme t</w:t>
      </w:r>
      <w:r w:rsidR="00FE7061" w:rsidRPr="000A6DD5">
        <w:t>ë</w:t>
      </w:r>
      <w:r w:rsidR="00FE7061">
        <w:t xml:space="preserve"> virusit. Nj</w:t>
      </w:r>
      <w:r w:rsidR="00FE7061" w:rsidRPr="000A6DD5">
        <w:t>ë</w:t>
      </w:r>
      <w:r w:rsidR="00FE7061">
        <w:t xml:space="preserve"> vit pas fillimit t</w:t>
      </w:r>
      <w:r w:rsidR="00FE7061" w:rsidRPr="000A6DD5">
        <w:t>ë</w:t>
      </w:r>
      <w:r w:rsidR="00FE7061">
        <w:t xml:space="preserve"> pandemis</w:t>
      </w:r>
      <w:r w:rsidR="00FE7061" w:rsidRPr="000A6DD5">
        <w:t>ë</w:t>
      </w:r>
      <w:r w:rsidR="00370EB9">
        <w:t>, agjencit</w:t>
      </w:r>
      <w:r w:rsidR="00370EB9" w:rsidRPr="000A6DD5">
        <w:t>ë</w:t>
      </w:r>
      <w:r w:rsidR="00370EB9">
        <w:t xml:space="preserve"> e Kombeve t</w:t>
      </w:r>
      <w:r w:rsidR="00370EB9" w:rsidRPr="000A6DD5">
        <w:t>ë</w:t>
      </w:r>
      <w:r w:rsidR="00370EB9">
        <w:t xml:space="preserve"> Bashkuara kan</w:t>
      </w:r>
      <w:r w:rsidR="00370EB9" w:rsidRPr="000A6DD5">
        <w:t>ë</w:t>
      </w:r>
      <w:r w:rsidR="00370EB9">
        <w:t xml:space="preserve"> vler</w:t>
      </w:r>
      <w:r w:rsidR="00370EB9" w:rsidRPr="000A6DD5">
        <w:t>ë</w:t>
      </w:r>
      <w:r w:rsidR="00370EB9">
        <w:t>suar se ndikimi shoq</w:t>
      </w:r>
      <w:r w:rsidR="00370EB9" w:rsidRPr="000A6DD5">
        <w:t>ë</w:t>
      </w:r>
      <w:r w:rsidR="00370EB9">
        <w:t>ror-ekonomik i COVID-19 ka vazhduar t</w:t>
      </w:r>
      <w:r w:rsidR="00370EB9" w:rsidRPr="000A6DD5">
        <w:t>ë</w:t>
      </w:r>
      <w:r w:rsidR="00370EB9">
        <w:t xml:space="preserve"> l</w:t>
      </w:r>
      <w:r w:rsidR="00370EB9" w:rsidRPr="000A6DD5">
        <w:t>ë</w:t>
      </w:r>
      <w:r w:rsidR="00370EB9">
        <w:t xml:space="preserve"> pasoja n</w:t>
      </w:r>
      <w:r w:rsidR="00370EB9" w:rsidRPr="000A6DD5">
        <w:t>ë</w:t>
      </w:r>
      <w:r w:rsidR="00370EB9">
        <w:t xml:space="preserve"> Kosov</w:t>
      </w:r>
      <w:r w:rsidR="00370EB9" w:rsidRPr="000A6DD5">
        <w:t>ë</w:t>
      </w:r>
      <w:r w:rsidR="00370EB9">
        <w:t>, p</w:t>
      </w:r>
      <w:r w:rsidR="00370EB9" w:rsidRPr="000A6DD5">
        <w:t>ë</w:t>
      </w:r>
      <w:r w:rsidR="00370EB9">
        <w:t>rmes papun</w:t>
      </w:r>
      <w:r w:rsidR="00370EB9" w:rsidRPr="000A6DD5">
        <w:t>ë</w:t>
      </w:r>
      <w:r w:rsidR="00370EB9">
        <w:t>sis</w:t>
      </w:r>
      <w:r w:rsidR="00370EB9" w:rsidRPr="000A6DD5">
        <w:t>ë</w:t>
      </w:r>
      <w:r w:rsidR="00370EB9">
        <w:t xml:space="preserve"> n</w:t>
      </w:r>
      <w:r w:rsidR="00370EB9" w:rsidRPr="000A6DD5">
        <w:t>ë</w:t>
      </w:r>
      <w:r w:rsidR="00370EB9">
        <w:t xml:space="preserve"> rritje, vazhdimësis</w:t>
      </w:r>
      <w:r w:rsidR="00370EB9" w:rsidRPr="000A6DD5">
        <w:t>ë</w:t>
      </w:r>
      <w:r w:rsidR="00370EB9">
        <w:t xml:space="preserve"> s</w:t>
      </w:r>
      <w:r w:rsidR="00370EB9" w:rsidRPr="000A6DD5">
        <w:t>ë</w:t>
      </w:r>
      <w:r w:rsidR="00370EB9">
        <w:t xml:space="preserve"> humbjes s</w:t>
      </w:r>
      <w:r w:rsidR="00370EB9" w:rsidRPr="000A6DD5">
        <w:t>ë</w:t>
      </w:r>
      <w:r w:rsidR="00370EB9">
        <w:t xml:space="preserve"> t</w:t>
      </w:r>
      <w:r w:rsidR="00370EB9" w:rsidRPr="000A6DD5">
        <w:t>ë</w:t>
      </w:r>
      <w:r w:rsidR="00370EB9">
        <w:t xml:space="preserve"> ardhurave, ngecjes n</w:t>
      </w:r>
      <w:r w:rsidR="00370EB9" w:rsidRPr="000A6DD5">
        <w:t>ë</w:t>
      </w:r>
      <w:r w:rsidR="00370EB9">
        <w:t xml:space="preserve"> arsim dhe rritjes s</w:t>
      </w:r>
      <w:r w:rsidR="00370EB9" w:rsidRPr="000A6DD5">
        <w:t>ë</w:t>
      </w:r>
      <w:r w:rsidR="00370EB9">
        <w:t xml:space="preserve"> dhun</w:t>
      </w:r>
      <w:r w:rsidR="00370EB9" w:rsidRPr="000A6DD5">
        <w:t>ë</w:t>
      </w:r>
      <w:r w:rsidR="00370EB9">
        <w:t>s n</w:t>
      </w:r>
      <w:r w:rsidR="00370EB9" w:rsidRPr="000A6DD5">
        <w:t>ë</w:t>
      </w:r>
      <w:r w:rsidR="00370EB9">
        <w:t xml:space="preserve"> familje. Deri n</w:t>
      </w:r>
      <w:r w:rsidR="00370EB9" w:rsidRPr="000A6DD5">
        <w:t>ë</w:t>
      </w:r>
      <w:r w:rsidR="00370EB9">
        <w:t xml:space="preserve"> fundin e periudh</w:t>
      </w:r>
      <w:r w:rsidR="00370EB9" w:rsidRPr="000A6DD5">
        <w:t>ë</w:t>
      </w:r>
      <w:r w:rsidR="00370EB9">
        <w:t>s raportuese, n</w:t>
      </w:r>
      <w:r w:rsidR="00370EB9" w:rsidRPr="000A6DD5">
        <w:t>ë</w:t>
      </w:r>
      <w:r w:rsidR="00370EB9">
        <w:t xml:space="preserve"> Kosov</w:t>
      </w:r>
      <w:r w:rsidR="00370EB9" w:rsidRPr="000A6DD5">
        <w:t>ë</w:t>
      </w:r>
      <w:r w:rsidR="00370EB9">
        <w:t xml:space="preserve"> jan</w:t>
      </w:r>
      <w:r w:rsidR="00370EB9" w:rsidRPr="000A6DD5">
        <w:t>ë</w:t>
      </w:r>
      <w:r w:rsidR="00370EB9">
        <w:t xml:space="preserve"> raportuar </w:t>
      </w:r>
      <w:r w:rsidR="00FB11CF" w:rsidRPr="00CE3E8B">
        <w:t xml:space="preserve">82,550 </w:t>
      </w:r>
      <w:r w:rsidR="00370EB9">
        <w:t>raste t</w:t>
      </w:r>
      <w:r w:rsidR="00370EB9" w:rsidRPr="000A6DD5">
        <w:t>ë</w:t>
      </w:r>
      <w:r w:rsidR="00370EB9">
        <w:t xml:space="preserve"> C</w:t>
      </w:r>
      <w:r w:rsidR="00FB11CF" w:rsidRPr="00CE3E8B">
        <w:t xml:space="preserve">OVID-19 </w:t>
      </w:r>
      <w:r w:rsidR="00370EB9">
        <w:t>dhe m</w:t>
      </w:r>
      <w:r w:rsidR="00370EB9" w:rsidRPr="000A6DD5">
        <w:t>ë</w:t>
      </w:r>
      <w:r w:rsidR="00370EB9">
        <w:t xml:space="preserve"> shum</w:t>
      </w:r>
      <w:r w:rsidR="00370EB9" w:rsidRPr="000A6DD5">
        <w:t>ë</w:t>
      </w:r>
      <w:r w:rsidR="00370EB9">
        <w:t xml:space="preserve"> se 1</w:t>
      </w:r>
      <w:r w:rsidR="00FB11CF" w:rsidRPr="00CE3E8B">
        <w:t xml:space="preserve">824 </w:t>
      </w:r>
      <w:r w:rsidR="00370EB9">
        <w:t xml:space="preserve">vdekje. </w:t>
      </w:r>
      <w:r w:rsidR="00FB11CF" w:rsidRPr="00CE3E8B">
        <w:t xml:space="preserve">  </w:t>
      </w:r>
    </w:p>
    <w:p w14:paraId="6B41E612" w14:textId="77777777" w:rsidR="006C7027" w:rsidRPr="00CE3E8B" w:rsidRDefault="00FB11CF" w:rsidP="0006391E">
      <w:pPr>
        <w:spacing w:after="27" w:line="259" w:lineRule="auto"/>
        <w:ind w:left="720" w:right="0" w:firstLine="0"/>
      </w:pPr>
      <w:r w:rsidRPr="00CE3E8B">
        <w:t xml:space="preserve"> </w:t>
      </w:r>
    </w:p>
    <w:p w14:paraId="5A243DBE" w14:textId="19E7D5B5" w:rsidR="006C7027" w:rsidRPr="00CE3E8B" w:rsidRDefault="00370EB9" w:rsidP="0006391E">
      <w:pPr>
        <w:numPr>
          <w:ilvl w:val="0"/>
          <w:numId w:val="3"/>
        </w:numPr>
        <w:ind w:right="0" w:hanging="360"/>
      </w:pPr>
      <w:r>
        <w:t xml:space="preserve">Edhe pse </w:t>
      </w:r>
      <w:r w:rsidR="00237473">
        <w:t>gjat</w:t>
      </w:r>
      <w:r w:rsidR="00237473" w:rsidRPr="000A6DD5">
        <w:t>ë</w:t>
      </w:r>
      <w:r w:rsidR="00237473">
        <w:t xml:space="preserve"> periudh</w:t>
      </w:r>
      <w:r w:rsidR="00237473" w:rsidRPr="000A6DD5">
        <w:t>ë</w:t>
      </w:r>
      <w:r w:rsidR="00237473">
        <w:t xml:space="preserve">s raportuese </w:t>
      </w:r>
      <w:r>
        <w:t>p</w:t>
      </w:r>
      <w:r w:rsidRPr="000A6DD5">
        <w:t>ë</w:t>
      </w:r>
      <w:r>
        <w:t>rpjekjet legjislative t</w:t>
      </w:r>
      <w:r w:rsidRPr="000A6DD5">
        <w:t>ë</w:t>
      </w:r>
      <w:r>
        <w:t xml:space="preserve"> qeveris</w:t>
      </w:r>
      <w:r w:rsidRPr="000A6DD5">
        <w:t>ë</w:t>
      </w:r>
      <w:r>
        <w:t xml:space="preserve"> jan</w:t>
      </w:r>
      <w:r w:rsidRPr="000A6DD5">
        <w:t>ë</w:t>
      </w:r>
      <w:r>
        <w:t xml:space="preserve"> penguar nga mungesa e kuorumit parlamentar</w:t>
      </w:r>
      <w:r w:rsidR="00237473">
        <w:t>, Kuvendi i Kosov</w:t>
      </w:r>
      <w:r w:rsidR="00237473" w:rsidRPr="000A6DD5">
        <w:t>ë</w:t>
      </w:r>
      <w:r w:rsidR="00237473">
        <w:t>s ka miratuar m</w:t>
      </w:r>
      <w:r w:rsidR="00237473" w:rsidRPr="000A6DD5">
        <w:t>ë</w:t>
      </w:r>
      <w:r w:rsidR="00237473">
        <w:t xml:space="preserve"> 12 tetor Projektligjin p</w:t>
      </w:r>
      <w:r w:rsidR="00237473" w:rsidRPr="000A6DD5">
        <w:t>ë</w:t>
      </w:r>
      <w:r w:rsidR="00237473">
        <w:t>r rimëkëmbjen ekonomike – COVID-19, i cili ishte n</w:t>
      </w:r>
      <w:r w:rsidR="00237473" w:rsidRPr="000A6DD5">
        <w:t>ë</w:t>
      </w:r>
      <w:r w:rsidR="00237473">
        <w:t xml:space="preserve"> pritje t</w:t>
      </w:r>
      <w:r w:rsidR="00237473" w:rsidRPr="000A6DD5">
        <w:t>ë</w:t>
      </w:r>
      <w:r w:rsidR="00237473">
        <w:t xml:space="preserve"> miratimit q</w:t>
      </w:r>
      <w:r w:rsidR="00237473" w:rsidRPr="000A6DD5">
        <w:t>ë</w:t>
      </w:r>
      <w:r w:rsidR="00237473">
        <w:t xml:space="preserve"> nga qershori 2020. M</w:t>
      </w:r>
      <w:r w:rsidR="00237473" w:rsidRPr="000A6DD5">
        <w:t>ë</w:t>
      </w:r>
      <w:r w:rsidR="00237473">
        <w:t xml:space="preserve"> 16 tetor, Kuvendi gjithashtu ka ratifikuar Marr</w:t>
      </w:r>
      <w:r w:rsidR="00237473" w:rsidRPr="000A6DD5">
        <w:t>ë</w:t>
      </w:r>
      <w:r w:rsidR="00237473">
        <w:t>veshjen korniz</w:t>
      </w:r>
      <w:r w:rsidR="00237473" w:rsidRPr="000A6DD5">
        <w:t>ë</w:t>
      </w:r>
      <w:r w:rsidR="00237473">
        <w:t xml:space="preserve"> p</w:t>
      </w:r>
      <w:r w:rsidR="00237473" w:rsidRPr="000A6DD5">
        <w:t>ë</w:t>
      </w:r>
      <w:r w:rsidR="00237473">
        <w:t>r hua me Bank</w:t>
      </w:r>
      <w:r w:rsidR="00237473" w:rsidRPr="000A6DD5">
        <w:t>ë</w:t>
      </w:r>
      <w:r w:rsidR="00237473">
        <w:t>n Zhvillimore t</w:t>
      </w:r>
      <w:r w:rsidR="00237473" w:rsidRPr="000A6DD5">
        <w:t>ë</w:t>
      </w:r>
      <w:r w:rsidR="00237473">
        <w:t xml:space="preserve"> K</w:t>
      </w:r>
      <w:r w:rsidR="00237473" w:rsidRPr="000A6DD5">
        <w:t>ë</w:t>
      </w:r>
      <w:r w:rsidR="00237473">
        <w:t>shillit t</w:t>
      </w:r>
      <w:r w:rsidR="00237473" w:rsidRPr="000A6DD5">
        <w:t>ë</w:t>
      </w:r>
      <w:r w:rsidR="00237473">
        <w:t xml:space="preserve"> Evrop</w:t>
      </w:r>
      <w:r w:rsidR="00237473" w:rsidRPr="000A6DD5">
        <w:t>ë</w:t>
      </w:r>
      <w:r w:rsidR="00237473">
        <w:t>s n</w:t>
      </w:r>
      <w:r w:rsidR="00237473" w:rsidRPr="000A6DD5">
        <w:t>ë</w:t>
      </w:r>
      <w:r w:rsidR="00237473">
        <w:t xml:space="preserve"> vler</w:t>
      </w:r>
      <w:r w:rsidR="00237473" w:rsidRPr="000A6DD5">
        <w:t>ë</w:t>
      </w:r>
      <w:r w:rsidR="00237473">
        <w:t xml:space="preserve"> prej 35 milion</w:t>
      </w:r>
      <w:r w:rsidR="00237473" w:rsidRPr="000A6DD5">
        <w:t>ë</w:t>
      </w:r>
      <w:r w:rsidR="00237473">
        <w:t xml:space="preserve"> euro p</w:t>
      </w:r>
      <w:r w:rsidR="00237473" w:rsidRPr="000A6DD5">
        <w:t>ë</w:t>
      </w:r>
      <w:r w:rsidR="00237473">
        <w:t>r t</w:t>
      </w:r>
      <w:r w:rsidR="00237473" w:rsidRPr="000A6DD5">
        <w:t>ë</w:t>
      </w:r>
      <w:r w:rsidR="00237473">
        <w:t xml:space="preserve"> p</w:t>
      </w:r>
      <w:r w:rsidR="00237473" w:rsidRPr="000A6DD5">
        <w:t>ë</w:t>
      </w:r>
      <w:r w:rsidR="00237473">
        <w:t>rkrahur sh</w:t>
      </w:r>
      <w:r w:rsidR="00237473" w:rsidRPr="000A6DD5">
        <w:t>ë</w:t>
      </w:r>
      <w:r w:rsidR="00237473">
        <w:t>ndet</w:t>
      </w:r>
      <w:r w:rsidR="00237473" w:rsidRPr="000A6DD5">
        <w:t>ë</w:t>
      </w:r>
      <w:r w:rsidR="00237473">
        <w:t>sin</w:t>
      </w:r>
      <w:r w:rsidR="00237473" w:rsidRPr="000A6DD5">
        <w:t>ë</w:t>
      </w:r>
      <w:r w:rsidR="00237473">
        <w:t xml:space="preserve"> publike n</w:t>
      </w:r>
      <w:r w:rsidR="00237473" w:rsidRPr="000A6DD5">
        <w:t>ë</w:t>
      </w:r>
      <w:r w:rsidR="00237473">
        <w:t xml:space="preserve"> koh</w:t>
      </w:r>
      <w:r w:rsidR="00237473" w:rsidRPr="000A6DD5">
        <w:t>ë</w:t>
      </w:r>
      <w:r w:rsidR="00237473">
        <w:t xml:space="preserve"> pandemie. Qeveria e Kosov</w:t>
      </w:r>
      <w:r w:rsidR="00237473" w:rsidRPr="000A6DD5">
        <w:t>ë</w:t>
      </w:r>
      <w:r w:rsidR="00237473">
        <w:t>s dhe Zyra e Bashkimit Evropian n</w:t>
      </w:r>
      <w:r w:rsidR="00237473" w:rsidRPr="000A6DD5">
        <w:t>ë</w:t>
      </w:r>
      <w:r w:rsidR="00237473">
        <w:t xml:space="preserve"> Kosov</w:t>
      </w:r>
      <w:r w:rsidR="00237473" w:rsidRPr="000A6DD5">
        <w:t>ë</w:t>
      </w:r>
      <w:r w:rsidR="00237473">
        <w:t xml:space="preserve"> m</w:t>
      </w:r>
      <w:r w:rsidR="00237473" w:rsidRPr="000A6DD5">
        <w:t>ë</w:t>
      </w:r>
      <w:r w:rsidR="00237473">
        <w:t xml:space="preserve"> 20 n</w:t>
      </w:r>
      <w:r w:rsidR="00237473" w:rsidRPr="000A6DD5">
        <w:t>ë</w:t>
      </w:r>
      <w:r w:rsidR="00237473">
        <w:t>ntor gjithashtu n</w:t>
      </w:r>
      <w:r w:rsidR="00237473" w:rsidRPr="000A6DD5">
        <w:t>ë</w:t>
      </w:r>
      <w:r w:rsidR="00237473">
        <w:t>nshkruan nj</w:t>
      </w:r>
      <w:r w:rsidR="00237473" w:rsidRPr="000A6DD5">
        <w:t>ë</w:t>
      </w:r>
      <w:r w:rsidR="00237473">
        <w:t xml:space="preserve"> kontrat</w:t>
      </w:r>
      <w:r w:rsidR="00237473" w:rsidRPr="000A6DD5">
        <w:t>ë</w:t>
      </w:r>
      <w:r w:rsidR="00237473">
        <w:t xml:space="preserve"> prej 26.5 milion</w:t>
      </w:r>
      <w:r w:rsidR="00237473" w:rsidRPr="000A6DD5">
        <w:t>ë</w:t>
      </w:r>
      <w:r w:rsidR="00237473">
        <w:t>sh n</w:t>
      </w:r>
      <w:r w:rsidR="00237473" w:rsidRPr="000A6DD5">
        <w:t>ë</w:t>
      </w:r>
      <w:r w:rsidR="00237473">
        <w:t xml:space="preserve"> em</w:t>
      </w:r>
      <w:r w:rsidR="00237473" w:rsidRPr="000A6DD5">
        <w:t>ë</w:t>
      </w:r>
      <w:r w:rsidR="00237473">
        <w:t>r t</w:t>
      </w:r>
      <w:r w:rsidR="00237473" w:rsidRPr="000A6DD5">
        <w:t>ë</w:t>
      </w:r>
      <w:r w:rsidR="00237473">
        <w:t xml:space="preserve"> p</w:t>
      </w:r>
      <w:r w:rsidR="00237473" w:rsidRPr="000A6DD5">
        <w:t>ë</w:t>
      </w:r>
      <w:r w:rsidR="00237473">
        <w:t>rkrahjes buxhetore lidhur me reagimin ndaj pandemis</w:t>
      </w:r>
      <w:r w:rsidR="00237473" w:rsidRPr="000A6DD5">
        <w:t>ë</w:t>
      </w:r>
      <w:r w:rsidR="00237473">
        <w:t xml:space="preserve"> </w:t>
      </w:r>
      <w:r w:rsidR="00FB11CF" w:rsidRPr="00CE3E8B">
        <w:t xml:space="preserve">COVID-19. </w:t>
      </w:r>
      <w:r w:rsidR="00237473">
        <w:t>M</w:t>
      </w:r>
      <w:r w:rsidR="00237473" w:rsidRPr="000A6DD5">
        <w:t>ë</w:t>
      </w:r>
      <w:r w:rsidR="00237473">
        <w:t xml:space="preserve"> 29 dhjetor, nj</w:t>
      </w:r>
      <w:r w:rsidR="00237473" w:rsidRPr="000A6DD5">
        <w:t>ë</w:t>
      </w:r>
      <w:r w:rsidR="00237473">
        <w:t xml:space="preserve"> jav</w:t>
      </w:r>
      <w:r w:rsidR="00237473" w:rsidRPr="000A6DD5">
        <w:t>ë</w:t>
      </w:r>
      <w:r w:rsidR="00237473">
        <w:t xml:space="preserve"> para shp</w:t>
      </w:r>
      <w:r w:rsidR="00237473" w:rsidRPr="000A6DD5">
        <w:t>ë</w:t>
      </w:r>
      <w:r w:rsidR="00237473">
        <w:t>rb</w:t>
      </w:r>
      <w:r w:rsidR="00237473" w:rsidRPr="000A6DD5">
        <w:t>ë</w:t>
      </w:r>
      <w:r w:rsidR="00237473">
        <w:t>rjes, Kuvendi miratoi Ligjin p</w:t>
      </w:r>
      <w:r w:rsidR="00237473" w:rsidRPr="000A6DD5">
        <w:t>ë</w:t>
      </w:r>
      <w:r w:rsidR="00237473">
        <w:t>r ndarjet buxhetore p</w:t>
      </w:r>
      <w:r w:rsidR="00237473" w:rsidRPr="000A6DD5">
        <w:t>ë</w:t>
      </w:r>
      <w:r w:rsidR="00237473">
        <w:t xml:space="preserve">r vitin 2021. </w:t>
      </w:r>
      <w:r w:rsidR="00FB11CF" w:rsidRPr="00CE3E8B">
        <w:t xml:space="preserve">  </w:t>
      </w:r>
    </w:p>
    <w:p w14:paraId="3B618FF2" w14:textId="77777777" w:rsidR="006C7027" w:rsidRPr="00CE3E8B" w:rsidRDefault="00FB11CF" w:rsidP="0006391E">
      <w:pPr>
        <w:spacing w:after="192" w:line="259" w:lineRule="auto"/>
        <w:ind w:left="0" w:right="0" w:firstLine="0"/>
      </w:pPr>
      <w:r w:rsidRPr="00CE3E8B">
        <w:t xml:space="preserve"> </w:t>
      </w:r>
    </w:p>
    <w:p w14:paraId="28DBFC4D" w14:textId="56731F85" w:rsidR="006C7027" w:rsidRPr="00CE3E8B" w:rsidRDefault="00237473" w:rsidP="0006391E">
      <w:pPr>
        <w:numPr>
          <w:ilvl w:val="0"/>
          <w:numId w:val="3"/>
        </w:numPr>
        <w:ind w:right="0" w:hanging="360"/>
      </w:pPr>
      <w:r>
        <w:t>Kjo periudh</w:t>
      </w:r>
      <w:r w:rsidRPr="000A6DD5">
        <w:t>ë</w:t>
      </w:r>
      <w:r>
        <w:t xml:space="preserve"> raportuese gjithashtu </w:t>
      </w:r>
      <w:r w:rsidRPr="000A6DD5">
        <w:t>ë</w:t>
      </w:r>
      <w:r>
        <w:t>sht</w:t>
      </w:r>
      <w:r w:rsidRPr="000A6DD5">
        <w:t>ë</w:t>
      </w:r>
      <w:r>
        <w:t xml:space="preserve"> karakterizuar nga f</w:t>
      </w:r>
      <w:r w:rsidRPr="000A6DD5">
        <w:t>ë</w:t>
      </w:r>
      <w:r>
        <w:t>rkimet q</w:t>
      </w:r>
      <w:r w:rsidRPr="000A6DD5">
        <w:t>ë</w:t>
      </w:r>
      <w:r>
        <w:t xml:space="preserve"> rezultuan nga aktivitetet e institucioneve publike sh</w:t>
      </w:r>
      <w:r w:rsidRPr="000A6DD5">
        <w:t>ë</w:t>
      </w:r>
      <w:r>
        <w:t>ndet</w:t>
      </w:r>
      <w:r w:rsidRPr="000A6DD5">
        <w:t>ë</w:t>
      </w:r>
      <w:r>
        <w:t>sore t</w:t>
      </w:r>
      <w:r w:rsidRPr="000A6DD5">
        <w:t>ë</w:t>
      </w:r>
      <w:r>
        <w:t xml:space="preserve"> p</w:t>
      </w:r>
      <w:r w:rsidRPr="000A6DD5">
        <w:t>ë</w:t>
      </w:r>
      <w:r>
        <w:t>rkrahura nga qeveria e Serbis</w:t>
      </w:r>
      <w:r w:rsidRPr="000A6DD5">
        <w:t>ë</w:t>
      </w:r>
      <w:r>
        <w:t xml:space="preserve"> n</w:t>
      </w:r>
      <w:r w:rsidRPr="000A6DD5">
        <w:t>ë</w:t>
      </w:r>
      <w:r>
        <w:t xml:space="preserve"> zonat e </w:t>
      </w:r>
      <w:r w:rsidR="00270178">
        <w:t>Kosov</w:t>
      </w:r>
      <w:r w:rsidR="00270178" w:rsidRPr="000A6DD5">
        <w:t>ë</w:t>
      </w:r>
      <w:r w:rsidR="00270178">
        <w:t>s t</w:t>
      </w:r>
      <w:r w:rsidR="00270178" w:rsidRPr="000A6DD5">
        <w:t>ë</w:t>
      </w:r>
      <w:r w:rsidR="00270178">
        <w:t xml:space="preserve"> banuara me shumic</w:t>
      </w:r>
      <w:r w:rsidR="00270178" w:rsidRPr="000A6DD5">
        <w:t>ë</w:t>
      </w:r>
      <w:r w:rsidR="00270178">
        <w:t xml:space="preserve"> serbe.  M</w:t>
      </w:r>
      <w:r w:rsidR="00270178" w:rsidRPr="000A6DD5">
        <w:t>ë</w:t>
      </w:r>
      <w:r w:rsidR="00270178">
        <w:t xml:space="preserve"> 26 dhjetor, fillimi i vaksinimit n</w:t>
      </w:r>
      <w:r w:rsidR="00270178" w:rsidRPr="000A6DD5">
        <w:t>ë</w:t>
      </w:r>
      <w:r w:rsidR="00270178">
        <w:t xml:space="preserve"> veri t</w:t>
      </w:r>
      <w:r w:rsidR="00270178" w:rsidRPr="000A6DD5">
        <w:t>ë</w:t>
      </w:r>
      <w:r w:rsidR="00270178">
        <w:t xml:space="preserve"> Kosov</w:t>
      </w:r>
      <w:r w:rsidR="00270178" w:rsidRPr="000A6DD5">
        <w:t>ë</w:t>
      </w:r>
      <w:r w:rsidR="00270178">
        <w:t>s me vaksinat e siguruara nga qeveria e Serbis</w:t>
      </w:r>
      <w:r w:rsidR="00270178" w:rsidRPr="000A6DD5">
        <w:t>ë</w:t>
      </w:r>
      <w:r w:rsidR="00270178">
        <w:t xml:space="preserve"> nxiti reagime t</w:t>
      </w:r>
      <w:r w:rsidR="00270178" w:rsidRPr="000A6DD5">
        <w:t>ë</w:t>
      </w:r>
      <w:r w:rsidR="00270178">
        <w:t xml:space="preserve"> fuqishme nga akter</w:t>
      </w:r>
      <w:r w:rsidR="00270178" w:rsidRPr="000A6DD5">
        <w:t>ë</w:t>
      </w:r>
      <w:r w:rsidR="00270178">
        <w:t>t politik</w:t>
      </w:r>
      <w:r w:rsidR="00270178" w:rsidRPr="000A6DD5">
        <w:t>ë</w:t>
      </w:r>
      <w:r w:rsidR="00270178">
        <w:t xml:space="preserve"> n</w:t>
      </w:r>
      <w:r w:rsidR="00270178" w:rsidRPr="000A6DD5">
        <w:t>ë</w:t>
      </w:r>
      <w:r w:rsidR="00270178">
        <w:t xml:space="preserve"> Prishtin</w:t>
      </w:r>
      <w:r w:rsidR="00270178" w:rsidRPr="000A6DD5">
        <w:t>ë</w:t>
      </w:r>
      <w:r w:rsidR="00270178">
        <w:t>. Qeveria e Kosov</w:t>
      </w:r>
      <w:r w:rsidR="00270178" w:rsidRPr="000A6DD5">
        <w:t>ë</w:t>
      </w:r>
      <w:r w:rsidR="00270178">
        <w:t>s filloi nj</w:t>
      </w:r>
      <w:r w:rsidR="00270178" w:rsidRPr="000A6DD5">
        <w:t>ë</w:t>
      </w:r>
      <w:r w:rsidR="00270178">
        <w:t xml:space="preserve"> hetim lidhur me dh</w:t>
      </w:r>
      <w:r w:rsidR="00270178" w:rsidRPr="000A6DD5">
        <w:t>ë</w:t>
      </w:r>
      <w:r w:rsidR="00270178">
        <w:t>nien e vaksinave n</w:t>
      </w:r>
      <w:r w:rsidR="00270178" w:rsidRPr="000A6DD5">
        <w:t>ë</w:t>
      </w:r>
      <w:r w:rsidR="00270178">
        <w:t xml:space="preserve"> veri t</w:t>
      </w:r>
      <w:r w:rsidR="00270178" w:rsidRPr="000A6DD5">
        <w:t>ë</w:t>
      </w:r>
      <w:r w:rsidR="00270178">
        <w:t xml:space="preserve"> Kosov</w:t>
      </w:r>
      <w:r w:rsidR="00270178" w:rsidRPr="000A6DD5">
        <w:t>ë</w:t>
      </w:r>
      <w:r w:rsidR="00270178">
        <w:t>s dhe p</w:t>
      </w:r>
      <w:r w:rsidR="00270178" w:rsidRPr="000A6DD5">
        <w:t>ë</w:t>
      </w:r>
      <w:r w:rsidR="00270178">
        <w:t>rputhshm</w:t>
      </w:r>
      <w:r w:rsidR="00270178" w:rsidRPr="000A6DD5">
        <w:t>ë</w:t>
      </w:r>
      <w:r w:rsidR="00270178">
        <w:t>rin</w:t>
      </w:r>
      <w:r w:rsidR="00270178" w:rsidRPr="000A6DD5">
        <w:t>ë</w:t>
      </w:r>
      <w:r w:rsidR="00270178">
        <w:t xml:space="preserve"> e saj me protokollet e sh</w:t>
      </w:r>
      <w:r w:rsidR="00270178" w:rsidRPr="000A6DD5">
        <w:t>ë</w:t>
      </w:r>
      <w:r w:rsidR="00270178">
        <w:t>ndet</w:t>
      </w:r>
      <w:r w:rsidR="00270178" w:rsidRPr="000A6DD5">
        <w:t>ë</w:t>
      </w:r>
      <w:r w:rsidR="00270178">
        <w:t>sis</w:t>
      </w:r>
      <w:r w:rsidR="00270178" w:rsidRPr="000A6DD5">
        <w:t>ë</w:t>
      </w:r>
      <w:r w:rsidR="00270178">
        <w:t xml:space="preserve"> publike n</w:t>
      </w:r>
      <w:r w:rsidR="00270178" w:rsidRPr="000A6DD5">
        <w:t>ë</w:t>
      </w:r>
      <w:r w:rsidR="00270178">
        <w:t xml:space="preserve"> Kosov</w:t>
      </w:r>
      <w:r w:rsidR="00270178" w:rsidRPr="000A6DD5">
        <w:t>ë</w:t>
      </w:r>
      <w:r w:rsidR="00270178">
        <w:t>. Si reagim ndaj k</w:t>
      </w:r>
      <w:r w:rsidR="00270178" w:rsidRPr="000A6DD5">
        <w:t>ë</w:t>
      </w:r>
      <w:r w:rsidR="00270178">
        <w:t>saj, pun</w:t>
      </w:r>
      <w:r w:rsidR="00270178" w:rsidRPr="000A6DD5">
        <w:t>ë</w:t>
      </w:r>
      <w:r w:rsidR="00270178">
        <w:t>tor</w:t>
      </w:r>
      <w:r w:rsidR="00270178" w:rsidRPr="000A6DD5">
        <w:t>ë</w:t>
      </w:r>
      <w:r w:rsidR="00270178">
        <w:t>t sh</w:t>
      </w:r>
      <w:r w:rsidR="00270178" w:rsidRPr="000A6DD5">
        <w:t>ë</w:t>
      </w:r>
      <w:r w:rsidR="00270178">
        <w:t>ndet</w:t>
      </w:r>
      <w:r w:rsidR="00270178" w:rsidRPr="000A6DD5">
        <w:t>ë</w:t>
      </w:r>
      <w:r w:rsidR="00270178">
        <w:t>sor</w:t>
      </w:r>
      <w:r w:rsidR="00270178" w:rsidRPr="000A6DD5">
        <w:t>ë</w:t>
      </w:r>
      <w:r w:rsidR="00270178">
        <w:t xml:space="preserve"> t</w:t>
      </w:r>
      <w:r w:rsidR="00270178" w:rsidRPr="000A6DD5">
        <w:t>ë</w:t>
      </w:r>
      <w:r w:rsidR="00270178">
        <w:t xml:space="preserve"> sistemit t</w:t>
      </w:r>
      <w:r w:rsidR="00270178" w:rsidRPr="000A6DD5">
        <w:t>ë</w:t>
      </w:r>
      <w:r w:rsidR="00270178">
        <w:t xml:space="preserve"> p</w:t>
      </w:r>
      <w:r w:rsidR="00270178" w:rsidRPr="000A6DD5">
        <w:t>ë</w:t>
      </w:r>
      <w:r w:rsidR="00270178">
        <w:t>rkrahur nga Beogradi, m</w:t>
      </w:r>
      <w:r w:rsidR="00270178" w:rsidRPr="000A6DD5">
        <w:t>ë</w:t>
      </w:r>
      <w:r w:rsidR="00270178">
        <w:t xml:space="preserve"> 25 janar mbajt</w:t>
      </w:r>
      <w:r w:rsidR="00270178" w:rsidRPr="000A6DD5">
        <w:t>ë</w:t>
      </w:r>
      <w:r w:rsidR="00270178">
        <w:t>n nj</w:t>
      </w:r>
      <w:r w:rsidR="00270178" w:rsidRPr="000A6DD5">
        <w:t>ë</w:t>
      </w:r>
      <w:r w:rsidR="00270178">
        <w:t xml:space="preserve"> protest</w:t>
      </w:r>
      <w:r w:rsidR="00270178" w:rsidRPr="000A6DD5">
        <w:t>ë</w:t>
      </w:r>
      <w:r w:rsidR="00270178">
        <w:t xml:space="preserve"> n</w:t>
      </w:r>
      <w:r w:rsidR="00270178" w:rsidRPr="000A6DD5">
        <w:t>ë</w:t>
      </w:r>
      <w:r w:rsidR="00270178">
        <w:t xml:space="preserve"> Mitrovic</w:t>
      </w:r>
      <w:r w:rsidR="00270178" w:rsidRPr="000A6DD5">
        <w:t>ë</w:t>
      </w:r>
      <w:r w:rsidR="00270178">
        <w:t xml:space="preserve"> t</w:t>
      </w:r>
      <w:r w:rsidR="00270178" w:rsidRPr="000A6DD5">
        <w:t>ë</w:t>
      </w:r>
      <w:r w:rsidR="00270178">
        <w:t xml:space="preserve"> Veriut. Institucionet e mb</w:t>
      </w:r>
      <w:r w:rsidR="00270178" w:rsidRPr="000A6DD5">
        <w:t>ë</w:t>
      </w:r>
      <w:r w:rsidR="00270178">
        <w:t>shtetura nga Beogradi n</w:t>
      </w:r>
      <w:r w:rsidR="00270178" w:rsidRPr="000A6DD5">
        <w:t>ë</w:t>
      </w:r>
      <w:r w:rsidR="00270178">
        <w:t xml:space="preserve"> nd</w:t>
      </w:r>
      <w:r w:rsidR="00270178" w:rsidRPr="000A6DD5">
        <w:t>ë</w:t>
      </w:r>
      <w:r w:rsidR="00270178">
        <w:t>rkoh</w:t>
      </w:r>
      <w:r w:rsidR="00270178" w:rsidRPr="000A6DD5">
        <w:t>ë</w:t>
      </w:r>
      <w:r w:rsidR="00270178">
        <w:t xml:space="preserve"> ndërpren</w:t>
      </w:r>
      <w:r w:rsidR="00270178" w:rsidRPr="000A6DD5">
        <w:t>ë</w:t>
      </w:r>
      <w:r w:rsidR="00270178">
        <w:t xml:space="preserve"> vaksinimet n</w:t>
      </w:r>
      <w:r w:rsidR="00270178" w:rsidRPr="000A6DD5">
        <w:t>ë</w:t>
      </w:r>
      <w:r w:rsidR="00270178">
        <w:t xml:space="preserve"> veri t</w:t>
      </w:r>
      <w:r w:rsidR="00270178" w:rsidRPr="000A6DD5">
        <w:t>ë</w:t>
      </w:r>
      <w:r w:rsidR="00270178">
        <w:t xml:space="preserve"> Kosov</w:t>
      </w:r>
      <w:r w:rsidR="00270178" w:rsidRPr="000A6DD5">
        <w:t>ë</w:t>
      </w:r>
      <w:r w:rsidR="00270178">
        <w:t>s, duke iu ofruar banor</w:t>
      </w:r>
      <w:r w:rsidR="00270178" w:rsidRPr="000A6DD5">
        <w:t>ë</w:t>
      </w:r>
      <w:r w:rsidR="00270178">
        <w:t>ve t</w:t>
      </w:r>
      <w:r w:rsidR="00270178" w:rsidRPr="000A6DD5">
        <w:t>ë</w:t>
      </w:r>
      <w:r w:rsidR="00270178">
        <w:t xml:space="preserve"> Kosov</w:t>
      </w:r>
      <w:r w:rsidR="00270178" w:rsidRPr="000A6DD5">
        <w:t>ë</w:t>
      </w:r>
      <w:r w:rsidR="00270178">
        <w:t>s vaksinimin n</w:t>
      </w:r>
      <w:r w:rsidR="00270178" w:rsidRPr="000A6DD5">
        <w:t>ë</w:t>
      </w:r>
      <w:r w:rsidR="00270178">
        <w:t xml:space="preserve"> lokacione n</w:t>
      </w:r>
      <w:r w:rsidR="00270178" w:rsidRPr="000A6DD5">
        <w:t>ë</w:t>
      </w:r>
      <w:r w:rsidR="00270178">
        <w:t xml:space="preserve"> Serbi.</w:t>
      </w:r>
      <w:r w:rsidR="00FB11CF" w:rsidRPr="00CE3E8B">
        <w:t xml:space="preserve"> </w:t>
      </w:r>
      <w:r w:rsidR="00FB11CF" w:rsidRPr="00CE3E8B">
        <w:rPr>
          <w:rFonts w:ascii="Calibri" w:eastAsia="Calibri" w:hAnsi="Calibri" w:cs="Calibri"/>
          <w:sz w:val="22"/>
        </w:rPr>
        <w:t xml:space="preserve"> </w:t>
      </w:r>
    </w:p>
    <w:p w14:paraId="1A6AD118" w14:textId="77777777" w:rsidR="006C7027" w:rsidRPr="00CE3E8B" w:rsidRDefault="00FB11CF" w:rsidP="0006391E">
      <w:pPr>
        <w:spacing w:after="223" w:line="259" w:lineRule="auto"/>
        <w:ind w:left="0" w:right="0" w:firstLine="0"/>
      </w:pPr>
      <w:r w:rsidRPr="00CE3E8B">
        <w:rPr>
          <w:rFonts w:ascii="Calibri" w:eastAsia="Calibri" w:hAnsi="Calibri" w:cs="Calibri"/>
          <w:sz w:val="22"/>
        </w:rPr>
        <w:t xml:space="preserve"> </w:t>
      </w:r>
    </w:p>
    <w:p w14:paraId="0EE44543" w14:textId="38ED681E" w:rsidR="006C7027" w:rsidRPr="00CE3E8B" w:rsidRDefault="00DA1F97" w:rsidP="0006391E">
      <w:pPr>
        <w:numPr>
          <w:ilvl w:val="0"/>
          <w:numId w:val="3"/>
        </w:numPr>
        <w:ind w:right="0" w:hanging="360"/>
      </w:pPr>
      <w:r>
        <w:t>Gjat</w:t>
      </w:r>
      <w:r w:rsidRPr="000A6DD5">
        <w:t>ë</w:t>
      </w:r>
      <w:r>
        <w:t xml:space="preserve"> pandemis</w:t>
      </w:r>
      <w:r w:rsidRPr="000A6DD5">
        <w:t>ë</w:t>
      </w:r>
      <w:r>
        <w:t xml:space="preserve"> COVID</w:t>
      </w:r>
      <w:r w:rsidR="00FB11CF" w:rsidRPr="00CE3E8B">
        <w:t>-19, UNMIK</w:t>
      </w:r>
      <w:r>
        <w:t>-u dhe agjencit</w:t>
      </w:r>
      <w:r w:rsidRPr="000A6DD5">
        <w:t>ë</w:t>
      </w:r>
      <w:r>
        <w:t>, fondet e programet e Kombeve t</w:t>
      </w:r>
      <w:r w:rsidRPr="000A6DD5">
        <w:t>ë</w:t>
      </w:r>
      <w:r>
        <w:t xml:space="preserve"> Bashkuara vazhduan me pun</w:t>
      </w:r>
      <w:r w:rsidRPr="000A6DD5">
        <w:t>ë</w:t>
      </w:r>
      <w:r>
        <w:t>, nj</w:t>
      </w:r>
      <w:r w:rsidRPr="000A6DD5">
        <w:t>ë</w:t>
      </w:r>
      <w:r>
        <w:t>koh</w:t>
      </w:r>
      <w:r w:rsidRPr="000A6DD5">
        <w:t>ë</w:t>
      </w:r>
      <w:r>
        <w:t>sisht duke zbatuar masat e zvog</w:t>
      </w:r>
      <w:r w:rsidRPr="000A6DD5">
        <w:t>ë</w:t>
      </w:r>
      <w:r>
        <w:t>limit t</w:t>
      </w:r>
      <w:r w:rsidRPr="000A6DD5">
        <w:t>ë</w:t>
      </w:r>
      <w:r>
        <w:t xml:space="preserve"> rrezikut p</w:t>
      </w:r>
      <w:r w:rsidRPr="000A6DD5">
        <w:t>ë</w:t>
      </w:r>
      <w:r>
        <w:t>r punonj</w:t>
      </w:r>
      <w:r w:rsidRPr="000A6DD5">
        <w:t>ë</w:t>
      </w:r>
      <w:r>
        <w:t>sit e tyre, duke p</w:t>
      </w:r>
      <w:r w:rsidRPr="000A6DD5">
        <w:t>ë</w:t>
      </w:r>
      <w:r>
        <w:t>rfshir</w:t>
      </w:r>
      <w:r w:rsidRPr="000A6DD5">
        <w:t>ë</w:t>
      </w:r>
      <w:r>
        <w:t xml:space="preserve"> pun</w:t>
      </w:r>
      <w:r w:rsidRPr="000A6DD5">
        <w:t>ë</w:t>
      </w:r>
      <w:r>
        <w:t>n nga sht</w:t>
      </w:r>
      <w:r w:rsidRPr="000A6DD5">
        <w:t>ë</w:t>
      </w:r>
      <w:r>
        <w:t>pia dhe bashk</w:t>
      </w:r>
      <w:r w:rsidRPr="000A6DD5">
        <w:t>ë</w:t>
      </w:r>
      <w:r>
        <w:t>rendimin e p</w:t>
      </w:r>
      <w:r w:rsidRPr="000A6DD5">
        <w:t>ë</w:t>
      </w:r>
      <w:r>
        <w:t>rpjekjeve p</w:t>
      </w:r>
      <w:r w:rsidRPr="000A6DD5">
        <w:t>ë</w:t>
      </w:r>
      <w:r>
        <w:t xml:space="preserve">r </w:t>
      </w:r>
      <w:r>
        <w:lastRenderedPageBreak/>
        <w:t>sigurimin e mir</w:t>
      </w:r>
      <w:r w:rsidRPr="000A6DD5">
        <w:t>ë</w:t>
      </w:r>
      <w:r>
        <w:t>qenies s</w:t>
      </w:r>
      <w:r w:rsidRPr="000A6DD5">
        <w:t>ë</w:t>
      </w:r>
      <w:r>
        <w:t xml:space="preserve"> punonj</w:t>
      </w:r>
      <w:r w:rsidRPr="000A6DD5">
        <w:t>ë</w:t>
      </w:r>
      <w:r>
        <w:t>sve, vazhdim</w:t>
      </w:r>
      <w:r w:rsidRPr="000A6DD5">
        <w:t>ë</w:t>
      </w:r>
      <w:r>
        <w:t>sin</w:t>
      </w:r>
      <w:r w:rsidRPr="000A6DD5">
        <w:t>ë</w:t>
      </w:r>
      <w:r>
        <w:t xml:space="preserve"> e pun</w:t>
      </w:r>
      <w:r w:rsidRPr="000A6DD5">
        <w:t>ë</w:t>
      </w:r>
      <w:r>
        <w:t>s, si dhe p</w:t>
      </w:r>
      <w:r w:rsidRPr="000A6DD5">
        <w:t>ë</w:t>
      </w:r>
      <w:r>
        <w:t>rkrahjen p</w:t>
      </w:r>
      <w:r w:rsidRPr="000A6DD5">
        <w:t>ë</w:t>
      </w:r>
      <w:r>
        <w:t xml:space="preserve">r autoritetet dhe komunitetet vendore. </w:t>
      </w:r>
      <w:r w:rsidR="00FB11CF" w:rsidRPr="00CE3E8B">
        <w:t>UNMIK</w:t>
      </w:r>
      <w:r>
        <w:t>-u ka instaluar pajisjet dhe objektet e nevojshme, si dhe personelin e specializuar p</w:t>
      </w:r>
      <w:r w:rsidRPr="000A6DD5">
        <w:t>ë</w:t>
      </w:r>
      <w:r>
        <w:t>r trajtimin e punonj</w:t>
      </w:r>
      <w:r w:rsidRPr="000A6DD5">
        <w:t>ë</w:t>
      </w:r>
      <w:r>
        <w:t>sve t</w:t>
      </w:r>
      <w:r w:rsidRPr="000A6DD5">
        <w:t>ë</w:t>
      </w:r>
      <w:r>
        <w:t xml:space="preserve"> Kombeve t</w:t>
      </w:r>
      <w:r w:rsidRPr="000A6DD5">
        <w:t>ë</w:t>
      </w:r>
      <w:r>
        <w:t xml:space="preserve"> Bashkuara dhe t</w:t>
      </w:r>
      <w:r w:rsidRPr="000A6DD5">
        <w:t>ë</w:t>
      </w:r>
      <w:r>
        <w:t xml:space="preserve"> familjar</w:t>
      </w:r>
      <w:r w:rsidRPr="000A6DD5">
        <w:t>ë</w:t>
      </w:r>
      <w:r>
        <w:t>ve t</w:t>
      </w:r>
      <w:r w:rsidRPr="000A6DD5">
        <w:t>ë</w:t>
      </w:r>
      <w:r>
        <w:t xml:space="preserve"> tyre t</w:t>
      </w:r>
      <w:r w:rsidRPr="000A6DD5">
        <w:t>ë</w:t>
      </w:r>
      <w:r>
        <w:t xml:space="preserve"> ngusht</w:t>
      </w:r>
      <w:r w:rsidRPr="000A6DD5">
        <w:t>ë</w:t>
      </w:r>
      <w:r>
        <w:t>, p</w:t>
      </w:r>
      <w:r w:rsidRPr="000A6DD5">
        <w:t>ë</w:t>
      </w:r>
      <w:r>
        <w:t>rve</w:t>
      </w:r>
      <w:r w:rsidRPr="00D33CD8">
        <w:t>ç</w:t>
      </w:r>
      <w:r>
        <w:t xml:space="preserve"> p</w:t>
      </w:r>
      <w:r w:rsidRPr="000A6DD5">
        <w:t>ë</w:t>
      </w:r>
      <w:r>
        <w:t>r rastet m</w:t>
      </w:r>
      <w:r w:rsidRPr="000A6DD5">
        <w:t>ë</w:t>
      </w:r>
      <w:r>
        <w:t xml:space="preserve"> t</w:t>
      </w:r>
      <w:r w:rsidRPr="000A6DD5">
        <w:t>ë</w:t>
      </w:r>
      <w:r>
        <w:t xml:space="preserve"> r</w:t>
      </w:r>
      <w:r w:rsidRPr="000A6DD5">
        <w:t>ë</w:t>
      </w:r>
      <w:r>
        <w:t>nda, p</w:t>
      </w:r>
      <w:r w:rsidRPr="000A6DD5">
        <w:t>ë</w:t>
      </w:r>
      <w:r>
        <w:t>r t</w:t>
      </w:r>
      <w:r w:rsidRPr="000A6DD5">
        <w:t>ë</w:t>
      </w:r>
      <w:r>
        <w:t xml:space="preserve"> cilat k</w:t>
      </w:r>
      <w:r w:rsidRPr="000A6DD5">
        <w:t>ë</w:t>
      </w:r>
      <w:r>
        <w:t>rkohet evakuimi mjek</w:t>
      </w:r>
      <w:r w:rsidRPr="000A6DD5">
        <w:t>ë</w:t>
      </w:r>
      <w:r>
        <w:t>sor. N</w:t>
      </w:r>
      <w:r w:rsidRPr="000A6DD5">
        <w:t>ë</w:t>
      </w:r>
      <w:r>
        <w:t xml:space="preserve"> Mision vazhduan pun</w:t>
      </w:r>
      <w:r w:rsidRPr="000A6DD5">
        <w:t>ë</w:t>
      </w:r>
      <w:r>
        <w:t>n dy ekipe emergjente mjek</w:t>
      </w:r>
      <w:r w:rsidRPr="000A6DD5">
        <w:t>ë</w:t>
      </w:r>
      <w:r>
        <w:t>sore p</w:t>
      </w:r>
      <w:r w:rsidRPr="000A6DD5">
        <w:t>ë</w:t>
      </w:r>
      <w:r>
        <w:t>r ofrimin e ndihmes</w:t>
      </w:r>
      <w:r w:rsidRPr="000A6DD5">
        <w:t>ë</w:t>
      </w:r>
      <w:r>
        <w:t>s punonj</w:t>
      </w:r>
      <w:r w:rsidRPr="000A6DD5">
        <w:t>ë</w:t>
      </w:r>
      <w:r>
        <w:t>sve dhe familjar</w:t>
      </w:r>
      <w:r w:rsidRPr="000A6DD5">
        <w:t>ë</w:t>
      </w:r>
      <w:r>
        <w:t>ve t</w:t>
      </w:r>
      <w:r w:rsidRPr="000A6DD5">
        <w:t>ë</w:t>
      </w:r>
      <w:r>
        <w:t xml:space="preserve"> tyre t</w:t>
      </w:r>
      <w:r w:rsidRPr="000A6DD5">
        <w:t>ë</w:t>
      </w:r>
      <w:r>
        <w:t xml:space="preserve"> ngusht</w:t>
      </w:r>
      <w:r w:rsidRPr="000A6DD5">
        <w:t>ë</w:t>
      </w:r>
      <w:r>
        <w:t xml:space="preserve">. Brenda Misionit </w:t>
      </w:r>
      <w:r w:rsidRPr="000A6DD5">
        <w:t>ë</w:t>
      </w:r>
      <w:r>
        <w:t>sht</w:t>
      </w:r>
      <w:r w:rsidRPr="000A6DD5">
        <w:t>ë</w:t>
      </w:r>
      <w:r>
        <w:t xml:space="preserve"> funksional nj</w:t>
      </w:r>
      <w:r w:rsidRPr="000A6DD5">
        <w:t>ë</w:t>
      </w:r>
      <w:r>
        <w:t xml:space="preserve"> laborator p</w:t>
      </w:r>
      <w:r w:rsidRPr="000A6DD5">
        <w:t>ë</w:t>
      </w:r>
      <w:r>
        <w:t>r kryerjen e testeve RTPCR (reagimi i kthyesh</w:t>
      </w:r>
      <w:r w:rsidRPr="000A6DD5">
        <w:t>ë</w:t>
      </w:r>
      <w:r>
        <w:t xml:space="preserve">m </w:t>
      </w:r>
      <w:r w:rsidR="00664FBD">
        <w:t>transkriptues i zinxhirit polimeraz</w:t>
      </w:r>
      <w:r w:rsidR="00664FBD" w:rsidRPr="000A6DD5">
        <w:t>ë</w:t>
      </w:r>
      <w:r>
        <w:t>) me p</w:t>
      </w:r>
      <w:r w:rsidRPr="000A6DD5">
        <w:t>ë</w:t>
      </w:r>
      <w:r>
        <w:t>rkrahjen e stafit shtes</w:t>
      </w:r>
      <w:r w:rsidRPr="000A6DD5">
        <w:t>ë</w:t>
      </w:r>
      <w:r>
        <w:t xml:space="preserve"> </w:t>
      </w:r>
      <w:r w:rsidR="007534EC">
        <w:t>t</w:t>
      </w:r>
      <w:r w:rsidR="007534EC" w:rsidRPr="000A6DD5">
        <w:t>ë</w:t>
      </w:r>
      <w:r w:rsidR="007534EC">
        <w:t xml:space="preserve"> p</w:t>
      </w:r>
      <w:r w:rsidR="007534EC" w:rsidRPr="000A6DD5">
        <w:t>ë</w:t>
      </w:r>
      <w:r w:rsidR="007534EC">
        <w:t>rkohsh</w:t>
      </w:r>
      <w:r w:rsidR="007534EC" w:rsidRPr="000A6DD5">
        <w:t>ë</w:t>
      </w:r>
      <w:r w:rsidR="007534EC">
        <w:t>m. Deri n</w:t>
      </w:r>
      <w:r w:rsidR="007534EC" w:rsidRPr="000A6DD5">
        <w:t>ë</w:t>
      </w:r>
      <w:r w:rsidR="007534EC">
        <w:t xml:space="preserve"> p</w:t>
      </w:r>
      <w:r w:rsidR="007534EC" w:rsidRPr="000A6DD5">
        <w:t>ë</w:t>
      </w:r>
      <w:r w:rsidR="007534EC">
        <w:t>rfundimin e periudh</w:t>
      </w:r>
      <w:r w:rsidR="007534EC" w:rsidRPr="000A6DD5">
        <w:t>ë</w:t>
      </w:r>
      <w:r w:rsidR="007534EC">
        <w:t>s raportuese, gjithsej jan</w:t>
      </w:r>
      <w:r w:rsidR="007534EC" w:rsidRPr="000A6DD5">
        <w:t>ë</w:t>
      </w:r>
      <w:r w:rsidR="007534EC">
        <w:t xml:space="preserve"> regjistruar 141 raste t</w:t>
      </w:r>
      <w:r w:rsidR="007534EC" w:rsidRPr="000A6DD5">
        <w:t>ë</w:t>
      </w:r>
      <w:r w:rsidR="007534EC">
        <w:t xml:space="preserve"> konfirmuara t</w:t>
      </w:r>
      <w:r w:rsidR="007534EC" w:rsidRPr="000A6DD5">
        <w:t>ë</w:t>
      </w:r>
      <w:r w:rsidR="007534EC">
        <w:t xml:space="preserve"> COVID-19 n</w:t>
      </w:r>
      <w:r w:rsidR="007534EC" w:rsidRPr="000A6DD5">
        <w:t>ë</w:t>
      </w:r>
      <w:r w:rsidR="007534EC">
        <w:t xml:space="preserve"> mesin e punonj</w:t>
      </w:r>
      <w:r w:rsidR="007534EC" w:rsidRPr="000A6DD5">
        <w:t>ë</w:t>
      </w:r>
      <w:r w:rsidR="007534EC">
        <w:t>sve t</w:t>
      </w:r>
      <w:r w:rsidR="007534EC" w:rsidRPr="000A6DD5">
        <w:t>ë</w:t>
      </w:r>
      <w:r w:rsidR="007534EC">
        <w:t xml:space="preserve"> Kombeve t</w:t>
      </w:r>
      <w:r w:rsidR="007534EC" w:rsidRPr="000A6DD5">
        <w:t>ë</w:t>
      </w:r>
      <w:r w:rsidR="007534EC">
        <w:t xml:space="preserve"> Bashkuara dhe familjar</w:t>
      </w:r>
      <w:r w:rsidR="007534EC" w:rsidRPr="000A6DD5">
        <w:t>ë</w:t>
      </w:r>
      <w:r w:rsidR="007534EC">
        <w:t>ve t</w:t>
      </w:r>
      <w:r w:rsidR="007534EC" w:rsidRPr="000A6DD5">
        <w:t>ë</w:t>
      </w:r>
      <w:r w:rsidR="007534EC">
        <w:t xml:space="preserve"> tyre t</w:t>
      </w:r>
      <w:r w:rsidR="007534EC" w:rsidRPr="000A6DD5">
        <w:t>ë</w:t>
      </w:r>
      <w:r w:rsidR="007534EC">
        <w:t xml:space="preserve"> ngusht</w:t>
      </w:r>
      <w:r w:rsidR="007534EC" w:rsidRPr="000A6DD5">
        <w:t>ë</w:t>
      </w:r>
      <w:r w:rsidR="007534EC">
        <w:t xml:space="preserve"> n</w:t>
      </w:r>
      <w:r w:rsidR="007534EC" w:rsidRPr="000A6DD5">
        <w:t>ë</w:t>
      </w:r>
      <w:r w:rsidR="007534EC">
        <w:t xml:space="preserve"> Kosov</w:t>
      </w:r>
      <w:r w:rsidR="007534EC" w:rsidRPr="000A6DD5">
        <w:t>ë</w:t>
      </w:r>
      <w:r w:rsidR="007534EC">
        <w:t>, ku p</w:t>
      </w:r>
      <w:r w:rsidR="007534EC" w:rsidRPr="000A6DD5">
        <w:t>ë</w:t>
      </w:r>
      <w:r w:rsidR="007534EC">
        <w:t>rfshihen 117 raste n</w:t>
      </w:r>
      <w:r w:rsidR="007534EC" w:rsidRPr="000A6DD5">
        <w:t>ë</w:t>
      </w:r>
      <w:r w:rsidR="007534EC">
        <w:t xml:space="preserve"> mesin e punonj</w:t>
      </w:r>
      <w:r w:rsidR="007534EC" w:rsidRPr="000A6DD5">
        <w:t>ë</w:t>
      </w:r>
      <w:r w:rsidR="007534EC">
        <w:t>sve t</w:t>
      </w:r>
      <w:r w:rsidR="007534EC" w:rsidRPr="000A6DD5">
        <w:t>ë</w:t>
      </w:r>
      <w:r w:rsidR="007534EC">
        <w:t xml:space="preserve"> UNMIK-ut dhe familjar</w:t>
      </w:r>
      <w:r w:rsidR="007534EC" w:rsidRPr="000A6DD5">
        <w:t>ë</w:t>
      </w:r>
      <w:r w:rsidR="007534EC">
        <w:t>ve t</w:t>
      </w:r>
      <w:r w:rsidR="007534EC" w:rsidRPr="000A6DD5">
        <w:t>ë</w:t>
      </w:r>
      <w:r w:rsidR="007534EC">
        <w:t xml:space="preserve"> tyre t</w:t>
      </w:r>
      <w:r w:rsidR="007534EC" w:rsidRPr="000A6DD5">
        <w:t>ë</w:t>
      </w:r>
      <w:r w:rsidR="007534EC">
        <w:t xml:space="preserve"> ngusht</w:t>
      </w:r>
      <w:r w:rsidR="007534EC" w:rsidRPr="000A6DD5">
        <w:t>ë</w:t>
      </w:r>
      <w:r w:rsidR="007534EC">
        <w:t xml:space="preserve"> (me 24 raste ende aktive) dhe 24 raste n</w:t>
      </w:r>
      <w:r w:rsidR="007534EC" w:rsidRPr="000A6DD5">
        <w:t>ë</w:t>
      </w:r>
      <w:r w:rsidR="007534EC">
        <w:t xml:space="preserve"> mesin e punonj</w:t>
      </w:r>
      <w:r w:rsidR="007534EC" w:rsidRPr="000A6DD5">
        <w:t>ë</w:t>
      </w:r>
      <w:r w:rsidR="007534EC">
        <w:t>sve t</w:t>
      </w:r>
      <w:r w:rsidR="007534EC" w:rsidRPr="000A6DD5">
        <w:t>ë</w:t>
      </w:r>
      <w:r w:rsidR="007534EC">
        <w:t xml:space="preserve"> ekipit t</w:t>
      </w:r>
      <w:r w:rsidR="007534EC" w:rsidRPr="000A6DD5">
        <w:t>ë</w:t>
      </w:r>
      <w:r w:rsidR="007534EC">
        <w:t xml:space="preserve"> Kombeve t</w:t>
      </w:r>
      <w:r w:rsidR="007534EC" w:rsidRPr="000A6DD5">
        <w:t>ë</w:t>
      </w:r>
      <w:r w:rsidR="007534EC">
        <w:t xml:space="preserve"> Bashkuara n</w:t>
      </w:r>
      <w:r w:rsidR="007534EC" w:rsidRPr="000A6DD5">
        <w:t>ë</w:t>
      </w:r>
      <w:r w:rsidR="007534EC">
        <w:t xml:space="preserve"> Kosov</w:t>
      </w:r>
      <w:r w:rsidR="007534EC" w:rsidRPr="000A6DD5">
        <w:t>ë</w:t>
      </w:r>
      <w:r w:rsidR="007534EC">
        <w:t xml:space="preserve"> dhe familjar</w:t>
      </w:r>
      <w:r w:rsidR="007534EC" w:rsidRPr="000A6DD5">
        <w:t>ë</w:t>
      </w:r>
      <w:r w:rsidR="007534EC">
        <w:t>ve t</w:t>
      </w:r>
      <w:r w:rsidR="007534EC" w:rsidRPr="000A6DD5">
        <w:t>ë</w:t>
      </w:r>
      <w:r w:rsidR="007534EC">
        <w:t xml:space="preserve"> tyre t</w:t>
      </w:r>
      <w:r w:rsidR="007534EC" w:rsidRPr="000A6DD5">
        <w:t>ë</w:t>
      </w:r>
      <w:r w:rsidR="007534EC">
        <w:t xml:space="preserve"> ngusht</w:t>
      </w:r>
      <w:r w:rsidR="007534EC" w:rsidRPr="000A6DD5">
        <w:t>ë</w:t>
      </w:r>
      <w:r w:rsidR="007534EC">
        <w:t xml:space="preserve"> (me 4 raste ende aktive).  </w:t>
      </w:r>
      <w:r w:rsidR="00FB11CF" w:rsidRPr="00CE3E8B">
        <w:t xml:space="preserve"> </w:t>
      </w:r>
    </w:p>
    <w:p w14:paraId="6641D003" w14:textId="77777777" w:rsidR="006C7027" w:rsidRPr="00CE3E8B" w:rsidRDefault="00FB11CF" w:rsidP="0006391E">
      <w:pPr>
        <w:spacing w:after="26" w:line="259" w:lineRule="auto"/>
        <w:ind w:left="0" w:right="0" w:firstLine="0"/>
      </w:pPr>
      <w:r w:rsidRPr="00CE3E8B">
        <w:t xml:space="preserve"> </w:t>
      </w:r>
    </w:p>
    <w:p w14:paraId="05D5F788" w14:textId="62E958C1" w:rsidR="006C7027" w:rsidRPr="00CE3E8B" w:rsidRDefault="00664FBD" w:rsidP="0006391E">
      <w:pPr>
        <w:numPr>
          <w:ilvl w:val="0"/>
          <w:numId w:val="3"/>
        </w:numPr>
        <w:ind w:right="0" w:hanging="360"/>
      </w:pPr>
      <w:r>
        <w:t>N</w:t>
      </w:r>
      <w:r w:rsidRPr="000A6DD5">
        <w:t>ë</w:t>
      </w:r>
      <w:r>
        <w:t xml:space="preserve"> reagimin ndaj </w:t>
      </w:r>
      <w:r w:rsidR="00FB11CF" w:rsidRPr="00CE3E8B">
        <w:t>COVID-19, UNMIK</w:t>
      </w:r>
      <w:r>
        <w:t>-u</w:t>
      </w:r>
      <w:r w:rsidR="00FB11CF" w:rsidRPr="00CE3E8B">
        <w:t xml:space="preserve">, </w:t>
      </w:r>
      <w:r>
        <w:t>n</w:t>
      </w:r>
      <w:r w:rsidRPr="000A6DD5">
        <w:t>ë</w:t>
      </w:r>
      <w:r>
        <w:t xml:space="preserve"> bashk</w:t>
      </w:r>
      <w:r w:rsidRPr="000A6DD5">
        <w:t>ë</w:t>
      </w:r>
      <w:r>
        <w:t>punim t</w:t>
      </w:r>
      <w:r w:rsidRPr="000A6DD5">
        <w:t>ë</w:t>
      </w:r>
      <w:r>
        <w:t xml:space="preserve"> ngusht</w:t>
      </w:r>
      <w:r w:rsidRPr="000A6DD5">
        <w:t>ë</w:t>
      </w:r>
      <w:r>
        <w:t xml:space="preserve"> me ekipin e Kombeve t</w:t>
      </w:r>
      <w:r w:rsidRPr="000A6DD5">
        <w:t>ë</w:t>
      </w:r>
      <w:r>
        <w:t xml:space="preserve"> Bashkuara n</w:t>
      </w:r>
      <w:r w:rsidRPr="000A6DD5">
        <w:t>ë</w:t>
      </w:r>
      <w:r>
        <w:t xml:space="preserve"> Kosov</w:t>
      </w:r>
      <w:r w:rsidRPr="000A6DD5">
        <w:t>ë</w:t>
      </w:r>
      <w:r>
        <w:t>, vazhdoj p</w:t>
      </w:r>
      <w:r w:rsidRPr="000A6DD5">
        <w:t>ë</w:t>
      </w:r>
      <w:r>
        <w:t>rkrahjen e institucioneve t</w:t>
      </w:r>
      <w:r w:rsidRPr="000A6DD5">
        <w:t>ë</w:t>
      </w:r>
      <w:r>
        <w:t xml:space="preserve"> sh</w:t>
      </w:r>
      <w:r w:rsidRPr="000A6DD5">
        <w:t>ë</w:t>
      </w:r>
      <w:r>
        <w:t>ndetit publik dhe t</w:t>
      </w:r>
      <w:r w:rsidRPr="000A6DD5">
        <w:t>ë</w:t>
      </w:r>
      <w:r>
        <w:t xml:space="preserve"> popullat</w:t>
      </w:r>
      <w:r w:rsidRPr="000A6DD5">
        <w:t>ë</w:t>
      </w:r>
      <w:r>
        <w:t>s s</w:t>
      </w:r>
      <w:r w:rsidRPr="000A6DD5">
        <w:t>ë</w:t>
      </w:r>
      <w:r>
        <w:t xml:space="preserve"> Kosov</w:t>
      </w:r>
      <w:r w:rsidRPr="000A6DD5">
        <w:t>ë</w:t>
      </w:r>
      <w:r>
        <w:t>s, posa</w:t>
      </w:r>
      <w:r w:rsidRPr="00D33CD8">
        <w:t>ç</w:t>
      </w:r>
      <w:r w:rsidRPr="000A6DD5">
        <w:t>ë</w:t>
      </w:r>
      <w:r>
        <w:t>risht t</w:t>
      </w:r>
      <w:r w:rsidRPr="000A6DD5">
        <w:t>ë</w:t>
      </w:r>
      <w:r>
        <w:t xml:space="preserve"> atyre nga komunitetet e cenueshme. N</w:t>
      </w:r>
      <w:r w:rsidRPr="000A6DD5">
        <w:t>ë</w:t>
      </w:r>
      <w:r>
        <w:t xml:space="preserve"> koh</w:t>
      </w:r>
      <w:r w:rsidRPr="000A6DD5">
        <w:t>ë</w:t>
      </w:r>
      <w:r>
        <w:t>n kur shumica e aktiviteteve t</w:t>
      </w:r>
      <w:r w:rsidRPr="000A6DD5">
        <w:t>ë</w:t>
      </w:r>
      <w:r>
        <w:t xml:space="preserve"> tij programatike jan</w:t>
      </w:r>
      <w:r w:rsidRPr="000A6DD5">
        <w:t>ë</w:t>
      </w:r>
      <w:r>
        <w:t xml:space="preserve"> p</w:t>
      </w:r>
      <w:r w:rsidRPr="000A6DD5">
        <w:t>ë</w:t>
      </w:r>
      <w:r>
        <w:t xml:space="preserve">rshtatur </w:t>
      </w:r>
      <w:r w:rsidR="003F009B">
        <w:t>me q</w:t>
      </w:r>
      <w:r w:rsidR="003F009B" w:rsidRPr="000A6DD5">
        <w:t>ë</w:t>
      </w:r>
      <w:r w:rsidR="003F009B">
        <w:t>llim t</w:t>
      </w:r>
      <w:r w:rsidR="003F009B" w:rsidRPr="000A6DD5">
        <w:t>ë</w:t>
      </w:r>
      <w:r w:rsidR="003F009B">
        <w:t xml:space="preserve"> p</w:t>
      </w:r>
      <w:r w:rsidR="003F009B" w:rsidRPr="000A6DD5">
        <w:t>ë</w:t>
      </w:r>
      <w:r w:rsidR="003F009B">
        <w:t>rqendrimit n</w:t>
      </w:r>
      <w:r w:rsidR="003F009B" w:rsidRPr="000A6DD5">
        <w:t>ë</w:t>
      </w:r>
      <w:r w:rsidR="003F009B">
        <w:t xml:space="preserve"> nevojat lidhur me pandemin</w:t>
      </w:r>
      <w:r w:rsidR="003F009B" w:rsidRPr="000A6DD5">
        <w:t>ë</w:t>
      </w:r>
      <w:r w:rsidR="003F009B">
        <w:t>, Misioni u shp</w:t>
      </w:r>
      <w:r w:rsidR="003F009B" w:rsidRPr="000A6DD5">
        <w:t>ë</w:t>
      </w:r>
      <w:r w:rsidR="003F009B">
        <w:t>rndau pako ushqimore e higjienike komuniteteve t</w:t>
      </w:r>
      <w:r w:rsidR="003F009B" w:rsidRPr="000A6DD5">
        <w:t>ë</w:t>
      </w:r>
      <w:r w:rsidR="003F009B">
        <w:t xml:space="preserve"> cenueshme dhe vazhdoj me mobilizimin e p</w:t>
      </w:r>
      <w:r w:rsidR="003F009B" w:rsidRPr="000A6DD5">
        <w:t>ë</w:t>
      </w:r>
      <w:r w:rsidR="003F009B">
        <w:t>rkrahjes p</w:t>
      </w:r>
      <w:r w:rsidR="003F009B" w:rsidRPr="000A6DD5">
        <w:t>ë</w:t>
      </w:r>
      <w:r w:rsidR="003F009B">
        <w:t>r grat</w:t>
      </w:r>
      <w:r w:rsidR="003F009B" w:rsidRPr="000A6DD5">
        <w:t>ë</w:t>
      </w:r>
      <w:r w:rsidR="003F009B">
        <w:t xml:space="preserve"> dhe vullnetar</w:t>
      </w:r>
      <w:r w:rsidR="003F009B" w:rsidRPr="000A6DD5">
        <w:t>ë</w:t>
      </w:r>
      <w:r w:rsidR="003F009B">
        <w:t>t e ri n</w:t>
      </w:r>
      <w:r w:rsidR="003F009B" w:rsidRPr="000A6DD5">
        <w:t>ë</w:t>
      </w:r>
      <w:r w:rsidR="003F009B">
        <w:t xml:space="preserve"> ofrimin e pajisjeve personale mbrojt</w:t>
      </w:r>
      <w:r w:rsidR="003F009B" w:rsidRPr="000A6DD5">
        <w:t>ë</w:t>
      </w:r>
      <w:r w:rsidR="003F009B">
        <w:t>se</w:t>
      </w:r>
      <w:r w:rsidR="00FB11CF" w:rsidRPr="00CE3E8B">
        <w:t>. UNMIK</w:t>
      </w:r>
      <w:r w:rsidR="003F009B">
        <w:t>-u gjithashtu mb</w:t>
      </w:r>
      <w:r w:rsidR="003F009B" w:rsidRPr="000A6DD5">
        <w:t>ë</w:t>
      </w:r>
      <w:r w:rsidR="003F009B">
        <w:t>shteti Zyr</w:t>
      </w:r>
      <w:r w:rsidR="003F009B" w:rsidRPr="000A6DD5">
        <w:t>ë</w:t>
      </w:r>
      <w:r w:rsidR="003F009B">
        <w:t>n e Komisionerit p</w:t>
      </w:r>
      <w:r w:rsidR="003F009B" w:rsidRPr="000A6DD5">
        <w:t>ë</w:t>
      </w:r>
      <w:r w:rsidR="003F009B">
        <w:t>r Gjuh</w:t>
      </w:r>
      <w:r w:rsidR="003F009B" w:rsidRPr="000A6DD5">
        <w:t>ë</w:t>
      </w:r>
      <w:r w:rsidR="003F009B">
        <w:t>, brenda Zyr</w:t>
      </w:r>
      <w:r w:rsidR="003F009B" w:rsidRPr="000A6DD5">
        <w:t>ë</w:t>
      </w:r>
      <w:r w:rsidR="003F009B">
        <w:t>s s</w:t>
      </w:r>
      <w:r w:rsidR="003F009B" w:rsidRPr="000A6DD5">
        <w:t>ë</w:t>
      </w:r>
      <w:r w:rsidR="003F009B">
        <w:t xml:space="preserve"> Kryeministrit, n</w:t>
      </w:r>
      <w:r w:rsidR="003F009B" w:rsidRPr="000A6DD5">
        <w:t>ë</w:t>
      </w:r>
      <w:r w:rsidR="003F009B">
        <w:t xml:space="preserve"> p</w:t>
      </w:r>
      <w:r w:rsidR="003F009B" w:rsidRPr="000A6DD5">
        <w:t>ë</w:t>
      </w:r>
      <w:r w:rsidR="003F009B">
        <w:t>rkthimin e materialeve informuese p</w:t>
      </w:r>
      <w:r w:rsidR="003F009B" w:rsidRPr="000A6DD5">
        <w:t>ë</w:t>
      </w:r>
      <w:r w:rsidR="003F009B">
        <w:t>r publikun lidhur me COVID-19 n</w:t>
      </w:r>
      <w:r w:rsidR="003F009B" w:rsidRPr="000A6DD5">
        <w:t>ë</w:t>
      </w:r>
      <w:r w:rsidR="003F009B">
        <w:t xml:space="preserve"> gjuh</w:t>
      </w:r>
      <w:r w:rsidR="003F009B" w:rsidRPr="000A6DD5">
        <w:t>ë</w:t>
      </w:r>
      <w:r w:rsidR="003F009B">
        <w:t>t e komuniteteve joshumic</w:t>
      </w:r>
      <w:r w:rsidR="003F009B" w:rsidRPr="000A6DD5">
        <w:t>ë</w:t>
      </w:r>
      <w:r w:rsidR="003F009B">
        <w:t>, si</w:t>
      </w:r>
      <w:r w:rsidR="003F009B" w:rsidRPr="00D33CD8">
        <w:t>ç</w:t>
      </w:r>
      <w:r w:rsidR="003F009B">
        <w:t xml:space="preserve"> </w:t>
      </w:r>
      <w:r w:rsidR="003F009B" w:rsidRPr="000A6DD5">
        <w:t>ë</w:t>
      </w:r>
      <w:r w:rsidR="003F009B">
        <w:t>sht</w:t>
      </w:r>
      <w:r w:rsidR="003F009B" w:rsidRPr="000A6DD5">
        <w:t>ë</w:t>
      </w:r>
      <w:r w:rsidR="003F009B">
        <w:t xml:space="preserve"> gjuha serbe dhe ajo turke. Misioni dhe ekipi i Kombeve t</w:t>
      </w:r>
      <w:r w:rsidR="003F009B" w:rsidRPr="000A6DD5">
        <w:t>ë</w:t>
      </w:r>
      <w:r w:rsidR="003F009B">
        <w:t xml:space="preserve"> Bashkuara n</w:t>
      </w:r>
      <w:r w:rsidR="003F009B" w:rsidRPr="000A6DD5">
        <w:t>ë</w:t>
      </w:r>
      <w:r w:rsidR="003F009B">
        <w:t xml:space="preserve"> Kosov</w:t>
      </w:r>
      <w:r w:rsidR="003F009B" w:rsidRPr="000A6DD5">
        <w:t>ë</w:t>
      </w:r>
      <w:r w:rsidR="003F009B">
        <w:t>, udhëhoqën shp</w:t>
      </w:r>
      <w:r w:rsidR="003F009B" w:rsidRPr="000A6DD5">
        <w:t>ë</w:t>
      </w:r>
      <w:r w:rsidR="003F009B">
        <w:t>rndarjen e informatave t</w:t>
      </w:r>
      <w:r w:rsidR="003F009B" w:rsidRPr="000A6DD5">
        <w:t>ë</w:t>
      </w:r>
      <w:r w:rsidR="003F009B">
        <w:t xml:space="preserve"> verifikuara t</w:t>
      </w:r>
      <w:r w:rsidR="003F009B" w:rsidRPr="000A6DD5">
        <w:t>ë</w:t>
      </w:r>
      <w:r w:rsidR="003F009B">
        <w:t xml:space="preserve"> sh</w:t>
      </w:r>
      <w:r w:rsidR="003F009B" w:rsidRPr="000A6DD5">
        <w:t>ë</w:t>
      </w:r>
      <w:r w:rsidR="003F009B">
        <w:t>ndetit publik me q</w:t>
      </w:r>
      <w:r w:rsidR="003F009B" w:rsidRPr="000A6DD5">
        <w:t>ë</w:t>
      </w:r>
      <w:r w:rsidR="003F009B">
        <w:t>llim t</w:t>
      </w:r>
      <w:r w:rsidR="003F009B" w:rsidRPr="000A6DD5">
        <w:t>ë</w:t>
      </w:r>
      <w:r w:rsidR="003F009B">
        <w:t xml:space="preserve"> kund</w:t>
      </w:r>
      <w:r w:rsidR="003F009B" w:rsidRPr="000A6DD5">
        <w:t>ë</w:t>
      </w:r>
      <w:r w:rsidR="003F009B">
        <w:t>rshtimit t</w:t>
      </w:r>
      <w:r w:rsidR="003F009B" w:rsidRPr="000A6DD5">
        <w:t>ë</w:t>
      </w:r>
      <w:r w:rsidR="003F009B">
        <w:t xml:space="preserve"> keqinformimit, duke p</w:t>
      </w:r>
      <w:r w:rsidR="003F009B" w:rsidRPr="000A6DD5">
        <w:t>ë</w:t>
      </w:r>
      <w:r w:rsidR="003F009B">
        <w:t>rfshir</w:t>
      </w:r>
      <w:r w:rsidR="003F009B" w:rsidRPr="000A6DD5">
        <w:t>ë</w:t>
      </w:r>
      <w:r w:rsidR="003F009B">
        <w:t xml:space="preserve"> edhe shp</w:t>
      </w:r>
      <w:r w:rsidR="003F009B" w:rsidRPr="000A6DD5">
        <w:t>ë</w:t>
      </w:r>
      <w:r w:rsidR="003F009B">
        <w:t>rndarjen e tyre n</w:t>
      </w:r>
      <w:r w:rsidR="003F009B" w:rsidRPr="000A6DD5">
        <w:t>ë</w:t>
      </w:r>
      <w:r w:rsidR="003F009B">
        <w:t xml:space="preserve"> mediat shoq</w:t>
      </w:r>
      <w:r w:rsidR="003F009B" w:rsidRPr="000A6DD5">
        <w:t>ë</w:t>
      </w:r>
      <w:r w:rsidR="003F009B">
        <w:t>rore. Gjithashtu, n</w:t>
      </w:r>
      <w:r w:rsidR="003F009B" w:rsidRPr="000A6DD5">
        <w:t>ë</w:t>
      </w:r>
      <w:r w:rsidR="003F009B">
        <w:t xml:space="preserve"> bashk</w:t>
      </w:r>
      <w:r w:rsidR="003F009B" w:rsidRPr="000A6DD5">
        <w:t>ë</w:t>
      </w:r>
      <w:r w:rsidR="003F009B">
        <w:t>punim me autoritetet, jan</w:t>
      </w:r>
      <w:r w:rsidR="003F009B" w:rsidRPr="000A6DD5">
        <w:t>ë</w:t>
      </w:r>
      <w:r w:rsidR="003F009B">
        <w:t xml:space="preserve"> realizuar disa fushata shum</w:t>
      </w:r>
      <w:r w:rsidR="003F009B" w:rsidRPr="000A6DD5">
        <w:t>ë</w:t>
      </w:r>
      <w:r w:rsidR="003F009B">
        <w:t>gjuh</w:t>
      </w:r>
      <w:r w:rsidR="003F009B" w:rsidRPr="000A6DD5">
        <w:t>ë</w:t>
      </w:r>
      <w:r w:rsidR="003F009B">
        <w:t>sore p</w:t>
      </w:r>
      <w:r w:rsidR="003F009B" w:rsidRPr="000A6DD5">
        <w:t>ë</w:t>
      </w:r>
      <w:r w:rsidR="003F009B">
        <w:t>r nd</w:t>
      </w:r>
      <w:r w:rsidR="003F009B" w:rsidRPr="000A6DD5">
        <w:t>ë</w:t>
      </w:r>
      <w:r w:rsidR="003F009B">
        <w:t>rgjegj</w:t>
      </w:r>
      <w:r w:rsidR="003F009B" w:rsidRPr="000A6DD5">
        <w:t>ë</w:t>
      </w:r>
      <w:r w:rsidR="003F009B">
        <w:t>simin e qytetar</w:t>
      </w:r>
      <w:r w:rsidR="003F009B" w:rsidRPr="000A6DD5">
        <w:t>ë</w:t>
      </w:r>
      <w:r w:rsidR="003F009B">
        <w:t>ve, duke p</w:t>
      </w:r>
      <w:r w:rsidR="003F009B" w:rsidRPr="000A6DD5">
        <w:t>ë</w:t>
      </w:r>
      <w:r w:rsidR="003F009B">
        <w:t>rdorur mediat shoq</w:t>
      </w:r>
      <w:r w:rsidR="003F009B" w:rsidRPr="000A6DD5">
        <w:t>ë</w:t>
      </w:r>
      <w:r w:rsidR="003F009B">
        <w:t>rore, instalacionet n</w:t>
      </w:r>
      <w:r w:rsidR="003F009B" w:rsidRPr="000A6DD5">
        <w:t>ë</w:t>
      </w:r>
      <w:r w:rsidR="003F009B">
        <w:t xml:space="preserve"> ambiente t</w:t>
      </w:r>
      <w:r w:rsidR="003F009B" w:rsidRPr="000A6DD5">
        <w:t>ë</w:t>
      </w:r>
      <w:r w:rsidR="003F009B">
        <w:t xml:space="preserve"> hapura dhe shpalljet e sh</w:t>
      </w:r>
      <w:r w:rsidR="003F009B" w:rsidRPr="000A6DD5">
        <w:t>ë</w:t>
      </w:r>
      <w:r w:rsidR="003F009B">
        <w:t>rbimit publik me q</w:t>
      </w:r>
      <w:r w:rsidR="003F009B" w:rsidRPr="000A6DD5">
        <w:t>ë</w:t>
      </w:r>
      <w:r w:rsidR="003F009B">
        <w:t>llim t</w:t>
      </w:r>
      <w:r w:rsidR="003F009B" w:rsidRPr="000A6DD5">
        <w:t>ë</w:t>
      </w:r>
      <w:r w:rsidR="003F009B">
        <w:t xml:space="preserve"> promovimit t</w:t>
      </w:r>
      <w:r w:rsidR="003F009B" w:rsidRPr="000A6DD5">
        <w:t>ë</w:t>
      </w:r>
      <w:r w:rsidR="003F009B">
        <w:t xml:space="preserve"> respektimit t</w:t>
      </w:r>
      <w:r w:rsidR="003F009B" w:rsidRPr="000A6DD5">
        <w:t>ë</w:t>
      </w:r>
      <w:r w:rsidR="003F009B">
        <w:t xml:space="preserve"> masave p</w:t>
      </w:r>
      <w:r w:rsidR="003F009B" w:rsidRPr="000A6DD5">
        <w:t>ë</w:t>
      </w:r>
      <w:r w:rsidR="003F009B">
        <w:t>r ndalimin e p</w:t>
      </w:r>
      <w:r w:rsidR="003F009B" w:rsidRPr="000A6DD5">
        <w:t>ë</w:t>
      </w:r>
      <w:r w:rsidR="003F009B">
        <w:t>rhapjes s</w:t>
      </w:r>
      <w:r w:rsidR="003F009B" w:rsidRPr="000A6DD5">
        <w:t>ë</w:t>
      </w:r>
      <w:r w:rsidR="003F009B">
        <w:t xml:space="preserve"> virusit.  </w:t>
      </w:r>
      <w:r w:rsidR="00FB11CF" w:rsidRPr="00CE3E8B">
        <w:t xml:space="preserve">  </w:t>
      </w:r>
    </w:p>
    <w:p w14:paraId="7C85DA38" w14:textId="77777777" w:rsidR="006C7027" w:rsidRPr="00CE3E8B" w:rsidRDefault="00FB11CF" w:rsidP="0006391E">
      <w:pPr>
        <w:spacing w:after="26" w:line="259" w:lineRule="auto"/>
        <w:ind w:left="720" w:right="0" w:firstLine="0"/>
      </w:pPr>
      <w:r w:rsidRPr="00CE3E8B">
        <w:t xml:space="preserve"> </w:t>
      </w:r>
    </w:p>
    <w:p w14:paraId="361190ED" w14:textId="0376BD65" w:rsidR="006C7027" w:rsidRPr="00CE3E8B" w:rsidRDefault="000F7E9B" w:rsidP="0006391E">
      <w:pPr>
        <w:numPr>
          <w:ilvl w:val="0"/>
          <w:numId w:val="3"/>
        </w:numPr>
        <w:ind w:right="0" w:hanging="360"/>
      </w:pPr>
      <w:r>
        <w:t>Organizata Bot</w:t>
      </w:r>
      <w:r w:rsidRPr="000A6DD5">
        <w:t>ë</w:t>
      </w:r>
      <w:r>
        <w:t>rore e Sh</w:t>
      </w:r>
      <w:r w:rsidRPr="000A6DD5">
        <w:t>ë</w:t>
      </w:r>
      <w:r>
        <w:t>ndet</w:t>
      </w:r>
      <w:r w:rsidRPr="000A6DD5">
        <w:t>ë</w:t>
      </w:r>
      <w:r>
        <w:t>sis</w:t>
      </w:r>
      <w:r w:rsidRPr="000A6DD5">
        <w:t>ë</w:t>
      </w:r>
      <w:r>
        <w:t xml:space="preserve"> (OBSh) dhe agjencit</w:t>
      </w:r>
      <w:r w:rsidRPr="000A6DD5">
        <w:t>ë</w:t>
      </w:r>
      <w:r>
        <w:t xml:space="preserve"> e tjera kan</w:t>
      </w:r>
      <w:r w:rsidRPr="000A6DD5">
        <w:t>ë</w:t>
      </w:r>
      <w:r>
        <w:t xml:space="preserve"> vazhduar me p</w:t>
      </w:r>
      <w:r w:rsidRPr="000A6DD5">
        <w:t>ë</w:t>
      </w:r>
      <w:r>
        <w:t>rkrahjen e institucioneve t</w:t>
      </w:r>
      <w:r w:rsidRPr="000A6DD5">
        <w:t>ë</w:t>
      </w:r>
      <w:r>
        <w:t xml:space="preserve"> sh</w:t>
      </w:r>
      <w:r w:rsidRPr="000A6DD5">
        <w:t>ë</w:t>
      </w:r>
      <w:r>
        <w:t>ndetit publik, duke p</w:t>
      </w:r>
      <w:r w:rsidRPr="000A6DD5">
        <w:t>ë</w:t>
      </w:r>
      <w:r>
        <w:t>rfshir</w:t>
      </w:r>
      <w:r w:rsidRPr="000A6DD5">
        <w:t>ë</w:t>
      </w:r>
      <w:r>
        <w:t xml:space="preserve"> edhe p</w:t>
      </w:r>
      <w:r w:rsidRPr="000A6DD5">
        <w:t>ë</w:t>
      </w:r>
      <w:r>
        <w:t>rmes angazhimit t</w:t>
      </w:r>
      <w:r w:rsidRPr="000A6DD5">
        <w:t>ë</w:t>
      </w:r>
      <w:r>
        <w:t xml:space="preserve"> misioneve teknike dhe ofrimi</w:t>
      </w:r>
      <w:r w:rsidR="00C27639">
        <w:t>t t</w:t>
      </w:r>
      <w:r w:rsidR="00C27639" w:rsidRPr="000A6DD5">
        <w:t>ë</w:t>
      </w:r>
      <w:r w:rsidR="00C27639">
        <w:t xml:space="preserve"> </w:t>
      </w:r>
      <w:r>
        <w:t>ekspert</w:t>
      </w:r>
      <w:r w:rsidRPr="000A6DD5">
        <w:t>ë</w:t>
      </w:r>
      <w:r>
        <w:t>ve, fuqizimi</w:t>
      </w:r>
      <w:r w:rsidR="00C27639">
        <w:t>t t</w:t>
      </w:r>
      <w:r w:rsidR="00C27639" w:rsidRPr="000A6DD5">
        <w:t>ë</w:t>
      </w:r>
      <w:r w:rsidR="00C27639">
        <w:t xml:space="preserve"> p</w:t>
      </w:r>
      <w:r w:rsidRPr="000A6DD5">
        <w:t>ë</w:t>
      </w:r>
      <w:r>
        <w:t>rcjelljes, kontrollit t</w:t>
      </w:r>
      <w:r w:rsidRPr="000A6DD5">
        <w:t>ë</w:t>
      </w:r>
      <w:r>
        <w:t xml:space="preserve"> infeksionit dhe kapaciteteve testuese, si dhe blerje</w:t>
      </w:r>
      <w:r w:rsidR="00C27639">
        <w:t>s s</w:t>
      </w:r>
      <w:r w:rsidR="00C27639" w:rsidRPr="000A6DD5">
        <w:t>ë</w:t>
      </w:r>
      <w:r w:rsidR="00C27639">
        <w:t xml:space="preserve"> </w:t>
      </w:r>
      <w:r>
        <w:t>pajisjeve esenciale. Po ashtu, ka filluar aplikimi i nj</w:t>
      </w:r>
      <w:r w:rsidRPr="000A6DD5">
        <w:t>ë</w:t>
      </w:r>
      <w:r>
        <w:t xml:space="preserve"> mekanizimi inovativ </w:t>
      </w:r>
      <w:r w:rsidR="009E6CBF">
        <w:t xml:space="preserve">i </w:t>
      </w:r>
      <w:r>
        <w:t>grumbullimi</w:t>
      </w:r>
      <w:r w:rsidR="009E6CBF">
        <w:t>t t</w:t>
      </w:r>
      <w:r w:rsidR="009E6CBF" w:rsidRPr="000A6DD5">
        <w:t>ë</w:t>
      </w:r>
      <w:r w:rsidR="009E6CBF">
        <w:t xml:space="preserve"> t</w:t>
      </w:r>
      <w:r w:rsidRPr="000A6DD5">
        <w:t>ë</w:t>
      </w:r>
      <w:r>
        <w:t xml:space="preserve"> dh</w:t>
      </w:r>
      <w:r w:rsidRPr="000A6DD5">
        <w:t>ë</w:t>
      </w:r>
      <w:r>
        <w:t>nave n</w:t>
      </w:r>
      <w:r w:rsidRPr="000A6DD5">
        <w:t>ë</w:t>
      </w:r>
      <w:r>
        <w:t xml:space="preserve"> terren p</w:t>
      </w:r>
      <w:r w:rsidRPr="000A6DD5">
        <w:t>ë</w:t>
      </w:r>
      <w:r>
        <w:t>r emergjenca t</w:t>
      </w:r>
      <w:r w:rsidRPr="000A6DD5">
        <w:t>ë</w:t>
      </w:r>
      <w:r>
        <w:t xml:space="preserve"> sh</w:t>
      </w:r>
      <w:r w:rsidRPr="000A6DD5">
        <w:t>ë</w:t>
      </w:r>
      <w:r>
        <w:t>ndetit publik (</w:t>
      </w:r>
      <w:r w:rsidR="00FB11CF" w:rsidRPr="00CE3E8B">
        <w:t xml:space="preserve">Go.Data). </w:t>
      </w:r>
      <w:r>
        <w:t>Gjithashtu</w:t>
      </w:r>
      <w:r w:rsidR="009E6CBF">
        <w:t>,</w:t>
      </w:r>
      <w:r>
        <w:t xml:space="preserve"> </w:t>
      </w:r>
      <w:r w:rsidRPr="000A6DD5">
        <w:t>ë</w:t>
      </w:r>
      <w:r>
        <w:t>sht</w:t>
      </w:r>
      <w:r w:rsidRPr="000A6DD5">
        <w:t>ë</w:t>
      </w:r>
      <w:r>
        <w:t xml:space="preserve"> fuqizuar zbatimi i procedurave n</w:t>
      </w:r>
      <w:r w:rsidRPr="000A6DD5">
        <w:t>ë</w:t>
      </w:r>
      <w:r>
        <w:t xml:space="preserve"> strehimoret e viktimave t</w:t>
      </w:r>
      <w:r w:rsidRPr="000A6DD5">
        <w:t>ë</w:t>
      </w:r>
      <w:r>
        <w:t xml:space="preserve"> dhun</w:t>
      </w:r>
      <w:r w:rsidRPr="000A6DD5">
        <w:t>ë</w:t>
      </w:r>
      <w:r>
        <w:t>s n</w:t>
      </w:r>
      <w:r w:rsidRPr="000A6DD5">
        <w:t>ë</w:t>
      </w:r>
      <w:r>
        <w:t xml:space="preserve"> familje s</w:t>
      </w:r>
      <w:r w:rsidRPr="000A6DD5">
        <w:t>ë</w:t>
      </w:r>
      <w:r>
        <w:t xml:space="preserve"> bashku me udh</w:t>
      </w:r>
      <w:r w:rsidRPr="000A6DD5">
        <w:t>ë</w:t>
      </w:r>
      <w:r>
        <w:t>zimet p</w:t>
      </w:r>
      <w:r w:rsidRPr="000A6DD5">
        <w:t>ë</w:t>
      </w:r>
      <w:r>
        <w:t>r trajtimin e emergjencave t</w:t>
      </w:r>
      <w:r w:rsidRPr="000A6DD5">
        <w:t>ë</w:t>
      </w:r>
      <w:r>
        <w:t xml:space="preserve"> sh</w:t>
      </w:r>
      <w:r w:rsidRPr="000A6DD5">
        <w:t>ë</w:t>
      </w:r>
      <w:r>
        <w:t>ndetit publik. Komisioni p</w:t>
      </w:r>
      <w:r w:rsidRPr="000A6DD5">
        <w:t>ë</w:t>
      </w:r>
      <w:r>
        <w:t>r vaksinim kund</w:t>
      </w:r>
      <w:r w:rsidRPr="000A6DD5">
        <w:t>ë</w:t>
      </w:r>
      <w:r>
        <w:t>r COVID-19, i themeluar nga Ministria e Sh</w:t>
      </w:r>
      <w:r w:rsidRPr="000A6DD5">
        <w:t>ë</w:t>
      </w:r>
      <w:r>
        <w:t>ndet</w:t>
      </w:r>
      <w:r w:rsidRPr="000A6DD5">
        <w:t>ë</w:t>
      </w:r>
      <w:r>
        <w:t>sis</w:t>
      </w:r>
      <w:r w:rsidRPr="000A6DD5">
        <w:t>ë</w:t>
      </w:r>
      <w:r>
        <w:t>, OBSh-ja dhe Fondi p</w:t>
      </w:r>
      <w:r w:rsidRPr="000A6DD5">
        <w:t>ë</w:t>
      </w:r>
      <w:r>
        <w:t>r F</w:t>
      </w:r>
      <w:r w:rsidRPr="000A6DD5">
        <w:t>ë</w:t>
      </w:r>
      <w:r>
        <w:t>mij</w:t>
      </w:r>
      <w:r w:rsidRPr="000A6DD5">
        <w:t>ë</w:t>
      </w:r>
      <w:r>
        <w:t xml:space="preserve"> i Kombeve t</w:t>
      </w:r>
      <w:r w:rsidRPr="000A6DD5">
        <w:t>ë</w:t>
      </w:r>
      <w:r>
        <w:t xml:space="preserve"> Bashkuara </w:t>
      </w:r>
      <w:r w:rsidR="00FB11CF" w:rsidRPr="00CE3E8B">
        <w:t>(UNICEF)</w:t>
      </w:r>
      <w:r w:rsidR="00FB11CF" w:rsidRPr="00CE3E8B">
        <w:rPr>
          <w:rFonts w:ascii="Calibri" w:eastAsia="Calibri" w:hAnsi="Calibri" w:cs="Calibri"/>
          <w:sz w:val="22"/>
        </w:rPr>
        <w:t xml:space="preserve"> </w:t>
      </w:r>
      <w:r>
        <w:t>kan</w:t>
      </w:r>
      <w:r w:rsidRPr="000A6DD5">
        <w:t>ë</w:t>
      </w:r>
      <w:r>
        <w:t xml:space="preserve"> p</w:t>
      </w:r>
      <w:r w:rsidRPr="000A6DD5">
        <w:t>ë</w:t>
      </w:r>
      <w:r>
        <w:t>rkrahur zhvillimin e planit p</w:t>
      </w:r>
      <w:r w:rsidRPr="000A6DD5">
        <w:t>ë</w:t>
      </w:r>
      <w:r>
        <w:t>r shp</w:t>
      </w:r>
      <w:r w:rsidRPr="000A6DD5">
        <w:t>ë</w:t>
      </w:r>
      <w:r>
        <w:t>rndarjen e vaksinave dhe kan</w:t>
      </w:r>
      <w:r w:rsidRPr="000A6DD5">
        <w:t>ë</w:t>
      </w:r>
      <w:r>
        <w:t xml:space="preserve"> ndihmuar qeverin</w:t>
      </w:r>
      <w:r w:rsidRPr="000A6DD5">
        <w:t>ë</w:t>
      </w:r>
      <w:r>
        <w:t xml:space="preserve"> n</w:t>
      </w:r>
      <w:r w:rsidRPr="000A6DD5">
        <w:t>ë</w:t>
      </w:r>
      <w:r>
        <w:t xml:space="preserve"> </w:t>
      </w:r>
      <w:r w:rsidR="00C27639">
        <w:t>krijimin</w:t>
      </w:r>
      <w:r>
        <w:t xml:space="preserve"> e </w:t>
      </w:r>
      <w:r w:rsidR="00C27639">
        <w:t>ndërlidhjes</w:t>
      </w:r>
      <w:r>
        <w:t xml:space="preserve"> me Aleanc</w:t>
      </w:r>
      <w:r w:rsidRPr="000A6DD5">
        <w:t>ë</w:t>
      </w:r>
      <w:r>
        <w:t>n Globale p</w:t>
      </w:r>
      <w:r w:rsidRPr="000A6DD5">
        <w:t>ë</w:t>
      </w:r>
      <w:r>
        <w:t xml:space="preserve">r Vaksina dhe Imunizime </w:t>
      </w:r>
      <w:r w:rsidR="00FB11CF" w:rsidRPr="00CE3E8B">
        <w:t>(GAVI),</w:t>
      </w:r>
      <w:r>
        <w:t xml:space="preserve"> si dhe </w:t>
      </w:r>
      <w:r w:rsidR="00C27639">
        <w:t>n</w:t>
      </w:r>
      <w:r w:rsidR="00C27639" w:rsidRPr="000A6DD5">
        <w:t>ë</w:t>
      </w:r>
      <w:r w:rsidR="00C27639">
        <w:t xml:space="preserve"> </w:t>
      </w:r>
      <w:r>
        <w:t>sigurimin e qasjes n</w:t>
      </w:r>
      <w:r w:rsidRPr="000A6DD5">
        <w:t>ë</w:t>
      </w:r>
      <w:r>
        <w:t xml:space="preserve"> P</w:t>
      </w:r>
      <w:r w:rsidRPr="000A6DD5">
        <w:t>ë</w:t>
      </w:r>
      <w:r>
        <w:t>rkushtimin p</w:t>
      </w:r>
      <w:r w:rsidRPr="000A6DD5">
        <w:t>ë</w:t>
      </w:r>
      <w:r>
        <w:t>r Tregun e Avancuar t</w:t>
      </w:r>
      <w:r w:rsidRPr="000A6DD5">
        <w:t>ë</w:t>
      </w:r>
      <w:r>
        <w:t xml:space="preserve"> </w:t>
      </w:r>
      <w:r w:rsidR="00FB11CF" w:rsidRPr="00CE3E8B">
        <w:t xml:space="preserve">COVAX. COVAX, </w:t>
      </w:r>
      <w:r w:rsidR="00C27639">
        <w:t xml:space="preserve">i cili </w:t>
      </w:r>
      <w:r w:rsidR="00C27639">
        <w:lastRenderedPageBreak/>
        <w:t>bashk</w:t>
      </w:r>
      <w:r w:rsidR="00C27639" w:rsidRPr="000A6DD5">
        <w:t>ë</w:t>
      </w:r>
      <w:r w:rsidR="00C27639">
        <w:t>drejtohet nga Koalicioni p</w:t>
      </w:r>
      <w:r w:rsidR="00C27639" w:rsidRPr="000A6DD5">
        <w:t>ë</w:t>
      </w:r>
      <w:r w:rsidR="00C27639">
        <w:t>r Inovacione n</w:t>
      </w:r>
      <w:r w:rsidR="00C27639" w:rsidRPr="000A6DD5">
        <w:t>ë</w:t>
      </w:r>
      <w:r w:rsidR="00C27639">
        <w:t xml:space="preserve"> Gatishm</w:t>
      </w:r>
      <w:r w:rsidR="00C27639" w:rsidRPr="000A6DD5">
        <w:t>ë</w:t>
      </w:r>
      <w:r w:rsidR="00C27639">
        <w:t>rin</w:t>
      </w:r>
      <w:r w:rsidR="00C27639" w:rsidRPr="000A6DD5">
        <w:t>ë</w:t>
      </w:r>
      <w:r w:rsidR="00C27639">
        <w:t xml:space="preserve"> ndaj Epidemive, GAVI dhe OBSh, s</w:t>
      </w:r>
      <w:r w:rsidR="00C27639" w:rsidRPr="000A6DD5">
        <w:t>ë</w:t>
      </w:r>
      <w:r w:rsidR="00C27639">
        <w:t xml:space="preserve"> bashku me partnerin kryesor zbatues UNICEF-in, </w:t>
      </w:r>
      <w:r w:rsidR="009E6CBF">
        <w:t xml:space="preserve">i </w:t>
      </w:r>
      <w:r w:rsidR="00C27639">
        <w:t>kan</w:t>
      </w:r>
      <w:r w:rsidR="00C27639" w:rsidRPr="000A6DD5">
        <w:t>ë</w:t>
      </w:r>
      <w:r w:rsidR="00C27639">
        <w:t xml:space="preserve"> ndar</w:t>
      </w:r>
      <w:r w:rsidR="00C27639" w:rsidRPr="000A6DD5">
        <w:t>ë</w:t>
      </w:r>
      <w:r w:rsidR="00C27639">
        <w:t xml:space="preserve"> Kosov</w:t>
      </w:r>
      <w:r w:rsidR="00C27639" w:rsidRPr="000A6DD5">
        <w:t>ë</w:t>
      </w:r>
      <w:r w:rsidR="00C27639">
        <w:t>s gjithsej 100800 doza t</w:t>
      </w:r>
      <w:r w:rsidR="00C27639" w:rsidRPr="000A6DD5">
        <w:t>ë</w:t>
      </w:r>
      <w:r w:rsidR="00C27639">
        <w:t xml:space="preserve"> vaksinave n</w:t>
      </w:r>
      <w:r w:rsidR="00C27639" w:rsidRPr="000A6DD5">
        <w:t>ë</w:t>
      </w:r>
      <w:r w:rsidR="00C27639">
        <w:t xml:space="preserve"> kuad</w:t>
      </w:r>
      <w:r w:rsidR="00C27639" w:rsidRPr="000A6DD5">
        <w:t>ë</w:t>
      </w:r>
      <w:r w:rsidR="00C27639">
        <w:t>r t</w:t>
      </w:r>
      <w:r w:rsidR="00C27639" w:rsidRPr="000A6DD5">
        <w:t>ë</w:t>
      </w:r>
      <w:r w:rsidR="00C27639">
        <w:t xml:space="preserve"> raundit t</w:t>
      </w:r>
      <w:r w:rsidR="00C27639" w:rsidRPr="000A6DD5">
        <w:t>ë</w:t>
      </w:r>
      <w:r w:rsidR="00C27639">
        <w:t xml:space="preserve"> par</w:t>
      </w:r>
      <w:r w:rsidR="00C27639" w:rsidRPr="000A6DD5">
        <w:t>ë</w:t>
      </w:r>
      <w:r w:rsidR="00C27639">
        <w:t xml:space="preserve"> t</w:t>
      </w:r>
      <w:r w:rsidR="00C27639" w:rsidRPr="000A6DD5">
        <w:t>ë</w:t>
      </w:r>
      <w:r w:rsidR="00C27639">
        <w:t xml:space="preserve"> shp</w:t>
      </w:r>
      <w:r w:rsidR="00C27639" w:rsidRPr="000A6DD5">
        <w:t>ë</w:t>
      </w:r>
      <w:r w:rsidR="00C27639">
        <w:t>rndarjeve, t</w:t>
      </w:r>
      <w:r w:rsidR="00C27639" w:rsidRPr="000A6DD5">
        <w:t>ë</w:t>
      </w:r>
      <w:r w:rsidR="00C27639">
        <w:t xml:space="preserve"> cilat do t</w:t>
      </w:r>
      <w:r w:rsidR="00C27639" w:rsidRPr="000A6DD5">
        <w:t>ë</w:t>
      </w:r>
      <w:r w:rsidR="00C27639">
        <w:t xml:space="preserve"> dor</w:t>
      </w:r>
      <w:r w:rsidR="00C27639" w:rsidRPr="000A6DD5">
        <w:t>ë</w:t>
      </w:r>
      <w:r w:rsidR="00C27639">
        <w:t>zohen gjat</w:t>
      </w:r>
      <w:r w:rsidR="00C27639" w:rsidRPr="000A6DD5">
        <w:t>ë</w:t>
      </w:r>
      <w:r w:rsidR="00C27639">
        <w:t xml:space="preserve"> muajit maj. UNICEF-i do t</w:t>
      </w:r>
      <w:r w:rsidR="00C27639" w:rsidRPr="000A6DD5">
        <w:t>ë</w:t>
      </w:r>
      <w:r w:rsidR="00C27639">
        <w:t xml:space="preserve"> vazhdoj</w:t>
      </w:r>
      <w:r w:rsidR="00C27639" w:rsidRPr="000A6DD5">
        <w:t>ë</w:t>
      </w:r>
      <w:r w:rsidR="00C27639">
        <w:t xml:space="preserve"> bashk</w:t>
      </w:r>
      <w:r w:rsidR="00C27639" w:rsidRPr="000A6DD5">
        <w:t>ë</w:t>
      </w:r>
      <w:r w:rsidR="00C27639">
        <w:t>punimin me GAVI lidhur me shp</w:t>
      </w:r>
      <w:r w:rsidR="00C27639" w:rsidRPr="000A6DD5">
        <w:t>ë</w:t>
      </w:r>
      <w:r w:rsidR="00C27639">
        <w:t>rndarjen e dozave t</w:t>
      </w:r>
      <w:r w:rsidR="00C27639" w:rsidRPr="000A6DD5">
        <w:t>ë</w:t>
      </w:r>
      <w:r w:rsidR="00C27639">
        <w:t xml:space="preserve"> mbetura deri n</w:t>
      </w:r>
      <w:r w:rsidR="00C27639" w:rsidRPr="000A6DD5">
        <w:t>ë</w:t>
      </w:r>
      <w:r w:rsidR="00C27639">
        <w:t xml:space="preserve"> arritjen e 20 p</w:t>
      </w:r>
      <w:r w:rsidR="00C27639" w:rsidRPr="000A6DD5">
        <w:t>ë</w:t>
      </w:r>
      <w:r w:rsidR="00C27639">
        <w:t>r qind</w:t>
      </w:r>
      <w:r w:rsidR="00C27639" w:rsidRPr="000A6DD5">
        <w:t>ë</w:t>
      </w:r>
      <w:r w:rsidR="00C27639">
        <w:t>shit t</w:t>
      </w:r>
      <w:r w:rsidR="00C27639" w:rsidRPr="000A6DD5">
        <w:t>ë</w:t>
      </w:r>
      <w:r w:rsidR="00C27639">
        <w:t xml:space="preserve"> popullat</w:t>
      </w:r>
      <w:r w:rsidR="00C27639" w:rsidRPr="000A6DD5">
        <w:t>ë</w:t>
      </w:r>
      <w:r w:rsidR="00C27639">
        <w:t>s (</w:t>
      </w:r>
      <w:r w:rsidR="00FB11CF" w:rsidRPr="00CE3E8B">
        <w:t xml:space="preserve">360200 </w:t>
      </w:r>
      <w:r w:rsidR="00C27639">
        <w:t>njer</w:t>
      </w:r>
      <w:r w:rsidR="00C27639" w:rsidRPr="000A6DD5">
        <w:t>ë</w:t>
      </w:r>
      <w:r w:rsidR="00C27639">
        <w:t xml:space="preserve">z dhe </w:t>
      </w:r>
      <w:r w:rsidR="00FB11CF" w:rsidRPr="00CE3E8B">
        <w:t>720000 do</w:t>
      </w:r>
      <w:r w:rsidR="00C27639">
        <w:t>za</w:t>
      </w:r>
      <w:r w:rsidR="00FB11CF" w:rsidRPr="00CE3E8B">
        <w:t>).</w:t>
      </w:r>
      <w:r w:rsidR="00FB11CF" w:rsidRPr="00CE3E8B">
        <w:rPr>
          <w:rFonts w:ascii="Calibri" w:eastAsia="Calibri" w:hAnsi="Calibri" w:cs="Calibri"/>
          <w:sz w:val="22"/>
        </w:rPr>
        <w:t xml:space="preserve"> </w:t>
      </w:r>
      <w:r w:rsidR="00FB11CF" w:rsidRPr="00CE3E8B">
        <w:t xml:space="preserve"> </w:t>
      </w:r>
      <w:r w:rsidR="00F82093">
        <w:t>Gjat</w:t>
      </w:r>
      <w:r w:rsidR="00F82093" w:rsidRPr="000A6DD5">
        <w:t>ë</w:t>
      </w:r>
      <w:r w:rsidR="00F82093">
        <w:t xml:space="preserve"> periudh</w:t>
      </w:r>
      <w:r w:rsidR="00F82093" w:rsidRPr="000A6DD5">
        <w:t>ë</w:t>
      </w:r>
      <w:r w:rsidR="00F82093">
        <w:t>s raportuese, ekipi i Kombeve t</w:t>
      </w:r>
      <w:r w:rsidR="00F82093" w:rsidRPr="000A6DD5">
        <w:t>ë</w:t>
      </w:r>
      <w:r w:rsidR="00F82093">
        <w:t xml:space="preserve"> Bashkuara n</w:t>
      </w:r>
      <w:r w:rsidR="00F82093" w:rsidRPr="000A6DD5">
        <w:t>ë</w:t>
      </w:r>
      <w:r w:rsidR="00F82093">
        <w:t xml:space="preserve"> Kosov</w:t>
      </w:r>
      <w:r w:rsidR="00F82093" w:rsidRPr="000A6DD5">
        <w:t>ë</w:t>
      </w:r>
      <w:r w:rsidR="00F82093">
        <w:t>, i udh</w:t>
      </w:r>
      <w:r w:rsidR="00F82093" w:rsidRPr="000A6DD5">
        <w:t>ë</w:t>
      </w:r>
      <w:r w:rsidR="00F82093">
        <w:t>hequr nga Koordinatori p</w:t>
      </w:r>
      <w:r w:rsidR="00F82093" w:rsidRPr="000A6DD5">
        <w:t>ë</w:t>
      </w:r>
      <w:r w:rsidR="00F82093">
        <w:t>r zhvillim, ka vazhduar s</w:t>
      </w:r>
      <w:r w:rsidR="00F82093" w:rsidRPr="000A6DD5">
        <w:t>ë</w:t>
      </w:r>
      <w:r w:rsidR="00F82093">
        <w:t xml:space="preserve"> zbatuari planin e tij t</w:t>
      </w:r>
      <w:r w:rsidR="00F82093" w:rsidRPr="000A6DD5">
        <w:t>ë</w:t>
      </w:r>
      <w:r w:rsidR="00F82093">
        <w:t xml:space="preserve"> reagimit shoq</w:t>
      </w:r>
      <w:r w:rsidR="00F82093" w:rsidRPr="000A6DD5">
        <w:t>ë</w:t>
      </w:r>
      <w:r w:rsidR="00F82093">
        <w:t>ror-ekonomik, duke mobilizuar m</w:t>
      </w:r>
      <w:r w:rsidR="00F82093" w:rsidRPr="000A6DD5">
        <w:t>ë</w:t>
      </w:r>
      <w:r w:rsidR="00F82093">
        <w:t xml:space="preserve"> shum</w:t>
      </w:r>
      <w:r w:rsidR="00F82093" w:rsidRPr="000A6DD5">
        <w:t>ë</w:t>
      </w:r>
      <w:r w:rsidR="00F82093">
        <w:t xml:space="preserve"> se 20 milion</w:t>
      </w:r>
      <w:r w:rsidR="00F82093" w:rsidRPr="000A6DD5">
        <w:t>ë</w:t>
      </w:r>
      <w:r w:rsidR="00F82093">
        <w:t xml:space="preserve"> </w:t>
      </w:r>
      <w:r w:rsidR="00F82093" w:rsidRPr="00CE3E8B">
        <w:t>$</w:t>
      </w:r>
      <w:r w:rsidR="00F82093">
        <w:t xml:space="preserve"> n</w:t>
      </w:r>
      <w:r w:rsidR="00F82093" w:rsidRPr="000A6DD5">
        <w:t>ë</w:t>
      </w:r>
      <w:r w:rsidR="00F82093">
        <w:t xml:space="preserve"> form</w:t>
      </w:r>
      <w:r w:rsidR="00F82093" w:rsidRPr="000A6DD5">
        <w:t>ë</w:t>
      </w:r>
      <w:r w:rsidR="00F82093">
        <w:t xml:space="preserve"> t</w:t>
      </w:r>
      <w:r w:rsidR="00F82093" w:rsidRPr="000A6DD5">
        <w:t>ë</w:t>
      </w:r>
      <w:r w:rsidR="00F82093">
        <w:t xml:space="preserve"> ndihm</w:t>
      </w:r>
      <w:r w:rsidR="00F82093" w:rsidRPr="000A6DD5">
        <w:t>ë</w:t>
      </w:r>
      <w:r w:rsidR="00F82093">
        <w:t>s dypal</w:t>
      </w:r>
      <w:r w:rsidR="00F82093" w:rsidRPr="000A6DD5">
        <w:t>ë</w:t>
      </w:r>
      <w:r w:rsidR="00F82093">
        <w:t>she dhe shum</w:t>
      </w:r>
      <w:r w:rsidR="00F82093" w:rsidRPr="000A6DD5">
        <w:t>ë</w:t>
      </w:r>
      <w:r w:rsidR="00F82093">
        <w:t>pal</w:t>
      </w:r>
      <w:r w:rsidR="00F82093" w:rsidRPr="000A6DD5">
        <w:t>ë</w:t>
      </w:r>
      <w:r w:rsidR="00F82093">
        <w:t>she, duke p</w:t>
      </w:r>
      <w:r w:rsidR="00F82093" w:rsidRPr="000A6DD5">
        <w:t>ë</w:t>
      </w:r>
      <w:r w:rsidR="00F82093">
        <w:t>rfshir</w:t>
      </w:r>
      <w:r w:rsidR="00F82093" w:rsidRPr="000A6DD5">
        <w:t>ë</w:t>
      </w:r>
      <w:r w:rsidR="00F82093">
        <w:t xml:space="preserve"> edhe 2.5 milion</w:t>
      </w:r>
      <w:r w:rsidR="00F82093" w:rsidRPr="000A6DD5">
        <w:t>ë</w:t>
      </w:r>
      <w:r w:rsidR="00F82093">
        <w:t xml:space="preserve"> </w:t>
      </w:r>
      <w:r w:rsidR="00F82093" w:rsidRPr="00CE3E8B">
        <w:t>$</w:t>
      </w:r>
      <w:r w:rsidR="00F82093">
        <w:t xml:space="preserve"> </w:t>
      </w:r>
      <w:r w:rsidR="0067433E">
        <w:t>p</w:t>
      </w:r>
      <w:r w:rsidR="0067433E" w:rsidRPr="000A6DD5">
        <w:t>ë</w:t>
      </w:r>
      <w:r w:rsidR="0067433E">
        <w:t>rmes fondit shum</w:t>
      </w:r>
      <w:r w:rsidR="0067433E" w:rsidRPr="000A6DD5">
        <w:t>ë</w:t>
      </w:r>
      <w:r w:rsidR="0067433E">
        <w:t>partner</w:t>
      </w:r>
      <w:r w:rsidR="0067433E" w:rsidRPr="000A6DD5">
        <w:t>ë</w:t>
      </w:r>
      <w:r w:rsidR="0067433E">
        <w:t>sh t</w:t>
      </w:r>
      <w:r w:rsidR="0067433E" w:rsidRPr="000A6DD5">
        <w:t>ë</w:t>
      </w:r>
      <w:r w:rsidR="0067433E">
        <w:t xml:space="preserve"> Mir</w:t>
      </w:r>
      <w:r w:rsidR="0067433E" w:rsidRPr="000A6DD5">
        <w:t>ë</w:t>
      </w:r>
      <w:r w:rsidR="0067433E">
        <w:t>besimit t</w:t>
      </w:r>
      <w:r w:rsidR="0067433E" w:rsidRPr="000A6DD5">
        <w:t>ë</w:t>
      </w:r>
      <w:r w:rsidR="0067433E">
        <w:t xml:space="preserve"> Kombeve t</w:t>
      </w:r>
      <w:r w:rsidR="0067433E" w:rsidRPr="000A6DD5">
        <w:t>ë</w:t>
      </w:r>
      <w:r w:rsidR="0067433E">
        <w:t xml:space="preserve"> Bashkuara p</w:t>
      </w:r>
      <w:r w:rsidR="0067433E" w:rsidRPr="000A6DD5">
        <w:t>ë</w:t>
      </w:r>
      <w:r w:rsidR="0067433E">
        <w:t>r reagim ndaj COVID-19 dhe rim</w:t>
      </w:r>
      <w:r w:rsidR="0067433E" w:rsidRPr="000A6DD5">
        <w:t>ë</w:t>
      </w:r>
      <w:r w:rsidR="0067433E">
        <w:t>k</w:t>
      </w:r>
      <w:r w:rsidR="0067433E" w:rsidRPr="000A6DD5">
        <w:t>ë</w:t>
      </w:r>
      <w:r w:rsidR="0067433E">
        <w:t xml:space="preserve">mbje.  </w:t>
      </w:r>
      <w:r w:rsidR="00FB11CF" w:rsidRPr="00CE3E8B">
        <w:t xml:space="preserve">  </w:t>
      </w:r>
    </w:p>
    <w:p w14:paraId="5AF1B43B" w14:textId="77777777" w:rsidR="006C7027" w:rsidRPr="00CE3E8B" w:rsidRDefault="00FB11CF" w:rsidP="0006391E">
      <w:pPr>
        <w:spacing w:after="0" w:line="259" w:lineRule="auto"/>
        <w:ind w:left="720" w:right="0" w:firstLine="0"/>
      </w:pPr>
      <w:r w:rsidRPr="00CE3E8B">
        <w:t xml:space="preserve"> </w:t>
      </w:r>
    </w:p>
    <w:p w14:paraId="059C1700" w14:textId="77777777" w:rsidR="006C7027" w:rsidRPr="00CE3E8B" w:rsidRDefault="00FB11CF" w:rsidP="0006391E">
      <w:pPr>
        <w:spacing w:after="0" w:line="259" w:lineRule="auto"/>
        <w:ind w:left="720" w:right="0" w:firstLine="0"/>
      </w:pPr>
      <w:r w:rsidRPr="00CE3E8B">
        <w:t xml:space="preserve"> </w:t>
      </w:r>
    </w:p>
    <w:p w14:paraId="502B0D20" w14:textId="6C2B7EA0" w:rsidR="006C7027" w:rsidRPr="00CE3E8B" w:rsidRDefault="00FB11CF" w:rsidP="0006391E">
      <w:pPr>
        <w:pStyle w:val="Heading1"/>
        <w:spacing w:after="207"/>
        <w:ind w:left="-5"/>
        <w:jc w:val="both"/>
        <w:rPr>
          <w:lang w:val="sq-AL"/>
        </w:rPr>
      </w:pPr>
      <w:r w:rsidRPr="00CE3E8B">
        <w:rPr>
          <w:lang w:val="sq-AL"/>
        </w:rPr>
        <w:t xml:space="preserve">IV.  </w:t>
      </w:r>
      <w:r w:rsidR="0067433E">
        <w:rPr>
          <w:lang w:val="sq-AL"/>
        </w:rPr>
        <w:t>Kosova veriore</w:t>
      </w:r>
      <w:r w:rsidRPr="00CE3E8B">
        <w:rPr>
          <w:lang w:val="sq-AL"/>
        </w:rPr>
        <w:t xml:space="preserve"> </w:t>
      </w:r>
    </w:p>
    <w:p w14:paraId="1EA37253" w14:textId="192689D4" w:rsidR="006C7027" w:rsidRPr="00CE3E8B" w:rsidRDefault="0067433E" w:rsidP="0006391E">
      <w:pPr>
        <w:numPr>
          <w:ilvl w:val="0"/>
          <w:numId w:val="4"/>
        </w:numPr>
        <w:ind w:right="0" w:hanging="360"/>
      </w:pPr>
      <w:r>
        <w:t>Zhvillimet politike n</w:t>
      </w:r>
      <w:r w:rsidRPr="000A6DD5">
        <w:t>ë</w:t>
      </w:r>
      <w:r>
        <w:t xml:space="preserve"> veri t</w:t>
      </w:r>
      <w:r w:rsidRPr="000A6DD5">
        <w:t>ë</w:t>
      </w:r>
      <w:r>
        <w:t xml:space="preserve"> Kosov</w:t>
      </w:r>
      <w:r w:rsidRPr="000A6DD5">
        <w:t>ë</w:t>
      </w:r>
      <w:r>
        <w:t>s u orientuan rreth zgjedhjeve t</w:t>
      </w:r>
      <w:r w:rsidRPr="000A6DD5">
        <w:t>ë</w:t>
      </w:r>
      <w:r>
        <w:t xml:space="preserve"> jasht</w:t>
      </w:r>
      <w:r w:rsidRPr="000A6DD5">
        <w:t>ë</w:t>
      </w:r>
      <w:r>
        <w:t>zakonshme komunale n</w:t>
      </w:r>
      <w:r w:rsidRPr="000A6DD5">
        <w:t>ë</w:t>
      </w:r>
      <w:r>
        <w:t xml:space="preserve"> Mitrovic</w:t>
      </w:r>
      <w:r w:rsidRPr="000A6DD5">
        <w:t>ë</w:t>
      </w:r>
      <w:r>
        <w:t xml:space="preserve"> t</w:t>
      </w:r>
      <w:r w:rsidRPr="000A6DD5">
        <w:t>ë</w:t>
      </w:r>
      <w:r>
        <w:t xml:space="preserve"> Veriut dhe n</w:t>
      </w:r>
      <w:r w:rsidRPr="000A6DD5">
        <w:t>ë</w:t>
      </w:r>
      <w:r>
        <w:t xml:space="preserve"> zgjedhjet parlamentare t</w:t>
      </w:r>
      <w:r w:rsidRPr="000A6DD5">
        <w:t>ë</w:t>
      </w:r>
      <w:r>
        <w:t xml:space="preserve"> 14 shkurtit. Pas pes</w:t>
      </w:r>
      <w:r w:rsidRPr="000A6DD5">
        <w:t>ë</w:t>
      </w:r>
      <w:r>
        <w:t xml:space="preserve"> muajsh vonese p</w:t>
      </w:r>
      <w:r w:rsidRPr="000A6DD5">
        <w:t>ë</w:t>
      </w:r>
      <w:r>
        <w:t>r shkak t</w:t>
      </w:r>
      <w:r w:rsidRPr="000A6DD5">
        <w:t>ë</w:t>
      </w:r>
      <w:r>
        <w:t xml:space="preserve"> </w:t>
      </w:r>
      <w:r w:rsidR="00FB11CF" w:rsidRPr="00CE3E8B">
        <w:t xml:space="preserve">COVID-19, </w:t>
      </w:r>
      <w:r>
        <w:t>organizmi i zgjedhjeve komunale n</w:t>
      </w:r>
      <w:r w:rsidRPr="000A6DD5">
        <w:t>ë</w:t>
      </w:r>
      <w:r>
        <w:t xml:space="preserve"> Mitrovic</w:t>
      </w:r>
      <w:r w:rsidRPr="000A6DD5">
        <w:t>ë</w:t>
      </w:r>
      <w:r>
        <w:t xml:space="preserve"> t</w:t>
      </w:r>
      <w:r w:rsidRPr="000A6DD5">
        <w:t>ë</w:t>
      </w:r>
      <w:r>
        <w:t xml:space="preserve"> Veriut u b</w:t>
      </w:r>
      <w:r w:rsidRPr="000A6DD5">
        <w:t>ë</w:t>
      </w:r>
      <w:r>
        <w:t xml:space="preserve"> m</w:t>
      </w:r>
      <w:r w:rsidRPr="000A6DD5">
        <w:t>ë</w:t>
      </w:r>
      <w:r>
        <w:t xml:space="preserve"> 29 n</w:t>
      </w:r>
      <w:r w:rsidRPr="000A6DD5">
        <w:t>ë</w:t>
      </w:r>
      <w:r>
        <w:t>ntor. Lista Serbe fitoi mbi 90 p</w:t>
      </w:r>
      <w:r w:rsidRPr="000A6DD5">
        <w:t>ë</w:t>
      </w:r>
      <w:r>
        <w:t>r qind t</w:t>
      </w:r>
      <w:r w:rsidRPr="000A6DD5">
        <w:t>ë</w:t>
      </w:r>
      <w:r>
        <w:t xml:space="preserve"> votave, ku pjesa e mbetur e votave u nda mes Vet</w:t>
      </w:r>
      <w:r w:rsidRPr="000A6DD5">
        <w:t>ë</w:t>
      </w:r>
      <w:r>
        <w:t>vendosjes, Partis</w:t>
      </w:r>
      <w:r w:rsidRPr="000A6DD5">
        <w:t>ë</w:t>
      </w:r>
      <w:r>
        <w:t xml:space="preserve"> Demokratike t</w:t>
      </w:r>
      <w:r w:rsidRPr="000A6DD5">
        <w:t>ë</w:t>
      </w:r>
      <w:r>
        <w:t xml:space="preserve"> Kosov</w:t>
      </w:r>
      <w:r w:rsidRPr="000A6DD5">
        <w:t>ë</w:t>
      </w:r>
      <w:r>
        <w:t>s dhe nj</w:t>
      </w:r>
      <w:r w:rsidRPr="000A6DD5">
        <w:t>ë</w:t>
      </w:r>
      <w:r>
        <w:t xml:space="preserve"> kandidati t</w:t>
      </w:r>
      <w:r w:rsidRPr="000A6DD5">
        <w:t>ë</w:t>
      </w:r>
      <w:r>
        <w:t xml:space="preserve"> pavarur serb. Lista Serbe gjithashtu siguroi fitore t</w:t>
      </w:r>
      <w:r w:rsidRPr="000A6DD5">
        <w:t>ë</w:t>
      </w:r>
      <w:r>
        <w:t xml:space="preserve"> bindshme n</w:t>
      </w:r>
      <w:r w:rsidRPr="000A6DD5">
        <w:t>ë</w:t>
      </w:r>
      <w:r>
        <w:t xml:space="preserve"> zgjedhjet e p</w:t>
      </w:r>
      <w:r w:rsidRPr="000A6DD5">
        <w:t>ë</w:t>
      </w:r>
      <w:r>
        <w:t>rgjithshme t</w:t>
      </w:r>
      <w:r w:rsidRPr="000A6DD5">
        <w:t>ë</w:t>
      </w:r>
      <w:r>
        <w:t xml:space="preserve"> 14 shkurtit, duke fituar m</w:t>
      </w:r>
      <w:r w:rsidRPr="000A6DD5">
        <w:t>ë</w:t>
      </w:r>
      <w:r>
        <w:t xml:space="preserve"> shum</w:t>
      </w:r>
      <w:r w:rsidRPr="000A6DD5">
        <w:t>ë</w:t>
      </w:r>
      <w:r>
        <w:t xml:space="preserve"> se 78 p</w:t>
      </w:r>
      <w:r w:rsidRPr="000A6DD5">
        <w:t>ë</w:t>
      </w:r>
      <w:r>
        <w:t>r qind t</w:t>
      </w:r>
      <w:r w:rsidRPr="000A6DD5">
        <w:t>ë</w:t>
      </w:r>
      <w:r>
        <w:t xml:space="preserve"> votave n</w:t>
      </w:r>
      <w:r w:rsidRPr="000A6DD5">
        <w:t>ë</w:t>
      </w:r>
      <w:r>
        <w:t xml:space="preserve"> t</w:t>
      </w:r>
      <w:r w:rsidRPr="000A6DD5">
        <w:t>ë</w:t>
      </w:r>
      <w:r>
        <w:t xml:space="preserve"> kat</w:t>
      </w:r>
      <w:r w:rsidRPr="000A6DD5">
        <w:t>ë</w:t>
      </w:r>
      <w:r>
        <w:t>r komunat e veriut t</w:t>
      </w:r>
      <w:r w:rsidRPr="000A6DD5">
        <w:t>ë</w:t>
      </w:r>
      <w:r>
        <w:t xml:space="preserve"> Kosov</w:t>
      </w:r>
      <w:r w:rsidRPr="000A6DD5">
        <w:t>ë</w:t>
      </w:r>
      <w:r>
        <w:t xml:space="preserve">s.  </w:t>
      </w:r>
      <w:r w:rsidR="00FB11CF" w:rsidRPr="00CE3E8B">
        <w:t xml:space="preserve"> </w:t>
      </w:r>
    </w:p>
    <w:p w14:paraId="7F658AA1" w14:textId="77777777" w:rsidR="006C7027" w:rsidRPr="00CE3E8B" w:rsidRDefault="00FB11CF" w:rsidP="0006391E">
      <w:pPr>
        <w:spacing w:after="26" w:line="259" w:lineRule="auto"/>
        <w:ind w:left="720" w:right="0" w:firstLine="0"/>
      </w:pPr>
      <w:r w:rsidRPr="00CE3E8B">
        <w:t xml:space="preserve"> </w:t>
      </w:r>
    </w:p>
    <w:p w14:paraId="75843055" w14:textId="314BD28D" w:rsidR="006C7027" w:rsidRPr="00CE3E8B" w:rsidRDefault="0067433E" w:rsidP="0006391E">
      <w:pPr>
        <w:numPr>
          <w:ilvl w:val="0"/>
          <w:numId w:val="4"/>
        </w:numPr>
        <w:ind w:right="0" w:hanging="360"/>
      </w:pPr>
      <w:r>
        <w:t>Si zgjedhjet komunale, ashtu edhe ato t</w:t>
      </w:r>
      <w:r w:rsidRPr="000A6DD5">
        <w:t>ë</w:t>
      </w:r>
      <w:r>
        <w:t xml:space="preserve"> p</w:t>
      </w:r>
      <w:r w:rsidRPr="000A6DD5">
        <w:t>ë</w:t>
      </w:r>
      <w:r>
        <w:t xml:space="preserve">rgjithshme </w:t>
      </w:r>
      <w:r w:rsidR="00A51E24">
        <w:t>p</w:t>
      </w:r>
      <w:r w:rsidR="00A51E24" w:rsidRPr="000A6DD5">
        <w:t>ë</w:t>
      </w:r>
      <w:r w:rsidR="00A51E24">
        <w:t>rfunduan pa ndonj</w:t>
      </w:r>
      <w:r w:rsidR="00A51E24" w:rsidRPr="000A6DD5">
        <w:t>ë</w:t>
      </w:r>
      <w:r w:rsidR="00A51E24">
        <w:t xml:space="preserve"> incident t</w:t>
      </w:r>
      <w:r w:rsidR="00A51E24" w:rsidRPr="000A6DD5">
        <w:t>ë</w:t>
      </w:r>
      <w:r w:rsidR="00A51E24">
        <w:t xml:space="preserve"> madh. Pavar</w:t>
      </w:r>
      <w:r w:rsidR="00A51E24" w:rsidRPr="000A6DD5">
        <w:t>ë</w:t>
      </w:r>
      <w:r w:rsidR="00A51E24">
        <w:t>sisht k</w:t>
      </w:r>
      <w:r w:rsidR="00A51E24" w:rsidRPr="000A6DD5">
        <w:t>ë</w:t>
      </w:r>
      <w:r w:rsidR="00A51E24">
        <w:t>saj, politikan</w:t>
      </w:r>
      <w:r w:rsidR="00A51E24" w:rsidRPr="000A6DD5">
        <w:t>ë</w:t>
      </w:r>
      <w:r w:rsidR="00A51E24">
        <w:t>t shqiptar</w:t>
      </w:r>
      <w:r w:rsidR="00A51E24" w:rsidRPr="000A6DD5">
        <w:t>ë</w:t>
      </w:r>
      <w:r w:rsidR="00A51E24">
        <w:t xml:space="preserve"> dhe ata serb</w:t>
      </w:r>
      <w:r w:rsidR="00A51E24" w:rsidRPr="000A6DD5">
        <w:t>ë</w:t>
      </w:r>
      <w:r w:rsidR="00A51E24">
        <w:t xml:space="preserve"> q</w:t>
      </w:r>
      <w:r w:rsidR="00A51E24" w:rsidRPr="000A6DD5">
        <w:t>ë</w:t>
      </w:r>
      <w:r w:rsidR="00A51E24">
        <w:t xml:space="preserve"> konkurronin kund</w:t>
      </w:r>
      <w:r w:rsidR="00A51E24" w:rsidRPr="000A6DD5">
        <w:t>ë</w:t>
      </w:r>
      <w:r w:rsidR="00A51E24">
        <w:t>r List</w:t>
      </w:r>
      <w:r w:rsidR="00A51E24" w:rsidRPr="000A6DD5">
        <w:t>ë</w:t>
      </w:r>
      <w:r w:rsidR="00A51E24">
        <w:t>s Serbe vazhdojn</w:t>
      </w:r>
      <w:r w:rsidR="00A51E24" w:rsidRPr="000A6DD5">
        <w:t>ë</w:t>
      </w:r>
      <w:r w:rsidR="00A51E24">
        <w:t xml:space="preserve"> t</w:t>
      </w:r>
      <w:r w:rsidR="00A51E24" w:rsidRPr="000A6DD5">
        <w:t>ë</w:t>
      </w:r>
      <w:r w:rsidR="00A51E24">
        <w:t xml:space="preserve"> ballafaqohen me sfida p</w:t>
      </w:r>
      <w:r w:rsidR="00A51E24" w:rsidRPr="000A6DD5">
        <w:t>ë</w:t>
      </w:r>
      <w:r w:rsidR="00A51E24">
        <w:t>r organizimin e lirsh</w:t>
      </w:r>
      <w:r w:rsidR="00A51E24" w:rsidRPr="000A6DD5">
        <w:t>ë</w:t>
      </w:r>
      <w:r w:rsidR="00A51E24">
        <w:t>m t</w:t>
      </w:r>
      <w:r w:rsidR="00A51E24" w:rsidRPr="000A6DD5">
        <w:t>ë</w:t>
      </w:r>
      <w:r w:rsidR="00A51E24">
        <w:t xml:space="preserve"> fushat</w:t>
      </w:r>
      <w:r w:rsidR="00A51E24" w:rsidRPr="000A6DD5">
        <w:t>ë</w:t>
      </w:r>
      <w:r w:rsidR="00A51E24">
        <w:t>s n</w:t>
      </w:r>
      <w:r w:rsidR="00A51E24" w:rsidRPr="000A6DD5">
        <w:t>ë</w:t>
      </w:r>
      <w:r w:rsidR="00A51E24">
        <w:t xml:space="preserve"> veri. M</w:t>
      </w:r>
      <w:r w:rsidR="00A51E24" w:rsidRPr="000A6DD5">
        <w:t>ë</w:t>
      </w:r>
      <w:r w:rsidR="00A51E24">
        <w:t xml:space="preserve"> 30 janar, para fillimit zyrtar t</w:t>
      </w:r>
      <w:r w:rsidR="00A51E24" w:rsidRPr="000A6DD5">
        <w:t>ë</w:t>
      </w:r>
      <w:r w:rsidR="00A51E24">
        <w:t xml:space="preserve"> fushat</w:t>
      </w:r>
      <w:r w:rsidR="00A51E24" w:rsidRPr="000A6DD5">
        <w:t>ë</w:t>
      </w:r>
      <w:r w:rsidR="00A51E24">
        <w:t>s p</w:t>
      </w:r>
      <w:r w:rsidR="00A51E24" w:rsidRPr="000A6DD5">
        <w:t>ë</w:t>
      </w:r>
      <w:r w:rsidR="00A51E24">
        <w:t>r zgjedhjet e 14 shkurtit, nj</w:t>
      </w:r>
      <w:r w:rsidR="00A51E24" w:rsidRPr="000A6DD5">
        <w:t>ë</w:t>
      </w:r>
      <w:r w:rsidR="00A51E24">
        <w:t xml:space="preserve"> vizit</w:t>
      </w:r>
      <w:r w:rsidR="00A51E24" w:rsidRPr="000A6DD5">
        <w:t>ë</w:t>
      </w:r>
      <w:r w:rsidR="00A51E24">
        <w:t xml:space="preserve"> e ushtrueses s</w:t>
      </w:r>
      <w:r w:rsidR="00A51E24" w:rsidRPr="000A6DD5">
        <w:t>ë</w:t>
      </w:r>
      <w:r w:rsidR="00A51E24">
        <w:t xml:space="preserve"> detyr</w:t>
      </w:r>
      <w:r w:rsidR="00A51E24" w:rsidRPr="000A6DD5">
        <w:t>ë</w:t>
      </w:r>
      <w:r w:rsidR="00A51E24">
        <w:t>s s</w:t>
      </w:r>
      <w:r w:rsidR="00A51E24" w:rsidRPr="000A6DD5">
        <w:t>ë</w:t>
      </w:r>
      <w:r w:rsidR="00A51E24">
        <w:t xml:space="preserve"> presidentes, Osmani, dhe udh</w:t>
      </w:r>
      <w:r w:rsidR="00A51E24" w:rsidRPr="000A6DD5">
        <w:t>ë</w:t>
      </w:r>
      <w:r w:rsidR="00A51E24">
        <w:t>heq</w:t>
      </w:r>
      <w:r w:rsidR="00A51E24" w:rsidRPr="000A6DD5">
        <w:t>ë</w:t>
      </w:r>
      <w:r w:rsidR="00A51E24">
        <w:t>sit t</w:t>
      </w:r>
      <w:r w:rsidR="00A51E24" w:rsidRPr="000A6DD5">
        <w:t>ë</w:t>
      </w:r>
      <w:r w:rsidR="00A51E24">
        <w:t xml:space="preserve"> Vet</w:t>
      </w:r>
      <w:r w:rsidR="00A51E24" w:rsidRPr="000A6DD5">
        <w:t>ë</w:t>
      </w:r>
      <w:r w:rsidR="00A51E24">
        <w:t>vendosjes, Albin Kurti, n</w:t>
      </w:r>
      <w:r w:rsidR="00A51E24" w:rsidRPr="000A6DD5">
        <w:t>ë</w:t>
      </w:r>
      <w:r w:rsidR="00A51E24">
        <w:t xml:space="preserve"> lagjen etnikisht t</w:t>
      </w:r>
      <w:r w:rsidR="00A51E24" w:rsidRPr="000A6DD5">
        <w:t>ë</w:t>
      </w:r>
      <w:r w:rsidR="00A51E24">
        <w:t xml:space="preserve"> p</w:t>
      </w:r>
      <w:r w:rsidR="00A51E24" w:rsidRPr="000A6DD5">
        <w:t>ë</w:t>
      </w:r>
      <w:r w:rsidR="00A51E24">
        <w:t>rzier t</w:t>
      </w:r>
      <w:r w:rsidR="00A51E24" w:rsidRPr="000A6DD5">
        <w:t>ë</w:t>
      </w:r>
      <w:r w:rsidR="00A51E24">
        <w:t xml:space="preserve"> Kodr</w:t>
      </w:r>
      <w:r w:rsidR="00A51E24" w:rsidRPr="000A6DD5">
        <w:t>ë</w:t>
      </w:r>
      <w:r w:rsidR="00A51E24">
        <w:t>s s</w:t>
      </w:r>
      <w:r w:rsidR="00A51E24" w:rsidRPr="000A6DD5">
        <w:t>ë</w:t>
      </w:r>
      <w:r w:rsidR="00A51E24">
        <w:t xml:space="preserve"> Minator</w:t>
      </w:r>
      <w:r w:rsidR="00A51E24" w:rsidRPr="000A6DD5">
        <w:t>ë</w:t>
      </w:r>
      <w:r w:rsidR="00A51E24">
        <w:t>ve n</w:t>
      </w:r>
      <w:r w:rsidR="00A51E24" w:rsidRPr="000A6DD5">
        <w:t>ë</w:t>
      </w:r>
      <w:r w:rsidR="00A51E24">
        <w:t xml:space="preserve"> Mitrovic</w:t>
      </w:r>
      <w:r w:rsidR="00A51E24" w:rsidRPr="000A6DD5">
        <w:t>ë</w:t>
      </w:r>
      <w:r w:rsidR="00A51E24">
        <w:t xml:space="preserve"> t</w:t>
      </w:r>
      <w:r w:rsidR="00A51E24" w:rsidRPr="000A6DD5">
        <w:t>ë</w:t>
      </w:r>
      <w:r w:rsidR="00A51E24">
        <w:t xml:space="preserve"> Veriut u nd</w:t>
      </w:r>
      <w:r w:rsidR="00A51E24" w:rsidRPr="000A6DD5">
        <w:t>ë</w:t>
      </w:r>
      <w:r w:rsidR="00A51E24">
        <w:t>rpre nga nj</w:t>
      </w:r>
      <w:r w:rsidR="00A51E24" w:rsidRPr="000A6DD5">
        <w:t>ë</w:t>
      </w:r>
      <w:r w:rsidR="00A51E24">
        <w:t xml:space="preserve"> grup i serb</w:t>
      </w:r>
      <w:r w:rsidR="00A51E24" w:rsidRPr="000A6DD5">
        <w:t>ë</w:t>
      </w:r>
      <w:r w:rsidR="00A51E24">
        <w:t>ve q</w:t>
      </w:r>
      <w:r w:rsidR="00A51E24" w:rsidRPr="000A6DD5">
        <w:t>ë</w:t>
      </w:r>
      <w:r w:rsidR="00A51E24">
        <w:t xml:space="preserve"> brohorisnin “kjo </w:t>
      </w:r>
      <w:r w:rsidR="00A51E24" w:rsidRPr="000A6DD5">
        <w:t>ë</w:t>
      </w:r>
      <w:r w:rsidR="00A51E24">
        <w:t>sht</w:t>
      </w:r>
      <w:r w:rsidR="00A51E24" w:rsidRPr="000A6DD5">
        <w:t>ë</w:t>
      </w:r>
      <w:r w:rsidR="00A51E24">
        <w:t xml:space="preserve"> Serbi”. Kjo vizit</w:t>
      </w:r>
      <w:r w:rsidR="00A51E24" w:rsidRPr="000A6DD5">
        <w:t>ë</w:t>
      </w:r>
      <w:r w:rsidR="00A51E24">
        <w:t>, posa</w:t>
      </w:r>
      <w:r w:rsidR="00A51E24" w:rsidRPr="00D33CD8">
        <w:t>ç</w:t>
      </w:r>
      <w:r w:rsidR="00A51E24" w:rsidRPr="000A6DD5">
        <w:t>ë</w:t>
      </w:r>
      <w:r w:rsidR="00A51E24">
        <w:t>risht nga ushtruesja e detyr</w:t>
      </w:r>
      <w:r w:rsidR="00A51E24" w:rsidRPr="000A6DD5">
        <w:t>ë</w:t>
      </w:r>
      <w:r w:rsidR="00A51E24">
        <w:t>s s</w:t>
      </w:r>
      <w:r w:rsidR="00A51E24" w:rsidRPr="000A6DD5">
        <w:t>ë</w:t>
      </w:r>
      <w:r w:rsidR="00A51E24">
        <w:t xml:space="preserve"> presidentes, </w:t>
      </w:r>
      <w:r w:rsidR="00A51E24" w:rsidRPr="000A6DD5">
        <w:t>ë</w:t>
      </w:r>
      <w:r w:rsidR="00A51E24">
        <w:t>sht</w:t>
      </w:r>
      <w:r w:rsidR="00A51E24" w:rsidRPr="000A6DD5">
        <w:t>ë</w:t>
      </w:r>
      <w:r w:rsidR="00A51E24">
        <w:t xml:space="preserve"> kritikuar nga disa parti shqiptare si e parapar</w:t>
      </w:r>
      <w:r w:rsidR="00A51E24" w:rsidRPr="000A6DD5">
        <w:t>ë</w:t>
      </w:r>
      <w:r w:rsidR="00A51E24">
        <w:t xml:space="preserve"> p</w:t>
      </w:r>
      <w:r w:rsidR="00A51E24" w:rsidRPr="000A6DD5">
        <w:t>ë</w:t>
      </w:r>
      <w:r w:rsidR="00A51E24">
        <w:t>r fushat</w:t>
      </w:r>
      <w:r w:rsidR="00A51E24" w:rsidRPr="000A6DD5">
        <w:t>ë</w:t>
      </w:r>
      <w:r w:rsidR="00A51E24">
        <w:t xml:space="preserve"> zgjedhore, si dhe nga politikan</w:t>
      </w:r>
      <w:r w:rsidR="00A51E24" w:rsidRPr="000A6DD5">
        <w:t>ë</w:t>
      </w:r>
      <w:r w:rsidR="00A51E24">
        <w:t>t serb</w:t>
      </w:r>
      <w:r w:rsidR="00A51E24" w:rsidRPr="000A6DD5">
        <w:t>ë</w:t>
      </w:r>
      <w:r w:rsidR="00A51E24">
        <w:t>, ku udh</w:t>
      </w:r>
      <w:r w:rsidR="00A51E24" w:rsidRPr="000A6DD5">
        <w:t>ë</w:t>
      </w:r>
      <w:r w:rsidR="00A51E24">
        <w:t>heq</w:t>
      </w:r>
      <w:r w:rsidR="00A51E24" w:rsidRPr="000A6DD5">
        <w:t>ë</w:t>
      </w:r>
      <w:r w:rsidR="00A51E24">
        <w:t>si i List</w:t>
      </w:r>
      <w:r w:rsidR="00A51E24" w:rsidRPr="000A6DD5">
        <w:t>ë</w:t>
      </w:r>
      <w:r w:rsidR="00A51E24">
        <w:t>s Serbe, Goran Rakiq, e përshkroi si provokim. Presidenti i Serbis</w:t>
      </w:r>
      <w:r w:rsidR="00A51E24" w:rsidRPr="000A6DD5">
        <w:t>ë</w:t>
      </w:r>
      <w:r w:rsidR="00A51E24">
        <w:t>, Alleksandar Vu</w:t>
      </w:r>
      <w:r w:rsidR="00A51E24" w:rsidRPr="00D33CD8">
        <w:t>ç</w:t>
      </w:r>
      <w:r w:rsidR="00A51E24">
        <w:t>iq, e d</w:t>
      </w:r>
      <w:r w:rsidR="00A51E24" w:rsidRPr="000A6DD5">
        <w:t>ë</w:t>
      </w:r>
      <w:r w:rsidR="00A51E24">
        <w:t>noi vizit</w:t>
      </w:r>
      <w:r w:rsidR="00A51E24" w:rsidRPr="000A6DD5">
        <w:t>ë</w:t>
      </w:r>
      <w:r w:rsidR="00A51E24">
        <w:t>n dhe theksoi nevoj</w:t>
      </w:r>
      <w:r w:rsidR="00A51E24" w:rsidRPr="000A6DD5">
        <w:t>ë</w:t>
      </w:r>
      <w:r w:rsidR="00A51E24">
        <w:t>n p</w:t>
      </w:r>
      <w:r w:rsidR="00A51E24" w:rsidRPr="000A6DD5">
        <w:t>ë</w:t>
      </w:r>
      <w:r w:rsidR="00A51E24">
        <w:t xml:space="preserve">r “ruajtjen e paqes”.     </w:t>
      </w:r>
      <w:r w:rsidR="00FB11CF" w:rsidRPr="00CE3E8B">
        <w:t xml:space="preserve">  </w:t>
      </w:r>
    </w:p>
    <w:p w14:paraId="6B3F11CE" w14:textId="77777777" w:rsidR="006C7027" w:rsidRPr="00CE3E8B" w:rsidRDefault="00FB11CF" w:rsidP="0006391E">
      <w:pPr>
        <w:spacing w:after="26" w:line="259" w:lineRule="auto"/>
        <w:ind w:left="720" w:right="0" w:firstLine="0"/>
      </w:pPr>
      <w:r w:rsidRPr="00CE3E8B">
        <w:t xml:space="preserve"> </w:t>
      </w:r>
    </w:p>
    <w:p w14:paraId="6D9AFF73" w14:textId="6E01D6B0" w:rsidR="006C7027" w:rsidRPr="00CE3E8B" w:rsidRDefault="009409D0" w:rsidP="0006391E">
      <w:pPr>
        <w:numPr>
          <w:ilvl w:val="0"/>
          <w:numId w:val="4"/>
        </w:numPr>
        <w:ind w:right="0" w:hanging="360"/>
      </w:pPr>
      <w:r>
        <w:t>Me rastin e trevjetorit t</w:t>
      </w:r>
      <w:r w:rsidRPr="000A6DD5">
        <w:t>ë</w:t>
      </w:r>
      <w:r>
        <w:t xml:space="preserve"> vrasjes s</w:t>
      </w:r>
      <w:r w:rsidRPr="000A6DD5">
        <w:t>ë</w:t>
      </w:r>
      <w:r>
        <w:t xml:space="preserve"> politikanit serb Olliver Ivanoviq, m</w:t>
      </w:r>
      <w:r w:rsidRPr="000A6DD5">
        <w:t>ë</w:t>
      </w:r>
      <w:r>
        <w:t xml:space="preserve"> 16 janar u b</w:t>
      </w:r>
      <w:r w:rsidRPr="000A6DD5">
        <w:t>ë</w:t>
      </w:r>
      <w:r>
        <w:t xml:space="preserve"> p</w:t>
      </w:r>
      <w:r w:rsidRPr="000A6DD5">
        <w:t>ë</w:t>
      </w:r>
      <w:r>
        <w:t>rkujtimi i tij n</w:t>
      </w:r>
      <w:r w:rsidRPr="000A6DD5">
        <w:t>ë</w:t>
      </w:r>
      <w:r>
        <w:t xml:space="preserve"> m</w:t>
      </w:r>
      <w:r w:rsidRPr="000A6DD5">
        <w:t>ë</w:t>
      </w:r>
      <w:r>
        <w:t>nyr</w:t>
      </w:r>
      <w:r w:rsidRPr="000A6DD5">
        <w:t>ë</w:t>
      </w:r>
      <w:r>
        <w:t xml:space="preserve"> paq</w:t>
      </w:r>
      <w:r w:rsidRPr="000A6DD5">
        <w:t>ë</w:t>
      </w:r>
      <w:r>
        <w:t>sore n</w:t>
      </w:r>
      <w:r w:rsidRPr="000A6DD5">
        <w:t>ë</w:t>
      </w:r>
      <w:r>
        <w:t xml:space="preserve"> Mitrovic</w:t>
      </w:r>
      <w:r w:rsidRPr="000A6DD5">
        <w:t>ë</w:t>
      </w:r>
      <w:r>
        <w:t xml:space="preserve"> t</w:t>
      </w:r>
      <w:r w:rsidRPr="000A6DD5">
        <w:t>ë</w:t>
      </w:r>
      <w:r>
        <w:t xml:space="preserve"> Veriut. Procedurat gjyq</w:t>
      </w:r>
      <w:r w:rsidRPr="000A6DD5">
        <w:t>ë</w:t>
      </w:r>
      <w:r>
        <w:t>sore p</w:t>
      </w:r>
      <w:r w:rsidRPr="000A6DD5">
        <w:t>ë</w:t>
      </w:r>
      <w:r>
        <w:t>r vrasjen e tij kan</w:t>
      </w:r>
      <w:r w:rsidRPr="000A6DD5">
        <w:t>ë</w:t>
      </w:r>
      <w:r>
        <w:t xml:space="preserve"> vazhduar, k</w:t>
      </w:r>
      <w:r w:rsidR="00C0576E">
        <w:t>u</w:t>
      </w:r>
      <w:r>
        <w:t xml:space="preserve"> Zyra e Prokurorit Special m</w:t>
      </w:r>
      <w:r w:rsidRPr="000A6DD5">
        <w:t>ë</w:t>
      </w:r>
      <w:r>
        <w:t xml:space="preserve"> 11 n</w:t>
      </w:r>
      <w:r w:rsidRPr="000A6DD5">
        <w:t>ë</w:t>
      </w:r>
      <w:r>
        <w:t>ntor ka ngritur aktakuza t</w:t>
      </w:r>
      <w:r w:rsidRPr="000A6DD5">
        <w:t>ë</w:t>
      </w:r>
      <w:r>
        <w:t xml:space="preserve"> reja kund</w:t>
      </w:r>
      <w:r w:rsidRPr="000A6DD5">
        <w:t>ë</w:t>
      </w:r>
      <w:r>
        <w:t>r gjasht</w:t>
      </w:r>
      <w:r w:rsidRPr="000A6DD5">
        <w:t>ë</w:t>
      </w:r>
      <w:r>
        <w:t xml:space="preserve"> t</w:t>
      </w:r>
      <w:r w:rsidRPr="000A6DD5">
        <w:t>ë</w:t>
      </w:r>
      <w:r>
        <w:t xml:space="preserve"> pandehurve, pasi q</w:t>
      </w:r>
      <w:r w:rsidRPr="000A6DD5">
        <w:t>ë</w:t>
      </w:r>
      <w:r>
        <w:t xml:space="preserve"> Gjykata e Apelit ktheu aktakuz</w:t>
      </w:r>
      <w:r w:rsidRPr="000A6DD5">
        <w:t>ë</w:t>
      </w:r>
      <w:r>
        <w:t>n e m</w:t>
      </w:r>
      <w:r w:rsidRPr="000A6DD5">
        <w:t>ë</w:t>
      </w:r>
      <w:r>
        <w:t>parshme pas ankesave t</w:t>
      </w:r>
      <w:r w:rsidRPr="000A6DD5">
        <w:t>ë</w:t>
      </w:r>
      <w:r>
        <w:t xml:space="preserve"> avokat</w:t>
      </w:r>
      <w:r w:rsidRPr="000A6DD5">
        <w:t>ë</w:t>
      </w:r>
      <w:r>
        <w:t>ve mbrojt</w:t>
      </w:r>
      <w:r w:rsidRPr="000A6DD5">
        <w:t>ë</w:t>
      </w:r>
      <w:r>
        <w:t>s. Gjasht</w:t>
      </w:r>
      <w:r w:rsidRPr="000A6DD5">
        <w:t>ë</w:t>
      </w:r>
      <w:r>
        <w:t xml:space="preserve"> t</w:t>
      </w:r>
      <w:r w:rsidRPr="000A6DD5">
        <w:t>ë</w:t>
      </w:r>
      <w:r>
        <w:t xml:space="preserve"> pandehurit akuzohen p</w:t>
      </w:r>
      <w:r w:rsidRPr="000A6DD5">
        <w:t>ë</w:t>
      </w:r>
      <w:r>
        <w:t>r vep</w:t>
      </w:r>
      <w:r w:rsidRPr="000A6DD5">
        <w:t>ë</w:t>
      </w:r>
      <w:r>
        <w:t>r penale t</w:t>
      </w:r>
      <w:r w:rsidRPr="000A6DD5">
        <w:t>ë</w:t>
      </w:r>
      <w:r>
        <w:t xml:space="preserve"> vrasjes s</w:t>
      </w:r>
      <w:r w:rsidRPr="000A6DD5">
        <w:t>ë</w:t>
      </w:r>
      <w:r>
        <w:t xml:space="preserve"> r</w:t>
      </w:r>
      <w:r w:rsidRPr="000A6DD5">
        <w:t>ë</w:t>
      </w:r>
      <w:r>
        <w:t>nd</w:t>
      </w:r>
      <w:r w:rsidRPr="000A6DD5">
        <w:t>ë</w:t>
      </w:r>
      <w:r>
        <w:t>. N</w:t>
      </w:r>
      <w:r w:rsidRPr="000A6DD5">
        <w:t>ë</w:t>
      </w:r>
      <w:r>
        <w:t xml:space="preserve"> seanc</w:t>
      </w:r>
      <w:r w:rsidRPr="000A6DD5">
        <w:t>ë</w:t>
      </w:r>
      <w:r>
        <w:t>n fillestare p</w:t>
      </w:r>
      <w:r w:rsidRPr="000A6DD5">
        <w:t>ë</w:t>
      </w:r>
      <w:r>
        <w:t>r akuz</w:t>
      </w:r>
      <w:r w:rsidRPr="000A6DD5">
        <w:t>ë</w:t>
      </w:r>
      <w:r>
        <w:t>n e re t</w:t>
      </w:r>
      <w:r w:rsidRPr="000A6DD5">
        <w:t>ë</w:t>
      </w:r>
      <w:r>
        <w:t xml:space="preserve"> mbajtur m</w:t>
      </w:r>
      <w:r w:rsidRPr="000A6DD5">
        <w:t>ë</w:t>
      </w:r>
      <w:r>
        <w:t xml:space="preserve"> 5 shkurt, gjasht</w:t>
      </w:r>
      <w:r w:rsidRPr="000A6DD5">
        <w:t>ë</w:t>
      </w:r>
      <w:r>
        <w:t xml:space="preserve"> t</w:t>
      </w:r>
      <w:r w:rsidRPr="000A6DD5">
        <w:t>ë</w:t>
      </w:r>
      <w:r>
        <w:t xml:space="preserve"> pandehurit u deklaruan t</w:t>
      </w:r>
      <w:r w:rsidRPr="000A6DD5">
        <w:t>ë</w:t>
      </w:r>
      <w:r>
        <w:t xml:space="preserve"> pafajsh</w:t>
      </w:r>
      <w:r w:rsidRPr="000A6DD5">
        <w:t>ë</w:t>
      </w:r>
      <w:r>
        <w:t>m p</w:t>
      </w:r>
      <w:r w:rsidRPr="000A6DD5">
        <w:t>ë</w:t>
      </w:r>
      <w:r>
        <w:t>r akuz</w:t>
      </w:r>
      <w:r w:rsidRPr="000A6DD5">
        <w:t>ë</w:t>
      </w:r>
      <w:r>
        <w:t>n e vrasjes, nd</w:t>
      </w:r>
      <w:r w:rsidRPr="000A6DD5">
        <w:t>ë</w:t>
      </w:r>
      <w:r>
        <w:t>rsa dy prej tyre u deklaruan si fajtor p</w:t>
      </w:r>
      <w:r w:rsidRPr="000A6DD5">
        <w:t>ë</w:t>
      </w:r>
      <w:r>
        <w:t>r akuz</w:t>
      </w:r>
      <w:r w:rsidRPr="000A6DD5">
        <w:t>ë</w:t>
      </w:r>
      <w:r>
        <w:t>n e arm</w:t>
      </w:r>
      <w:r w:rsidRPr="000A6DD5">
        <w:t>ë</w:t>
      </w:r>
      <w:r>
        <w:t>mbajtjes</w:t>
      </w:r>
      <w:r w:rsidR="00FB11CF" w:rsidRPr="00CE3E8B">
        <w:t xml:space="preserve">. </w:t>
      </w:r>
      <w:r>
        <w:t>Me k</w:t>
      </w:r>
      <w:r w:rsidRPr="000A6DD5">
        <w:t>ë</w:t>
      </w:r>
      <w:r>
        <w:t>rkes</w:t>
      </w:r>
      <w:r w:rsidRPr="000A6DD5">
        <w:t>ë</w:t>
      </w:r>
      <w:r>
        <w:t xml:space="preserve"> t</w:t>
      </w:r>
      <w:r w:rsidRPr="000A6DD5">
        <w:t>ë</w:t>
      </w:r>
      <w:r>
        <w:t xml:space="preserve"> prokurorit special</w:t>
      </w:r>
      <w:r w:rsidR="00FB11CF" w:rsidRPr="00CE3E8B">
        <w:t xml:space="preserve">, </w:t>
      </w:r>
      <w:r>
        <w:t>m</w:t>
      </w:r>
      <w:r w:rsidRPr="000A6DD5">
        <w:t>ë</w:t>
      </w:r>
      <w:r>
        <w:t xml:space="preserve"> 23 shkurt, gjykat</w:t>
      </w:r>
      <w:r w:rsidRPr="000A6DD5">
        <w:t>ë</w:t>
      </w:r>
      <w:r>
        <w:t>s</w:t>
      </w:r>
      <w:r w:rsidR="00C0576E">
        <w:t>i</w:t>
      </w:r>
      <w:r>
        <w:t xml:space="preserve"> i </w:t>
      </w:r>
      <w:r>
        <w:lastRenderedPageBreak/>
        <w:t>procedur</w:t>
      </w:r>
      <w:r w:rsidRPr="000A6DD5">
        <w:t>ë</w:t>
      </w:r>
      <w:r>
        <w:t>s paraprake t</w:t>
      </w:r>
      <w:r w:rsidRPr="000A6DD5">
        <w:t>ë</w:t>
      </w:r>
      <w:r>
        <w:t>rhoqi fletarrestin kund</w:t>
      </w:r>
      <w:r w:rsidRPr="000A6DD5">
        <w:t>ë</w:t>
      </w:r>
      <w:r>
        <w:t>r nj</w:t>
      </w:r>
      <w:r w:rsidRPr="000A6DD5">
        <w:t>ë</w:t>
      </w:r>
      <w:r>
        <w:t>rit prej dy t</w:t>
      </w:r>
      <w:r w:rsidRPr="000A6DD5">
        <w:t>ë</w:t>
      </w:r>
      <w:r>
        <w:t xml:space="preserve"> pandehurve q</w:t>
      </w:r>
      <w:r w:rsidRPr="000A6DD5">
        <w:t>ë</w:t>
      </w:r>
      <w:r>
        <w:t xml:space="preserve"> ende jan</w:t>
      </w:r>
      <w:r w:rsidRPr="000A6DD5">
        <w:t>ë</w:t>
      </w:r>
      <w:r>
        <w:t xml:space="preserve"> n</w:t>
      </w:r>
      <w:r w:rsidRPr="000A6DD5">
        <w:t>ë</w:t>
      </w:r>
      <w:r>
        <w:t xml:space="preserve"> arrati.</w:t>
      </w:r>
      <w:r w:rsidR="00FB11CF" w:rsidRPr="00CE3E8B">
        <w:t xml:space="preserve">  </w:t>
      </w:r>
    </w:p>
    <w:p w14:paraId="6E46C31B" w14:textId="77777777" w:rsidR="006C7027" w:rsidRPr="00CE3E8B" w:rsidRDefault="00FB11CF" w:rsidP="0006391E">
      <w:pPr>
        <w:spacing w:after="0" w:line="259" w:lineRule="auto"/>
        <w:ind w:left="720" w:right="0" w:firstLine="0"/>
      </w:pPr>
      <w:r w:rsidRPr="00CE3E8B">
        <w:t xml:space="preserve"> </w:t>
      </w:r>
    </w:p>
    <w:p w14:paraId="2BB7C50B" w14:textId="191E18F0" w:rsidR="006C7027" w:rsidRPr="00CE3E8B" w:rsidRDefault="00FB11CF" w:rsidP="0006391E">
      <w:pPr>
        <w:pStyle w:val="Heading1"/>
        <w:spacing w:after="210"/>
        <w:ind w:left="-5"/>
        <w:jc w:val="both"/>
        <w:rPr>
          <w:lang w:val="sq-AL"/>
        </w:rPr>
      </w:pPr>
      <w:r w:rsidRPr="00CE3E8B">
        <w:rPr>
          <w:lang w:val="sq-AL"/>
        </w:rPr>
        <w:t>V.   Normaliz</w:t>
      </w:r>
      <w:r w:rsidR="00AC6E69">
        <w:rPr>
          <w:lang w:val="sq-AL"/>
        </w:rPr>
        <w:t>imi i marrëdhënieve mes Beogradit e Prishtin</w:t>
      </w:r>
      <w:r w:rsidR="00AC6E69" w:rsidRPr="00AC6E69">
        <w:rPr>
          <w:lang w:val="sq-AL"/>
        </w:rPr>
        <w:t>ë</w:t>
      </w:r>
      <w:r w:rsidR="00AC6E69">
        <w:rPr>
          <w:lang w:val="sq-AL"/>
        </w:rPr>
        <w:t>s</w:t>
      </w:r>
      <w:r w:rsidRPr="00CE3E8B">
        <w:rPr>
          <w:lang w:val="sq-AL"/>
        </w:rPr>
        <w:t xml:space="preserve"> </w:t>
      </w:r>
    </w:p>
    <w:p w14:paraId="440EEF91" w14:textId="76E6B87E" w:rsidR="006C7027" w:rsidRPr="00CE3E8B" w:rsidRDefault="00AC6E69" w:rsidP="0006391E">
      <w:pPr>
        <w:numPr>
          <w:ilvl w:val="0"/>
          <w:numId w:val="5"/>
        </w:numPr>
        <w:ind w:right="0" w:hanging="360"/>
      </w:pPr>
      <w:r>
        <w:t>Delegacioni i Beogradit dhe ai i Prishtin</w:t>
      </w:r>
      <w:r w:rsidRPr="000A6DD5">
        <w:t>ë</w:t>
      </w:r>
      <w:r>
        <w:t>s, t</w:t>
      </w:r>
      <w:r w:rsidRPr="000A6DD5">
        <w:t>ë</w:t>
      </w:r>
      <w:r>
        <w:t xml:space="preserve"> udh</w:t>
      </w:r>
      <w:r w:rsidRPr="000A6DD5">
        <w:t>ë</w:t>
      </w:r>
      <w:r>
        <w:t>hequra nga kryenegociator</w:t>
      </w:r>
      <w:r w:rsidRPr="000A6DD5">
        <w:t>ë</w:t>
      </w:r>
      <w:r>
        <w:t>t e tyre, mbajtën tri raunde t</w:t>
      </w:r>
      <w:r w:rsidRPr="000A6DD5">
        <w:t>ë</w:t>
      </w:r>
      <w:r>
        <w:t xml:space="preserve"> bisedimeve n</w:t>
      </w:r>
      <w:r w:rsidRPr="000A6DD5">
        <w:t>ë</w:t>
      </w:r>
      <w:r>
        <w:t xml:space="preserve"> nivel t</w:t>
      </w:r>
      <w:r w:rsidRPr="000A6DD5">
        <w:t>ë</w:t>
      </w:r>
      <w:r>
        <w:t xml:space="preserve"> ekspert</w:t>
      </w:r>
      <w:r w:rsidRPr="000A6DD5">
        <w:t>ë</w:t>
      </w:r>
      <w:r>
        <w:t>ve p</w:t>
      </w:r>
      <w:r w:rsidRPr="000A6DD5">
        <w:t>ë</w:t>
      </w:r>
      <w:r>
        <w:t xml:space="preserve">r </w:t>
      </w:r>
      <w:r w:rsidRPr="00D33CD8">
        <w:t>ç</w:t>
      </w:r>
      <w:r w:rsidRPr="000A6DD5">
        <w:t>ë</w:t>
      </w:r>
      <w:r>
        <w:t>shtjet lidhur me pretendimet financiare dhe pron</w:t>
      </w:r>
      <w:r w:rsidRPr="000A6DD5">
        <w:t>ë</w:t>
      </w:r>
      <w:r>
        <w:t>sore. K</w:t>
      </w:r>
      <w:r w:rsidRPr="000A6DD5">
        <w:t>ë</w:t>
      </w:r>
      <w:r>
        <w:t>to bisedime u mbajt</w:t>
      </w:r>
      <w:r w:rsidRPr="000A6DD5">
        <w:t>ë</w:t>
      </w:r>
      <w:r>
        <w:t>n me nd</w:t>
      </w:r>
      <w:r w:rsidRPr="000A6DD5">
        <w:t>ë</w:t>
      </w:r>
      <w:r>
        <w:t>rmjet</w:t>
      </w:r>
      <w:r w:rsidRPr="000A6DD5">
        <w:t>ë</w:t>
      </w:r>
      <w:r>
        <w:t xml:space="preserve">simin e Miroslav </w:t>
      </w:r>
      <w:r w:rsidR="00FB11CF" w:rsidRPr="00CE3E8B">
        <w:t xml:space="preserve">Lajčák, </w:t>
      </w:r>
      <w:r>
        <w:t>p</w:t>
      </w:r>
      <w:r w:rsidRPr="000A6DD5">
        <w:t>ë</w:t>
      </w:r>
      <w:r>
        <w:t>rfaq</w:t>
      </w:r>
      <w:r w:rsidRPr="000A6DD5">
        <w:t>ë</w:t>
      </w:r>
      <w:r>
        <w:t xml:space="preserve">sues special i Bashkimit </w:t>
      </w:r>
      <w:r w:rsidR="009C30F5">
        <w:t xml:space="preserve">Evropian </w:t>
      </w:r>
      <w:r>
        <w:t>p</w:t>
      </w:r>
      <w:r w:rsidRPr="000A6DD5">
        <w:t>ë</w:t>
      </w:r>
      <w:r>
        <w:t>r dialogun mes Beogradit dhe Prishtin</w:t>
      </w:r>
      <w:r w:rsidRPr="000A6DD5">
        <w:t>ë</w:t>
      </w:r>
      <w:r>
        <w:t xml:space="preserve">s dhe </w:t>
      </w:r>
      <w:r w:rsidRPr="00D33CD8">
        <w:t>ç</w:t>
      </w:r>
      <w:r w:rsidRPr="000A6DD5">
        <w:t>ë</w:t>
      </w:r>
      <w:r>
        <w:t>shtjet e tjera t</w:t>
      </w:r>
      <w:r w:rsidRPr="000A6DD5">
        <w:t>ë</w:t>
      </w:r>
      <w:r>
        <w:t xml:space="preserve"> Ballkanit Per</w:t>
      </w:r>
      <w:r w:rsidRPr="000A6DD5">
        <w:t>ë</w:t>
      </w:r>
      <w:r>
        <w:t>ndimor. P</w:t>
      </w:r>
      <w:r w:rsidRPr="000A6DD5">
        <w:t>ë</w:t>
      </w:r>
      <w:r>
        <w:t>rkund</w:t>
      </w:r>
      <w:r w:rsidRPr="000A6DD5">
        <w:t>ë</w:t>
      </w:r>
      <w:r>
        <w:t>r gatishm</w:t>
      </w:r>
      <w:r w:rsidRPr="000A6DD5">
        <w:t>ë</w:t>
      </w:r>
      <w:r>
        <w:t>ris</w:t>
      </w:r>
      <w:r w:rsidRPr="000A6DD5">
        <w:t>ë</w:t>
      </w:r>
      <w:r>
        <w:t xml:space="preserve"> s</w:t>
      </w:r>
      <w:r w:rsidRPr="000A6DD5">
        <w:t>ë</w:t>
      </w:r>
      <w:r>
        <w:t xml:space="preserve"> pal</w:t>
      </w:r>
      <w:r w:rsidRPr="000A6DD5">
        <w:t>ë</w:t>
      </w:r>
      <w:r>
        <w:t>ve p</w:t>
      </w:r>
      <w:r w:rsidRPr="000A6DD5">
        <w:t>ë</w:t>
      </w:r>
      <w:r>
        <w:t xml:space="preserve">r t’u takuar dhe diskutuar </w:t>
      </w:r>
      <w:r w:rsidRPr="00D33CD8">
        <w:t>ç</w:t>
      </w:r>
      <w:r w:rsidRPr="000A6DD5">
        <w:t>ë</w:t>
      </w:r>
      <w:r>
        <w:t>shtjet e pazgjidhura, Beogradi dhe Prishtina ende nuk kan</w:t>
      </w:r>
      <w:r w:rsidRPr="000A6DD5">
        <w:t>ë</w:t>
      </w:r>
      <w:r>
        <w:t xml:space="preserve"> dakorduar q</w:t>
      </w:r>
      <w:r w:rsidRPr="000A6DD5">
        <w:t>ë</w:t>
      </w:r>
      <w:r>
        <w:t>ndrimet e tyre, duke p</w:t>
      </w:r>
      <w:r w:rsidRPr="000A6DD5">
        <w:t>ë</w:t>
      </w:r>
      <w:r>
        <w:t>rfshir</w:t>
      </w:r>
      <w:r w:rsidRPr="000A6DD5">
        <w:t>ë</w:t>
      </w:r>
      <w:r>
        <w:t xml:space="preserve"> edhe q</w:t>
      </w:r>
      <w:r w:rsidRPr="000A6DD5">
        <w:t>ë</w:t>
      </w:r>
      <w:r>
        <w:t>ndrimet p</w:t>
      </w:r>
      <w:r w:rsidRPr="000A6DD5">
        <w:t>ë</w:t>
      </w:r>
      <w:r>
        <w:t>r themelimin e asociacionit/bashk</w:t>
      </w:r>
      <w:r w:rsidRPr="000A6DD5">
        <w:t>ë</w:t>
      </w:r>
      <w:r>
        <w:t>sis</w:t>
      </w:r>
      <w:r w:rsidRPr="000A6DD5">
        <w:t>ë</w:t>
      </w:r>
      <w:r>
        <w:t xml:space="preserve"> s</w:t>
      </w:r>
      <w:r w:rsidRPr="000A6DD5">
        <w:t>ë</w:t>
      </w:r>
      <w:r>
        <w:t xml:space="preserve"> komunave me shumic</w:t>
      </w:r>
      <w:r w:rsidRPr="000A6DD5">
        <w:t>ë</w:t>
      </w:r>
      <w:r>
        <w:t xml:space="preserve"> serbe n</w:t>
      </w:r>
      <w:r w:rsidRPr="000A6DD5">
        <w:t>ë</w:t>
      </w:r>
      <w:r>
        <w:t xml:space="preserve"> Kosov</w:t>
      </w:r>
      <w:r w:rsidRPr="000A6DD5">
        <w:t>ë</w:t>
      </w:r>
      <w:r>
        <w:t>. N</w:t>
      </w:r>
      <w:r w:rsidRPr="000A6DD5">
        <w:t>ë</w:t>
      </w:r>
      <w:r>
        <w:t xml:space="preserve"> deklarimet e tyre t</w:t>
      </w:r>
      <w:r w:rsidRPr="000A6DD5">
        <w:t>ë</w:t>
      </w:r>
      <w:r>
        <w:t xml:space="preserve"> ndara p</w:t>
      </w:r>
      <w:r w:rsidRPr="000A6DD5">
        <w:t>ë</w:t>
      </w:r>
      <w:r>
        <w:t>r mediat pas bisedimeve t</w:t>
      </w:r>
      <w:r w:rsidRPr="000A6DD5">
        <w:t>ë</w:t>
      </w:r>
      <w:r>
        <w:t xml:space="preserve"> raundit t</w:t>
      </w:r>
      <w:r w:rsidRPr="000A6DD5">
        <w:t>ë</w:t>
      </w:r>
      <w:r>
        <w:t xml:space="preserve"> par</w:t>
      </w:r>
      <w:r w:rsidRPr="000A6DD5">
        <w:t>ë</w:t>
      </w:r>
      <w:r>
        <w:t xml:space="preserve"> dhe t</w:t>
      </w:r>
      <w:r w:rsidRPr="000A6DD5">
        <w:t>ë</w:t>
      </w:r>
      <w:r>
        <w:t xml:space="preserve"> dyt</w:t>
      </w:r>
      <w:r w:rsidRPr="000A6DD5">
        <w:t>ë</w:t>
      </w:r>
      <w:r>
        <w:t>, m</w:t>
      </w:r>
      <w:r w:rsidRPr="000A6DD5">
        <w:t>ë</w:t>
      </w:r>
      <w:r>
        <w:t xml:space="preserve"> 17 shtator, përkatësisht 29 tetor, pal</w:t>
      </w:r>
      <w:r w:rsidRPr="000A6DD5">
        <w:t>ë</w:t>
      </w:r>
      <w:r>
        <w:t>t v</w:t>
      </w:r>
      <w:r w:rsidRPr="000A6DD5">
        <w:t>ë</w:t>
      </w:r>
      <w:r>
        <w:t>rtetuan se kishin pik</w:t>
      </w:r>
      <w:r w:rsidRPr="000A6DD5">
        <w:t>ë</w:t>
      </w:r>
      <w:r>
        <w:t>pamje t</w:t>
      </w:r>
      <w:r w:rsidRPr="000A6DD5">
        <w:t>ë</w:t>
      </w:r>
      <w:r>
        <w:t xml:space="preserve"> kund</w:t>
      </w:r>
      <w:r w:rsidRPr="000A6DD5">
        <w:t>ë</w:t>
      </w:r>
      <w:r>
        <w:t>rta p</w:t>
      </w:r>
      <w:r w:rsidRPr="000A6DD5">
        <w:t>ë</w:t>
      </w:r>
      <w:r>
        <w:t>r m</w:t>
      </w:r>
      <w:r w:rsidRPr="000A6DD5">
        <w:t>ë</w:t>
      </w:r>
      <w:r>
        <w:t>nyr</w:t>
      </w:r>
      <w:r w:rsidRPr="000A6DD5">
        <w:t>ë</w:t>
      </w:r>
      <w:r>
        <w:t>n e zgjidhjes s</w:t>
      </w:r>
      <w:r w:rsidRPr="000A6DD5">
        <w:t>ë</w:t>
      </w:r>
      <w:r>
        <w:t xml:space="preserve"> pretendimeve financiare dhe </w:t>
      </w:r>
      <w:r w:rsidRPr="00D33CD8">
        <w:t>ç</w:t>
      </w:r>
      <w:r w:rsidRPr="000A6DD5">
        <w:t>ë</w:t>
      </w:r>
      <w:r>
        <w:t>shtjeve pron</w:t>
      </w:r>
      <w:r w:rsidRPr="000A6DD5">
        <w:t>ë</w:t>
      </w:r>
      <w:r>
        <w:t>sore</w:t>
      </w:r>
      <w:r w:rsidR="00FB11CF" w:rsidRPr="00CE3E8B">
        <w:t>,</w:t>
      </w:r>
      <w:r>
        <w:t xml:space="preserve"> ku Beogradi ngulmonte q</w:t>
      </w:r>
      <w:r w:rsidRPr="000A6DD5">
        <w:t>ë</w:t>
      </w:r>
      <w:r>
        <w:t xml:space="preserve"> asociacioni/bashk</w:t>
      </w:r>
      <w:r w:rsidRPr="000A6DD5">
        <w:t>ë</w:t>
      </w:r>
      <w:r>
        <w:t>sia t</w:t>
      </w:r>
      <w:r w:rsidRPr="000A6DD5">
        <w:t>ë</w:t>
      </w:r>
      <w:r>
        <w:t xml:space="preserve"> jet</w:t>
      </w:r>
      <w:r w:rsidRPr="000A6DD5">
        <w:t>ë</w:t>
      </w:r>
      <w:r>
        <w:t xml:space="preserve"> pjes</w:t>
      </w:r>
      <w:r w:rsidRPr="000A6DD5">
        <w:t>ë</w:t>
      </w:r>
      <w:r>
        <w:t xml:space="preserve"> e diskutimeve. Tensionet u p</w:t>
      </w:r>
      <w:r w:rsidRPr="000A6DD5">
        <w:t>ë</w:t>
      </w:r>
      <w:r>
        <w:t>rshkall</w:t>
      </w:r>
      <w:r w:rsidRPr="000A6DD5">
        <w:t>ë</w:t>
      </w:r>
      <w:r>
        <w:t>zuan n</w:t>
      </w:r>
      <w:r w:rsidRPr="000A6DD5">
        <w:t>ë</w:t>
      </w:r>
      <w:r>
        <w:t xml:space="preserve"> n</w:t>
      </w:r>
      <w:r w:rsidRPr="000A6DD5">
        <w:t>ë</w:t>
      </w:r>
      <w:r>
        <w:t>ntor lidhur me shkeljen e Marr</w:t>
      </w:r>
      <w:r w:rsidRPr="000A6DD5">
        <w:t>ë</w:t>
      </w:r>
      <w:r>
        <w:t>veshjes p</w:t>
      </w:r>
      <w:r w:rsidRPr="000A6DD5">
        <w:t>ë</w:t>
      </w:r>
      <w:r>
        <w:t>r lirin</w:t>
      </w:r>
      <w:r w:rsidRPr="000A6DD5">
        <w:t>ë</w:t>
      </w:r>
      <w:r>
        <w:t xml:space="preserve"> e l</w:t>
      </w:r>
      <w:r w:rsidRPr="000A6DD5">
        <w:t>ë</w:t>
      </w:r>
      <w:r>
        <w:t>vizjes dhe rregullimin e vizitave zyrtare, kur si Beogradi, ashtu edhe Prishtina nuk i lejuan vizitat e zyrtar</w:t>
      </w:r>
      <w:r w:rsidRPr="000A6DD5">
        <w:t>ë</w:t>
      </w:r>
      <w:r>
        <w:t>ve t</w:t>
      </w:r>
      <w:r w:rsidRPr="000A6DD5">
        <w:t>ë</w:t>
      </w:r>
      <w:r>
        <w:t xml:space="preserve"> nj</w:t>
      </w:r>
      <w:r w:rsidRPr="000A6DD5">
        <w:t>ë</w:t>
      </w:r>
      <w:r>
        <w:t>ri-tjetrit n</w:t>
      </w:r>
      <w:r w:rsidRPr="000A6DD5">
        <w:t>ë</w:t>
      </w:r>
      <w:r>
        <w:t xml:space="preserve"> zonat t</w:t>
      </w:r>
      <w:r w:rsidRPr="000A6DD5">
        <w:t>ë</w:t>
      </w:r>
      <w:r>
        <w:t xml:space="preserve"> ndryshme n</w:t>
      </w:r>
      <w:r w:rsidRPr="000A6DD5">
        <w:t>ë</w:t>
      </w:r>
      <w:r>
        <w:t xml:space="preserve"> Serbi dhe Kosov</w:t>
      </w:r>
      <w:r w:rsidRPr="000A6DD5">
        <w:t>ë</w:t>
      </w:r>
      <w:r>
        <w:t xml:space="preserve"> n</w:t>
      </w:r>
      <w:r w:rsidRPr="000A6DD5">
        <w:t>ë</w:t>
      </w:r>
      <w:r>
        <w:t xml:space="preserve"> koh</w:t>
      </w:r>
      <w:r w:rsidRPr="000A6DD5">
        <w:t>ë</w:t>
      </w:r>
      <w:r>
        <w:t>n kur mbetjet mortore po zhvarroseshin n</w:t>
      </w:r>
      <w:r w:rsidRPr="000A6DD5">
        <w:t>ë</w:t>
      </w:r>
      <w:r>
        <w:t xml:space="preserve"> vendet af</w:t>
      </w:r>
      <w:r w:rsidRPr="000A6DD5">
        <w:t>ë</w:t>
      </w:r>
      <w:r>
        <w:t>r Rashk</w:t>
      </w:r>
      <w:r w:rsidRPr="000A6DD5">
        <w:t>ë</w:t>
      </w:r>
      <w:r>
        <w:t xml:space="preserve">s </w:t>
      </w:r>
      <w:r w:rsidR="009C30F5">
        <w:t>n</w:t>
      </w:r>
      <w:r w:rsidR="009C30F5" w:rsidRPr="000A6DD5">
        <w:t>ë</w:t>
      </w:r>
      <w:r w:rsidR="009C30F5">
        <w:t xml:space="preserve"> Serbi. K</w:t>
      </w:r>
      <w:r w:rsidR="009C30F5" w:rsidRPr="000A6DD5">
        <w:t>ë</w:t>
      </w:r>
      <w:r w:rsidR="009C30F5">
        <w:t>to ngjarje quan n</w:t>
      </w:r>
      <w:r w:rsidR="009C30F5" w:rsidRPr="000A6DD5">
        <w:t>ë</w:t>
      </w:r>
      <w:r w:rsidR="009C30F5">
        <w:t xml:space="preserve"> thirrje t</w:t>
      </w:r>
      <w:r w:rsidR="009C30F5" w:rsidRPr="000A6DD5">
        <w:t>ë</w:t>
      </w:r>
      <w:r w:rsidR="009C30F5">
        <w:t xml:space="preserve"> Bashkimit Evropian p</w:t>
      </w:r>
      <w:r w:rsidR="009C30F5" w:rsidRPr="000A6DD5">
        <w:t>ë</w:t>
      </w:r>
      <w:r w:rsidR="009C30F5">
        <w:t>r autoritetet e Kosov</w:t>
      </w:r>
      <w:r w:rsidR="009C30F5" w:rsidRPr="000A6DD5">
        <w:t>ë</w:t>
      </w:r>
      <w:r w:rsidR="009C30F5">
        <w:t>s q</w:t>
      </w:r>
      <w:r w:rsidR="009C30F5" w:rsidRPr="000A6DD5">
        <w:t>ë</w:t>
      </w:r>
      <w:r w:rsidR="009C30F5">
        <w:t xml:space="preserve"> t</w:t>
      </w:r>
      <w:r w:rsidR="009C30F5" w:rsidRPr="000A6DD5">
        <w:t>ë</w:t>
      </w:r>
      <w:r w:rsidR="009C30F5">
        <w:t xml:space="preserve"> respektojn</w:t>
      </w:r>
      <w:r w:rsidR="009C30F5" w:rsidRPr="000A6DD5">
        <w:t>ë</w:t>
      </w:r>
      <w:r w:rsidR="009C30F5">
        <w:t xml:space="preserve"> zotimet e b</w:t>
      </w:r>
      <w:r w:rsidR="009C30F5" w:rsidRPr="000A6DD5">
        <w:t>ë</w:t>
      </w:r>
      <w:r w:rsidR="009C30F5">
        <w:t>ra n</w:t>
      </w:r>
      <w:r w:rsidR="009C30F5" w:rsidRPr="000A6DD5">
        <w:t>ë</w:t>
      </w:r>
      <w:r w:rsidR="009C30F5">
        <w:t xml:space="preserve"> kuad</w:t>
      </w:r>
      <w:r w:rsidR="009C30F5" w:rsidRPr="000A6DD5">
        <w:t>ë</w:t>
      </w:r>
      <w:r w:rsidR="009C30F5">
        <w:t>r t</w:t>
      </w:r>
      <w:r w:rsidR="009C30F5" w:rsidRPr="000A6DD5">
        <w:t>ë</w:t>
      </w:r>
      <w:r w:rsidR="009C30F5">
        <w:t xml:space="preserve"> dialogut.  </w:t>
      </w:r>
      <w:r w:rsidR="00FB11CF" w:rsidRPr="00CE3E8B">
        <w:t xml:space="preserve">    </w:t>
      </w:r>
    </w:p>
    <w:p w14:paraId="0C096CD7" w14:textId="77777777" w:rsidR="006C7027" w:rsidRPr="00CE3E8B" w:rsidRDefault="00FB11CF" w:rsidP="0006391E">
      <w:pPr>
        <w:spacing w:after="26" w:line="259" w:lineRule="auto"/>
        <w:ind w:left="720" w:right="0" w:firstLine="0"/>
      </w:pPr>
      <w:r w:rsidRPr="00CE3E8B">
        <w:t xml:space="preserve"> </w:t>
      </w:r>
    </w:p>
    <w:p w14:paraId="60A11B71" w14:textId="5BFF7DF9" w:rsidR="006C7027" w:rsidRPr="00CE3E8B" w:rsidRDefault="009C30F5" w:rsidP="0006391E">
      <w:pPr>
        <w:numPr>
          <w:ilvl w:val="0"/>
          <w:numId w:val="5"/>
        </w:numPr>
        <w:ind w:right="0" w:hanging="360"/>
      </w:pPr>
      <w:r>
        <w:t>Pas takimit t</w:t>
      </w:r>
      <w:r w:rsidRPr="000A6DD5">
        <w:t>ë</w:t>
      </w:r>
      <w:r>
        <w:t xml:space="preserve"> tyre t</w:t>
      </w:r>
      <w:r w:rsidRPr="000A6DD5">
        <w:t>ë</w:t>
      </w:r>
      <w:r>
        <w:t xml:space="preserve"> fundit m</w:t>
      </w:r>
      <w:r w:rsidRPr="000A6DD5">
        <w:t>ë</w:t>
      </w:r>
      <w:r>
        <w:t xml:space="preserve"> 10 dhjetor, dhe duke marr</w:t>
      </w:r>
      <w:r w:rsidRPr="000A6DD5">
        <w:t>ë</w:t>
      </w:r>
      <w:r>
        <w:t xml:space="preserve"> parasysh q</w:t>
      </w:r>
      <w:r w:rsidRPr="000A6DD5">
        <w:t>ë</w:t>
      </w:r>
      <w:r>
        <w:t>ndrimet e kund</w:t>
      </w:r>
      <w:r w:rsidRPr="000A6DD5">
        <w:t>ë</w:t>
      </w:r>
      <w:r>
        <w:t>rta dhe zgjedhjet e jasht</w:t>
      </w:r>
      <w:r w:rsidRPr="000A6DD5">
        <w:t>ë</w:t>
      </w:r>
      <w:r>
        <w:t>zakonshme n</w:t>
      </w:r>
      <w:r w:rsidRPr="000A6DD5">
        <w:t>ë</w:t>
      </w:r>
      <w:r>
        <w:t xml:space="preserve"> Kosov</w:t>
      </w:r>
      <w:r w:rsidRPr="000A6DD5">
        <w:t>ë</w:t>
      </w:r>
      <w:r>
        <w:t>, pal</w:t>
      </w:r>
      <w:r w:rsidRPr="000A6DD5">
        <w:t>ë</w:t>
      </w:r>
      <w:r>
        <w:t>t u pajtuan q</w:t>
      </w:r>
      <w:r w:rsidRPr="000A6DD5">
        <w:t>ë</w:t>
      </w:r>
      <w:r>
        <w:t xml:space="preserve"> diskutimet t’i vazhdojn</w:t>
      </w:r>
      <w:r w:rsidRPr="000A6DD5">
        <w:t>ë</w:t>
      </w:r>
      <w:r>
        <w:t xml:space="preserve"> gjat</w:t>
      </w:r>
      <w:r w:rsidRPr="000A6DD5">
        <w:t>ë</w:t>
      </w:r>
      <w:r>
        <w:t xml:space="preserve"> vitit 2021. Pas zgjedhjeve, z</w:t>
      </w:r>
      <w:r w:rsidR="00FB11CF" w:rsidRPr="00CE3E8B">
        <w:t xml:space="preserve">. Lajčák </w:t>
      </w:r>
      <w:r>
        <w:t>udh</w:t>
      </w:r>
      <w:r w:rsidRPr="000A6DD5">
        <w:t>ë</w:t>
      </w:r>
      <w:r>
        <w:t>toi n</w:t>
      </w:r>
      <w:r w:rsidRPr="000A6DD5">
        <w:t>ë</w:t>
      </w:r>
      <w:r>
        <w:t xml:space="preserve"> Prishtin</w:t>
      </w:r>
      <w:r w:rsidRPr="000A6DD5">
        <w:t>ë</w:t>
      </w:r>
      <w:r>
        <w:t xml:space="preserve"> dhe Beograd prej dat</w:t>
      </w:r>
      <w:r w:rsidRPr="000A6DD5">
        <w:t>ë</w:t>
      </w:r>
      <w:r>
        <w:t>s 1 deri m</w:t>
      </w:r>
      <w:r w:rsidRPr="000A6DD5">
        <w:t>ë</w:t>
      </w:r>
      <w:r>
        <w:t xml:space="preserve"> 3 mars p</w:t>
      </w:r>
      <w:r w:rsidRPr="000A6DD5">
        <w:t>ë</w:t>
      </w:r>
      <w:r>
        <w:t>r t’i diskutuar modalitetet p</w:t>
      </w:r>
      <w:r w:rsidRPr="000A6DD5">
        <w:t>ë</w:t>
      </w:r>
      <w:r>
        <w:t>r raundin e ardhsh</w:t>
      </w:r>
      <w:r w:rsidRPr="000A6DD5">
        <w:t>ë</w:t>
      </w:r>
      <w:r>
        <w:t>m t</w:t>
      </w:r>
      <w:r w:rsidRPr="000A6DD5">
        <w:t>ë</w:t>
      </w:r>
      <w:r>
        <w:t xml:space="preserve"> bisedimeve. N</w:t>
      </w:r>
      <w:r w:rsidRPr="000A6DD5">
        <w:t>ë</w:t>
      </w:r>
      <w:r>
        <w:t xml:space="preserve"> Prishtin</w:t>
      </w:r>
      <w:r w:rsidRPr="000A6DD5">
        <w:t>ë</w:t>
      </w:r>
      <w:r>
        <w:t>, z. Kurti, deklaroi se pas marrjes s</w:t>
      </w:r>
      <w:r w:rsidRPr="000A6DD5">
        <w:t>ë</w:t>
      </w:r>
      <w:r>
        <w:t xml:space="preserve"> mandatit, fokusi kryesor i qeveris</w:t>
      </w:r>
      <w:r w:rsidRPr="000A6DD5">
        <w:t>ë</w:t>
      </w:r>
      <w:r>
        <w:t xml:space="preserve"> s</w:t>
      </w:r>
      <w:r w:rsidRPr="000A6DD5">
        <w:t>ë</w:t>
      </w:r>
      <w:r>
        <w:t xml:space="preserve"> tij do t</w:t>
      </w:r>
      <w:r w:rsidRPr="000A6DD5">
        <w:t>ë</w:t>
      </w:r>
      <w:r>
        <w:t xml:space="preserve"> jet</w:t>
      </w:r>
      <w:r w:rsidRPr="000A6DD5">
        <w:t>ë</w:t>
      </w:r>
      <w:r>
        <w:t xml:space="preserve"> trajtimi i </w:t>
      </w:r>
      <w:r w:rsidRPr="00D33CD8">
        <w:t>ç</w:t>
      </w:r>
      <w:r w:rsidRPr="000A6DD5">
        <w:t>ë</w:t>
      </w:r>
      <w:r>
        <w:t>shtjeve urgjente socio-ekonomike dhe t</w:t>
      </w:r>
      <w:r w:rsidRPr="000A6DD5">
        <w:t>ë</w:t>
      </w:r>
      <w:r>
        <w:t xml:space="preserve"> sundimit t</w:t>
      </w:r>
      <w:r w:rsidRPr="000A6DD5">
        <w:t>ë</w:t>
      </w:r>
      <w:r>
        <w:t xml:space="preserve"> ligjit. Megjithat</w:t>
      </w:r>
      <w:r w:rsidRPr="000A6DD5">
        <w:t>ë</w:t>
      </w:r>
      <w:r>
        <w:t>, ai pranoi r</w:t>
      </w:r>
      <w:r w:rsidRPr="000A6DD5">
        <w:t>ë</w:t>
      </w:r>
      <w:r>
        <w:t>nd</w:t>
      </w:r>
      <w:r w:rsidRPr="000A6DD5">
        <w:t>ë</w:t>
      </w:r>
      <w:r>
        <w:t>sin</w:t>
      </w:r>
      <w:r w:rsidRPr="000A6DD5">
        <w:t>ë</w:t>
      </w:r>
      <w:r>
        <w:t xml:space="preserve"> e dialogut dhe nevoj</w:t>
      </w:r>
      <w:r w:rsidRPr="000A6DD5">
        <w:t>ë</w:t>
      </w:r>
      <w:r>
        <w:t>n q</w:t>
      </w:r>
      <w:r w:rsidRPr="000A6DD5">
        <w:t>ë</w:t>
      </w:r>
      <w:r>
        <w:t xml:space="preserve"> i nj</w:t>
      </w:r>
      <w:r w:rsidRPr="000A6DD5">
        <w:t>ë</w:t>
      </w:r>
      <w:r>
        <w:t>jti t</w:t>
      </w:r>
      <w:r w:rsidRPr="000A6DD5">
        <w:t>ë</w:t>
      </w:r>
      <w:r>
        <w:t xml:space="preserve"> jet</w:t>
      </w:r>
      <w:r w:rsidRPr="000A6DD5">
        <w:t>ë</w:t>
      </w:r>
      <w:r>
        <w:t xml:space="preserve"> “i bazuar n</w:t>
      </w:r>
      <w:r w:rsidRPr="000A6DD5">
        <w:t>ë</w:t>
      </w:r>
      <w:r>
        <w:t xml:space="preserve"> parime dhe mir</w:t>
      </w:r>
      <w:r w:rsidRPr="000A6DD5">
        <w:t>ë</w:t>
      </w:r>
      <w:r>
        <w:t xml:space="preserve"> i p</w:t>
      </w:r>
      <w:r w:rsidRPr="000A6DD5">
        <w:t>ë</w:t>
      </w:r>
      <w:r>
        <w:t>rgatitur”. N</w:t>
      </w:r>
      <w:r w:rsidRPr="000A6DD5">
        <w:t>ë</w:t>
      </w:r>
      <w:r>
        <w:t xml:space="preserve"> Beograd, udh</w:t>
      </w:r>
      <w:r w:rsidRPr="000A6DD5">
        <w:t>ë</w:t>
      </w:r>
      <w:r>
        <w:t>heq</w:t>
      </w:r>
      <w:r w:rsidRPr="000A6DD5">
        <w:t>ë</w:t>
      </w:r>
      <w:r>
        <w:t>sia serbe ritheksoi gatishm</w:t>
      </w:r>
      <w:r w:rsidRPr="000A6DD5">
        <w:t>ë</w:t>
      </w:r>
      <w:r>
        <w:t>rin</w:t>
      </w:r>
      <w:r w:rsidRPr="000A6DD5">
        <w:t>ë</w:t>
      </w:r>
      <w:r>
        <w:t xml:space="preserve"> e saj p</w:t>
      </w:r>
      <w:r w:rsidRPr="000A6DD5">
        <w:t>ë</w:t>
      </w:r>
      <w:r>
        <w:t>r vazhdimin e dialogut, duke v</w:t>
      </w:r>
      <w:r w:rsidRPr="000A6DD5">
        <w:t>ë</w:t>
      </w:r>
      <w:r>
        <w:t>n</w:t>
      </w:r>
      <w:r w:rsidRPr="000A6DD5">
        <w:t>ë</w:t>
      </w:r>
      <w:r>
        <w:t xml:space="preserve"> n</w:t>
      </w:r>
      <w:r w:rsidRPr="000A6DD5">
        <w:t>ë</w:t>
      </w:r>
      <w:r>
        <w:t xml:space="preserve"> pah rëndësinë e zbatimit t</w:t>
      </w:r>
      <w:r w:rsidRPr="000A6DD5">
        <w:t>ë</w:t>
      </w:r>
      <w:r>
        <w:t xml:space="preserve"> plot</w:t>
      </w:r>
      <w:r w:rsidRPr="000A6DD5">
        <w:t>ë</w:t>
      </w:r>
      <w:r>
        <w:t xml:space="preserve"> t</w:t>
      </w:r>
      <w:r w:rsidRPr="000A6DD5">
        <w:t>ë</w:t>
      </w:r>
      <w:r>
        <w:t xml:space="preserve"> marr</w:t>
      </w:r>
      <w:r w:rsidRPr="000A6DD5">
        <w:t>ë</w:t>
      </w:r>
      <w:r>
        <w:t>veshjeve t</w:t>
      </w:r>
      <w:r w:rsidRPr="000A6DD5">
        <w:t>ë</w:t>
      </w:r>
      <w:r>
        <w:t xml:space="preserve"> n</w:t>
      </w:r>
      <w:r w:rsidRPr="000A6DD5">
        <w:t>ë</w:t>
      </w:r>
      <w:r>
        <w:t>nshkruara. Gjat</w:t>
      </w:r>
      <w:r w:rsidRPr="000A6DD5">
        <w:t>ë</w:t>
      </w:r>
      <w:r>
        <w:t xml:space="preserve"> periudh</w:t>
      </w:r>
      <w:r w:rsidRPr="000A6DD5">
        <w:t>ë</w:t>
      </w:r>
      <w:r>
        <w:t>s raportuese, Beogradi gjithashtu kund</w:t>
      </w:r>
      <w:r w:rsidRPr="000A6DD5">
        <w:t>ë</w:t>
      </w:r>
      <w:r>
        <w:t>rshtoi nocionin e “njohjes s</w:t>
      </w:r>
      <w:r w:rsidRPr="000A6DD5">
        <w:t>ë</w:t>
      </w:r>
      <w:r>
        <w:t xml:space="preserve"> nd</w:t>
      </w:r>
      <w:r w:rsidRPr="000A6DD5">
        <w:t>ë</w:t>
      </w:r>
      <w:r>
        <w:t>rsjell</w:t>
      </w:r>
      <w:r w:rsidRPr="000A6DD5">
        <w:t>ë</w:t>
      </w:r>
      <w:r>
        <w:t>” t</w:t>
      </w:r>
      <w:r w:rsidRPr="000A6DD5">
        <w:t>ë</w:t>
      </w:r>
      <w:r>
        <w:t xml:space="preserve"> promovuar nga Prishtina si rezultat kryesor i </w:t>
      </w:r>
      <w:r w:rsidRPr="00D33CD8">
        <w:t>ç</w:t>
      </w:r>
      <w:r>
        <w:t>far</w:t>
      </w:r>
      <w:r w:rsidRPr="000A6DD5">
        <w:t>ë</w:t>
      </w:r>
      <w:r>
        <w:t>do marr</w:t>
      </w:r>
      <w:r w:rsidRPr="000A6DD5">
        <w:t>ë</w:t>
      </w:r>
      <w:r>
        <w:t>veshjeje gjith</w:t>
      </w:r>
      <w:r w:rsidRPr="000A6DD5">
        <w:t>ë</w:t>
      </w:r>
      <w:r>
        <w:t>p</w:t>
      </w:r>
      <w:r w:rsidRPr="000A6DD5">
        <w:t>ë</w:t>
      </w:r>
      <w:r>
        <w:t>rfshir</w:t>
      </w:r>
      <w:r w:rsidRPr="000A6DD5">
        <w:t>ë</w:t>
      </w:r>
      <w:r>
        <w:t xml:space="preserve">se.  </w:t>
      </w:r>
      <w:r w:rsidR="00FB11CF" w:rsidRPr="00CE3E8B">
        <w:t xml:space="preserve">   </w:t>
      </w:r>
    </w:p>
    <w:p w14:paraId="1FA6A5C1" w14:textId="77777777" w:rsidR="006C7027" w:rsidRPr="00CE3E8B" w:rsidRDefault="00FB11CF" w:rsidP="0006391E">
      <w:pPr>
        <w:spacing w:after="26" w:line="259" w:lineRule="auto"/>
        <w:ind w:left="0" w:right="0" w:firstLine="0"/>
      </w:pPr>
      <w:r w:rsidRPr="00CE3E8B">
        <w:t xml:space="preserve"> </w:t>
      </w:r>
    </w:p>
    <w:p w14:paraId="25C3A8AA" w14:textId="79D9C9C9" w:rsidR="006C7027" w:rsidRPr="00CE3E8B" w:rsidRDefault="00A71CBD" w:rsidP="0006391E">
      <w:pPr>
        <w:numPr>
          <w:ilvl w:val="0"/>
          <w:numId w:val="5"/>
        </w:numPr>
        <w:ind w:left="720" w:right="0" w:firstLine="0"/>
      </w:pPr>
      <w:r>
        <w:t>M</w:t>
      </w:r>
      <w:r w:rsidRPr="000A6DD5">
        <w:t>ë</w:t>
      </w:r>
      <w:r>
        <w:t xml:space="preserve"> 14 dhjetor, Sistemi p</w:t>
      </w:r>
      <w:r w:rsidRPr="000A6DD5">
        <w:t>ë</w:t>
      </w:r>
      <w:r>
        <w:t>r Transmisionin e Energjis</w:t>
      </w:r>
      <w:r w:rsidRPr="000A6DD5">
        <w:t>ë</w:t>
      </w:r>
      <w:r>
        <w:t xml:space="preserve"> dhe Operator</w:t>
      </w:r>
      <w:r w:rsidRPr="000A6DD5">
        <w:t>ë</w:t>
      </w:r>
      <w:r>
        <w:t>t e Tregut i Kosov</w:t>
      </w:r>
      <w:r w:rsidRPr="000A6DD5">
        <w:t>ë</w:t>
      </w:r>
      <w:r>
        <w:t>s mori p</w:t>
      </w:r>
      <w:r w:rsidRPr="000A6DD5">
        <w:t>ë</w:t>
      </w:r>
      <w:r>
        <w:t>rgjegj</w:t>
      </w:r>
      <w:r w:rsidRPr="000A6DD5">
        <w:t>ë</w:t>
      </w:r>
      <w:r>
        <w:t>sin</w:t>
      </w:r>
      <w:r w:rsidRPr="000A6DD5">
        <w:t>ë</w:t>
      </w:r>
      <w:r>
        <w:t xml:space="preserve"> nga Rrjeti Elektrik i Serbis</w:t>
      </w:r>
      <w:r w:rsidRPr="000A6DD5">
        <w:t>ë</w:t>
      </w:r>
      <w:r>
        <w:t xml:space="preserve"> p</w:t>
      </w:r>
      <w:r w:rsidRPr="000A6DD5">
        <w:t>ë</w:t>
      </w:r>
      <w:r>
        <w:t>r sistemin e transmisionit n</w:t>
      </w:r>
      <w:r w:rsidRPr="000A6DD5">
        <w:t>ë</w:t>
      </w:r>
      <w:r>
        <w:t xml:space="preserve"> veri t</w:t>
      </w:r>
      <w:r w:rsidRPr="000A6DD5">
        <w:t>ë</w:t>
      </w:r>
      <w:r>
        <w:t xml:space="preserve"> Kosov</w:t>
      </w:r>
      <w:r w:rsidRPr="000A6DD5">
        <w:t>ë</w:t>
      </w:r>
      <w:r>
        <w:t>s. Ky ishte hap domethënës p</w:t>
      </w:r>
      <w:r w:rsidRPr="000A6DD5">
        <w:t>ë</w:t>
      </w:r>
      <w:r>
        <w:t>rpara n</w:t>
      </w:r>
      <w:r w:rsidRPr="000A6DD5">
        <w:t>ë</w:t>
      </w:r>
      <w:r>
        <w:t xml:space="preserve"> zbatimin e Marr</w:t>
      </w:r>
      <w:r w:rsidRPr="000A6DD5">
        <w:t>ë</w:t>
      </w:r>
      <w:r>
        <w:t>veshjes p</w:t>
      </w:r>
      <w:r w:rsidRPr="000A6DD5">
        <w:t>ë</w:t>
      </w:r>
      <w:r>
        <w:t>r energji t</w:t>
      </w:r>
      <w:r w:rsidRPr="000A6DD5">
        <w:t>ë</w:t>
      </w:r>
      <w:r>
        <w:t xml:space="preserve"> vitit 2013, t</w:t>
      </w:r>
      <w:r w:rsidRPr="000A6DD5">
        <w:t>ë</w:t>
      </w:r>
      <w:r>
        <w:t xml:space="preserve"> nd</w:t>
      </w:r>
      <w:r w:rsidRPr="000A6DD5">
        <w:t>ë</w:t>
      </w:r>
      <w:r>
        <w:t>rmjet</w:t>
      </w:r>
      <w:r w:rsidRPr="000A6DD5">
        <w:t>ë</w:t>
      </w:r>
      <w:r>
        <w:t>suar nga Bashkimi Evropian, ku Kosova u shpall si zon</w:t>
      </w:r>
      <w:r w:rsidRPr="000A6DD5">
        <w:t>ë</w:t>
      </w:r>
      <w:r>
        <w:t xml:space="preserve"> e pavarur rregullatore pas hyrjes s</w:t>
      </w:r>
      <w:r w:rsidRPr="000A6DD5">
        <w:t>ë</w:t>
      </w:r>
      <w:r>
        <w:t xml:space="preserve"> Sistemit t</w:t>
      </w:r>
      <w:r w:rsidRPr="000A6DD5">
        <w:t>ë</w:t>
      </w:r>
      <w:r>
        <w:t xml:space="preserve"> Transmisionit t</w:t>
      </w:r>
      <w:r w:rsidRPr="000A6DD5">
        <w:t>ë</w:t>
      </w:r>
      <w:r>
        <w:t xml:space="preserve"> Energjis</w:t>
      </w:r>
      <w:r w:rsidRPr="000A6DD5">
        <w:t>ë</w:t>
      </w:r>
      <w:r>
        <w:t xml:space="preserve"> dhe Operatorit t</w:t>
      </w:r>
      <w:r w:rsidRPr="000A6DD5">
        <w:t>ë</w:t>
      </w:r>
      <w:r>
        <w:t xml:space="preserve"> Tregut t</w:t>
      </w:r>
      <w:r w:rsidRPr="000A6DD5">
        <w:t>ë</w:t>
      </w:r>
      <w:r>
        <w:t xml:space="preserve"> Kosov</w:t>
      </w:r>
      <w:r w:rsidRPr="000A6DD5">
        <w:t>ë</w:t>
      </w:r>
      <w:r>
        <w:t>s n</w:t>
      </w:r>
      <w:r w:rsidRPr="000A6DD5">
        <w:t>ë</w:t>
      </w:r>
      <w:r>
        <w:t xml:space="preserve"> Rrjetin Evropian t</w:t>
      </w:r>
      <w:r w:rsidRPr="000A6DD5">
        <w:t>ë</w:t>
      </w:r>
      <w:r>
        <w:t xml:space="preserve"> Operator</w:t>
      </w:r>
      <w:r w:rsidRPr="000A6DD5">
        <w:t>ë</w:t>
      </w:r>
      <w:r>
        <w:t>ve t</w:t>
      </w:r>
      <w:r w:rsidRPr="000A6DD5">
        <w:t>ë</w:t>
      </w:r>
      <w:r>
        <w:t xml:space="preserve"> Sistemit t</w:t>
      </w:r>
      <w:r w:rsidRPr="000A6DD5">
        <w:t>ë</w:t>
      </w:r>
      <w:r>
        <w:t xml:space="preserve"> Transmisionit t</w:t>
      </w:r>
      <w:r w:rsidRPr="000A6DD5">
        <w:t>ë</w:t>
      </w:r>
      <w:r>
        <w:t xml:space="preserve"> Energjis</w:t>
      </w:r>
      <w:r w:rsidRPr="000A6DD5">
        <w:t>ë</w:t>
      </w:r>
      <w:r>
        <w:t xml:space="preserve"> m</w:t>
      </w:r>
      <w:r w:rsidRPr="000A6DD5">
        <w:t>ë</w:t>
      </w:r>
      <w:r>
        <w:t xml:space="preserve"> 30 qershor 2020.  </w:t>
      </w:r>
      <w:r w:rsidR="00FB11CF" w:rsidRPr="00CE3E8B">
        <w:t xml:space="preserve"> </w:t>
      </w:r>
    </w:p>
    <w:p w14:paraId="5E2A4890" w14:textId="77777777" w:rsidR="006C7027" w:rsidRPr="00CE3E8B" w:rsidRDefault="00FB11CF" w:rsidP="0006391E">
      <w:pPr>
        <w:spacing w:after="26" w:line="259" w:lineRule="auto"/>
        <w:ind w:left="0" w:right="0" w:firstLine="0"/>
      </w:pPr>
      <w:r w:rsidRPr="00CE3E8B">
        <w:t xml:space="preserve"> </w:t>
      </w:r>
    </w:p>
    <w:p w14:paraId="172EAF1B" w14:textId="298F680A" w:rsidR="006C7027" w:rsidRPr="00CE3E8B" w:rsidRDefault="00A71CBD" w:rsidP="0006391E">
      <w:pPr>
        <w:numPr>
          <w:ilvl w:val="0"/>
          <w:numId w:val="5"/>
        </w:numPr>
        <w:ind w:right="0" w:hanging="360"/>
      </w:pPr>
      <w:r>
        <w:lastRenderedPageBreak/>
        <w:t>N</w:t>
      </w:r>
      <w:r w:rsidRPr="000A6DD5">
        <w:t>ë</w:t>
      </w:r>
      <w:r>
        <w:t xml:space="preserve"> kuad</w:t>
      </w:r>
      <w:r w:rsidRPr="000A6DD5">
        <w:t>ë</w:t>
      </w:r>
      <w:r>
        <w:t>r t</w:t>
      </w:r>
      <w:r w:rsidRPr="000A6DD5">
        <w:t>ë</w:t>
      </w:r>
      <w:r>
        <w:t xml:space="preserve"> zotimeve t</w:t>
      </w:r>
      <w:r w:rsidRPr="000A6DD5">
        <w:t>ë</w:t>
      </w:r>
      <w:r>
        <w:t xml:space="preserve"> dakorduara nga Beogradi e Prishtina, me nd</w:t>
      </w:r>
      <w:r w:rsidRPr="000A6DD5">
        <w:t>ë</w:t>
      </w:r>
      <w:r>
        <w:t>rmjet</w:t>
      </w:r>
      <w:r w:rsidRPr="000A6DD5">
        <w:t>ë</w:t>
      </w:r>
      <w:r>
        <w:t>simin e Shteteve t</w:t>
      </w:r>
      <w:r w:rsidRPr="000A6DD5">
        <w:t>ë</w:t>
      </w:r>
      <w:r>
        <w:t xml:space="preserve"> Bashkuara m</w:t>
      </w:r>
      <w:r w:rsidRPr="000A6DD5">
        <w:t>ë</w:t>
      </w:r>
      <w:r>
        <w:t xml:space="preserve"> 4 shtator 2020, autoritetet serbe zhvendosen zyrtar</w:t>
      </w:r>
      <w:r w:rsidRPr="000A6DD5">
        <w:t>ë</w:t>
      </w:r>
      <w:r>
        <w:t>t policor</w:t>
      </w:r>
      <w:r w:rsidRPr="000A6DD5">
        <w:t>ë</w:t>
      </w:r>
      <w:r>
        <w:t xml:space="preserve"> dhe t</w:t>
      </w:r>
      <w:r w:rsidRPr="000A6DD5">
        <w:t>ë</w:t>
      </w:r>
      <w:r>
        <w:t xml:space="preserve"> doganave n</w:t>
      </w:r>
      <w:r w:rsidRPr="000A6DD5">
        <w:t>ë</w:t>
      </w:r>
      <w:r>
        <w:t xml:space="preserve"> objektin e integruar</w:t>
      </w:r>
      <w:r w:rsidR="003F73B8" w:rsidRPr="003F73B8">
        <w:t xml:space="preserve"> </w:t>
      </w:r>
      <w:r w:rsidR="003F73B8">
        <w:t>n</w:t>
      </w:r>
      <w:r w:rsidR="003F73B8" w:rsidRPr="000A6DD5">
        <w:t>ë</w:t>
      </w:r>
      <w:r w:rsidR="003F73B8">
        <w:t xml:space="preserve"> vendkalimin e Merdar</w:t>
      </w:r>
      <w:r w:rsidR="003F73B8" w:rsidRPr="000A6DD5">
        <w:t>ë</w:t>
      </w:r>
      <w:r w:rsidR="003F73B8">
        <w:t>s (Porta 3)</w:t>
      </w:r>
      <w:r>
        <w:t>, t</w:t>
      </w:r>
      <w:r w:rsidRPr="000A6DD5">
        <w:t>ë</w:t>
      </w:r>
      <w:r>
        <w:t xml:space="preserve"> nd</w:t>
      </w:r>
      <w:r w:rsidRPr="000A6DD5">
        <w:t>ë</w:t>
      </w:r>
      <w:r>
        <w:t>rtuar me p</w:t>
      </w:r>
      <w:r w:rsidRPr="000A6DD5">
        <w:t>ë</w:t>
      </w:r>
      <w:r>
        <w:t>rkrahjen e Bashkimit Evropian. Ky ishte gjithashtu hap i rëndësishëm n</w:t>
      </w:r>
      <w:r w:rsidRPr="000A6DD5">
        <w:t>ë</w:t>
      </w:r>
      <w:r>
        <w:t xml:space="preserve"> zbatimin e </w:t>
      </w:r>
      <w:r w:rsidR="003F73B8">
        <w:t>“Protokollit teknik t</w:t>
      </w:r>
      <w:r w:rsidR="003F73B8" w:rsidRPr="000A6DD5">
        <w:t>ë</w:t>
      </w:r>
      <w:r w:rsidR="003F73B8">
        <w:t xml:space="preserve"> MIK”, t</w:t>
      </w:r>
      <w:r w:rsidR="003F73B8" w:rsidRPr="000A6DD5">
        <w:t>ë</w:t>
      </w:r>
      <w:r w:rsidR="003F73B8">
        <w:t xml:space="preserve"> nd</w:t>
      </w:r>
      <w:r w:rsidR="003F73B8" w:rsidRPr="000A6DD5">
        <w:t>ë</w:t>
      </w:r>
      <w:r w:rsidR="003F73B8">
        <w:t>rmjet</w:t>
      </w:r>
      <w:r w:rsidR="003F73B8" w:rsidRPr="000A6DD5">
        <w:t>ë</w:t>
      </w:r>
      <w:r w:rsidR="003F73B8">
        <w:t>suar nga Bashkimi Evropian p</w:t>
      </w:r>
      <w:r w:rsidR="003F73B8" w:rsidRPr="000A6DD5">
        <w:t>ë</w:t>
      </w:r>
      <w:r w:rsidR="003F73B8">
        <w:t>r menaxhimin e p</w:t>
      </w:r>
      <w:r w:rsidR="003F73B8" w:rsidRPr="000A6DD5">
        <w:t>ë</w:t>
      </w:r>
      <w:r w:rsidR="003F73B8">
        <w:t>rbashk</w:t>
      </w:r>
      <w:r w:rsidR="003F73B8" w:rsidRPr="000A6DD5">
        <w:t>ë</w:t>
      </w:r>
      <w:r w:rsidR="003F73B8">
        <w:t>t t</w:t>
      </w:r>
      <w:r w:rsidR="003F73B8" w:rsidRPr="000A6DD5">
        <w:t>ë</w:t>
      </w:r>
      <w:r w:rsidR="003F73B8">
        <w:t xml:space="preserve"> vendkalimeve. P</w:t>
      </w:r>
      <w:r w:rsidR="003F73B8" w:rsidRPr="000A6DD5">
        <w:t>ë</w:t>
      </w:r>
      <w:r w:rsidR="003F73B8">
        <w:t>rve</w:t>
      </w:r>
      <w:r w:rsidR="003F73B8" w:rsidRPr="00D33CD8">
        <w:t>ç</w:t>
      </w:r>
      <w:r w:rsidR="003F73B8">
        <w:t xml:space="preserve"> k</w:t>
      </w:r>
      <w:r w:rsidR="003F73B8" w:rsidRPr="000A6DD5">
        <w:t>ë</w:t>
      </w:r>
      <w:r w:rsidR="003F73B8">
        <w:t>saj, dhe n</w:t>
      </w:r>
      <w:r w:rsidR="003F73B8" w:rsidRPr="000A6DD5">
        <w:t>ë</w:t>
      </w:r>
      <w:r w:rsidR="003F73B8">
        <w:t xml:space="preserve"> p</w:t>
      </w:r>
      <w:r w:rsidR="003F73B8" w:rsidRPr="000A6DD5">
        <w:t>ë</w:t>
      </w:r>
      <w:r w:rsidR="003F73B8">
        <w:t>rputhje me zotimet e 4 shtatorit, ish-ministrja e Pun</w:t>
      </w:r>
      <w:r w:rsidR="003F73B8" w:rsidRPr="000A6DD5">
        <w:t>ë</w:t>
      </w:r>
      <w:r w:rsidR="003F73B8">
        <w:t>ve t</w:t>
      </w:r>
      <w:r w:rsidR="003F73B8" w:rsidRPr="000A6DD5">
        <w:t>ë</w:t>
      </w:r>
      <w:r w:rsidR="003F73B8">
        <w:t xml:space="preserve"> Jashtme dhe Diaspor</w:t>
      </w:r>
      <w:r w:rsidR="003F73B8" w:rsidRPr="000A6DD5">
        <w:t>ë</w:t>
      </w:r>
      <w:r w:rsidR="003F73B8">
        <w:t xml:space="preserve"> e Kosov</w:t>
      </w:r>
      <w:r w:rsidR="003F73B8" w:rsidRPr="000A6DD5">
        <w:t>ë</w:t>
      </w:r>
      <w:r w:rsidR="003F73B8">
        <w:t xml:space="preserve">s,  </w:t>
      </w:r>
      <w:r w:rsidR="00FB11CF" w:rsidRPr="00CE3E8B">
        <w:t>Meliza Haradinaj-Stublla</w:t>
      </w:r>
      <w:r w:rsidR="003F73B8">
        <w:t>, dhe ministri i Jasht</w:t>
      </w:r>
      <w:r w:rsidR="003F73B8" w:rsidRPr="000A6DD5">
        <w:t>ë</w:t>
      </w:r>
      <w:r w:rsidR="003F73B8">
        <w:t>m i shtetit t</w:t>
      </w:r>
      <w:r w:rsidR="003F73B8" w:rsidRPr="000A6DD5">
        <w:t>ë</w:t>
      </w:r>
      <w:r w:rsidR="003F73B8">
        <w:t xml:space="preserve"> Izraelit</w:t>
      </w:r>
      <w:r w:rsidR="00FB11CF" w:rsidRPr="00CE3E8B">
        <w:t xml:space="preserve">, Gabi Ashkenazi, </w:t>
      </w:r>
      <w:r w:rsidR="003F73B8">
        <w:t>n</w:t>
      </w:r>
      <w:r w:rsidR="003F73B8" w:rsidRPr="000A6DD5">
        <w:t>ë</w:t>
      </w:r>
      <w:r w:rsidR="003F73B8">
        <w:t>nshkruan marr</w:t>
      </w:r>
      <w:r w:rsidR="003F73B8" w:rsidRPr="000A6DD5">
        <w:t>ë</w:t>
      </w:r>
      <w:r w:rsidR="003F73B8">
        <w:t>veshjen p</w:t>
      </w:r>
      <w:r w:rsidR="003F73B8" w:rsidRPr="000A6DD5">
        <w:t>ë</w:t>
      </w:r>
      <w:r w:rsidR="003F73B8">
        <w:t>r krijimin e marrëdhënieve diplomatike gjat</w:t>
      </w:r>
      <w:r w:rsidR="003F73B8" w:rsidRPr="000A6DD5">
        <w:t>ë</w:t>
      </w:r>
      <w:r w:rsidR="003F73B8">
        <w:t xml:space="preserve"> nj</w:t>
      </w:r>
      <w:r w:rsidR="003F73B8" w:rsidRPr="000A6DD5">
        <w:t>ë</w:t>
      </w:r>
      <w:r w:rsidR="003F73B8">
        <w:t xml:space="preserve"> ceremonie virtuale, t</w:t>
      </w:r>
      <w:r w:rsidR="003F73B8" w:rsidRPr="000A6DD5">
        <w:t>ë</w:t>
      </w:r>
      <w:r w:rsidR="003F73B8">
        <w:t xml:space="preserve"> mbajtur m</w:t>
      </w:r>
      <w:r w:rsidR="003F73B8" w:rsidRPr="000A6DD5">
        <w:t>ë</w:t>
      </w:r>
      <w:r w:rsidR="003F73B8">
        <w:t xml:space="preserve"> 1 shkurt. Z</w:t>
      </w:r>
      <w:r w:rsidR="003F73B8" w:rsidRPr="000A6DD5">
        <w:t>ë</w:t>
      </w:r>
      <w:r w:rsidR="003F73B8">
        <w:t>dhën</w:t>
      </w:r>
      <w:r w:rsidR="003F73B8" w:rsidRPr="000A6DD5">
        <w:t>ë</w:t>
      </w:r>
      <w:r w:rsidR="003F73B8">
        <w:t>si i Sh</w:t>
      </w:r>
      <w:r w:rsidR="003F73B8" w:rsidRPr="000A6DD5">
        <w:t>ë</w:t>
      </w:r>
      <w:r w:rsidR="003F73B8">
        <w:t>rbimit p</w:t>
      </w:r>
      <w:r w:rsidR="003F73B8" w:rsidRPr="000A6DD5">
        <w:t>ë</w:t>
      </w:r>
      <w:r w:rsidR="003F73B8">
        <w:t>r Pun</w:t>
      </w:r>
      <w:r w:rsidR="003F73B8" w:rsidRPr="000A6DD5">
        <w:t>ë</w:t>
      </w:r>
      <w:r w:rsidR="003F73B8">
        <w:t xml:space="preserve"> t</w:t>
      </w:r>
      <w:r w:rsidR="003F73B8" w:rsidRPr="000A6DD5">
        <w:t>ë</w:t>
      </w:r>
      <w:r w:rsidR="003F73B8">
        <w:t xml:space="preserve"> Jashtme t</w:t>
      </w:r>
      <w:r w:rsidR="003F73B8" w:rsidRPr="000A6DD5">
        <w:t>ë</w:t>
      </w:r>
      <w:r w:rsidR="003F73B8">
        <w:t xml:space="preserve"> Evrop</w:t>
      </w:r>
      <w:r w:rsidR="003F73B8" w:rsidRPr="000A6DD5">
        <w:t>ë</w:t>
      </w:r>
      <w:r w:rsidR="003F73B8">
        <w:t>s, duke iu referuar themelimit t</w:t>
      </w:r>
      <w:r w:rsidR="003F73B8" w:rsidRPr="000A6DD5">
        <w:t>ë</w:t>
      </w:r>
      <w:r w:rsidR="003F73B8">
        <w:t xml:space="preserve"> p</w:t>
      </w:r>
      <w:r w:rsidR="003F73B8" w:rsidRPr="000A6DD5">
        <w:t>ë</w:t>
      </w:r>
      <w:r w:rsidR="003F73B8">
        <w:t>rfaq</w:t>
      </w:r>
      <w:r w:rsidR="003F73B8" w:rsidRPr="000A6DD5">
        <w:t>ë</w:t>
      </w:r>
      <w:r w:rsidR="003F73B8">
        <w:t>sis</w:t>
      </w:r>
      <w:r w:rsidR="003F73B8" w:rsidRPr="000A6DD5">
        <w:t>ë</w:t>
      </w:r>
      <w:r w:rsidR="003F73B8">
        <w:t xml:space="preserve"> s</w:t>
      </w:r>
      <w:r w:rsidR="003F73B8" w:rsidRPr="000A6DD5">
        <w:t>ë</w:t>
      </w:r>
      <w:r w:rsidR="003F73B8">
        <w:t xml:space="preserve"> Kosov</w:t>
      </w:r>
      <w:r w:rsidR="003F73B8" w:rsidRPr="000A6DD5">
        <w:t>ë</w:t>
      </w:r>
      <w:r w:rsidR="003F73B8">
        <w:t>s n</w:t>
      </w:r>
      <w:r w:rsidR="003F73B8" w:rsidRPr="000A6DD5">
        <w:t>ë</w:t>
      </w:r>
      <w:r w:rsidR="003F73B8">
        <w:t xml:space="preserve"> Jerusalem sipas marr</w:t>
      </w:r>
      <w:r w:rsidR="003F73B8" w:rsidRPr="000A6DD5">
        <w:t>ë</w:t>
      </w:r>
      <w:r w:rsidR="003F73B8">
        <w:t>veshjes, rikujtoi zotim</w:t>
      </w:r>
      <w:r w:rsidR="003E0674">
        <w:t xml:space="preserve">et </w:t>
      </w:r>
      <w:r w:rsidR="003F73B8">
        <w:t>e Kosov</w:t>
      </w:r>
      <w:r w:rsidR="003F73B8" w:rsidRPr="000A6DD5">
        <w:t>ë</w:t>
      </w:r>
      <w:r w:rsidR="003F73B8">
        <w:t>s p</w:t>
      </w:r>
      <w:r w:rsidR="003F73B8" w:rsidRPr="000A6DD5">
        <w:t>ë</w:t>
      </w:r>
      <w:r w:rsidR="003F73B8">
        <w:t>r integrime n</w:t>
      </w:r>
      <w:r w:rsidR="003F73B8" w:rsidRPr="000A6DD5">
        <w:t>ë</w:t>
      </w:r>
      <w:r w:rsidR="003F73B8">
        <w:t xml:space="preserve"> BE dhe ftoj Kosov</w:t>
      </w:r>
      <w:r w:rsidR="003F73B8" w:rsidRPr="000A6DD5">
        <w:t>ë</w:t>
      </w:r>
      <w:r w:rsidR="003F73B8">
        <w:t>n q</w:t>
      </w:r>
      <w:r w:rsidR="003F73B8" w:rsidRPr="000A6DD5">
        <w:t>ë</w:t>
      </w:r>
      <w:r w:rsidR="003F73B8">
        <w:t xml:space="preserve"> t</w:t>
      </w:r>
      <w:r w:rsidR="003F73B8" w:rsidRPr="000A6DD5">
        <w:t>ë</w:t>
      </w:r>
      <w:r w:rsidR="003F73B8">
        <w:t xml:space="preserve"> veproj n</w:t>
      </w:r>
      <w:r w:rsidR="003F73B8" w:rsidRPr="000A6DD5">
        <w:t>ë</w:t>
      </w:r>
      <w:r w:rsidR="003F73B8">
        <w:t xml:space="preserve"> p</w:t>
      </w:r>
      <w:r w:rsidR="003F73B8" w:rsidRPr="000A6DD5">
        <w:t>ë</w:t>
      </w:r>
      <w:r w:rsidR="003F73B8">
        <w:t>rputhje me k</w:t>
      </w:r>
      <w:r w:rsidR="003F73B8" w:rsidRPr="000A6DD5">
        <w:t>ë</w:t>
      </w:r>
      <w:r w:rsidR="003F73B8">
        <w:t>to zotime. Ministri i Jasht</w:t>
      </w:r>
      <w:r w:rsidR="003F73B8" w:rsidRPr="000A6DD5">
        <w:t>ë</w:t>
      </w:r>
      <w:r w:rsidR="003F73B8">
        <w:t>m i Serbis</w:t>
      </w:r>
      <w:r w:rsidR="003F73B8" w:rsidRPr="000A6DD5">
        <w:t>ë</w:t>
      </w:r>
      <w:r w:rsidR="003F73B8">
        <w:t xml:space="preserve">, </w:t>
      </w:r>
      <w:r w:rsidR="00FB11CF" w:rsidRPr="00CE3E8B">
        <w:t>Nikol</w:t>
      </w:r>
      <w:r w:rsidR="003F73B8">
        <w:t>l</w:t>
      </w:r>
      <w:r w:rsidR="00FB11CF" w:rsidRPr="00CE3E8B">
        <w:t>a Sel</w:t>
      </w:r>
      <w:r w:rsidR="003F73B8">
        <w:t>l</w:t>
      </w:r>
      <w:r w:rsidR="00FB11CF" w:rsidRPr="00CE3E8B">
        <w:t>akovi</w:t>
      </w:r>
      <w:r w:rsidR="003F73B8">
        <w:t>q</w:t>
      </w:r>
      <w:r w:rsidR="00FB11CF" w:rsidRPr="00CE3E8B">
        <w:t xml:space="preserve">, </w:t>
      </w:r>
      <w:r w:rsidR="003F73B8">
        <w:t>shprehu pakënaqësinë me marr</w:t>
      </w:r>
      <w:r w:rsidR="003F73B8" w:rsidRPr="000A6DD5">
        <w:t>ë</w:t>
      </w:r>
      <w:r w:rsidR="003F73B8">
        <w:t>veshjen. M</w:t>
      </w:r>
      <w:r w:rsidR="003F73B8" w:rsidRPr="000A6DD5">
        <w:t>ë</w:t>
      </w:r>
      <w:r w:rsidR="003F73B8">
        <w:t xml:space="preserve"> 14 mars, Kosova hapi p</w:t>
      </w:r>
      <w:r w:rsidR="003F73B8" w:rsidRPr="000A6DD5">
        <w:t>ë</w:t>
      </w:r>
      <w:r w:rsidR="003F73B8">
        <w:t>rfaq</w:t>
      </w:r>
      <w:r w:rsidR="003F73B8" w:rsidRPr="000A6DD5">
        <w:t>ë</w:t>
      </w:r>
      <w:r w:rsidR="003F73B8">
        <w:t>sin</w:t>
      </w:r>
      <w:r w:rsidR="003F73B8" w:rsidRPr="000A6DD5">
        <w:t>ë</w:t>
      </w:r>
      <w:r w:rsidR="003F73B8">
        <w:t xml:space="preserve"> e saj zyrtare n</w:t>
      </w:r>
      <w:r w:rsidR="003F73B8" w:rsidRPr="000A6DD5">
        <w:t>ë</w:t>
      </w:r>
      <w:r w:rsidR="003F73B8">
        <w:t xml:space="preserve"> Jerusalem. Brenda n</w:t>
      </w:r>
      <w:r w:rsidR="003F73B8" w:rsidRPr="000A6DD5">
        <w:t>ë</w:t>
      </w:r>
      <w:r w:rsidR="003F73B8">
        <w:t xml:space="preserve"> Kosov</w:t>
      </w:r>
      <w:r w:rsidR="003F73B8" w:rsidRPr="000A6DD5">
        <w:t>ë</w:t>
      </w:r>
      <w:r w:rsidR="003F73B8">
        <w:t>, nj</w:t>
      </w:r>
      <w:r w:rsidR="003F73B8" w:rsidRPr="000A6DD5">
        <w:t>ë</w:t>
      </w:r>
      <w:r w:rsidR="003F73B8">
        <w:t xml:space="preserve"> parti e madhe e turqve t</w:t>
      </w:r>
      <w:r w:rsidR="003F73B8" w:rsidRPr="000A6DD5">
        <w:t>ë</w:t>
      </w:r>
      <w:r w:rsidR="003F73B8">
        <w:t xml:space="preserve"> Kosov</w:t>
      </w:r>
      <w:r w:rsidR="003F73B8" w:rsidRPr="000A6DD5">
        <w:t>ë</w:t>
      </w:r>
      <w:r w:rsidR="003F73B8">
        <w:t>s gjithashtu shprehu shqet</w:t>
      </w:r>
      <w:r w:rsidR="003F73B8" w:rsidRPr="000A6DD5">
        <w:t>ë</w:t>
      </w:r>
      <w:r w:rsidR="003F73B8">
        <w:t>sim se p</w:t>
      </w:r>
      <w:r w:rsidR="003F73B8" w:rsidRPr="000A6DD5">
        <w:t>ë</w:t>
      </w:r>
      <w:r w:rsidR="003F73B8">
        <w:t>rmes k</w:t>
      </w:r>
      <w:r w:rsidR="003F73B8" w:rsidRPr="000A6DD5">
        <w:t>ë</w:t>
      </w:r>
      <w:r w:rsidR="003F73B8">
        <w:t>tij vendimi shkeleshin rezolutat relevante t</w:t>
      </w:r>
      <w:r w:rsidR="003F73B8" w:rsidRPr="000A6DD5">
        <w:t>ë</w:t>
      </w:r>
      <w:r w:rsidR="003F73B8">
        <w:t xml:space="preserve"> K</w:t>
      </w:r>
      <w:r w:rsidR="003F73B8" w:rsidRPr="000A6DD5">
        <w:t>ë</w:t>
      </w:r>
      <w:r w:rsidR="003F73B8">
        <w:t>shillit t</w:t>
      </w:r>
      <w:r w:rsidR="003F73B8" w:rsidRPr="000A6DD5">
        <w:t>ë</w:t>
      </w:r>
      <w:r w:rsidR="003F73B8">
        <w:t xml:space="preserve"> Sigurimit.  </w:t>
      </w:r>
      <w:r w:rsidR="00FB11CF" w:rsidRPr="00CE3E8B">
        <w:t xml:space="preserve">     </w:t>
      </w:r>
    </w:p>
    <w:p w14:paraId="75005CC5" w14:textId="3B449108" w:rsidR="006C7027" w:rsidRPr="00CE3E8B" w:rsidRDefault="00FB11CF" w:rsidP="0006391E">
      <w:pPr>
        <w:spacing w:after="26" w:line="259" w:lineRule="auto"/>
        <w:ind w:left="720" w:right="0" w:firstLine="0"/>
      </w:pPr>
      <w:r w:rsidRPr="00CE3E8B">
        <w:t xml:space="preserve"> </w:t>
      </w:r>
      <w:r w:rsidR="003F73B8">
        <w:t xml:space="preserve"> </w:t>
      </w:r>
    </w:p>
    <w:p w14:paraId="29F3FA16" w14:textId="4A7EDFEE" w:rsidR="006C7027" w:rsidRPr="00CE3E8B" w:rsidRDefault="00C27B3A" w:rsidP="0006391E">
      <w:pPr>
        <w:numPr>
          <w:ilvl w:val="0"/>
          <w:numId w:val="5"/>
        </w:numPr>
        <w:ind w:right="0" w:hanging="360"/>
      </w:pPr>
      <w:r>
        <w:t>M</w:t>
      </w:r>
      <w:r w:rsidRPr="000A6DD5">
        <w:t>ë</w:t>
      </w:r>
      <w:r>
        <w:t xml:space="preserve"> 30 tetor, presidenti i Serbis</w:t>
      </w:r>
      <w:r w:rsidRPr="000A6DD5">
        <w:t>ë</w:t>
      </w:r>
      <w:r>
        <w:t>, kryeministri i Shqip</w:t>
      </w:r>
      <w:r w:rsidRPr="000A6DD5">
        <w:t>ë</w:t>
      </w:r>
      <w:r>
        <w:t>ris</w:t>
      </w:r>
      <w:r w:rsidRPr="000A6DD5">
        <w:t>ë</w:t>
      </w:r>
      <w:r>
        <w:t xml:space="preserve"> dhe ai i Maqedonis</w:t>
      </w:r>
      <w:r w:rsidRPr="000A6DD5">
        <w:t>ë</w:t>
      </w:r>
      <w:r>
        <w:t xml:space="preserve"> s</w:t>
      </w:r>
      <w:r w:rsidRPr="000A6DD5">
        <w:t>ë</w:t>
      </w:r>
      <w:r>
        <w:t xml:space="preserve"> Veriut mbajt</w:t>
      </w:r>
      <w:r w:rsidRPr="000A6DD5">
        <w:t>ë</w:t>
      </w:r>
      <w:r>
        <w:t>n nj</w:t>
      </w:r>
      <w:r w:rsidRPr="000A6DD5">
        <w:t>ë</w:t>
      </w:r>
      <w:r>
        <w:t xml:space="preserve"> telekonferenc</w:t>
      </w:r>
      <w:r w:rsidRPr="000A6DD5">
        <w:t>ë</w:t>
      </w:r>
      <w:r>
        <w:t xml:space="preserve"> p</w:t>
      </w:r>
      <w:r w:rsidRPr="000A6DD5">
        <w:t>ë</w:t>
      </w:r>
      <w:r>
        <w:t>r t</w:t>
      </w:r>
      <w:r w:rsidRPr="000A6DD5">
        <w:t>ë</w:t>
      </w:r>
      <w:r>
        <w:t xml:space="preserve"> disktuar bashk</w:t>
      </w:r>
      <w:r w:rsidRPr="000A6DD5">
        <w:t>ë</w:t>
      </w:r>
      <w:r>
        <w:t>punimin regjional brenda korniz</w:t>
      </w:r>
      <w:r w:rsidRPr="000A6DD5">
        <w:t>ë</w:t>
      </w:r>
      <w:r>
        <w:t>s s</w:t>
      </w:r>
      <w:r w:rsidRPr="000A6DD5">
        <w:t>ë</w:t>
      </w:r>
      <w:r>
        <w:t xml:space="preserve"> nism</w:t>
      </w:r>
      <w:r w:rsidRPr="000A6DD5">
        <w:t>ë</w:t>
      </w:r>
      <w:r>
        <w:t>s p</w:t>
      </w:r>
      <w:r w:rsidRPr="000A6DD5">
        <w:t>ë</w:t>
      </w:r>
      <w:r>
        <w:t>r “mini-shengen” me q</w:t>
      </w:r>
      <w:r w:rsidRPr="000A6DD5">
        <w:t>ë</w:t>
      </w:r>
      <w:r>
        <w:t>llim t</w:t>
      </w:r>
      <w:r w:rsidRPr="000A6DD5">
        <w:t>ë</w:t>
      </w:r>
      <w:r>
        <w:t xml:space="preserve"> leht</w:t>
      </w:r>
      <w:r w:rsidRPr="000A6DD5">
        <w:t>ë</w:t>
      </w:r>
      <w:r>
        <w:t>simit t</w:t>
      </w:r>
      <w:r w:rsidRPr="000A6DD5">
        <w:t>ë</w:t>
      </w:r>
      <w:r>
        <w:t xml:space="preserve"> liris</w:t>
      </w:r>
      <w:r w:rsidRPr="000A6DD5">
        <w:t>ë</w:t>
      </w:r>
      <w:r>
        <w:t xml:space="preserve"> s</w:t>
      </w:r>
      <w:r w:rsidRPr="000A6DD5">
        <w:t>ë</w:t>
      </w:r>
      <w:r>
        <w:t xml:space="preserve"> l</w:t>
      </w:r>
      <w:r w:rsidRPr="000A6DD5">
        <w:t>ë</w:t>
      </w:r>
      <w:r>
        <w:t>vizjes t</w:t>
      </w:r>
      <w:r w:rsidRPr="000A6DD5">
        <w:t>ë</w:t>
      </w:r>
      <w:r>
        <w:t xml:space="preserve"> promovuar nga tri vendet. Autoritetet e Kosov</w:t>
      </w:r>
      <w:r w:rsidRPr="000A6DD5">
        <w:t>ë</w:t>
      </w:r>
      <w:r>
        <w:t>s u ftuan, por nuk mor</w:t>
      </w:r>
      <w:r w:rsidRPr="000A6DD5">
        <w:t>ë</w:t>
      </w:r>
      <w:r>
        <w:t>n pjes</w:t>
      </w:r>
      <w:r w:rsidRPr="000A6DD5">
        <w:t>ë</w:t>
      </w:r>
      <w:r>
        <w:t xml:space="preserve">.   </w:t>
      </w:r>
      <w:r w:rsidR="00FB11CF" w:rsidRPr="00CE3E8B">
        <w:rPr>
          <w:rFonts w:ascii="Calibri" w:eastAsia="Calibri" w:hAnsi="Calibri" w:cs="Calibri"/>
          <w:sz w:val="22"/>
        </w:rPr>
        <w:t xml:space="preserve">    </w:t>
      </w:r>
      <w:r w:rsidR="00FB11CF" w:rsidRPr="00CE3E8B">
        <w:t xml:space="preserve"> </w:t>
      </w:r>
    </w:p>
    <w:p w14:paraId="0FCDF609" w14:textId="77777777" w:rsidR="006C7027" w:rsidRPr="00CE3E8B" w:rsidRDefault="00FB11CF" w:rsidP="0006391E">
      <w:pPr>
        <w:spacing w:after="158" w:line="259" w:lineRule="auto"/>
        <w:ind w:left="0" w:right="0" w:firstLine="0"/>
      </w:pPr>
      <w:r w:rsidRPr="00CE3E8B">
        <w:rPr>
          <w:b/>
        </w:rPr>
        <w:t xml:space="preserve"> </w:t>
      </w:r>
    </w:p>
    <w:p w14:paraId="6B647B27" w14:textId="0A7FE58B" w:rsidR="006C7027" w:rsidRPr="00CE3E8B" w:rsidRDefault="00FB11CF" w:rsidP="0006391E">
      <w:pPr>
        <w:pStyle w:val="Heading1"/>
        <w:spacing w:after="207"/>
        <w:ind w:left="-5"/>
        <w:jc w:val="both"/>
        <w:rPr>
          <w:lang w:val="sq-AL"/>
        </w:rPr>
      </w:pPr>
      <w:r w:rsidRPr="00CE3E8B">
        <w:rPr>
          <w:lang w:val="sq-AL"/>
        </w:rPr>
        <w:t xml:space="preserve">VI. </w:t>
      </w:r>
      <w:r w:rsidR="00C27B3A">
        <w:rPr>
          <w:lang w:val="sq-AL"/>
        </w:rPr>
        <w:t>Kthimet, pajtimi, trash</w:t>
      </w:r>
      <w:r w:rsidR="00C27B3A" w:rsidRPr="00C27B3A">
        <w:rPr>
          <w:lang w:val="sq-AL"/>
        </w:rPr>
        <w:t>ë</w:t>
      </w:r>
      <w:r w:rsidR="00C27B3A">
        <w:rPr>
          <w:lang w:val="sq-AL"/>
        </w:rPr>
        <w:t xml:space="preserve">gimia kulturore dhe marrëdhëniet mes komuniteteve </w:t>
      </w:r>
      <w:r w:rsidRPr="00CE3E8B">
        <w:rPr>
          <w:lang w:val="sq-AL"/>
        </w:rPr>
        <w:t xml:space="preserve"> </w:t>
      </w:r>
    </w:p>
    <w:p w14:paraId="08D576BD" w14:textId="68DA87E4" w:rsidR="006C7027" w:rsidRPr="00CE3E8B" w:rsidRDefault="00C27B3A" w:rsidP="0006391E">
      <w:pPr>
        <w:numPr>
          <w:ilvl w:val="0"/>
          <w:numId w:val="6"/>
        </w:numPr>
        <w:ind w:right="0" w:hanging="360"/>
      </w:pPr>
      <w:r>
        <w:t>Gjat</w:t>
      </w:r>
      <w:r w:rsidRPr="000A6DD5">
        <w:t>ë</w:t>
      </w:r>
      <w:r>
        <w:t xml:space="preserve"> periudh</w:t>
      </w:r>
      <w:r w:rsidRPr="000A6DD5">
        <w:t>ë</w:t>
      </w:r>
      <w:r>
        <w:t>s raportuese, Zyra e Komisionerit t</w:t>
      </w:r>
      <w:r w:rsidRPr="000A6DD5">
        <w:t>ë</w:t>
      </w:r>
      <w:r>
        <w:t xml:space="preserve"> Lart</w:t>
      </w:r>
      <w:r w:rsidRPr="000A6DD5">
        <w:t>ë</w:t>
      </w:r>
      <w:r>
        <w:t xml:space="preserve"> t</w:t>
      </w:r>
      <w:r w:rsidRPr="000A6DD5">
        <w:t>ë</w:t>
      </w:r>
      <w:r>
        <w:t xml:space="preserve"> Kombeve t</w:t>
      </w:r>
      <w:r w:rsidRPr="000A6DD5">
        <w:t>ë</w:t>
      </w:r>
      <w:r>
        <w:t xml:space="preserve"> Bashkuara p</w:t>
      </w:r>
      <w:r w:rsidRPr="000A6DD5">
        <w:t>ë</w:t>
      </w:r>
      <w:r>
        <w:t>r Refugjat</w:t>
      </w:r>
      <w:r w:rsidRPr="000A6DD5">
        <w:t>ë</w:t>
      </w:r>
      <w:r>
        <w:t xml:space="preserve"> </w:t>
      </w:r>
      <w:r w:rsidR="00FB11CF" w:rsidRPr="00CE3E8B">
        <w:t xml:space="preserve">(UNHCR) </w:t>
      </w:r>
      <w:r>
        <w:t xml:space="preserve">regjistroi </w:t>
      </w:r>
      <w:r w:rsidR="00FB11CF" w:rsidRPr="00CE3E8B">
        <w:t>273</w:t>
      </w:r>
      <w:r>
        <w:t xml:space="preserve"> kthime vullnetare nga pjes</w:t>
      </w:r>
      <w:r w:rsidRPr="000A6DD5">
        <w:t>ë</w:t>
      </w:r>
      <w:r>
        <w:t>tar</w:t>
      </w:r>
      <w:r w:rsidRPr="000A6DD5">
        <w:t>ë</w:t>
      </w:r>
      <w:r>
        <w:t>t e komuniteteve joshumic</w:t>
      </w:r>
      <w:r w:rsidRPr="000A6DD5">
        <w:t>ë</w:t>
      </w:r>
      <w:r>
        <w:t>, t</w:t>
      </w:r>
      <w:r w:rsidRPr="000A6DD5">
        <w:t>ë</w:t>
      </w:r>
      <w:r>
        <w:t xml:space="preserve"> cil</w:t>
      </w:r>
      <w:r w:rsidRPr="000A6DD5">
        <w:t>ë</w:t>
      </w:r>
      <w:r>
        <w:t>t kan</w:t>
      </w:r>
      <w:r w:rsidRPr="000A6DD5">
        <w:t>ë</w:t>
      </w:r>
      <w:r>
        <w:t xml:space="preserve"> qen</w:t>
      </w:r>
      <w:r w:rsidRPr="000A6DD5">
        <w:t>ë</w:t>
      </w:r>
      <w:r>
        <w:t xml:space="preserve"> t</w:t>
      </w:r>
      <w:r w:rsidRPr="000A6DD5">
        <w:t>ë</w:t>
      </w:r>
      <w:r>
        <w:t xml:space="preserve"> zhvendosur jasht</w:t>
      </w:r>
      <w:r w:rsidRPr="000A6DD5">
        <w:t>ë</w:t>
      </w:r>
      <w:r>
        <w:t xml:space="preserve"> Kosov</w:t>
      </w:r>
      <w:r w:rsidRPr="000A6DD5">
        <w:t>ë</w:t>
      </w:r>
      <w:r>
        <w:t>s. N</w:t>
      </w:r>
      <w:r w:rsidRPr="000A6DD5">
        <w:t>ë</w:t>
      </w:r>
      <w:r>
        <w:t xml:space="preserve"> mesin e t</w:t>
      </w:r>
      <w:r w:rsidRPr="000A6DD5">
        <w:t>ë</w:t>
      </w:r>
      <w:r>
        <w:t xml:space="preserve"> kthyerve jan</w:t>
      </w:r>
      <w:r w:rsidRPr="000A6DD5">
        <w:t>ë</w:t>
      </w:r>
      <w:r>
        <w:t xml:space="preserve"> 133 femra dhe 140 meshkuj </w:t>
      </w:r>
      <w:r w:rsidR="00FB11CF" w:rsidRPr="00CE3E8B">
        <w:t xml:space="preserve">(223 </w:t>
      </w:r>
      <w:r>
        <w:t>serb</w:t>
      </w:r>
      <w:r w:rsidRPr="000A6DD5">
        <w:t>ë</w:t>
      </w:r>
      <w:r>
        <w:t>, 36 ashkali, 10 rom</w:t>
      </w:r>
      <w:r w:rsidRPr="000A6DD5">
        <w:t>ë</w:t>
      </w:r>
      <w:r w:rsidR="000F79D7">
        <w:t xml:space="preserve"> dhe 4 shqiptar</w:t>
      </w:r>
      <w:r w:rsidR="000F79D7" w:rsidRPr="000A6DD5">
        <w:t>ë</w:t>
      </w:r>
      <w:r w:rsidR="000F79D7">
        <w:t>). Tani, gjithsej numri i t</w:t>
      </w:r>
      <w:r w:rsidR="000F79D7" w:rsidRPr="000A6DD5">
        <w:t>ë</w:t>
      </w:r>
      <w:r w:rsidR="000F79D7">
        <w:t xml:space="preserve"> personave t</w:t>
      </w:r>
      <w:r w:rsidR="000F79D7" w:rsidRPr="000A6DD5">
        <w:t>ë</w:t>
      </w:r>
      <w:r w:rsidR="000F79D7">
        <w:t xml:space="preserve"> zhvendosur nga komunitete joshumic</w:t>
      </w:r>
      <w:r w:rsidR="000F79D7" w:rsidRPr="000A6DD5">
        <w:t>ë</w:t>
      </w:r>
      <w:r w:rsidR="000F79D7">
        <w:t xml:space="preserve"> q</w:t>
      </w:r>
      <w:r w:rsidR="000F79D7" w:rsidRPr="000A6DD5">
        <w:t>ë</w:t>
      </w:r>
      <w:r w:rsidR="000F79D7">
        <w:t xml:space="preserve"> kan</w:t>
      </w:r>
      <w:r w:rsidR="000F79D7" w:rsidRPr="000A6DD5">
        <w:t>ë</w:t>
      </w:r>
      <w:r w:rsidR="000F79D7">
        <w:t xml:space="preserve"> gjetur zgjidhje t</w:t>
      </w:r>
      <w:r w:rsidR="000F79D7" w:rsidRPr="000A6DD5">
        <w:t>ë</w:t>
      </w:r>
      <w:r w:rsidR="000F79D7">
        <w:t xml:space="preserve"> q</w:t>
      </w:r>
      <w:r w:rsidR="000F79D7" w:rsidRPr="000A6DD5">
        <w:t>ë</w:t>
      </w:r>
      <w:r w:rsidR="000F79D7">
        <w:t>ndrueshme n</w:t>
      </w:r>
      <w:r w:rsidR="000F79D7" w:rsidRPr="000A6DD5">
        <w:t>ë</w:t>
      </w:r>
      <w:r w:rsidR="000F79D7">
        <w:t xml:space="preserve"> Kosov</w:t>
      </w:r>
      <w:r w:rsidR="000F79D7" w:rsidRPr="000A6DD5">
        <w:t>ë</w:t>
      </w:r>
      <w:r w:rsidR="000F79D7">
        <w:t xml:space="preserve"> q</w:t>
      </w:r>
      <w:r w:rsidR="000F79D7" w:rsidRPr="000A6DD5">
        <w:t>ë</w:t>
      </w:r>
      <w:r w:rsidR="000F79D7">
        <w:t xml:space="preserve"> nga viti 2000 ka arritur numrin prej </w:t>
      </w:r>
      <w:r w:rsidR="00FB11CF" w:rsidRPr="00CE3E8B">
        <w:t xml:space="preserve">28819, </w:t>
      </w:r>
      <w:r w:rsidR="000F79D7">
        <w:t>ku p</w:t>
      </w:r>
      <w:r w:rsidR="000F79D7" w:rsidRPr="000A6DD5">
        <w:t>ë</w:t>
      </w:r>
      <w:r w:rsidR="000F79D7">
        <w:t xml:space="preserve">rfshihen </w:t>
      </w:r>
      <w:r w:rsidR="00FB11CF" w:rsidRPr="00CE3E8B">
        <w:t>14153</w:t>
      </w:r>
      <w:r w:rsidR="000F79D7">
        <w:t xml:space="preserve"> femra dhe 1</w:t>
      </w:r>
      <w:r w:rsidR="00FB11CF" w:rsidRPr="00CE3E8B">
        <w:t>4666</w:t>
      </w:r>
      <w:r w:rsidR="000F79D7">
        <w:t xml:space="preserve"> meshkuj </w:t>
      </w:r>
      <w:r w:rsidR="00FB11CF" w:rsidRPr="00CE3E8B">
        <w:t xml:space="preserve">(12429 </w:t>
      </w:r>
      <w:r w:rsidR="000F79D7">
        <w:t>serb</w:t>
      </w:r>
      <w:r w:rsidR="000F79D7" w:rsidRPr="000A6DD5">
        <w:t>ë</w:t>
      </w:r>
      <w:r w:rsidR="000F79D7">
        <w:t xml:space="preserve">, </w:t>
      </w:r>
      <w:r w:rsidR="00FB11CF" w:rsidRPr="00CE3E8B">
        <w:t xml:space="preserve">7706 </w:t>
      </w:r>
      <w:r w:rsidR="000F79D7">
        <w:t>egjiptas dhe ashkali</w:t>
      </w:r>
      <w:r w:rsidR="00FB11CF" w:rsidRPr="00CE3E8B">
        <w:t xml:space="preserve">, 4000 </w:t>
      </w:r>
      <w:r w:rsidR="000F79D7">
        <w:t>rom</w:t>
      </w:r>
      <w:r w:rsidR="000F79D7" w:rsidRPr="000A6DD5">
        <w:t>ë</w:t>
      </w:r>
      <w:r w:rsidR="00FB11CF" w:rsidRPr="00CE3E8B">
        <w:t xml:space="preserve">, 1878 </w:t>
      </w:r>
      <w:r w:rsidR="000F79D7">
        <w:t>boshnjak</w:t>
      </w:r>
      <w:r w:rsidR="00FB11CF" w:rsidRPr="00CE3E8B">
        <w:t xml:space="preserve">, 1464 </w:t>
      </w:r>
      <w:r w:rsidR="000F79D7">
        <w:t>goran</w:t>
      </w:r>
      <w:r w:rsidR="000F79D7" w:rsidRPr="000A6DD5">
        <w:t>ë</w:t>
      </w:r>
      <w:r w:rsidR="00FB11CF" w:rsidRPr="00CE3E8B">
        <w:t xml:space="preserve">, </w:t>
      </w:r>
      <w:r w:rsidR="000F79D7">
        <w:t>1</w:t>
      </w:r>
      <w:r w:rsidR="00FB11CF" w:rsidRPr="00CE3E8B">
        <w:t xml:space="preserve">298 </w:t>
      </w:r>
      <w:r w:rsidR="000F79D7">
        <w:t>shqiptar</w:t>
      </w:r>
      <w:r w:rsidR="000F79D7" w:rsidRPr="000A6DD5">
        <w:t>ë</w:t>
      </w:r>
      <w:r w:rsidR="00FB11CF" w:rsidRPr="00CE3E8B">
        <w:t>, 21</w:t>
      </w:r>
      <w:r w:rsidR="000F79D7">
        <w:t xml:space="preserve"> malazez</w:t>
      </w:r>
      <w:r w:rsidR="00FB11CF" w:rsidRPr="00CE3E8B">
        <w:t xml:space="preserve">, 19 </w:t>
      </w:r>
      <w:r w:rsidR="000F79D7">
        <w:t xml:space="preserve">turq dhe </w:t>
      </w:r>
      <w:r w:rsidR="00FB11CF" w:rsidRPr="00CE3E8B">
        <w:t xml:space="preserve">4 </w:t>
      </w:r>
      <w:r w:rsidR="000F79D7">
        <w:t>kroat</w:t>
      </w:r>
      <w:r w:rsidR="000F79D7" w:rsidRPr="000A6DD5">
        <w:t>ë</w:t>
      </w:r>
      <w:r w:rsidR="00FB11CF" w:rsidRPr="00CE3E8B">
        <w:t xml:space="preserve">). </w:t>
      </w:r>
      <w:r w:rsidR="000F79D7">
        <w:t xml:space="preserve">Ende mbesin </w:t>
      </w:r>
      <w:r w:rsidR="00FB11CF" w:rsidRPr="00CE3E8B">
        <w:t xml:space="preserve">15781 </w:t>
      </w:r>
      <w:r w:rsidR="000F79D7">
        <w:t>persona t</w:t>
      </w:r>
      <w:r w:rsidR="000F79D7" w:rsidRPr="000A6DD5">
        <w:t>ë</w:t>
      </w:r>
      <w:r w:rsidR="000F79D7">
        <w:t xml:space="preserve"> zhvendosur brenda Kosov</w:t>
      </w:r>
      <w:r w:rsidR="000F79D7" w:rsidRPr="000A6DD5">
        <w:t>ë</w:t>
      </w:r>
      <w:r w:rsidR="000F79D7">
        <w:t xml:space="preserve">s </w:t>
      </w:r>
      <w:r w:rsidR="00FB11CF" w:rsidRPr="00CE3E8B">
        <w:t xml:space="preserve">(7268 </w:t>
      </w:r>
      <w:r w:rsidR="000F79D7">
        <w:t xml:space="preserve">femra dhe </w:t>
      </w:r>
      <w:r w:rsidR="00FB11CF" w:rsidRPr="00CE3E8B">
        <w:t>8513 me</w:t>
      </w:r>
      <w:r w:rsidR="000F79D7">
        <w:t xml:space="preserve">shkuj), si dhe </w:t>
      </w:r>
      <w:r w:rsidR="00FB11CF" w:rsidRPr="00CE3E8B">
        <w:t>69627 person</w:t>
      </w:r>
      <w:r w:rsidR="000F79D7">
        <w:t>a me nevoja t</w:t>
      </w:r>
      <w:r w:rsidR="000F79D7" w:rsidRPr="000A6DD5">
        <w:t>ë</w:t>
      </w:r>
      <w:r w:rsidR="000F79D7">
        <w:t xml:space="preserve"> lidhura me zhvendosje n</w:t>
      </w:r>
      <w:r w:rsidR="000F79D7" w:rsidRPr="000A6DD5">
        <w:t>ë</w:t>
      </w:r>
      <w:r w:rsidR="000F79D7">
        <w:t xml:space="preserve"> Ballkanin Per</w:t>
      </w:r>
      <w:r w:rsidR="000F79D7" w:rsidRPr="000A6DD5">
        <w:t>ë</w:t>
      </w:r>
      <w:r w:rsidR="000F79D7">
        <w:t>ndimor, nga p</w:t>
      </w:r>
      <w:r w:rsidR="000F79D7" w:rsidRPr="000A6DD5">
        <w:t>ë</w:t>
      </w:r>
      <w:r w:rsidR="000F79D7">
        <w:t>raf</w:t>
      </w:r>
      <w:r w:rsidR="000F79D7" w:rsidRPr="000A6DD5">
        <w:t>ë</w:t>
      </w:r>
      <w:r w:rsidR="000F79D7">
        <w:t>rsisht 2</w:t>
      </w:r>
      <w:r w:rsidR="00FB11CF" w:rsidRPr="00CE3E8B">
        <w:t xml:space="preserve">00000 </w:t>
      </w:r>
      <w:r w:rsidR="000F79D7">
        <w:t>persona t</w:t>
      </w:r>
      <w:r w:rsidR="000F79D7" w:rsidRPr="000A6DD5">
        <w:t>ë</w:t>
      </w:r>
      <w:r w:rsidR="000F79D7">
        <w:t xml:space="preserve"> zhvendosur nga Kosova q</w:t>
      </w:r>
      <w:r w:rsidR="000F79D7" w:rsidRPr="000A6DD5">
        <w:t>ë</w:t>
      </w:r>
      <w:r w:rsidR="000F79D7">
        <w:t xml:space="preserve"> jetojn</w:t>
      </w:r>
      <w:r w:rsidR="000F79D7" w:rsidRPr="000A6DD5">
        <w:t>ë</w:t>
      </w:r>
      <w:r w:rsidR="000F79D7">
        <w:t xml:space="preserve"> n</w:t>
      </w:r>
      <w:r w:rsidR="000F79D7" w:rsidRPr="000A6DD5">
        <w:t>ë</w:t>
      </w:r>
      <w:r w:rsidR="000F79D7">
        <w:t xml:space="preserve"> regjion, ku shumica prej tyre gjenden n</w:t>
      </w:r>
      <w:r w:rsidR="000F79D7" w:rsidRPr="000A6DD5">
        <w:t>ë</w:t>
      </w:r>
      <w:r w:rsidR="000F79D7">
        <w:t xml:space="preserve"> Serbi. </w:t>
      </w:r>
    </w:p>
    <w:p w14:paraId="0038F5F9" w14:textId="77777777" w:rsidR="006C7027" w:rsidRPr="00CE3E8B" w:rsidRDefault="00FB11CF" w:rsidP="0006391E">
      <w:pPr>
        <w:spacing w:after="26" w:line="259" w:lineRule="auto"/>
        <w:ind w:left="720" w:right="0" w:firstLine="0"/>
      </w:pPr>
      <w:r w:rsidRPr="00CE3E8B">
        <w:t xml:space="preserve"> </w:t>
      </w:r>
    </w:p>
    <w:p w14:paraId="0750A6EF" w14:textId="72CF3E5D" w:rsidR="006C7027" w:rsidRPr="00CE3E8B" w:rsidRDefault="0077548F" w:rsidP="0006391E">
      <w:pPr>
        <w:numPr>
          <w:ilvl w:val="0"/>
          <w:numId w:val="6"/>
        </w:numPr>
        <w:ind w:left="720" w:right="0" w:firstLine="0"/>
      </w:pPr>
      <w:r>
        <w:t>N</w:t>
      </w:r>
      <w:r w:rsidRPr="000A6DD5">
        <w:t>ë</w:t>
      </w:r>
      <w:r>
        <w:t xml:space="preserve"> kuad</w:t>
      </w:r>
      <w:r w:rsidRPr="000A6DD5">
        <w:t>ë</w:t>
      </w:r>
      <w:r>
        <w:t>r t</w:t>
      </w:r>
      <w:r w:rsidRPr="000A6DD5">
        <w:t>ë</w:t>
      </w:r>
      <w:r>
        <w:t xml:space="preserve"> </w:t>
      </w:r>
      <w:r w:rsidR="00FB11CF" w:rsidRPr="00CE3E8B">
        <w:t>“</w:t>
      </w:r>
      <w:r>
        <w:t>procesit t</w:t>
      </w:r>
      <w:r w:rsidRPr="000A6DD5">
        <w:t>ë</w:t>
      </w:r>
      <w:r>
        <w:t xml:space="preserve"> Shkupit</w:t>
      </w:r>
      <w:r w:rsidR="00FB11CF" w:rsidRPr="00CE3E8B">
        <w:t xml:space="preserve">”, </w:t>
      </w:r>
      <w:r>
        <w:t>iniciativ</w:t>
      </w:r>
      <w:r w:rsidRPr="000A6DD5">
        <w:t>ë</w:t>
      </w:r>
      <w:r>
        <w:t xml:space="preserve"> kjo regjionale e </w:t>
      </w:r>
      <w:r w:rsidR="00012D04">
        <w:t xml:space="preserve">organizuar </w:t>
      </w:r>
      <w:r>
        <w:t xml:space="preserve">nga </w:t>
      </w:r>
      <w:r w:rsidR="00FB11CF" w:rsidRPr="00CE3E8B">
        <w:t xml:space="preserve">UNHCR </w:t>
      </w:r>
      <w:r>
        <w:t>dhe OSBE</w:t>
      </w:r>
      <w:r w:rsidR="00FB11CF" w:rsidRPr="00CE3E8B">
        <w:t xml:space="preserve">, </w:t>
      </w:r>
      <w:r>
        <w:t>m</w:t>
      </w:r>
      <w:r w:rsidRPr="000A6DD5">
        <w:t>ë</w:t>
      </w:r>
      <w:r>
        <w:t xml:space="preserve"> 13 n</w:t>
      </w:r>
      <w:r w:rsidRPr="000A6DD5">
        <w:t>ë</w:t>
      </w:r>
      <w:r>
        <w:t>ntor u takua grupi punues teknik p</w:t>
      </w:r>
      <w:r w:rsidRPr="000A6DD5">
        <w:t>ë</w:t>
      </w:r>
      <w:r>
        <w:t>r zgjidhjet e q</w:t>
      </w:r>
      <w:r w:rsidRPr="000A6DD5">
        <w:t>ë</w:t>
      </w:r>
      <w:r>
        <w:t>ndrueshme, i p</w:t>
      </w:r>
      <w:r w:rsidRPr="000A6DD5">
        <w:t>ë</w:t>
      </w:r>
      <w:r>
        <w:t>rb</w:t>
      </w:r>
      <w:r w:rsidRPr="000A6DD5">
        <w:t>ë</w:t>
      </w:r>
      <w:r>
        <w:t>r</w:t>
      </w:r>
      <w:r w:rsidRPr="000A6DD5">
        <w:t>ë</w:t>
      </w:r>
      <w:r>
        <w:t xml:space="preserve"> nga p</w:t>
      </w:r>
      <w:r w:rsidRPr="000A6DD5">
        <w:t>ë</w:t>
      </w:r>
      <w:r>
        <w:t>rfaq</w:t>
      </w:r>
      <w:r w:rsidRPr="000A6DD5">
        <w:t>ë</w:t>
      </w:r>
      <w:r>
        <w:t>suesit e Beogradit, Podgoric</w:t>
      </w:r>
      <w:r w:rsidRPr="000A6DD5">
        <w:t>ë</w:t>
      </w:r>
      <w:r>
        <w:t>s, Prishtin</w:t>
      </w:r>
      <w:r w:rsidRPr="000A6DD5">
        <w:t>ë</w:t>
      </w:r>
      <w:r>
        <w:t>s dhe Shkupit. Ky takim u organizua p</w:t>
      </w:r>
      <w:r w:rsidRPr="000A6DD5">
        <w:t>ë</w:t>
      </w:r>
      <w:r>
        <w:t>r t</w:t>
      </w:r>
      <w:r w:rsidRPr="000A6DD5">
        <w:t>ë</w:t>
      </w:r>
      <w:r>
        <w:t xml:space="preserve"> vler</w:t>
      </w:r>
      <w:r w:rsidRPr="000A6DD5">
        <w:t>ë</w:t>
      </w:r>
      <w:r>
        <w:t>suar progresin dhe sfidat n</w:t>
      </w:r>
      <w:r w:rsidRPr="000A6DD5">
        <w:t>ë</w:t>
      </w:r>
      <w:r>
        <w:t xml:space="preserve"> fush</w:t>
      </w:r>
      <w:r w:rsidRPr="000A6DD5">
        <w:t>ë</w:t>
      </w:r>
      <w:r>
        <w:t>n e siguris</w:t>
      </w:r>
      <w:r w:rsidRPr="000A6DD5">
        <w:t>ë</w:t>
      </w:r>
      <w:r>
        <w:t xml:space="preserve">, </w:t>
      </w:r>
      <w:r w:rsidRPr="00D33CD8">
        <w:t>ç</w:t>
      </w:r>
      <w:r w:rsidRPr="000A6DD5">
        <w:t>ë</w:t>
      </w:r>
      <w:r>
        <w:t>shtjeve pron</w:t>
      </w:r>
      <w:r w:rsidRPr="000A6DD5">
        <w:t>ë</w:t>
      </w:r>
      <w:r>
        <w:t>sore, menaxhimit t</w:t>
      </w:r>
      <w:r w:rsidRPr="000A6DD5">
        <w:t>ë</w:t>
      </w:r>
      <w:r>
        <w:t xml:space="preserve"> t</w:t>
      </w:r>
      <w:r w:rsidRPr="000A6DD5">
        <w:t>ë</w:t>
      </w:r>
      <w:r>
        <w:t xml:space="preserve"> dh</w:t>
      </w:r>
      <w:r w:rsidRPr="000A6DD5">
        <w:t>ë</w:t>
      </w:r>
      <w:r>
        <w:t>nave, dokumente</w:t>
      </w:r>
      <w:r w:rsidR="00012D04">
        <w:t>ve t</w:t>
      </w:r>
      <w:r w:rsidR="00012D04" w:rsidRPr="000A6DD5">
        <w:t>ë</w:t>
      </w:r>
      <w:r w:rsidR="00012D04">
        <w:t xml:space="preserve"> </w:t>
      </w:r>
      <w:r>
        <w:t>gjendjes civile dhe n</w:t>
      </w:r>
      <w:r w:rsidRPr="000A6DD5">
        <w:t>ë</w:t>
      </w:r>
      <w:r>
        <w:t xml:space="preserve"> fush</w:t>
      </w:r>
      <w:r w:rsidRPr="000A6DD5">
        <w:t>ë</w:t>
      </w:r>
      <w:r>
        <w:t>n e planifikimit t</w:t>
      </w:r>
      <w:r w:rsidRPr="000A6DD5">
        <w:t>ë</w:t>
      </w:r>
      <w:r>
        <w:t xml:space="preserve"> zgjidhjeve. Pjes</w:t>
      </w:r>
      <w:r w:rsidRPr="000A6DD5">
        <w:t>ë</w:t>
      </w:r>
      <w:r>
        <w:t>marr</w:t>
      </w:r>
      <w:r w:rsidRPr="000A6DD5">
        <w:t>ë</w:t>
      </w:r>
      <w:r>
        <w:t>sit diskutuan p</w:t>
      </w:r>
      <w:r w:rsidRPr="000A6DD5">
        <w:t>ë</w:t>
      </w:r>
      <w:r>
        <w:t>r m</w:t>
      </w:r>
      <w:r w:rsidRPr="000A6DD5">
        <w:t>ë</w:t>
      </w:r>
      <w:r>
        <w:t>nyr</w:t>
      </w:r>
      <w:r w:rsidRPr="000A6DD5">
        <w:t>ë</w:t>
      </w:r>
      <w:r>
        <w:t>n e ecjes p</w:t>
      </w:r>
      <w:r w:rsidRPr="000A6DD5">
        <w:t>ë</w:t>
      </w:r>
      <w:r>
        <w:t>rpara n</w:t>
      </w:r>
      <w:r w:rsidRPr="000A6DD5">
        <w:t>ë</w:t>
      </w:r>
      <w:r>
        <w:t xml:space="preserve"> zbatimin e “Dokumentit koncept p</w:t>
      </w:r>
      <w:r w:rsidRPr="000A6DD5">
        <w:t>ë</w:t>
      </w:r>
      <w:r>
        <w:t xml:space="preserve">r planifikimin e zgjidhjeve” </w:t>
      </w:r>
      <w:r w:rsidR="00012D04">
        <w:t xml:space="preserve">lidhur me </w:t>
      </w:r>
      <w:r>
        <w:t>zgjidhjet e q</w:t>
      </w:r>
      <w:r w:rsidRPr="000A6DD5">
        <w:t>ë</w:t>
      </w:r>
      <w:r>
        <w:t xml:space="preserve">ndrueshme </w:t>
      </w:r>
      <w:r>
        <w:lastRenderedPageBreak/>
        <w:t>p</w:t>
      </w:r>
      <w:r w:rsidRPr="000A6DD5">
        <w:t>ë</w:t>
      </w:r>
      <w:r>
        <w:t>r personat e zhvendosur nga Kosova dhe brenda saj, i miratuar n</w:t>
      </w:r>
      <w:r w:rsidRPr="000A6DD5">
        <w:t>ë</w:t>
      </w:r>
      <w:r>
        <w:t xml:space="preserve"> n</w:t>
      </w:r>
      <w:r w:rsidRPr="000A6DD5">
        <w:t>ë</w:t>
      </w:r>
      <w:r>
        <w:t>ntor t</w:t>
      </w:r>
      <w:r w:rsidRPr="000A6DD5">
        <w:t>ë</w:t>
      </w:r>
      <w:r>
        <w:t xml:space="preserve"> vitit 2019, duke marr</w:t>
      </w:r>
      <w:r w:rsidRPr="000A6DD5">
        <w:t>ë</w:t>
      </w:r>
      <w:r>
        <w:t xml:space="preserve"> parasysh p</w:t>
      </w:r>
      <w:r w:rsidRPr="000A6DD5">
        <w:t>ë</w:t>
      </w:r>
      <w:r>
        <w:t>rvojat regjionale t</w:t>
      </w:r>
      <w:r w:rsidRPr="000A6DD5">
        <w:t>ë</w:t>
      </w:r>
      <w:r>
        <w:t xml:space="preserve"> t</w:t>
      </w:r>
      <w:r w:rsidRPr="000A6DD5">
        <w:t>ë</w:t>
      </w:r>
      <w:r>
        <w:t xml:space="preserve"> ashtuquajturit “Proces i Sarajev</w:t>
      </w:r>
      <w:r w:rsidRPr="000A6DD5">
        <w:t>ë</w:t>
      </w:r>
      <w:r>
        <w:t>s”.</w:t>
      </w:r>
      <w:r w:rsidR="005C1E24">
        <w:t xml:space="preserve"> Ata gjithashtu k</w:t>
      </w:r>
      <w:r w:rsidR="005C1E24" w:rsidRPr="000A6DD5">
        <w:t>ë</w:t>
      </w:r>
      <w:r w:rsidR="005C1E24">
        <w:t>rkuan p</w:t>
      </w:r>
      <w:r w:rsidR="005C1E24" w:rsidRPr="000A6DD5">
        <w:t>ë</w:t>
      </w:r>
      <w:r w:rsidR="005C1E24">
        <w:t>rpjekje shtes</w:t>
      </w:r>
      <w:r w:rsidR="005C1E24" w:rsidRPr="000A6DD5">
        <w:t>ë</w:t>
      </w:r>
      <w:r w:rsidR="005C1E24">
        <w:t xml:space="preserve"> p</w:t>
      </w:r>
      <w:r w:rsidR="005C1E24" w:rsidRPr="000A6DD5">
        <w:t>ë</w:t>
      </w:r>
      <w:r w:rsidR="005C1E24">
        <w:t>r trajtimin e incidenteve q</w:t>
      </w:r>
      <w:r w:rsidR="005C1E24" w:rsidRPr="000A6DD5">
        <w:t>ë</w:t>
      </w:r>
      <w:r w:rsidR="005C1E24">
        <w:t xml:space="preserve"> prekin t</w:t>
      </w:r>
      <w:r w:rsidR="005C1E24" w:rsidRPr="000A6DD5">
        <w:t>ë</w:t>
      </w:r>
      <w:r w:rsidR="005C1E24">
        <w:t xml:space="preserve"> kthyerit</w:t>
      </w:r>
      <w:r w:rsidR="00012D04">
        <w:t>, p</w:t>
      </w:r>
      <w:r w:rsidR="00012D04" w:rsidRPr="000A6DD5">
        <w:t>ë</w:t>
      </w:r>
      <w:r w:rsidR="00012D04">
        <w:t xml:space="preserve">r zgjidhjen e </w:t>
      </w:r>
      <w:r w:rsidR="00012D04" w:rsidRPr="00D33CD8">
        <w:t>ç</w:t>
      </w:r>
      <w:r w:rsidR="00012D04" w:rsidRPr="000A6DD5">
        <w:t>ë</w:t>
      </w:r>
      <w:r w:rsidR="00012D04">
        <w:t>shtjeve t</w:t>
      </w:r>
      <w:r w:rsidR="00012D04" w:rsidRPr="000A6DD5">
        <w:t>ë</w:t>
      </w:r>
      <w:r w:rsidR="00012D04">
        <w:t xml:space="preserve"> pazgjidhura pron</w:t>
      </w:r>
      <w:r w:rsidR="00012D04" w:rsidRPr="000A6DD5">
        <w:t>ë</w:t>
      </w:r>
      <w:r w:rsidR="00012D04">
        <w:t>sore, p</w:t>
      </w:r>
      <w:r w:rsidR="00012D04" w:rsidRPr="000A6DD5">
        <w:t>ë</w:t>
      </w:r>
      <w:r w:rsidR="00012D04">
        <w:t>rshpejtimin e ndarjes s</w:t>
      </w:r>
      <w:r w:rsidR="00012D04" w:rsidRPr="000A6DD5">
        <w:t>ë</w:t>
      </w:r>
      <w:r w:rsidR="00012D04">
        <w:t xml:space="preserve"> trojeve dhe t</w:t>
      </w:r>
      <w:r w:rsidR="00012D04" w:rsidRPr="000A6DD5">
        <w:t>ë</w:t>
      </w:r>
      <w:r w:rsidR="00012D04">
        <w:t xml:space="preserve"> zgjidhjeve t</w:t>
      </w:r>
      <w:r w:rsidR="00012D04" w:rsidRPr="000A6DD5">
        <w:t>ë</w:t>
      </w:r>
      <w:r w:rsidR="00012D04">
        <w:t xml:space="preserve"> tjera praktike p</w:t>
      </w:r>
      <w:r w:rsidR="00012D04" w:rsidRPr="000A6DD5">
        <w:t>ë</w:t>
      </w:r>
      <w:r w:rsidR="00012D04">
        <w:t>r t</w:t>
      </w:r>
      <w:r w:rsidR="00012D04" w:rsidRPr="000A6DD5">
        <w:t>ë</w:t>
      </w:r>
      <w:r w:rsidR="00012D04">
        <w:t xml:space="preserve"> zhvendosurit, si dhe theksuan rëndësinë e bashk</w:t>
      </w:r>
      <w:r w:rsidR="00012D04" w:rsidRPr="000A6DD5">
        <w:t>ë</w:t>
      </w:r>
      <w:r w:rsidR="00012D04">
        <w:t>punimit regjional p</w:t>
      </w:r>
      <w:r w:rsidR="00012D04" w:rsidRPr="000A6DD5">
        <w:t>ë</w:t>
      </w:r>
      <w:r w:rsidR="00012D04">
        <w:t>r arritjen e p</w:t>
      </w:r>
      <w:r w:rsidR="00012D04" w:rsidRPr="000A6DD5">
        <w:t>ë</w:t>
      </w:r>
      <w:r w:rsidR="00012D04">
        <w:t>rparimit t</w:t>
      </w:r>
      <w:r w:rsidR="00012D04" w:rsidRPr="000A6DD5">
        <w:t>ë</w:t>
      </w:r>
      <w:r w:rsidR="00012D04">
        <w:t xml:space="preserve"> m</w:t>
      </w:r>
      <w:r w:rsidR="00012D04" w:rsidRPr="000A6DD5">
        <w:t>ë</w:t>
      </w:r>
      <w:r w:rsidR="00012D04">
        <w:t>tejm</w:t>
      </w:r>
      <w:r w:rsidR="00012D04" w:rsidRPr="000A6DD5">
        <w:t>ë</w:t>
      </w:r>
      <w:r w:rsidR="00012D04">
        <w:t>.</w:t>
      </w:r>
      <w:r w:rsidR="00FB11CF" w:rsidRPr="00CE3E8B">
        <w:t xml:space="preserve">  </w:t>
      </w:r>
    </w:p>
    <w:p w14:paraId="3C20C56A" w14:textId="77777777" w:rsidR="006C7027" w:rsidRPr="00CE3E8B" w:rsidRDefault="00FB11CF" w:rsidP="0006391E">
      <w:pPr>
        <w:spacing w:after="26" w:line="259" w:lineRule="auto"/>
        <w:ind w:left="720" w:right="0" w:firstLine="0"/>
      </w:pPr>
      <w:r w:rsidRPr="00CE3E8B">
        <w:t xml:space="preserve"> </w:t>
      </w:r>
    </w:p>
    <w:p w14:paraId="50423BE3" w14:textId="0F4CA609" w:rsidR="006C7027" w:rsidRPr="00CE3E8B" w:rsidRDefault="00012D04" w:rsidP="0006391E">
      <w:pPr>
        <w:numPr>
          <w:ilvl w:val="0"/>
          <w:numId w:val="6"/>
        </w:numPr>
        <w:ind w:right="0" w:hanging="360"/>
      </w:pPr>
      <w:r>
        <w:t>Personat e zhvendosur brenda vendit, t</w:t>
      </w:r>
      <w:r w:rsidRPr="000A6DD5">
        <w:t>ë</w:t>
      </w:r>
      <w:r>
        <w:t xml:space="preserve"> kthyerit, personat n</w:t>
      </w:r>
      <w:r w:rsidRPr="000A6DD5">
        <w:t>ë</w:t>
      </w:r>
      <w:r>
        <w:t xml:space="preserve"> rrezik t</w:t>
      </w:r>
      <w:r w:rsidRPr="000A6DD5">
        <w:t>ë</w:t>
      </w:r>
      <w:r>
        <w:t xml:space="preserve"> shnd</w:t>
      </w:r>
      <w:r w:rsidRPr="000A6DD5">
        <w:t>ë</w:t>
      </w:r>
      <w:r>
        <w:t>rrimit n</w:t>
      </w:r>
      <w:r w:rsidRPr="000A6DD5">
        <w:t>ë</w:t>
      </w:r>
      <w:r>
        <w:t xml:space="preserve"> apatrid</w:t>
      </w:r>
      <w:r w:rsidRPr="000A6DD5">
        <w:t>ë</w:t>
      </w:r>
      <w:r>
        <w:t xml:space="preserve"> dhe t</w:t>
      </w:r>
      <w:r w:rsidRPr="000A6DD5">
        <w:t>ë</w:t>
      </w:r>
      <w:r>
        <w:t xml:space="preserve"> mbijetuarit e dhun</w:t>
      </w:r>
      <w:r w:rsidRPr="000A6DD5">
        <w:t>ë</w:t>
      </w:r>
      <w:r>
        <w:t>s n</w:t>
      </w:r>
      <w:r w:rsidRPr="000A6DD5">
        <w:t>ë</w:t>
      </w:r>
      <w:r>
        <w:t xml:space="preserve"> familje e t</w:t>
      </w:r>
      <w:r w:rsidRPr="000A6DD5">
        <w:t>ë</w:t>
      </w:r>
      <w:r>
        <w:t xml:space="preserve"> asaj gjinore vazhduan t</w:t>
      </w:r>
      <w:r w:rsidRPr="000A6DD5">
        <w:t>ë</w:t>
      </w:r>
      <w:r>
        <w:t xml:space="preserve"> marrin p</w:t>
      </w:r>
      <w:r w:rsidRPr="000A6DD5">
        <w:t>ë</w:t>
      </w:r>
      <w:r>
        <w:t>rkrahje p</w:t>
      </w:r>
      <w:r w:rsidRPr="000A6DD5">
        <w:t>ë</w:t>
      </w:r>
      <w:r>
        <w:t xml:space="preserve">rmes projektit </w:t>
      </w:r>
      <w:r w:rsidR="004B0BCA">
        <w:t>t</w:t>
      </w:r>
      <w:r w:rsidR="004B0BCA" w:rsidRPr="000A6DD5">
        <w:t>ë</w:t>
      </w:r>
      <w:r w:rsidR="004B0BCA">
        <w:t xml:space="preserve"> Fondit shum</w:t>
      </w:r>
      <w:r w:rsidR="004B0BCA" w:rsidRPr="000A6DD5">
        <w:t>ë</w:t>
      </w:r>
      <w:r w:rsidR="004B0BCA">
        <w:t>partner</w:t>
      </w:r>
      <w:r w:rsidR="004B0BCA" w:rsidRPr="000A6DD5">
        <w:t>ë</w:t>
      </w:r>
      <w:r w:rsidR="004B0BCA">
        <w:t>sh t</w:t>
      </w:r>
      <w:r w:rsidR="004B0BCA" w:rsidRPr="000A6DD5">
        <w:t>ë</w:t>
      </w:r>
      <w:r w:rsidR="004B0BCA">
        <w:t xml:space="preserve"> Mir</w:t>
      </w:r>
      <w:r w:rsidR="004B0BCA" w:rsidRPr="000A6DD5">
        <w:t>ë</w:t>
      </w:r>
      <w:r w:rsidR="004B0BCA">
        <w:t>besimit t</w:t>
      </w:r>
      <w:r w:rsidR="004B0BCA" w:rsidRPr="000A6DD5">
        <w:t>ë</w:t>
      </w:r>
      <w:r w:rsidR="004B0BCA">
        <w:t xml:space="preserve"> Kombeve t</w:t>
      </w:r>
      <w:r w:rsidR="004B0BCA" w:rsidRPr="000A6DD5">
        <w:t>ë</w:t>
      </w:r>
      <w:r w:rsidR="004B0BCA">
        <w:t xml:space="preserve"> Bashkuara p</w:t>
      </w:r>
      <w:r w:rsidR="004B0BCA" w:rsidRPr="000A6DD5">
        <w:t>ë</w:t>
      </w:r>
      <w:r w:rsidR="004B0BCA">
        <w:t>r reagim ndaj COVID-19 dhe rim</w:t>
      </w:r>
      <w:r w:rsidR="004B0BCA" w:rsidRPr="000A6DD5">
        <w:t>ë</w:t>
      </w:r>
      <w:r w:rsidR="004B0BCA">
        <w:t>k</w:t>
      </w:r>
      <w:r w:rsidR="004B0BCA" w:rsidRPr="000A6DD5">
        <w:t>ë</w:t>
      </w:r>
      <w:r w:rsidR="004B0BCA">
        <w:t>mbje. N</w:t>
      </w:r>
      <w:r w:rsidR="004B0BCA" w:rsidRPr="000A6DD5">
        <w:t>ë</w:t>
      </w:r>
      <w:r w:rsidR="004B0BCA">
        <w:t xml:space="preserve"> kuad</w:t>
      </w:r>
      <w:r w:rsidR="004B0BCA" w:rsidRPr="000A6DD5">
        <w:t>ë</w:t>
      </w:r>
      <w:r w:rsidR="004B0BCA">
        <w:t>r t</w:t>
      </w:r>
      <w:r w:rsidR="004B0BCA" w:rsidRPr="000A6DD5">
        <w:t>ë</w:t>
      </w:r>
      <w:r w:rsidR="004B0BCA">
        <w:t xml:space="preserve"> projektit, t</w:t>
      </w:r>
      <w:r w:rsidR="004B0BCA" w:rsidRPr="000A6DD5">
        <w:t>ë</w:t>
      </w:r>
      <w:r w:rsidR="004B0BCA">
        <w:t xml:space="preserve"> zbatuar bashk</w:t>
      </w:r>
      <w:r w:rsidR="004B0BCA" w:rsidRPr="000A6DD5">
        <w:t>ë</w:t>
      </w:r>
      <w:r w:rsidR="004B0BCA">
        <w:t xml:space="preserve">risht nga </w:t>
      </w:r>
      <w:r w:rsidR="00FB11CF" w:rsidRPr="00CE3E8B">
        <w:t xml:space="preserve">UNHCR, </w:t>
      </w:r>
      <w:r w:rsidR="004B0BCA">
        <w:t>Organizata Nd</w:t>
      </w:r>
      <w:r w:rsidR="004B0BCA" w:rsidRPr="000A6DD5">
        <w:t>ë</w:t>
      </w:r>
      <w:r w:rsidR="004B0BCA">
        <w:t>rkomb</w:t>
      </w:r>
      <w:r w:rsidR="004B0BCA" w:rsidRPr="000A6DD5">
        <w:t>ë</w:t>
      </w:r>
      <w:r w:rsidR="004B0BCA">
        <w:t>tare p</w:t>
      </w:r>
      <w:r w:rsidR="004B0BCA" w:rsidRPr="000A6DD5">
        <w:t>ë</w:t>
      </w:r>
      <w:r w:rsidR="004B0BCA">
        <w:t xml:space="preserve">r Migrim </w:t>
      </w:r>
      <w:r w:rsidR="00FB11CF" w:rsidRPr="00CE3E8B">
        <w:t xml:space="preserve">(IOM) </w:t>
      </w:r>
      <w:r w:rsidR="004B0BCA">
        <w:t>dhe Entiteti i Kombeve t</w:t>
      </w:r>
      <w:r w:rsidR="004B0BCA" w:rsidRPr="000A6DD5">
        <w:t>ë</w:t>
      </w:r>
      <w:r w:rsidR="004B0BCA">
        <w:t xml:space="preserve"> Bashkuara p</w:t>
      </w:r>
      <w:r w:rsidR="004B0BCA" w:rsidRPr="000A6DD5">
        <w:t>ë</w:t>
      </w:r>
      <w:r w:rsidR="004B0BCA">
        <w:t>r Barazi Gjinore dhe Fuqizim t</w:t>
      </w:r>
      <w:r w:rsidR="004B0BCA" w:rsidRPr="000A6DD5">
        <w:t>ë</w:t>
      </w:r>
      <w:r w:rsidR="004B0BCA">
        <w:t xml:space="preserve"> Gruas </w:t>
      </w:r>
      <w:r w:rsidR="00FB11CF" w:rsidRPr="00CE3E8B">
        <w:t xml:space="preserve">(UN-Women), </w:t>
      </w:r>
      <w:r w:rsidR="006205C5">
        <w:t>p</w:t>
      </w:r>
      <w:r w:rsidR="006205C5" w:rsidRPr="000A6DD5">
        <w:t>ë</w:t>
      </w:r>
      <w:r w:rsidR="006205C5">
        <w:t>rfituesit kan</w:t>
      </w:r>
      <w:r w:rsidR="006205C5" w:rsidRPr="000A6DD5">
        <w:t>ë</w:t>
      </w:r>
      <w:r w:rsidR="006205C5">
        <w:t xml:space="preserve"> marr</w:t>
      </w:r>
      <w:r w:rsidR="006205C5" w:rsidRPr="000A6DD5">
        <w:t>ë</w:t>
      </w:r>
      <w:r w:rsidR="006205C5">
        <w:t xml:space="preserve"> p</w:t>
      </w:r>
      <w:r w:rsidR="006205C5" w:rsidRPr="000A6DD5">
        <w:t>ë</w:t>
      </w:r>
      <w:r w:rsidR="006205C5">
        <w:t>rkrahje psikologjike, juridike dhe t</w:t>
      </w:r>
      <w:r w:rsidR="006205C5" w:rsidRPr="000A6DD5">
        <w:t>ë</w:t>
      </w:r>
      <w:r w:rsidR="006205C5">
        <w:t xml:space="preserve"> gjenerimit t</w:t>
      </w:r>
      <w:r w:rsidR="006205C5" w:rsidRPr="000A6DD5">
        <w:t>ë</w:t>
      </w:r>
      <w:r w:rsidR="006205C5">
        <w:t xml:space="preserve"> t</w:t>
      </w:r>
      <w:r w:rsidR="006205C5" w:rsidRPr="000A6DD5">
        <w:t>ë</w:t>
      </w:r>
      <w:r w:rsidR="006205C5">
        <w:t xml:space="preserve"> ardhurave me q</w:t>
      </w:r>
      <w:r w:rsidR="006205C5" w:rsidRPr="000A6DD5">
        <w:t>ë</w:t>
      </w:r>
      <w:r w:rsidR="006205C5">
        <w:t>llim t</w:t>
      </w:r>
      <w:r w:rsidR="006205C5" w:rsidRPr="000A6DD5">
        <w:t>ë</w:t>
      </w:r>
      <w:r w:rsidR="006205C5">
        <w:t xml:space="preserve"> rimëkëmbjes nga efektet e pandemis</w:t>
      </w:r>
      <w:r w:rsidR="006205C5" w:rsidRPr="000A6DD5">
        <w:t>ë</w:t>
      </w:r>
      <w:r w:rsidR="006205C5">
        <w:t xml:space="preserve">.   </w:t>
      </w:r>
      <w:r w:rsidR="00FB11CF" w:rsidRPr="00CE3E8B">
        <w:t xml:space="preserve">     </w:t>
      </w:r>
    </w:p>
    <w:p w14:paraId="18005F24" w14:textId="77777777" w:rsidR="006C7027" w:rsidRPr="00CE3E8B" w:rsidRDefault="00FB11CF" w:rsidP="0006391E">
      <w:pPr>
        <w:spacing w:after="26" w:line="259" w:lineRule="auto"/>
        <w:ind w:left="0" w:right="0" w:firstLine="0"/>
      </w:pPr>
      <w:r w:rsidRPr="00CE3E8B">
        <w:t xml:space="preserve"> </w:t>
      </w:r>
    </w:p>
    <w:p w14:paraId="614E9C3A" w14:textId="6833CD3B" w:rsidR="00BD708E" w:rsidRPr="00CE3E8B" w:rsidRDefault="00BD708E" w:rsidP="0006391E">
      <w:pPr>
        <w:numPr>
          <w:ilvl w:val="0"/>
          <w:numId w:val="6"/>
        </w:numPr>
        <w:ind w:right="0" w:hanging="360"/>
      </w:pPr>
      <w:r>
        <w:t>P</w:t>
      </w:r>
      <w:r w:rsidRPr="000A6DD5">
        <w:t>ë</w:t>
      </w:r>
      <w:r>
        <w:t>rpjekjet p</w:t>
      </w:r>
      <w:r w:rsidRPr="000A6DD5">
        <w:t>ë</w:t>
      </w:r>
      <w:r>
        <w:t>r nxitjen e kthimeve t</w:t>
      </w:r>
      <w:r w:rsidRPr="000A6DD5">
        <w:t>ë</w:t>
      </w:r>
      <w:r>
        <w:t xml:space="preserve"> q</w:t>
      </w:r>
      <w:r w:rsidRPr="000A6DD5">
        <w:t>ë</w:t>
      </w:r>
      <w:r>
        <w:t>ndrueshme vullnetare gjithashtu kan</w:t>
      </w:r>
      <w:r w:rsidRPr="000A6DD5">
        <w:t>ë</w:t>
      </w:r>
      <w:r>
        <w:t xml:space="preserve"> vazhduar. M</w:t>
      </w:r>
      <w:r w:rsidRPr="000A6DD5">
        <w:t>ë</w:t>
      </w:r>
      <w:r>
        <w:t xml:space="preserve"> 12 janar, 87 familje t</w:t>
      </w:r>
      <w:r w:rsidRPr="000A6DD5">
        <w:t>ë</w:t>
      </w:r>
      <w:r>
        <w:t xml:space="preserve"> zhvendosura serbe q</w:t>
      </w:r>
      <w:r w:rsidRPr="000A6DD5">
        <w:t>ë</w:t>
      </w:r>
      <w:r>
        <w:t xml:space="preserve"> banonin n</w:t>
      </w:r>
      <w:r w:rsidRPr="000A6DD5">
        <w:t>ë</w:t>
      </w:r>
      <w:r>
        <w:t xml:space="preserve"> kat</w:t>
      </w:r>
      <w:r w:rsidRPr="000A6DD5">
        <w:t>ë</w:t>
      </w:r>
      <w:r>
        <w:t>r qendra kolektive n</w:t>
      </w:r>
      <w:r w:rsidRPr="000A6DD5">
        <w:t>ë</w:t>
      </w:r>
      <w:r>
        <w:t xml:space="preserve"> komun</w:t>
      </w:r>
      <w:r w:rsidRPr="000A6DD5">
        <w:t>ë</w:t>
      </w:r>
      <w:r>
        <w:t>n e Sht</w:t>
      </w:r>
      <w:r w:rsidRPr="000A6DD5">
        <w:t>ë</w:t>
      </w:r>
      <w:r>
        <w:t>rpc</w:t>
      </w:r>
      <w:r w:rsidRPr="000A6DD5">
        <w:t>ë</w:t>
      </w:r>
      <w:r>
        <w:t>s, kaluan n</w:t>
      </w:r>
      <w:r w:rsidRPr="000A6DD5">
        <w:t>ë</w:t>
      </w:r>
      <w:r>
        <w:t xml:space="preserve"> banesat e reja t</w:t>
      </w:r>
      <w:r w:rsidRPr="000A6DD5">
        <w:t>ë</w:t>
      </w:r>
      <w:r>
        <w:t xml:space="preserve"> nd</w:t>
      </w:r>
      <w:r w:rsidRPr="000A6DD5">
        <w:t>ë</w:t>
      </w:r>
      <w:r>
        <w:t>rtuara n</w:t>
      </w:r>
      <w:r w:rsidRPr="000A6DD5">
        <w:t>ë</w:t>
      </w:r>
      <w:r>
        <w:t xml:space="preserve"> t</w:t>
      </w:r>
      <w:r w:rsidRPr="000A6DD5">
        <w:t>ë</w:t>
      </w:r>
      <w:r>
        <w:t xml:space="preserve"> nj</w:t>
      </w:r>
      <w:r w:rsidRPr="000A6DD5">
        <w:t>ë</w:t>
      </w:r>
      <w:r>
        <w:t>jt</w:t>
      </w:r>
      <w:r w:rsidRPr="000A6DD5">
        <w:t>ë</w:t>
      </w:r>
      <w:r>
        <w:t>n komun</w:t>
      </w:r>
      <w:r w:rsidRPr="000A6DD5">
        <w:t>ë</w:t>
      </w:r>
      <w:r>
        <w:t>. Kjo u mund</w:t>
      </w:r>
      <w:r w:rsidRPr="000A6DD5">
        <w:t>ë</w:t>
      </w:r>
      <w:r>
        <w:t>sua p</w:t>
      </w:r>
      <w:r w:rsidRPr="000A6DD5">
        <w:t>ë</w:t>
      </w:r>
      <w:r>
        <w:t>rmes projektit p</w:t>
      </w:r>
      <w:r w:rsidRPr="000A6DD5">
        <w:t>ë</w:t>
      </w:r>
      <w:r>
        <w:t>r banim social, t</w:t>
      </w:r>
      <w:r w:rsidRPr="000A6DD5">
        <w:t>ë</w:t>
      </w:r>
      <w:r>
        <w:t xml:space="preserve"> financuar nga Bashkimi Evropian dhe realizuar nga K</w:t>
      </w:r>
      <w:r w:rsidRPr="000A6DD5">
        <w:t>ë</w:t>
      </w:r>
      <w:r>
        <w:t>shilli Danez p</w:t>
      </w:r>
      <w:r w:rsidRPr="000A6DD5">
        <w:t>ë</w:t>
      </w:r>
      <w:r>
        <w:t>r Refugjat</w:t>
      </w:r>
      <w:r w:rsidRPr="000A6DD5">
        <w:t>ë</w:t>
      </w:r>
      <w:r>
        <w:t xml:space="preserve"> e Ministria p</w:t>
      </w:r>
      <w:r w:rsidRPr="000A6DD5">
        <w:t>ë</w:t>
      </w:r>
      <w:r>
        <w:t>r Komunitete dhe Kthime. Po ashtu, edhe IOM-i mb</w:t>
      </w:r>
      <w:r w:rsidRPr="000A6DD5">
        <w:t>ë</w:t>
      </w:r>
      <w:r>
        <w:t>shteti reintegrimin social dhe ekonomik t</w:t>
      </w:r>
      <w:r w:rsidRPr="000A6DD5">
        <w:t>ë</w:t>
      </w:r>
      <w:r>
        <w:t xml:space="preserve"> 42 familjeve n</w:t>
      </w:r>
      <w:r w:rsidRPr="000A6DD5">
        <w:t>ë</w:t>
      </w:r>
      <w:r>
        <w:t xml:space="preserve"> gjasht</w:t>
      </w:r>
      <w:r w:rsidRPr="000A6DD5">
        <w:t>ë</w:t>
      </w:r>
      <w:r>
        <w:t xml:space="preserve"> komuna. N</w:t>
      </w:r>
      <w:r w:rsidRPr="000A6DD5">
        <w:t>ë</w:t>
      </w:r>
      <w:r>
        <w:t xml:space="preserve"> n</w:t>
      </w:r>
      <w:r w:rsidRPr="000A6DD5">
        <w:t>ë</w:t>
      </w:r>
      <w:r>
        <w:t>ntor t</w:t>
      </w:r>
      <w:r w:rsidRPr="000A6DD5">
        <w:t>ë</w:t>
      </w:r>
      <w:r>
        <w:t xml:space="preserve"> vitit 2020, UNMIK-u n</w:t>
      </w:r>
      <w:r w:rsidRPr="000A6DD5">
        <w:t>ë</w:t>
      </w:r>
      <w:r>
        <w:t xml:space="preserve"> bashk</w:t>
      </w:r>
      <w:r w:rsidRPr="000A6DD5">
        <w:t>ë</w:t>
      </w:r>
      <w:r>
        <w:t>punim me Ministrin</w:t>
      </w:r>
      <w:r w:rsidRPr="000A6DD5">
        <w:t>ë</w:t>
      </w:r>
      <w:r>
        <w:t xml:space="preserve"> p</w:t>
      </w:r>
      <w:r w:rsidRPr="000A6DD5">
        <w:t>ë</w:t>
      </w:r>
      <w:r>
        <w:t>r Komunitete dhe Kthime ndihmoi n</w:t>
      </w:r>
      <w:r w:rsidRPr="000A6DD5">
        <w:t>ë</w:t>
      </w:r>
      <w:r>
        <w:t xml:space="preserve"> rifillimin e transportit humanitar p</w:t>
      </w:r>
      <w:r w:rsidRPr="000A6DD5">
        <w:t>ë</w:t>
      </w:r>
      <w:r>
        <w:t>r t</w:t>
      </w:r>
      <w:r w:rsidRPr="000A6DD5">
        <w:t>ë</w:t>
      </w:r>
      <w:r>
        <w:t xml:space="preserve"> kthyerit serb</w:t>
      </w:r>
      <w:r w:rsidRPr="000A6DD5">
        <w:t>ë</w:t>
      </w:r>
      <w:r>
        <w:t xml:space="preserve"> n</w:t>
      </w:r>
      <w:r w:rsidRPr="000A6DD5">
        <w:t>ë</w:t>
      </w:r>
      <w:r>
        <w:t xml:space="preserve"> fshatin Bablak, t</w:t>
      </w:r>
      <w:r w:rsidRPr="000A6DD5">
        <w:t>ë</w:t>
      </w:r>
      <w:r>
        <w:t xml:space="preserve"> komun</w:t>
      </w:r>
      <w:r w:rsidRPr="000A6DD5">
        <w:t>ë</w:t>
      </w:r>
      <w:r>
        <w:t>s s</w:t>
      </w:r>
      <w:r w:rsidRPr="000A6DD5">
        <w:t>ë</w:t>
      </w:r>
      <w:r>
        <w:t xml:space="preserve"> Ferizajt, si dhe n</w:t>
      </w:r>
      <w:r w:rsidRPr="000A6DD5">
        <w:t>ë</w:t>
      </w:r>
      <w:r>
        <w:t xml:space="preserve"> komun</w:t>
      </w:r>
      <w:r w:rsidRPr="000A6DD5">
        <w:t>ë</w:t>
      </w:r>
      <w:r>
        <w:t>n e Gra</w:t>
      </w:r>
      <w:r w:rsidRPr="00D33CD8">
        <w:t>ç</w:t>
      </w:r>
      <w:r>
        <w:t>anic</w:t>
      </w:r>
      <w:r w:rsidRPr="000A6DD5">
        <w:t>ë</w:t>
      </w:r>
      <w:r>
        <w:t>s dhe at</w:t>
      </w:r>
      <w:r w:rsidRPr="000A6DD5">
        <w:t>ë</w:t>
      </w:r>
      <w:r>
        <w:t xml:space="preserve"> t</w:t>
      </w:r>
      <w:r w:rsidRPr="000A6DD5">
        <w:t>ë</w:t>
      </w:r>
      <w:r>
        <w:t xml:space="preserve"> Sht</w:t>
      </w:r>
      <w:r w:rsidRPr="000A6DD5">
        <w:t>ë</w:t>
      </w:r>
      <w:r>
        <w:t>rpc</w:t>
      </w:r>
      <w:r w:rsidRPr="000A6DD5">
        <w:t>ë</w:t>
      </w:r>
      <w:r>
        <w:t xml:space="preserve">s.     </w:t>
      </w:r>
    </w:p>
    <w:p w14:paraId="1FCC4719" w14:textId="41E55917" w:rsidR="006C7027" w:rsidRPr="00CE3E8B" w:rsidRDefault="00FB11CF" w:rsidP="0006391E">
      <w:pPr>
        <w:ind w:left="720" w:right="0" w:firstLine="0"/>
      </w:pPr>
      <w:r w:rsidRPr="00CE3E8B">
        <w:t xml:space="preserve">. </w:t>
      </w:r>
    </w:p>
    <w:p w14:paraId="7AD03E61" w14:textId="77777777" w:rsidR="006C7027" w:rsidRPr="00CE3E8B" w:rsidRDefault="00FB11CF" w:rsidP="0006391E">
      <w:pPr>
        <w:spacing w:after="26" w:line="259" w:lineRule="auto"/>
        <w:ind w:left="0" w:right="0" w:firstLine="0"/>
      </w:pPr>
      <w:r w:rsidRPr="00CE3E8B">
        <w:t xml:space="preserve"> </w:t>
      </w:r>
    </w:p>
    <w:p w14:paraId="21F60733" w14:textId="7DAA5A4E" w:rsidR="006C7027" w:rsidRPr="00CE3E8B" w:rsidRDefault="00BD708E" w:rsidP="0006391E">
      <w:pPr>
        <w:numPr>
          <w:ilvl w:val="0"/>
          <w:numId w:val="6"/>
        </w:numPr>
        <w:ind w:right="0" w:hanging="360"/>
      </w:pPr>
      <w:r>
        <w:t>Migrimi n</w:t>
      </w:r>
      <w:r w:rsidRPr="000A6DD5">
        <w:t>ë</w:t>
      </w:r>
      <w:r>
        <w:t xml:space="preserve"> Kosov</w:t>
      </w:r>
      <w:r w:rsidRPr="000A6DD5">
        <w:t>ë</w:t>
      </w:r>
      <w:r>
        <w:t xml:space="preserve"> ka vazhduar t</w:t>
      </w:r>
      <w:r w:rsidRPr="000A6DD5">
        <w:t>ë</w:t>
      </w:r>
      <w:r>
        <w:t xml:space="preserve"> rritet, me </w:t>
      </w:r>
      <w:r w:rsidRPr="00D33CD8">
        <w:t>ç</w:t>
      </w:r>
      <w:r>
        <w:t>’rast jan</w:t>
      </w:r>
      <w:r w:rsidRPr="000A6DD5">
        <w:t>ë</w:t>
      </w:r>
      <w:r>
        <w:t xml:space="preserve"> regjistruar gjithsej 1087 persona t</w:t>
      </w:r>
      <w:r w:rsidRPr="000A6DD5">
        <w:t>ë</w:t>
      </w:r>
      <w:r>
        <w:t xml:space="preserve"> ardhur, nga t</w:t>
      </w:r>
      <w:r w:rsidRPr="000A6DD5">
        <w:t>ë</w:t>
      </w:r>
      <w:r>
        <w:t xml:space="preserve"> cil</w:t>
      </w:r>
      <w:r w:rsidRPr="000A6DD5">
        <w:t>ë</w:t>
      </w:r>
      <w:r>
        <w:t>t 448 kan</w:t>
      </w:r>
      <w:r w:rsidRPr="000A6DD5">
        <w:t>ë</w:t>
      </w:r>
      <w:r>
        <w:t xml:space="preserve"> parashtruar k</w:t>
      </w:r>
      <w:r w:rsidRPr="000A6DD5">
        <w:t>ë</w:t>
      </w:r>
      <w:r>
        <w:t>rkes</w:t>
      </w:r>
      <w:r w:rsidRPr="000A6DD5">
        <w:t>ë</w:t>
      </w:r>
      <w:r>
        <w:t>n p</w:t>
      </w:r>
      <w:r w:rsidRPr="000A6DD5">
        <w:t>ë</w:t>
      </w:r>
      <w:r>
        <w:t xml:space="preserve">r azil. UNHCR-ja siguroi </w:t>
      </w:r>
      <w:r w:rsidR="00511970">
        <w:t>q</w:t>
      </w:r>
      <w:r w:rsidR="00511970" w:rsidRPr="000A6DD5">
        <w:t>ë</w:t>
      </w:r>
      <w:r w:rsidR="00511970">
        <w:t xml:space="preserve"> </w:t>
      </w:r>
      <w:r>
        <w:t>t</w:t>
      </w:r>
      <w:r w:rsidRPr="000A6DD5">
        <w:t>ë</w:t>
      </w:r>
      <w:r>
        <w:t xml:space="preserve"> gjith</w:t>
      </w:r>
      <w:r w:rsidRPr="000A6DD5">
        <w:t>ë</w:t>
      </w:r>
      <w:r>
        <w:t xml:space="preserve"> azilk</w:t>
      </w:r>
      <w:r w:rsidRPr="000A6DD5">
        <w:t>ë</w:t>
      </w:r>
      <w:r>
        <w:t>rkuesit t</w:t>
      </w:r>
      <w:r w:rsidRPr="000A6DD5">
        <w:t>ë</w:t>
      </w:r>
      <w:r>
        <w:t xml:space="preserve"> marrin ndihm</w:t>
      </w:r>
      <w:r w:rsidRPr="000A6DD5">
        <w:t>ë</w:t>
      </w:r>
      <w:r>
        <w:t xml:space="preserve"> juridike dhe psikologjike falas, si dhe ka p</w:t>
      </w:r>
      <w:r w:rsidRPr="000A6DD5">
        <w:t>ë</w:t>
      </w:r>
      <w:r>
        <w:t xml:space="preserve">rkrahur autoritetet e Kosovës </w:t>
      </w:r>
      <w:r w:rsidR="00511970">
        <w:t>n</w:t>
      </w:r>
      <w:r w:rsidR="00511970" w:rsidRPr="000A6DD5">
        <w:t>ë</w:t>
      </w:r>
      <w:r w:rsidR="00511970">
        <w:t xml:space="preserve"> sigurimin e kushteve t</w:t>
      </w:r>
      <w:r w:rsidR="00511970" w:rsidRPr="000A6DD5">
        <w:t>ë</w:t>
      </w:r>
      <w:r w:rsidR="00511970">
        <w:t xml:space="preserve"> duhura t</w:t>
      </w:r>
      <w:r w:rsidR="00511970" w:rsidRPr="000A6DD5">
        <w:t>ë</w:t>
      </w:r>
      <w:r w:rsidR="00511970">
        <w:t xml:space="preserve"> pranimit. Me mb</w:t>
      </w:r>
      <w:r w:rsidR="00511970" w:rsidRPr="000A6DD5">
        <w:t>ë</w:t>
      </w:r>
      <w:r w:rsidR="00511970">
        <w:t>shtetjen e IOM-it, autoritetet e Kosovës gjithashtu jan</w:t>
      </w:r>
      <w:r w:rsidR="00511970" w:rsidRPr="000A6DD5">
        <w:t>ë</w:t>
      </w:r>
      <w:r w:rsidR="00511970">
        <w:t xml:space="preserve"> duke hapur Qendr</w:t>
      </w:r>
      <w:r w:rsidR="00511970" w:rsidRPr="000A6DD5">
        <w:t>ë</w:t>
      </w:r>
      <w:r w:rsidR="00511970">
        <w:t>n e P</w:t>
      </w:r>
      <w:r w:rsidR="00511970" w:rsidRPr="000A6DD5">
        <w:t>ë</w:t>
      </w:r>
      <w:r w:rsidR="00511970">
        <w:t>rkohshme p</w:t>
      </w:r>
      <w:r w:rsidR="00511970" w:rsidRPr="000A6DD5">
        <w:t>ë</w:t>
      </w:r>
      <w:r w:rsidR="00511970">
        <w:t>r Akomodim dhe Regjistrim t</w:t>
      </w:r>
      <w:r w:rsidR="00511970" w:rsidRPr="000A6DD5">
        <w:t>ë</w:t>
      </w:r>
      <w:r w:rsidR="00511970">
        <w:t xml:space="preserve"> emigrant</w:t>
      </w:r>
      <w:r w:rsidR="00511970" w:rsidRPr="000A6DD5">
        <w:t>ë</w:t>
      </w:r>
      <w:r w:rsidR="00511970">
        <w:t>ve n</w:t>
      </w:r>
      <w:r w:rsidR="00511970" w:rsidRPr="000A6DD5">
        <w:t>ë</w:t>
      </w:r>
      <w:r w:rsidR="00511970">
        <w:t xml:space="preserve"> fshatin Vranidoll.  </w:t>
      </w:r>
      <w:r w:rsidR="00FB11CF" w:rsidRPr="00CE3E8B">
        <w:t xml:space="preserve"> </w:t>
      </w:r>
    </w:p>
    <w:p w14:paraId="767F0205" w14:textId="77777777" w:rsidR="006C7027" w:rsidRPr="00CE3E8B" w:rsidRDefault="00FB11CF" w:rsidP="0006391E">
      <w:pPr>
        <w:spacing w:after="26" w:line="259" w:lineRule="auto"/>
        <w:ind w:left="0" w:right="0" w:firstLine="0"/>
      </w:pPr>
      <w:r w:rsidRPr="00CE3E8B">
        <w:t xml:space="preserve"> </w:t>
      </w:r>
    </w:p>
    <w:p w14:paraId="017D7980" w14:textId="02A423A5" w:rsidR="006C7027" w:rsidRPr="00CE3E8B" w:rsidRDefault="00511970" w:rsidP="0006391E">
      <w:pPr>
        <w:numPr>
          <w:ilvl w:val="0"/>
          <w:numId w:val="6"/>
        </w:numPr>
        <w:ind w:right="0" w:hanging="360"/>
      </w:pPr>
      <w:r>
        <w:t>K</w:t>
      </w:r>
      <w:r w:rsidRPr="000A6DD5">
        <w:t>ë</w:t>
      </w:r>
      <w:r>
        <w:t>shilli p</w:t>
      </w:r>
      <w:r w:rsidRPr="000A6DD5">
        <w:t>ë</w:t>
      </w:r>
      <w:r>
        <w:t>r Implementim dhe Monitorim, i cili mbik</w:t>
      </w:r>
      <w:r w:rsidRPr="000A6DD5">
        <w:t>ë</w:t>
      </w:r>
      <w:r>
        <w:t>qyr</w:t>
      </w:r>
      <w:r w:rsidRPr="000A6DD5">
        <w:t>ë</w:t>
      </w:r>
      <w:r>
        <w:t xml:space="preserve"> zonat e posa</w:t>
      </w:r>
      <w:r w:rsidRPr="00D33CD8">
        <w:t>ç</w:t>
      </w:r>
      <w:r>
        <w:t>me t</w:t>
      </w:r>
      <w:r w:rsidRPr="000A6DD5">
        <w:t>ë</w:t>
      </w:r>
      <w:r>
        <w:t xml:space="preserve"> mbrojtura rreth lokacioneve fetare, u takua m</w:t>
      </w:r>
      <w:r w:rsidRPr="000A6DD5">
        <w:t>ë</w:t>
      </w:r>
      <w:r>
        <w:t xml:space="preserve"> 9 n</w:t>
      </w:r>
      <w:r w:rsidRPr="000A6DD5">
        <w:t>ë</w:t>
      </w:r>
      <w:r>
        <w:t>ntor 2020 p</w:t>
      </w:r>
      <w:r w:rsidRPr="000A6DD5">
        <w:t>ë</w:t>
      </w:r>
      <w:r>
        <w:t>r t</w:t>
      </w:r>
      <w:r w:rsidRPr="000A6DD5">
        <w:t>ë</w:t>
      </w:r>
      <w:r>
        <w:t xml:space="preserve"> diskutuar problemin e vazhduesh</w:t>
      </w:r>
      <w:r w:rsidRPr="000A6DD5">
        <w:t>ë</w:t>
      </w:r>
      <w:r>
        <w:t>m t</w:t>
      </w:r>
      <w:r w:rsidRPr="000A6DD5">
        <w:t>ë</w:t>
      </w:r>
      <w:r>
        <w:t xml:space="preserve"> nd</w:t>
      </w:r>
      <w:r w:rsidRPr="000A6DD5">
        <w:t>ë</w:t>
      </w:r>
      <w:r>
        <w:t>rtimit t</w:t>
      </w:r>
      <w:r w:rsidRPr="000A6DD5">
        <w:t>ë</w:t>
      </w:r>
      <w:r>
        <w:t xml:space="preserve"> rrug</w:t>
      </w:r>
      <w:r w:rsidRPr="000A6DD5">
        <w:t>ë</w:t>
      </w:r>
      <w:r>
        <w:t>s transit p</w:t>
      </w:r>
      <w:r w:rsidRPr="000A6DD5">
        <w:t>ë</w:t>
      </w:r>
      <w:r>
        <w:t>r Mal t</w:t>
      </w:r>
      <w:r w:rsidRPr="000A6DD5">
        <w:t>ë</w:t>
      </w:r>
      <w:r>
        <w:t xml:space="preserve"> Zi p</w:t>
      </w:r>
      <w:r w:rsidRPr="000A6DD5">
        <w:t>ë</w:t>
      </w:r>
      <w:r>
        <w:t>rmes zon</w:t>
      </w:r>
      <w:r w:rsidRPr="000A6DD5">
        <w:t>ë</w:t>
      </w:r>
      <w:r>
        <w:t>s s</w:t>
      </w:r>
      <w:r w:rsidRPr="000A6DD5">
        <w:t>ë</w:t>
      </w:r>
      <w:r>
        <w:t xml:space="preserve"> posa</w:t>
      </w:r>
      <w:r w:rsidRPr="00D33CD8">
        <w:t>ç</w:t>
      </w:r>
      <w:r>
        <w:t>me t</w:t>
      </w:r>
      <w:r w:rsidRPr="000A6DD5">
        <w:t>ë</w:t>
      </w:r>
      <w:r>
        <w:t xml:space="preserve"> mbrojtur t</w:t>
      </w:r>
      <w:r w:rsidRPr="000A6DD5">
        <w:t>ë</w:t>
      </w:r>
      <w:r>
        <w:t xml:space="preserve"> manastirit t</w:t>
      </w:r>
      <w:r w:rsidRPr="000A6DD5">
        <w:t>ë</w:t>
      </w:r>
      <w:r>
        <w:t xml:space="preserve"> De</w:t>
      </w:r>
      <w:r w:rsidRPr="00D33CD8">
        <w:t>ç</w:t>
      </w:r>
      <w:r>
        <w:t>anit. K</w:t>
      </w:r>
      <w:r w:rsidRPr="000A6DD5">
        <w:t>ë</w:t>
      </w:r>
      <w:r>
        <w:t>shilli arriti nj</w:t>
      </w:r>
      <w:r w:rsidRPr="000A6DD5">
        <w:t>ë</w:t>
      </w:r>
      <w:r>
        <w:t xml:space="preserve"> marr</w:t>
      </w:r>
      <w:r w:rsidRPr="000A6DD5">
        <w:t>ë</w:t>
      </w:r>
      <w:r>
        <w:t>veshje, ku parashihet nd</w:t>
      </w:r>
      <w:r w:rsidRPr="000A6DD5">
        <w:t>ë</w:t>
      </w:r>
      <w:r>
        <w:t>rtimi i nj</w:t>
      </w:r>
      <w:r w:rsidRPr="000A6DD5">
        <w:t>ë</w:t>
      </w:r>
      <w:r>
        <w:t>kohsh</w:t>
      </w:r>
      <w:r w:rsidRPr="000A6DD5">
        <w:t>ë</w:t>
      </w:r>
      <w:r>
        <w:t>m i rrug</w:t>
      </w:r>
      <w:r w:rsidRPr="000A6DD5">
        <w:t>ë</w:t>
      </w:r>
      <w:r>
        <w:t>s anashkaluese dhe i nj</w:t>
      </w:r>
      <w:r w:rsidRPr="000A6DD5">
        <w:t>ë</w:t>
      </w:r>
      <w:r>
        <w:t xml:space="preserve"> rruge alternative lokale, e cila do t</w:t>
      </w:r>
      <w:r w:rsidRPr="000A6DD5">
        <w:t>ë</w:t>
      </w:r>
      <w:r>
        <w:t xml:space="preserve"> kalonte n</w:t>
      </w:r>
      <w:r w:rsidRPr="000A6DD5">
        <w:t>ë</w:t>
      </w:r>
      <w:r>
        <w:t>p</w:t>
      </w:r>
      <w:r w:rsidRPr="000A6DD5">
        <w:t>ë</w:t>
      </w:r>
      <w:r>
        <w:t>r zon</w:t>
      </w:r>
      <w:r w:rsidRPr="000A6DD5">
        <w:t>ë</w:t>
      </w:r>
      <w:r>
        <w:t>n e posa</w:t>
      </w:r>
      <w:r w:rsidRPr="00D33CD8">
        <w:t>ç</w:t>
      </w:r>
      <w:r>
        <w:t>me t</w:t>
      </w:r>
      <w:r w:rsidRPr="000A6DD5">
        <w:t>ë</w:t>
      </w:r>
      <w:r>
        <w:t xml:space="preserve"> mbrojtur. Marr</w:t>
      </w:r>
      <w:r w:rsidRPr="000A6DD5">
        <w:t>ë</w:t>
      </w:r>
      <w:r>
        <w:t>veshja q</w:t>
      </w:r>
      <w:r w:rsidRPr="000A6DD5">
        <w:t>ë</w:t>
      </w:r>
      <w:r>
        <w:t xml:space="preserve"> u nd</w:t>
      </w:r>
      <w:r w:rsidRPr="000A6DD5">
        <w:t>ë</w:t>
      </w:r>
      <w:r>
        <w:t>rmjet</w:t>
      </w:r>
      <w:r w:rsidRPr="000A6DD5">
        <w:t>ë</w:t>
      </w:r>
      <w:r>
        <w:t>sua nga p</w:t>
      </w:r>
      <w:r w:rsidRPr="000A6DD5">
        <w:t>ë</w:t>
      </w:r>
      <w:r>
        <w:t>rfaq</w:t>
      </w:r>
      <w:r w:rsidRPr="000A6DD5">
        <w:t>ë</w:t>
      </w:r>
      <w:r>
        <w:t>suesi i Italis</w:t>
      </w:r>
      <w:r w:rsidRPr="000A6DD5">
        <w:t>ë</w:t>
      </w:r>
      <w:r>
        <w:t>, ka p</w:t>
      </w:r>
      <w:r w:rsidRPr="000A6DD5">
        <w:t>ë</w:t>
      </w:r>
      <w:r>
        <w:t>r q</w:t>
      </w:r>
      <w:r w:rsidRPr="000A6DD5">
        <w:t>ë</w:t>
      </w:r>
      <w:r>
        <w:t>llim promovimin e marrëdhënieve nd</w:t>
      </w:r>
      <w:r w:rsidRPr="000A6DD5">
        <w:t>ë</w:t>
      </w:r>
      <w:r>
        <w:t>rmjet komuniteteve dhe zhvillimin ekonomik n</w:t>
      </w:r>
      <w:r w:rsidRPr="000A6DD5">
        <w:t>ë</w:t>
      </w:r>
      <w:r>
        <w:t xml:space="preserve"> komun</w:t>
      </w:r>
      <w:r w:rsidRPr="000A6DD5">
        <w:t>ë</w:t>
      </w:r>
      <w:r>
        <w:t>, nd</w:t>
      </w:r>
      <w:r w:rsidRPr="000A6DD5">
        <w:t>ë</w:t>
      </w:r>
      <w:r>
        <w:t>rsa zbatimi i saj do t</w:t>
      </w:r>
      <w:r w:rsidRPr="000A6DD5">
        <w:t>ë</w:t>
      </w:r>
      <w:r>
        <w:t xml:space="preserve"> p</w:t>
      </w:r>
      <w:r w:rsidRPr="000A6DD5">
        <w:t>ë</w:t>
      </w:r>
      <w:r>
        <w:t>rcillet nga K</w:t>
      </w:r>
      <w:r w:rsidRPr="000A6DD5">
        <w:t>ë</w:t>
      </w:r>
      <w:r>
        <w:t>shilli p</w:t>
      </w:r>
      <w:r w:rsidRPr="000A6DD5">
        <w:t>ë</w:t>
      </w:r>
      <w:r>
        <w:t>r Implementim dhe Monitorim me p</w:t>
      </w:r>
      <w:r w:rsidRPr="000A6DD5">
        <w:t>ë</w:t>
      </w:r>
      <w:r>
        <w:t>rkrahje t</w:t>
      </w:r>
      <w:r w:rsidRPr="000A6DD5">
        <w:t>ë</w:t>
      </w:r>
      <w:r>
        <w:t xml:space="preserve"> </w:t>
      </w:r>
      <w:r w:rsidR="00FB11CF" w:rsidRPr="00CE3E8B">
        <w:t>KFOR</w:t>
      </w:r>
      <w:r>
        <w:t>-it</w:t>
      </w:r>
      <w:r w:rsidR="00FB11CF" w:rsidRPr="00CE3E8B">
        <w:t xml:space="preserve">. </w:t>
      </w:r>
      <w:r>
        <w:t>P</w:t>
      </w:r>
      <w:r w:rsidRPr="000A6DD5">
        <w:t>ë</w:t>
      </w:r>
      <w:r>
        <w:t>rfaq</w:t>
      </w:r>
      <w:r w:rsidRPr="000A6DD5">
        <w:t>ë</w:t>
      </w:r>
      <w:r>
        <w:t>suesit e manastirit, si dhe autoritetet komunale e ato qendrore e mir</w:t>
      </w:r>
      <w:r w:rsidRPr="000A6DD5">
        <w:t>ë</w:t>
      </w:r>
      <w:r>
        <w:t>priten k</w:t>
      </w:r>
      <w:r w:rsidRPr="000A6DD5">
        <w:t>ë</w:t>
      </w:r>
      <w:r>
        <w:t>t</w:t>
      </w:r>
      <w:r w:rsidRPr="000A6DD5">
        <w:t>ë</w:t>
      </w:r>
      <w:r>
        <w:t xml:space="preserve"> marr</w:t>
      </w:r>
      <w:r w:rsidRPr="000A6DD5">
        <w:t>ë</w:t>
      </w:r>
      <w:r>
        <w:t xml:space="preserve">veshje. </w:t>
      </w:r>
      <w:r w:rsidR="00FB11CF" w:rsidRPr="00CE3E8B">
        <w:t xml:space="preserve">  </w:t>
      </w:r>
    </w:p>
    <w:p w14:paraId="45AAC465" w14:textId="77777777" w:rsidR="006C7027" w:rsidRPr="00CE3E8B" w:rsidRDefault="00FB11CF" w:rsidP="0006391E">
      <w:pPr>
        <w:spacing w:after="0" w:line="259" w:lineRule="auto"/>
        <w:ind w:left="720" w:right="0" w:firstLine="0"/>
      </w:pPr>
      <w:r w:rsidRPr="00CE3E8B">
        <w:lastRenderedPageBreak/>
        <w:t xml:space="preserve"> </w:t>
      </w:r>
    </w:p>
    <w:p w14:paraId="433D2691" w14:textId="0939E7A0" w:rsidR="006C7027" w:rsidRPr="00CE3E8B" w:rsidRDefault="00511970" w:rsidP="0006391E">
      <w:pPr>
        <w:numPr>
          <w:ilvl w:val="0"/>
          <w:numId w:val="6"/>
        </w:numPr>
        <w:ind w:right="0" w:hanging="360"/>
      </w:pPr>
      <w:r>
        <w:t>Autoritetet e Kosov</w:t>
      </w:r>
      <w:r w:rsidRPr="000A6DD5">
        <w:t>ë</w:t>
      </w:r>
      <w:r>
        <w:t>s dhe organizatat nd</w:t>
      </w:r>
      <w:r w:rsidRPr="000A6DD5">
        <w:t>ë</w:t>
      </w:r>
      <w:r>
        <w:t>rkomb</w:t>
      </w:r>
      <w:r w:rsidRPr="000A6DD5">
        <w:t>ë</w:t>
      </w:r>
      <w:r>
        <w:t>tare vazhduan me mb</w:t>
      </w:r>
      <w:r w:rsidRPr="000A6DD5">
        <w:t>ë</w:t>
      </w:r>
      <w:r>
        <w:t xml:space="preserve">shtetjen </w:t>
      </w:r>
      <w:r w:rsidR="00042F00">
        <w:t>e komunitetit rom, ashkali dhe egjiptas n</w:t>
      </w:r>
      <w:r w:rsidR="00042F00" w:rsidRPr="000A6DD5">
        <w:t>ë</w:t>
      </w:r>
      <w:r w:rsidR="00042F00">
        <w:t xml:space="preserve"> pajisjen me dokumentacion personal dhe n</w:t>
      </w:r>
      <w:r w:rsidR="00042F00" w:rsidRPr="000A6DD5">
        <w:t>ë</w:t>
      </w:r>
      <w:r w:rsidR="00042F00">
        <w:t xml:space="preserve"> zgjidhjen e </w:t>
      </w:r>
      <w:r w:rsidR="00042F00" w:rsidRPr="00D33CD8">
        <w:t>ç</w:t>
      </w:r>
      <w:r w:rsidR="00042F00" w:rsidRPr="000A6DD5">
        <w:t>ë</w:t>
      </w:r>
      <w:r w:rsidR="00042F00">
        <w:t>shtjeve t</w:t>
      </w:r>
      <w:r w:rsidR="00042F00" w:rsidRPr="000A6DD5">
        <w:t>ë</w:t>
      </w:r>
      <w:r w:rsidR="00042F00">
        <w:t xml:space="preserve"> gjendjes civile me q</w:t>
      </w:r>
      <w:r w:rsidR="00042F00" w:rsidRPr="000A6DD5">
        <w:t>ë</w:t>
      </w:r>
      <w:r w:rsidR="00042F00">
        <w:t>llim t</w:t>
      </w:r>
      <w:r w:rsidR="00042F00" w:rsidRPr="000A6DD5">
        <w:t>ë</w:t>
      </w:r>
      <w:r w:rsidR="00042F00">
        <w:t xml:space="preserve"> mund</w:t>
      </w:r>
      <w:r w:rsidR="00042F00" w:rsidRPr="000A6DD5">
        <w:t>ë</w:t>
      </w:r>
      <w:r w:rsidR="00042F00">
        <w:t>simit t</w:t>
      </w:r>
      <w:r w:rsidR="00042F00" w:rsidRPr="000A6DD5">
        <w:t>ë</w:t>
      </w:r>
      <w:r w:rsidR="00042F00">
        <w:t xml:space="preserve"> qasjes s</w:t>
      </w:r>
      <w:r w:rsidR="00042F00" w:rsidRPr="000A6DD5">
        <w:t>ë</w:t>
      </w:r>
      <w:r w:rsidR="00042F00">
        <w:t xml:space="preserve"> tyre n</w:t>
      </w:r>
      <w:r w:rsidR="00042F00" w:rsidRPr="000A6DD5">
        <w:t>ë</w:t>
      </w:r>
      <w:r w:rsidR="00042F00">
        <w:t xml:space="preserve"> sh</w:t>
      </w:r>
      <w:r w:rsidR="00042F00" w:rsidRPr="000A6DD5">
        <w:t>ë</w:t>
      </w:r>
      <w:r w:rsidR="00042F00">
        <w:t xml:space="preserve">rbime publike. </w:t>
      </w:r>
      <w:r w:rsidR="00FB11CF" w:rsidRPr="00CE3E8B">
        <w:t>UNHCR</w:t>
      </w:r>
      <w:r w:rsidR="00042F00">
        <w:t>-ja ofroi ndihm</w:t>
      </w:r>
      <w:r w:rsidR="00042F00" w:rsidRPr="000A6DD5">
        <w:t>ë</w:t>
      </w:r>
      <w:r w:rsidR="00042F00">
        <w:t xml:space="preserve"> juridike 103 individ</w:t>
      </w:r>
      <w:r w:rsidR="00042F00" w:rsidRPr="000A6DD5">
        <w:t>ë</w:t>
      </w:r>
      <w:r w:rsidR="00042F00">
        <w:t>ve</w:t>
      </w:r>
      <w:r w:rsidR="00FB11CF" w:rsidRPr="00CE3E8B">
        <w:t xml:space="preserve"> (61 </w:t>
      </w:r>
      <w:r w:rsidR="00042F00">
        <w:t>femra dhe 42 meshkuj</w:t>
      </w:r>
      <w:r w:rsidR="00FB11CF" w:rsidRPr="00CE3E8B">
        <w:t xml:space="preserve">) </w:t>
      </w:r>
      <w:r w:rsidR="00042F00">
        <w:t>p</w:t>
      </w:r>
      <w:r w:rsidR="00042F00" w:rsidRPr="000A6DD5">
        <w:t>ë</w:t>
      </w:r>
      <w:r w:rsidR="00042F00">
        <w:t>r leht</w:t>
      </w:r>
      <w:r w:rsidR="00042F00" w:rsidRPr="000A6DD5">
        <w:t>ë</w:t>
      </w:r>
      <w:r w:rsidR="00042F00">
        <w:t>simin e regjistrimit t</w:t>
      </w:r>
      <w:r w:rsidR="00042F00" w:rsidRPr="000A6DD5">
        <w:t>ë</w:t>
      </w:r>
      <w:r w:rsidR="00042F00">
        <w:t xml:space="preserve"> tyre civil, ka mund</w:t>
      </w:r>
      <w:r w:rsidR="00042F00" w:rsidRPr="000A6DD5">
        <w:t>ë</w:t>
      </w:r>
      <w:r w:rsidR="00042F00">
        <w:t>suar kthimin vullnetar t</w:t>
      </w:r>
      <w:r w:rsidR="00042F00" w:rsidRPr="000A6DD5">
        <w:t>ë</w:t>
      </w:r>
      <w:r w:rsidR="00042F00">
        <w:t xml:space="preserve"> 125 personave t</w:t>
      </w:r>
      <w:r w:rsidR="00042F00" w:rsidRPr="000A6DD5">
        <w:t>ë</w:t>
      </w:r>
      <w:r w:rsidR="00042F00">
        <w:t xml:space="preserve"> kthyer dhe t</w:t>
      </w:r>
      <w:r w:rsidR="00042F00" w:rsidRPr="000A6DD5">
        <w:t>ë</w:t>
      </w:r>
      <w:r w:rsidR="00042F00">
        <w:t xml:space="preserve"> zhvendosur </w:t>
      </w:r>
      <w:r w:rsidR="00FB11CF" w:rsidRPr="00CE3E8B">
        <w:t xml:space="preserve">(56 </w:t>
      </w:r>
      <w:r w:rsidR="00042F00">
        <w:t xml:space="preserve">femra dhe </w:t>
      </w:r>
      <w:r w:rsidR="00FB11CF" w:rsidRPr="00CE3E8B">
        <w:t>69 me</w:t>
      </w:r>
      <w:r w:rsidR="00042F00">
        <w:t>shkuj</w:t>
      </w:r>
      <w:r w:rsidR="00FB11CF" w:rsidRPr="00CE3E8B">
        <w:t xml:space="preserve">) </w:t>
      </w:r>
      <w:r w:rsidR="00042F00">
        <w:t>nga komunitetet joshumic</w:t>
      </w:r>
      <w:r w:rsidR="00042F00" w:rsidRPr="000A6DD5">
        <w:t>ë</w:t>
      </w:r>
      <w:r w:rsidR="00042F00">
        <w:t xml:space="preserve"> q</w:t>
      </w:r>
      <w:r w:rsidR="00042F00" w:rsidRPr="000A6DD5">
        <w:t>ë</w:t>
      </w:r>
      <w:r w:rsidR="00042F00">
        <w:t xml:space="preserve"> do t</w:t>
      </w:r>
      <w:r w:rsidR="00042F00" w:rsidRPr="000A6DD5">
        <w:t>ë</w:t>
      </w:r>
      <w:r w:rsidR="00042F00">
        <w:t xml:space="preserve"> p</w:t>
      </w:r>
      <w:r w:rsidR="00042F00" w:rsidRPr="000A6DD5">
        <w:t>ë</w:t>
      </w:r>
      <w:r w:rsidR="00042F00">
        <w:t>rfitojn</w:t>
      </w:r>
      <w:r w:rsidR="00042F00" w:rsidRPr="000A6DD5">
        <w:t>ë</w:t>
      </w:r>
      <w:r w:rsidR="00042F00">
        <w:t xml:space="preserve"> nga ndihma sociale, t</w:t>
      </w:r>
      <w:r w:rsidR="00042F00" w:rsidRPr="000A6DD5">
        <w:t>ë</w:t>
      </w:r>
      <w:r w:rsidR="00042F00">
        <w:t xml:space="preserve"> drejtat pron</w:t>
      </w:r>
      <w:r w:rsidR="00042F00" w:rsidRPr="000A6DD5">
        <w:t>ë</w:t>
      </w:r>
      <w:r w:rsidR="00042F00">
        <w:t>sore dhe t</w:t>
      </w:r>
      <w:r w:rsidR="00042F00" w:rsidRPr="000A6DD5">
        <w:t>ë</w:t>
      </w:r>
      <w:r w:rsidR="00042F00">
        <w:t xml:space="preserve"> pensioni; si dhe ka ofruar ndihmes</w:t>
      </w:r>
      <w:r w:rsidR="00042F00" w:rsidRPr="000A6DD5">
        <w:t>ë</w:t>
      </w:r>
      <w:r w:rsidR="00042F00">
        <w:t xml:space="preserve"> psikologjike 59 t</w:t>
      </w:r>
      <w:r w:rsidR="00042F00" w:rsidRPr="000A6DD5">
        <w:t>ë</w:t>
      </w:r>
      <w:r w:rsidR="00042F00">
        <w:t xml:space="preserve"> mbijetuarve nga dhuna gjinore (53 femra dhe 6 meshkuj). Ministria e Arsimit dhe Shkenc</w:t>
      </w:r>
      <w:r w:rsidR="00042F00" w:rsidRPr="000A6DD5">
        <w:t>ë</w:t>
      </w:r>
      <w:r w:rsidR="00042F00">
        <w:t>s e Kosov</w:t>
      </w:r>
      <w:r w:rsidR="00042F00" w:rsidRPr="000A6DD5">
        <w:t>ë</w:t>
      </w:r>
      <w:r w:rsidR="00042F00">
        <w:t>s ka dhën</w:t>
      </w:r>
      <w:r w:rsidR="00042F00" w:rsidRPr="000A6DD5">
        <w:t>ë</w:t>
      </w:r>
      <w:r w:rsidR="00042F00">
        <w:t xml:space="preserve"> 585 bursa n</w:t>
      </w:r>
      <w:r w:rsidR="00042F00" w:rsidRPr="000A6DD5">
        <w:t>ë</w:t>
      </w:r>
      <w:r w:rsidR="00042F00">
        <w:t xml:space="preserve"> shum</w:t>
      </w:r>
      <w:r w:rsidR="00042F00" w:rsidRPr="000A6DD5">
        <w:t>ë</w:t>
      </w:r>
      <w:r w:rsidR="00042F00">
        <w:t xml:space="preserve"> prej 300 euro secila nx</w:t>
      </w:r>
      <w:r w:rsidR="00042F00" w:rsidRPr="000A6DD5">
        <w:t>ë</w:t>
      </w:r>
      <w:r w:rsidR="00042F00">
        <w:t>n</w:t>
      </w:r>
      <w:r w:rsidR="00042F00" w:rsidRPr="000A6DD5">
        <w:t>ë</w:t>
      </w:r>
      <w:r w:rsidR="00042F00">
        <w:t>s</w:t>
      </w:r>
      <w:r w:rsidR="00C915B0">
        <w:t xml:space="preserve">ve </w:t>
      </w:r>
      <w:r w:rsidR="00042F00">
        <w:t>rom</w:t>
      </w:r>
      <w:r w:rsidR="00042F00" w:rsidRPr="000A6DD5">
        <w:t>ë</w:t>
      </w:r>
      <w:r w:rsidR="00042F00">
        <w:t>, ashkali dhe egjiptas t</w:t>
      </w:r>
      <w:r w:rsidR="00042F00" w:rsidRPr="000A6DD5">
        <w:t>ë</w:t>
      </w:r>
      <w:r w:rsidR="00042F00">
        <w:t xml:space="preserve"> shkoll</w:t>
      </w:r>
      <w:r w:rsidR="00042F00" w:rsidRPr="000A6DD5">
        <w:t>ë</w:t>
      </w:r>
      <w:r w:rsidR="00042F00">
        <w:t>s s</w:t>
      </w:r>
      <w:r w:rsidR="00042F00" w:rsidRPr="000A6DD5">
        <w:t>ë</w:t>
      </w:r>
      <w:r w:rsidR="00042F00">
        <w:t xml:space="preserve"> mesme p</w:t>
      </w:r>
      <w:r w:rsidR="00042F00" w:rsidRPr="000A6DD5">
        <w:t>ë</w:t>
      </w:r>
      <w:r w:rsidR="00042F00">
        <w:t>r vitin aktual shkollor. Gjat</w:t>
      </w:r>
      <w:r w:rsidR="00042F00" w:rsidRPr="000A6DD5">
        <w:t>ë</w:t>
      </w:r>
      <w:r w:rsidR="00042F00">
        <w:t xml:space="preserve"> periudh</w:t>
      </w:r>
      <w:r w:rsidR="00042F00" w:rsidRPr="000A6DD5">
        <w:t>ë</w:t>
      </w:r>
      <w:r w:rsidR="00042F00">
        <w:t>s n</w:t>
      </w:r>
      <w:r w:rsidR="00042F00" w:rsidRPr="000A6DD5">
        <w:t>ë</w:t>
      </w:r>
      <w:r w:rsidR="00042F00">
        <w:t xml:space="preserve"> shqyrtim, nuk ka pasur kontribute n</w:t>
      </w:r>
      <w:r w:rsidR="00042F00" w:rsidRPr="000A6DD5">
        <w:t>ë</w:t>
      </w:r>
      <w:r w:rsidR="00042F00">
        <w:t xml:space="preserve"> </w:t>
      </w:r>
      <w:r w:rsidR="00C915B0">
        <w:t>f</w:t>
      </w:r>
      <w:r w:rsidR="00042F00">
        <w:t>ondin e mir</w:t>
      </w:r>
      <w:r w:rsidR="00042F00" w:rsidRPr="000A6DD5">
        <w:t>ë</w:t>
      </w:r>
      <w:r w:rsidR="00042F00">
        <w:t>besimit t</w:t>
      </w:r>
      <w:r w:rsidR="00042F00" w:rsidRPr="000A6DD5">
        <w:t>ë</w:t>
      </w:r>
      <w:r w:rsidR="00042F00">
        <w:t xml:space="preserve"> Kombeve t</w:t>
      </w:r>
      <w:r w:rsidR="00042F00" w:rsidRPr="000A6DD5">
        <w:t>ë</w:t>
      </w:r>
      <w:r w:rsidR="00042F00">
        <w:t xml:space="preserve"> Bashkuara n</w:t>
      </w:r>
      <w:r w:rsidR="00042F00" w:rsidRPr="000A6DD5">
        <w:t>ë</w:t>
      </w:r>
      <w:r w:rsidR="00042F00">
        <w:t xml:space="preserve"> p</w:t>
      </w:r>
      <w:r w:rsidR="00042F00" w:rsidRPr="000A6DD5">
        <w:t>ë</w:t>
      </w:r>
      <w:r w:rsidR="00042F00">
        <w:t>rkrahje t</w:t>
      </w:r>
      <w:r w:rsidR="00042F00" w:rsidRPr="000A6DD5">
        <w:t>ë</w:t>
      </w:r>
      <w:r w:rsidR="00042F00">
        <w:t xml:space="preserve"> komunitetit rom, ashkali dhe egjiptas t</w:t>
      </w:r>
      <w:r w:rsidR="00042F00" w:rsidRPr="000A6DD5">
        <w:t>ë</w:t>
      </w:r>
      <w:r w:rsidR="00042F00">
        <w:t xml:space="preserve"> Kosov</w:t>
      </w:r>
      <w:r w:rsidR="00042F00" w:rsidRPr="000A6DD5">
        <w:t>ë</w:t>
      </w:r>
      <w:r w:rsidR="00042F00">
        <w:t>s, t</w:t>
      </w:r>
      <w:r w:rsidR="00042F00" w:rsidRPr="000A6DD5">
        <w:t>ë</w:t>
      </w:r>
      <w:r w:rsidR="00042F00">
        <w:t xml:space="preserve"> cil</w:t>
      </w:r>
      <w:r w:rsidR="00042F00" w:rsidRPr="000A6DD5">
        <w:t>ë</w:t>
      </w:r>
      <w:r w:rsidR="00042F00">
        <w:t>t jan</w:t>
      </w:r>
      <w:r w:rsidR="00042F00" w:rsidRPr="000A6DD5">
        <w:t>ë</w:t>
      </w:r>
      <w:r w:rsidR="00042F00">
        <w:t xml:space="preserve"> prekur nga hel</w:t>
      </w:r>
      <w:r w:rsidR="00C915B0">
        <w:t>mimi m</w:t>
      </w:r>
      <w:r w:rsidR="00042F00">
        <w:t>e plumb, duke e l</w:t>
      </w:r>
      <w:r w:rsidR="00042F00" w:rsidRPr="000A6DD5">
        <w:t>ë</w:t>
      </w:r>
      <w:r w:rsidR="00042F00">
        <w:t>n</w:t>
      </w:r>
      <w:r w:rsidR="00042F00" w:rsidRPr="000A6DD5">
        <w:t>ë</w:t>
      </w:r>
      <w:r w:rsidR="00042F00">
        <w:t xml:space="preserve"> k</w:t>
      </w:r>
      <w:r w:rsidR="00042F00" w:rsidRPr="000A6DD5">
        <w:t>ë</w:t>
      </w:r>
      <w:r w:rsidR="00042F00">
        <w:t>shtu fondin me resurse t</w:t>
      </w:r>
      <w:r w:rsidR="00042F00" w:rsidRPr="000A6DD5">
        <w:t>ë</w:t>
      </w:r>
      <w:r w:rsidR="00042F00">
        <w:t xml:space="preserve"> pakta p</w:t>
      </w:r>
      <w:r w:rsidR="00042F00" w:rsidRPr="000A6DD5">
        <w:t>ë</w:t>
      </w:r>
      <w:r w:rsidR="00042F00">
        <w:t>r mb</w:t>
      </w:r>
      <w:r w:rsidR="00042F00" w:rsidRPr="000A6DD5">
        <w:t>ë</w:t>
      </w:r>
      <w:r w:rsidR="00042F00">
        <w:t>shtetjen e nevojave t</w:t>
      </w:r>
      <w:r w:rsidR="00042F00" w:rsidRPr="000A6DD5">
        <w:t>ë</w:t>
      </w:r>
      <w:r w:rsidR="00042F00">
        <w:t xml:space="preserve"> tyre urgjente.  </w:t>
      </w:r>
      <w:r w:rsidR="00FB11CF" w:rsidRPr="00CE3E8B">
        <w:t xml:space="preserve">  </w:t>
      </w:r>
    </w:p>
    <w:p w14:paraId="1BFD5FBF" w14:textId="77777777" w:rsidR="006C7027" w:rsidRPr="00CE3E8B" w:rsidRDefault="00FB11CF" w:rsidP="0006391E">
      <w:pPr>
        <w:spacing w:after="0" w:line="259" w:lineRule="auto"/>
        <w:ind w:left="1080" w:right="0" w:firstLine="0"/>
      </w:pPr>
      <w:r w:rsidRPr="00CE3E8B">
        <w:t xml:space="preserve"> </w:t>
      </w:r>
    </w:p>
    <w:p w14:paraId="624ED869" w14:textId="56756DDD" w:rsidR="006C7027" w:rsidRPr="00CE3E8B" w:rsidRDefault="00FB11CF" w:rsidP="0006391E">
      <w:pPr>
        <w:pStyle w:val="Heading1"/>
        <w:spacing w:after="210"/>
        <w:ind w:left="-5"/>
        <w:jc w:val="both"/>
        <w:rPr>
          <w:lang w:val="sq-AL"/>
        </w:rPr>
      </w:pPr>
      <w:r w:rsidRPr="00CE3E8B">
        <w:rPr>
          <w:lang w:val="sq-AL"/>
        </w:rPr>
        <w:t xml:space="preserve">VII. </w:t>
      </w:r>
      <w:r w:rsidR="00283AB3">
        <w:rPr>
          <w:lang w:val="sq-AL"/>
        </w:rPr>
        <w:t>Sundimi i ligjit dhe t</w:t>
      </w:r>
      <w:r w:rsidR="00283AB3" w:rsidRPr="00283AB3">
        <w:rPr>
          <w:lang w:val="sq-AL"/>
        </w:rPr>
        <w:t>ë</w:t>
      </w:r>
      <w:r w:rsidR="00283AB3">
        <w:rPr>
          <w:lang w:val="sq-AL"/>
        </w:rPr>
        <w:t xml:space="preserve"> drejtat e njeriut</w:t>
      </w:r>
      <w:r w:rsidRPr="00CE3E8B">
        <w:rPr>
          <w:lang w:val="sq-AL"/>
        </w:rPr>
        <w:t xml:space="preserve">  </w:t>
      </w:r>
    </w:p>
    <w:p w14:paraId="05D10C90" w14:textId="4E79D719" w:rsidR="006C7027" w:rsidRPr="00CE3E8B" w:rsidRDefault="00283AB3" w:rsidP="0006391E">
      <w:pPr>
        <w:numPr>
          <w:ilvl w:val="0"/>
          <w:numId w:val="7"/>
        </w:numPr>
        <w:ind w:right="0" w:hanging="360"/>
      </w:pPr>
      <w:r>
        <w:t>Gjykatat e Kosov</w:t>
      </w:r>
      <w:r w:rsidRPr="000A6DD5">
        <w:t>ë</w:t>
      </w:r>
      <w:r>
        <w:t xml:space="preserve">s </w:t>
      </w:r>
      <w:r w:rsidR="00C5526B">
        <w:t>nxorë</w:t>
      </w:r>
      <w:r w:rsidR="00C5526B" w:rsidRPr="000A6DD5">
        <w:t>n</w:t>
      </w:r>
      <w:r>
        <w:t xml:space="preserve"> aktgjykime p</w:t>
      </w:r>
      <w:r w:rsidRPr="000A6DD5">
        <w:t>ë</w:t>
      </w:r>
      <w:r>
        <w:t>r disa raste t</w:t>
      </w:r>
      <w:r w:rsidRPr="000A6DD5">
        <w:t>ë</w:t>
      </w:r>
      <w:r>
        <w:t xml:space="preserve"> korrupsionit dhe t</w:t>
      </w:r>
      <w:r w:rsidRPr="000A6DD5">
        <w:t>ë</w:t>
      </w:r>
      <w:r>
        <w:t xml:space="preserve"> krimeve t</w:t>
      </w:r>
      <w:r w:rsidRPr="000A6DD5">
        <w:t>ë</w:t>
      </w:r>
      <w:r>
        <w:t xml:space="preserve"> luft</w:t>
      </w:r>
      <w:r w:rsidRPr="000A6DD5">
        <w:t>ë</w:t>
      </w:r>
      <w:r>
        <w:t>s. M</w:t>
      </w:r>
      <w:r w:rsidRPr="000A6DD5">
        <w:t>ë</w:t>
      </w:r>
      <w:r>
        <w:t xml:space="preserve"> 7 tetor, </w:t>
      </w:r>
      <w:r w:rsidRPr="000A6DD5">
        <w:t>ë</w:t>
      </w:r>
      <w:r>
        <w:t>sht</w:t>
      </w:r>
      <w:r w:rsidRPr="000A6DD5">
        <w:t>ë</w:t>
      </w:r>
      <w:r>
        <w:t xml:space="preserve"> ngritur aktakuza kund</w:t>
      </w:r>
      <w:r w:rsidRPr="000A6DD5">
        <w:t>ë</w:t>
      </w:r>
      <w:r>
        <w:t>r ish-kryetarit t</w:t>
      </w:r>
      <w:r w:rsidRPr="000A6DD5">
        <w:t>ë</w:t>
      </w:r>
      <w:r>
        <w:t xml:space="preserve"> komun</w:t>
      </w:r>
      <w:r w:rsidRPr="000A6DD5">
        <w:t>ë</w:t>
      </w:r>
      <w:r>
        <w:t>s s</w:t>
      </w:r>
      <w:r w:rsidRPr="000A6DD5">
        <w:t>ë</w:t>
      </w:r>
      <w:r>
        <w:t xml:space="preserve"> Ka</w:t>
      </w:r>
      <w:r w:rsidRPr="00D33CD8">
        <w:t>ç</w:t>
      </w:r>
      <w:r>
        <w:t>anikut, Xhabir Zharku, ku ai akuzohet p</w:t>
      </w:r>
      <w:r w:rsidRPr="000A6DD5">
        <w:t>ë</w:t>
      </w:r>
      <w:r>
        <w:t>r keqp</w:t>
      </w:r>
      <w:r w:rsidRPr="000A6DD5">
        <w:t>ë</w:t>
      </w:r>
      <w:r>
        <w:t>rdorim t</w:t>
      </w:r>
      <w:r w:rsidRPr="000A6DD5">
        <w:t>ë</w:t>
      </w:r>
      <w:r>
        <w:t xml:space="preserve"> detyr</w:t>
      </w:r>
      <w:r w:rsidRPr="000A6DD5">
        <w:t>ë</w:t>
      </w:r>
      <w:r>
        <w:t xml:space="preserve">s apo autoritetit zyrtar, </w:t>
      </w:r>
      <w:r w:rsidR="00C5526B">
        <w:t xml:space="preserve">me pretendimet </w:t>
      </w:r>
      <w:r>
        <w:t>se ai ka lejuar nd</w:t>
      </w:r>
      <w:r w:rsidRPr="000A6DD5">
        <w:t>ë</w:t>
      </w:r>
      <w:r>
        <w:t>rtimet pa leje n</w:t>
      </w:r>
      <w:r w:rsidRPr="000A6DD5">
        <w:t>ë</w:t>
      </w:r>
      <w:r>
        <w:t xml:space="preserve"> parcela kadastrale n</w:t>
      </w:r>
      <w:r w:rsidRPr="000A6DD5">
        <w:t>ë</w:t>
      </w:r>
      <w:r>
        <w:t xml:space="preserve"> pron</w:t>
      </w:r>
      <w:r w:rsidRPr="000A6DD5">
        <w:t>ë</w:t>
      </w:r>
      <w:r>
        <w:t>si shoq</w:t>
      </w:r>
      <w:r w:rsidRPr="000A6DD5">
        <w:t>ë</w:t>
      </w:r>
      <w:r>
        <w:t>rore. N</w:t>
      </w:r>
      <w:r w:rsidRPr="000A6DD5">
        <w:t>ë</w:t>
      </w:r>
      <w:r>
        <w:t xml:space="preserve"> n</w:t>
      </w:r>
      <w:r w:rsidRPr="000A6DD5">
        <w:t>ë</w:t>
      </w:r>
      <w:r>
        <w:t>ntor, Gjykata Supreme e Kosov</w:t>
      </w:r>
      <w:r w:rsidRPr="000A6DD5">
        <w:t>ë</w:t>
      </w:r>
      <w:r>
        <w:t>s, konfirmoi d</w:t>
      </w:r>
      <w:r w:rsidRPr="000A6DD5">
        <w:t>ë</w:t>
      </w:r>
      <w:r>
        <w:t>nimet e burgimit me kusht, t</w:t>
      </w:r>
      <w:r w:rsidRPr="000A6DD5">
        <w:t>ë</w:t>
      </w:r>
      <w:r>
        <w:t xml:space="preserve"> shqiptuara nga Gjykata e Apelit, kund</w:t>
      </w:r>
      <w:r w:rsidRPr="000A6DD5">
        <w:t>ë</w:t>
      </w:r>
      <w:r>
        <w:t>r t</w:t>
      </w:r>
      <w:r w:rsidRPr="000A6DD5">
        <w:t>ë</w:t>
      </w:r>
      <w:r>
        <w:t xml:space="preserve"> gjith</w:t>
      </w:r>
      <w:r w:rsidRPr="000A6DD5">
        <w:t>ë</w:t>
      </w:r>
      <w:r>
        <w:t xml:space="preserve"> individ</w:t>
      </w:r>
      <w:r w:rsidRPr="000A6DD5">
        <w:t>ë</w:t>
      </w:r>
      <w:r>
        <w:t>ve t</w:t>
      </w:r>
      <w:r w:rsidRPr="000A6DD5">
        <w:t>ë</w:t>
      </w:r>
      <w:r>
        <w:t xml:space="preserve"> akuzuar n</w:t>
      </w:r>
      <w:r w:rsidRPr="000A6DD5">
        <w:t>ë</w:t>
      </w:r>
      <w:r>
        <w:t xml:space="preserve"> rastin e ashtuquajtur “Pronto”, ku p</w:t>
      </w:r>
      <w:r w:rsidRPr="000A6DD5">
        <w:t>ë</w:t>
      </w:r>
      <w:r>
        <w:t>rfshiheshin zyrtar</w:t>
      </w:r>
      <w:r w:rsidRPr="000A6DD5">
        <w:t>ë</w:t>
      </w:r>
      <w:r>
        <w:t xml:space="preserve"> t</w:t>
      </w:r>
      <w:r w:rsidRPr="000A6DD5">
        <w:t>ë</w:t>
      </w:r>
      <w:r>
        <w:t xml:space="preserve"> lart</w:t>
      </w:r>
      <w:r w:rsidRPr="000A6DD5">
        <w:t>ë</w:t>
      </w:r>
      <w:r>
        <w:t xml:space="preserve"> t</w:t>
      </w:r>
      <w:r w:rsidRPr="000A6DD5">
        <w:t>ë</w:t>
      </w:r>
      <w:r>
        <w:t xml:space="preserve"> Partis</w:t>
      </w:r>
      <w:r w:rsidRPr="000A6DD5">
        <w:t>ë</w:t>
      </w:r>
      <w:r>
        <w:t xml:space="preserve"> Demokratike t</w:t>
      </w:r>
      <w:r w:rsidRPr="000A6DD5">
        <w:t>ë</w:t>
      </w:r>
      <w:r>
        <w:t xml:space="preserve"> Kosov</w:t>
      </w:r>
      <w:r w:rsidRPr="000A6DD5">
        <w:t>ë</w:t>
      </w:r>
      <w:r>
        <w:t>s. Ngjash</w:t>
      </w:r>
      <w:r w:rsidRPr="000A6DD5">
        <w:t>ë</w:t>
      </w:r>
      <w:r>
        <w:t>m me k</w:t>
      </w:r>
      <w:r w:rsidRPr="000A6DD5">
        <w:t>ë</w:t>
      </w:r>
      <w:r>
        <w:t>t</w:t>
      </w:r>
      <w:r w:rsidRPr="000A6DD5">
        <w:t>ë</w:t>
      </w:r>
      <w:r>
        <w:t>, n</w:t>
      </w:r>
      <w:r w:rsidRPr="000A6DD5">
        <w:t>ë</w:t>
      </w:r>
      <w:r>
        <w:t xml:space="preserve"> janar, Gjykata e Apelit, v</w:t>
      </w:r>
      <w:r w:rsidRPr="000A6DD5">
        <w:t>ë</w:t>
      </w:r>
      <w:r>
        <w:t>rtetoi aktakuz</w:t>
      </w:r>
      <w:r w:rsidRPr="000A6DD5">
        <w:t>ë</w:t>
      </w:r>
      <w:r>
        <w:t>n kund</w:t>
      </w:r>
      <w:r w:rsidRPr="000A6DD5">
        <w:t>ë</w:t>
      </w:r>
      <w:r>
        <w:t>r ish-ministrit t</w:t>
      </w:r>
      <w:r w:rsidRPr="000A6DD5">
        <w:t>ë</w:t>
      </w:r>
      <w:r>
        <w:t xml:space="preserve"> Bujq</w:t>
      </w:r>
      <w:r w:rsidRPr="000A6DD5">
        <w:t>ë</w:t>
      </w:r>
      <w:r>
        <w:t>sis</w:t>
      </w:r>
      <w:r w:rsidRPr="000A6DD5">
        <w:t>ë</w:t>
      </w:r>
      <w:r>
        <w:t>, Pylltaris</w:t>
      </w:r>
      <w:r w:rsidRPr="000A6DD5">
        <w:t>ë</w:t>
      </w:r>
      <w:r>
        <w:t xml:space="preserve"> dhe Zhvillimit Rural, Nenad Rikallo, dhe t</w:t>
      </w:r>
      <w:r w:rsidRPr="000A6DD5">
        <w:t>ë</w:t>
      </w:r>
      <w:r>
        <w:t xml:space="preserve"> punonj</w:t>
      </w:r>
      <w:r w:rsidRPr="000A6DD5">
        <w:t>ë</w:t>
      </w:r>
      <w:r>
        <w:t>sve t</w:t>
      </w:r>
      <w:r w:rsidRPr="000A6DD5">
        <w:t>ë</w:t>
      </w:r>
      <w:r>
        <w:t xml:space="preserve"> tjer</w:t>
      </w:r>
      <w:r w:rsidRPr="000A6DD5">
        <w:t>ë</w:t>
      </w:r>
      <w:r>
        <w:t xml:space="preserve"> t</w:t>
      </w:r>
      <w:r w:rsidRPr="000A6DD5">
        <w:t>ë</w:t>
      </w:r>
      <w:r>
        <w:t xml:space="preserve"> ministris</w:t>
      </w:r>
      <w:r w:rsidRPr="000A6DD5">
        <w:t>ë</w:t>
      </w:r>
      <w:r>
        <w:t xml:space="preserve"> p</w:t>
      </w:r>
      <w:r w:rsidRPr="000A6DD5">
        <w:t>ë</w:t>
      </w:r>
      <w:r>
        <w:t>r keqp</w:t>
      </w:r>
      <w:r w:rsidRPr="000A6DD5">
        <w:t>ë</w:t>
      </w:r>
      <w:r>
        <w:t>rdorim t</w:t>
      </w:r>
      <w:r w:rsidRPr="000A6DD5">
        <w:t>ë</w:t>
      </w:r>
      <w:r>
        <w:t xml:space="preserve"> detyr</w:t>
      </w:r>
      <w:r w:rsidRPr="000A6DD5">
        <w:t>ë</w:t>
      </w:r>
      <w:r>
        <w:t>s apo autoritetit zyrtar. M</w:t>
      </w:r>
      <w:r w:rsidRPr="000A6DD5">
        <w:t>ë</w:t>
      </w:r>
      <w:r>
        <w:t xml:space="preserve"> 24 shkurt, Prokuroria e Kosov</w:t>
      </w:r>
      <w:r w:rsidRPr="000A6DD5">
        <w:t>ë</w:t>
      </w:r>
      <w:r>
        <w:t>s dhe Policia e Kosov</w:t>
      </w:r>
      <w:r w:rsidRPr="000A6DD5">
        <w:t>ë</w:t>
      </w:r>
      <w:r>
        <w:t>s realizuan nj</w:t>
      </w:r>
      <w:r w:rsidRPr="000A6DD5">
        <w:t>ë</w:t>
      </w:r>
      <w:r>
        <w:t xml:space="preserve"> operacion n</w:t>
      </w:r>
      <w:r w:rsidRPr="000A6DD5">
        <w:t>ë</w:t>
      </w:r>
      <w:r>
        <w:t xml:space="preserve"> Ministrin</w:t>
      </w:r>
      <w:r w:rsidRPr="000A6DD5">
        <w:t>ë</w:t>
      </w:r>
      <w:r>
        <w:t xml:space="preserve"> e Bujq</w:t>
      </w:r>
      <w:r w:rsidRPr="000A6DD5">
        <w:t>ë</w:t>
      </w:r>
      <w:r>
        <w:t>sis</w:t>
      </w:r>
      <w:r w:rsidRPr="000A6DD5">
        <w:t>ë</w:t>
      </w:r>
      <w:r>
        <w:t>, Pylltaris</w:t>
      </w:r>
      <w:r w:rsidRPr="000A6DD5">
        <w:t>ë</w:t>
      </w:r>
      <w:r>
        <w:t xml:space="preserve"> dhe Zhvillimit Rural n</w:t>
      </w:r>
      <w:r w:rsidRPr="000A6DD5">
        <w:t>ë</w:t>
      </w:r>
      <w:r>
        <w:t xml:space="preserve"> Prishtin</w:t>
      </w:r>
      <w:r w:rsidRPr="000A6DD5">
        <w:t>ë</w:t>
      </w:r>
      <w:r>
        <w:t xml:space="preserve"> dhe n</w:t>
      </w:r>
      <w:r w:rsidRPr="000A6DD5">
        <w:t>ë</w:t>
      </w:r>
      <w:r>
        <w:t xml:space="preserve"> kat</w:t>
      </w:r>
      <w:r w:rsidRPr="000A6DD5">
        <w:t>ë</w:t>
      </w:r>
      <w:r>
        <w:t>r lokacione t</w:t>
      </w:r>
      <w:r w:rsidRPr="000A6DD5">
        <w:t>ë</w:t>
      </w:r>
      <w:r>
        <w:t xml:space="preserve"> tjera n</w:t>
      </w:r>
      <w:r w:rsidRPr="000A6DD5">
        <w:t>ë</w:t>
      </w:r>
      <w:r>
        <w:t xml:space="preserve"> Kosov</w:t>
      </w:r>
      <w:r w:rsidRPr="000A6DD5">
        <w:t>ë</w:t>
      </w:r>
      <w:r>
        <w:t>, i cili rezultoi me arrestimin e 12 personave, duke p</w:t>
      </w:r>
      <w:r w:rsidRPr="000A6DD5">
        <w:t>ë</w:t>
      </w:r>
      <w:r>
        <w:t>rfshir</w:t>
      </w:r>
      <w:r w:rsidRPr="000A6DD5">
        <w:t>ë</w:t>
      </w:r>
      <w:r>
        <w:t xml:space="preserve"> 10 zyrtar</w:t>
      </w:r>
      <w:r w:rsidRPr="000A6DD5">
        <w:t>ë</w:t>
      </w:r>
      <w:r>
        <w:t xml:space="preserve"> t</w:t>
      </w:r>
      <w:r w:rsidRPr="000A6DD5">
        <w:t>ë</w:t>
      </w:r>
      <w:r>
        <w:t xml:space="preserve"> ministris</w:t>
      </w:r>
      <w:r w:rsidRPr="000A6DD5">
        <w:t>ë</w:t>
      </w:r>
      <w:r w:rsidR="00C5526B">
        <w:t>, n</w:t>
      </w:r>
      <w:r w:rsidR="00C5526B" w:rsidRPr="000A6DD5">
        <w:t>ë</w:t>
      </w:r>
      <w:r w:rsidR="00C5526B">
        <w:t>n akuza t</w:t>
      </w:r>
      <w:r w:rsidR="00C5526B" w:rsidRPr="000A6DD5">
        <w:t>ë</w:t>
      </w:r>
      <w:r w:rsidR="00C5526B">
        <w:t xml:space="preserve"> korrupsionit dhe akuza t</w:t>
      </w:r>
      <w:r w:rsidR="00C5526B" w:rsidRPr="000A6DD5">
        <w:t>ë</w:t>
      </w:r>
      <w:r w:rsidR="00C5526B">
        <w:t xml:space="preserve"> tjera. Prokuroria Speciale e Kosov</w:t>
      </w:r>
      <w:r w:rsidR="00C5526B" w:rsidRPr="000A6DD5">
        <w:t>ë</w:t>
      </w:r>
      <w:r w:rsidR="00C5526B">
        <w:t>s gjithashtu ngriti akuz</w:t>
      </w:r>
      <w:r w:rsidR="00C5526B" w:rsidRPr="000A6DD5">
        <w:t>ë</w:t>
      </w:r>
      <w:r w:rsidR="00C5526B">
        <w:t xml:space="preserve"> p</w:t>
      </w:r>
      <w:r w:rsidR="00C5526B" w:rsidRPr="000A6DD5">
        <w:t>ë</w:t>
      </w:r>
      <w:r w:rsidR="00C5526B">
        <w:t>r keqp</w:t>
      </w:r>
      <w:r w:rsidR="00C5526B" w:rsidRPr="000A6DD5">
        <w:t>ë</w:t>
      </w:r>
      <w:r w:rsidR="00C5526B">
        <w:t>rdorim t</w:t>
      </w:r>
      <w:r w:rsidR="00C5526B" w:rsidRPr="000A6DD5">
        <w:t>ë</w:t>
      </w:r>
      <w:r w:rsidR="00C5526B">
        <w:t xml:space="preserve"> detyr</w:t>
      </w:r>
      <w:r w:rsidR="00C5526B" w:rsidRPr="000A6DD5">
        <w:t>ë</w:t>
      </w:r>
      <w:r w:rsidR="00C5526B">
        <w:t>s apo autoritetit zyrtar kund</w:t>
      </w:r>
      <w:r w:rsidR="00C5526B" w:rsidRPr="000A6DD5">
        <w:t>ë</w:t>
      </w:r>
      <w:r w:rsidR="00C5526B">
        <w:t>r ish-shefit t</w:t>
      </w:r>
      <w:r w:rsidR="00C5526B" w:rsidRPr="000A6DD5">
        <w:t>ë</w:t>
      </w:r>
      <w:r w:rsidR="00C5526B">
        <w:t xml:space="preserve"> Agjencis</w:t>
      </w:r>
      <w:r w:rsidR="00C5526B" w:rsidRPr="000A6DD5">
        <w:t>ë</w:t>
      </w:r>
      <w:r w:rsidR="00C5526B">
        <w:t xml:space="preserve"> s</w:t>
      </w:r>
      <w:r w:rsidR="00C5526B" w:rsidRPr="000A6DD5">
        <w:t>ë</w:t>
      </w:r>
      <w:r w:rsidR="00C5526B">
        <w:t xml:space="preserve"> Kosov</w:t>
      </w:r>
      <w:r w:rsidR="00C5526B" w:rsidRPr="000A6DD5">
        <w:t>ë</w:t>
      </w:r>
      <w:r w:rsidR="00C5526B">
        <w:t>s p</w:t>
      </w:r>
      <w:r w:rsidR="00C5526B" w:rsidRPr="000A6DD5">
        <w:t>ë</w:t>
      </w:r>
      <w:r w:rsidR="00C5526B">
        <w:t>r Inteligjenc</w:t>
      </w:r>
      <w:r w:rsidR="00C5526B" w:rsidRPr="000A6DD5">
        <w:t>ë</w:t>
      </w:r>
      <w:r w:rsidR="00C5526B">
        <w:t>, drejtorit t</w:t>
      </w:r>
      <w:r w:rsidR="00C5526B" w:rsidRPr="000A6DD5">
        <w:t>ë</w:t>
      </w:r>
      <w:r w:rsidR="00C5526B">
        <w:t xml:space="preserve"> Departamentit p</w:t>
      </w:r>
      <w:r w:rsidR="00C5526B" w:rsidRPr="000A6DD5">
        <w:t>ë</w:t>
      </w:r>
      <w:r w:rsidR="00C5526B">
        <w:t>r shtet</w:t>
      </w:r>
      <w:r w:rsidR="00C5526B" w:rsidRPr="000A6DD5">
        <w:t>ë</w:t>
      </w:r>
      <w:r w:rsidR="00C5526B">
        <w:t>si, azil dhe emigracion n</w:t>
      </w:r>
      <w:r w:rsidR="00C5526B" w:rsidRPr="000A6DD5">
        <w:t>ë</w:t>
      </w:r>
      <w:r w:rsidR="00C5526B">
        <w:t xml:space="preserve"> Ministrin</w:t>
      </w:r>
      <w:r w:rsidR="00C5526B" w:rsidRPr="000A6DD5">
        <w:t>ë</w:t>
      </w:r>
      <w:r w:rsidR="00C5526B">
        <w:t xml:space="preserve"> e Pun</w:t>
      </w:r>
      <w:r w:rsidR="00C5526B" w:rsidRPr="000A6DD5">
        <w:t>ë</w:t>
      </w:r>
      <w:r w:rsidR="00C5526B">
        <w:t>ve t</w:t>
      </w:r>
      <w:r w:rsidR="00C5526B" w:rsidRPr="000A6DD5">
        <w:t>ë</w:t>
      </w:r>
      <w:r w:rsidR="00C5526B">
        <w:t xml:space="preserve"> Brendshme dhe kund</w:t>
      </w:r>
      <w:r w:rsidR="00C5526B" w:rsidRPr="000A6DD5">
        <w:t>ë</w:t>
      </w:r>
      <w:r w:rsidR="00C5526B">
        <w:t>r drejtorit t</w:t>
      </w:r>
      <w:r w:rsidR="00C5526B" w:rsidRPr="000A6DD5">
        <w:t>ë</w:t>
      </w:r>
      <w:r w:rsidR="00C5526B">
        <w:t xml:space="preserve"> Drejtoris</w:t>
      </w:r>
      <w:r w:rsidR="00C5526B" w:rsidRPr="000A6DD5">
        <w:t>ë</w:t>
      </w:r>
      <w:r w:rsidR="00C5526B">
        <w:t xml:space="preserve"> p</w:t>
      </w:r>
      <w:r w:rsidR="00C5526B" w:rsidRPr="000A6DD5">
        <w:t>ë</w:t>
      </w:r>
      <w:r w:rsidR="00C5526B">
        <w:t>r migrim dhe t</w:t>
      </w:r>
      <w:r w:rsidR="00C5526B" w:rsidRPr="000A6DD5">
        <w:t>ë</w:t>
      </w:r>
      <w:r w:rsidR="00C5526B">
        <w:t xml:space="preserve"> huaj n</w:t>
      </w:r>
      <w:r w:rsidR="00C5526B" w:rsidRPr="000A6DD5">
        <w:t>ë</w:t>
      </w:r>
      <w:r w:rsidR="00C5526B">
        <w:t xml:space="preserve"> policin</w:t>
      </w:r>
      <w:r w:rsidR="00C5526B" w:rsidRPr="000A6DD5">
        <w:t>ë</w:t>
      </w:r>
      <w:r w:rsidR="00C5526B">
        <w:t xml:space="preserve"> kufitare t</w:t>
      </w:r>
      <w:r w:rsidR="00C5526B" w:rsidRPr="000A6DD5">
        <w:t>ë</w:t>
      </w:r>
      <w:r w:rsidR="00C5526B">
        <w:t xml:space="preserve"> Kosov</w:t>
      </w:r>
      <w:r w:rsidR="00C5526B" w:rsidRPr="000A6DD5">
        <w:t>ë</w:t>
      </w:r>
      <w:r w:rsidR="00C5526B">
        <w:t>s, lidhur me dëbimin e gjasht</w:t>
      </w:r>
      <w:r w:rsidR="00C5526B" w:rsidRPr="000A6DD5">
        <w:t>ë</w:t>
      </w:r>
      <w:r w:rsidR="00C5526B">
        <w:t xml:space="preserve"> shtetasve turq n</w:t>
      </w:r>
      <w:r w:rsidR="00C5526B" w:rsidRPr="000A6DD5">
        <w:t>ë</w:t>
      </w:r>
      <w:r w:rsidR="00C5526B">
        <w:t xml:space="preserve"> mars t</w:t>
      </w:r>
      <w:r w:rsidR="00C5526B" w:rsidRPr="000A6DD5">
        <w:t>ë</w:t>
      </w:r>
      <w:r w:rsidR="00C5526B">
        <w:t xml:space="preserve"> vitit 2018. Qeveria miratoi strategjin</w:t>
      </w:r>
      <w:r w:rsidR="00C5526B" w:rsidRPr="000A6DD5">
        <w:t>ë</w:t>
      </w:r>
      <w:r w:rsidR="00C5526B">
        <w:t xml:space="preserve"> e re kund</w:t>
      </w:r>
      <w:r w:rsidR="00C5526B" w:rsidRPr="000A6DD5">
        <w:t>ë</w:t>
      </w:r>
      <w:r w:rsidR="00C5526B">
        <w:t xml:space="preserve">r korrupsionit dhe planin e veprimit </w:t>
      </w:r>
      <w:r w:rsidR="00FB11CF" w:rsidRPr="00CE3E8B">
        <w:t>2021-2025</w:t>
      </w:r>
      <w:r w:rsidR="00C5526B">
        <w:t>, e cila pritet t</w:t>
      </w:r>
      <w:r w:rsidR="00C5526B" w:rsidRPr="000A6DD5">
        <w:t>ë</w:t>
      </w:r>
      <w:r w:rsidR="00C5526B">
        <w:t xml:space="preserve"> miratohet nga Kuvendi i Kosov</w:t>
      </w:r>
      <w:r w:rsidR="00C5526B" w:rsidRPr="000A6DD5">
        <w:t>ë</w:t>
      </w:r>
      <w:r w:rsidR="00C5526B">
        <w:t>s. Po ashtu, n</w:t>
      </w:r>
      <w:r w:rsidR="00C5526B" w:rsidRPr="000A6DD5">
        <w:t>ë</w:t>
      </w:r>
      <w:r w:rsidR="00C5526B">
        <w:t xml:space="preserve"> Kuvend jan</w:t>
      </w:r>
      <w:r w:rsidR="00C5526B" w:rsidRPr="000A6DD5">
        <w:t>ë</w:t>
      </w:r>
      <w:r w:rsidR="00C5526B">
        <w:t xml:space="preserve"> d</w:t>
      </w:r>
      <w:r w:rsidR="00C5526B" w:rsidRPr="000A6DD5">
        <w:t>ë</w:t>
      </w:r>
      <w:r w:rsidR="00C5526B">
        <w:t>rguar edhe propozimamandamentet n</w:t>
      </w:r>
      <w:r w:rsidR="00C5526B" w:rsidRPr="000A6DD5">
        <w:t>ë</w:t>
      </w:r>
      <w:r w:rsidR="00C5526B">
        <w:t xml:space="preserve"> Ligjin p</w:t>
      </w:r>
      <w:r w:rsidR="00C5526B" w:rsidRPr="000A6DD5">
        <w:t>ë</w:t>
      </w:r>
      <w:r w:rsidR="00C5526B">
        <w:t xml:space="preserve">r financimin e subjekteve politike, dhe pritet miratimi i tyre.   </w:t>
      </w:r>
      <w:r w:rsidR="00FB11CF" w:rsidRPr="00CE3E8B">
        <w:t xml:space="preserve">   </w:t>
      </w:r>
    </w:p>
    <w:p w14:paraId="3FDBB0AD" w14:textId="77777777" w:rsidR="006C7027" w:rsidRPr="00CE3E8B" w:rsidRDefault="00FB11CF" w:rsidP="0006391E">
      <w:pPr>
        <w:spacing w:after="50" w:line="259" w:lineRule="auto"/>
        <w:ind w:left="720" w:right="0" w:firstLine="0"/>
      </w:pPr>
      <w:r w:rsidRPr="00CE3E8B">
        <w:t xml:space="preserve"> </w:t>
      </w:r>
    </w:p>
    <w:p w14:paraId="0962B2F6" w14:textId="77777777" w:rsidR="00E969C4" w:rsidRDefault="00C5526B" w:rsidP="0006391E">
      <w:pPr>
        <w:numPr>
          <w:ilvl w:val="0"/>
          <w:numId w:val="7"/>
        </w:numPr>
        <w:ind w:right="0" w:hanging="360"/>
      </w:pPr>
      <w:r>
        <w:t>Gjat</w:t>
      </w:r>
      <w:r w:rsidRPr="000A6DD5">
        <w:t>ë</w:t>
      </w:r>
      <w:r>
        <w:t xml:space="preserve"> t</w:t>
      </w:r>
      <w:r w:rsidRPr="000A6DD5">
        <w:t>ë</w:t>
      </w:r>
      <w:r>
        <w:t xml:space="preserve"> nj</w:t>
      </w:r>
      <w:r w:rsidRPr="000A6DD5">
        <w:t>ë</w:t>
      </w:r>
      <w:r>
        <w:t>jt</w:t>
      </w:r>
      <w:r w:rsidRPr="000A6DD5">
        <w:t>ë</w:t>
      </w:r>
      <w:r>
        <w:t>s periudh</w:t>
      </w:r>
      <w:r w:rsidRPr="000A6DD5">
        <w:t>ë</w:t>
      </w:r>
      <w:r>
        <w:t>, disa t</w:t>
      </w:r>
      <w:r w:rsidRPr="000A6DD5">
        <w:t>ë</w:t>
      </w:r>
      <w:r>
        <w:t xml:space="preserve"> pandehur t</w:t>
      </w:r>
      <w:r w:rsidRPr="000A6DD5">
        <w:t>ë</w:t>
      </w:r>
      <w:r>
        <w:t xml:space="preserve"> profilit t</w:t>
      </w:r>
      <w:r w:rsidRPr="000A6DD5">
        <w:t>ë</w:t>
      </w:r>
      <w:r>
        <w:t xml:space="preserve"> lart</w:t>
      </w:r>
      <w:r w:rsidRPr="000A6DD5">
        <w:t>ë</w:t>
      </w:r>
      <w:r>
        <w:t xml:space="preserve"> jan</w:t>
      </w:r>
      <w:r w:rsidRPr="000A6DD5">
        <w:t>ë</w:t>
      </w:r>
      <w:r>
        <w:t xml:space="preserve"> shpallur t</w:t>
      </w:r>
      <w:r w:rsidRPr="000A6DD5">
        <w:t>ë</w:t>
      </w:r>
      <w:r>
        <w:t xml:space="preserve"> pafajsh</w:t>
      </w:r>
      <w:r w:rsidRPr="000A6DD5">
        <w:t>ë</w:t>
      </w:r>
      <w:r>
        <w:t>m p</w:t>
      </w:r>
      <w:r w:rsidRPr="000A6DD5">
        <w:t>ë</w:t>
      </w:r>
      <w:r>
        <w:t>r akuzat lidhur me keqp</w:t>
      </w:r>
      <w:r w:rsidRPr="000A6DD5">
        <w:t>ë</w:t>
      </w:r>
      <w:r>
        <w:t>rdorimin e detyr</w:t>
      </w:r>
      <w:r w:rsidRPr="000A6DD5">
        <w:t>ë</w:t>
      </w:r>
      <w:r>
        <w:t>s apo autoritetit zyrtar, si</w:t>
      </w:r>
      <w:r w:rsidRPr="00D33CD8">
        <w:t>ç</w:t>
      </w:r>
      <w:r>
        <w:t xml:space="preserve"> jan</w:t>
      </w:r>
      <w:r w:rsidRPr="000A6DD5">
        <w:t>ë</w:t>
      </w:r>
      <w:r>
        <w:t xml:space="preserve"> 12 t</w:t>
      </w:r>
      <w:r w:rsidRPr="000A6DD5">
        <w:t>ë</w:t>
      </w:r>
      <w:r>
        <w:t xml:space="preserve"> pandehurit n</w:t>
      </w:r>
      <w:r w:rsidRPr="000A6DD5">
        <w:t>ë</w:t>
      </w:r>
      <w:r>
        <w:t xml:space="preserve"> t</w:t>
      </w:r>
      <w:r w:rsidRPr="000A6DD5">
        <w:t>ë</w:t>
      </w:r>
      <w:r>
        <w:t xml:space="preserve"> ashtuquajturin “rasti i veteran</w:t>
      </w:r>
      <w:r w:rsidRPr="000A6DD5">
        <w:t>ë</w:t>
      </w:r>
      <w:r>
        <w:t>ve”, ku p</w:t>
      </w:r>
      <w:r w:rsidRPr="000A6DD5">
        <w:t>ë</w:t>
      </w:r>
      <w:r>
        <w:t>rfshihej ish-kryeministri</w:t>
      </w:r>
      <w:r w:rsidR="00E969C4">
        <w:t>,</w:t>
      </w:r>
      <w:r>
        <w:t xml:space="preserve"> </w:t>
      </w:r>
      <w:r w:rsidR="00FB11CF" w:rsidRPr="00CE3E8B">
        <w:t xml:space="preserve">Agim Çeku, </w:t>
      </w:r>
      <w:r>
        <w:t>ish-ministri i Mbrojtjes,</w:t>
      </w:r>
      <w:r w:rsidR="00FB11CF" w:rsidRPr="00CE3E8B">
        <w:t xml:space="preserve"> R</w:t>
      </w:r>
      <w:r w:rsidR="00E969C4">
        <w:t>r</w:t>
      </w:r>
      <w:r w:rsidR="00FB11CF" w:rsidRPr="00CE3E8B">
        <w:t>ustem Berisha</w:t>
      </w:r>
      <w:r w:rsidR="00E969C4">
        <w:t>, dhe deputeti i Kuvendit,</w:t>
      </w:r>
      <w:r w:rsidR="00FB11CF" w:rsidRPr="00CE3E8B">
        <w:t xml:space="preserve"> Shkumbin Demaliaj. </w:t>
      </w:r>
      <w:r w:rsidR="00E969C4">
        <w:lastRenderedPageBreak/>
        <w:t>Organizatat vendore t</w:t>
      </w:r>
      <w:r w:rsidR="00E969C4" w:rsidRPr="000A6DD5">
        <w:t>ë</w:t>
      </w:r>
      <w:r w:rsidR="00E969C4">
        <w:t xml:space="preserve"> shoq</w:t>
      </w:r>
      <w:r w:rsidR="00E969C4" w:rsidRPr="000A6DD5">
        <w:t>ë</w:t>
      </w:r>
      <w:r w:rsidR="00E969C4">
        <w:t>ris</w:t>
      </w:r>
      <w:r w:rsidR="00E969C4" w:rsidRPr="000A6DD5">
        <w:t>ë</w:t>
      </w:r>
      <w:r w:rsidR="00E969C4">
        <w:t xml:space="preserve"> civile vazhduan t</w:t>
      </w:r>
      <w:r w:rsidR="00E969C4" w:rsidRPr="000A6DD5">
        <w:t>ë</w:t>
      </w:r>
      <w:r w:rsidR="00E969C4">
        <w:t xml:space="preserve"> shprehin shqet</w:t>
      </w:r>
      <w:r w:rsidR="00E969C4" w:rsidRPr="000A6DD5">
        <w:t>ë</w:t>
      </w:r>
      <w:r w:rsidR="00E969C4">
        <w:t>sim rreth “drejt</w:t>
      </w:r>
      <w:r w:rsidR="00E969C4" w:rsidRPr="000A6DD5">
        <w:t>ë</w:t>
      </w:r>
      <w:r w:rsidR="00E969C4">
        <w:t>sis</w:t>
      </w:r>
      <w:r w:rsidR="00E969C4" w:rsidRPr="000A6DD5">
        <w:t>ë</w:t>
      </w:r>
      <w:r w:rsidR="00E969C4">
        <w:t xml:space="preserve"> s</w:t>
      </w:r>
      <w:r w:rsidR="00E969C4" w:rsidRPr="000A6DD5">
        <w:t>ë</w:t>
      </w:r>
      <w:r w:rsidR="00E969C4">
        <w:t xml:space="preserve"> politizuar” dhe d</w:t>
      </w:r>
      <w:r w:rsidR="00E969C4" w:rsidRPr="000A6DD5">
        <w:t>ë</w:t>
      </w:r>
      <w:r w:rsidR="00E969C4">
        <w:t>nimeve t</w:t>
      </w:r>
      <w:r w:rsidR="00E969C4" w:rsidRPr="000A6DD5">
        <w:t>ë</w:t>
      </w:r>
      <w:r w:rsidR="00E969C4">
        <w:t xml:space="preserve"> buta t</w:t>
      </w:r>
      <w:r w:rsidR="00E969C4" w:rsidRPr="000A6DD5">
        <w:t>ë</w:t>
      </w:r>
      <w:r w:rsidR="00E969C4">
        <w:t xml:space="preserve"> gjykatave n</w:t>
      </w:r>
      <w:r w:rsidR="00E969C4" w:rsidRPr="000A6DD5">
        <w:t>ë</w:t>
      </w:r>
      <w:r w:rsidR="00E969C4">
        <w:t xml:space="preserve"> rastet e profilit t</w:t>
      </w:r>
      <w:r w:rsidR="00E969C4" w:rsidRPr="000A6DD5">
        <w:t>ë</w:t>
      </w:r>
      <w:r w:rsidR="00E969C4">
        <w:t xml:space="preserve"> lart</w:t>
      </w:r>
      <w:r w:rsidR="00E969C4" w:rsidRPr="000A6DD5">
        <w:t>ë</w:t>
      </w:r>
      <w:r w:rsidR="00E969C4">
        <w:t>. N</w:t>
      </w:r>
      <w:r w:rsidR="00E969C4" w:rsidRPr="000A6DD5">
        <w:t>ë</w:t>
      </w:r>
      <w:r w:rsidR="00E969C4">
        <w:t xml:space="preserve"> dy raporte t</w:t>
      </w:r>
      <w:r w:rsidR="00E969C4" w:rsidRPr="000A6DD5">
        <w:t>ë</w:t>
      </w:r>
      <w:r w:rsidR="00E969C4">
        <w:t xml:space="preserve"> ndryshme, Instituti i Kosov</w:t>
      </w:r>
      <w:r w:rsidR="00E969C4" w:rsidRPr="000A6DD5">
        <w:t>ë</w:t>
      </w:r>
      <w:r w:rsidR="00E969C4">
        <w:t>s p</w:t>
      </w:r>
      <w:r w:rsidR="00E969C4" w:rsidRPr="000A6DD5">
        <w:t>ë</w:t>
      </w:r>
      <w:r w:rsidR="00E969C4">
        <w:t>r Drejt</w:t>
      </w:r>
      <w:r w:rsidR="00E969C4" w:rsidRPr="000A6DD5">
        <w:t>ë</w:t>
      </w:r>
      <w:r w:rsidR="00E969C4">
        <w:t>si vuri n</w:t>
      </w:r>
      <w:r w:rsidR="00E969C4" w:rsidRPr="000A6DD5">
        <w:t>ë</w:t>
      </w:r>
      <w:r w:rsidR="00E969C4">
        <w:t xml:space="preserve"> pah sfidat n</w:t>
      </w:r>
      <w:r w:rsidR="00E969C4" w:rsidRPr="000A6DD5">
        <w:t>ë</w:t>
      </w:r>
      <w:r w:rsidR="00E969C4">
        <w:t xml:space="preserve"> ndjekjen penale t</w:t>
      </w:r>
      <w:r w:rsidR="00E969C4" w:rsidRPr="000A6DD5">
        <w:t>ë</w:t>
      </w:r>
      <w:r w:rsidR="00E969C4">
        <w:t xml:space="preserve"> korrupsionit t</w:t>
      </w:r>
      <w:r w:rsidR="00E969C4" w:rsidRPr="000A6DD5">
        <w:t>ë</w:t>
      </w:r>
      <w:r w:rsidR="00E969C4">
        <w:t xml:space="preserve"> nivelit t</w:t>
      </w:r>
      <w:r w:rsidR="00E969C4" w:rsidRPr="000A6DD5">
        <w:t>ë</w:t>
      </w:r>
      <w:r w:rsidR="00E969C4">
        <w:t xml:space="preserve"> lart</w:t>
      </w:r>
      <w:r w:rsidR="00E969C4" w:rsidRPr="000A6DD5">
        <w:t>ë</w:t>
      </w:r>
      <w:r w:rsidR="00E969C4">
        <w:t>, numrin e vog</w:t>
      </w:r>
      <w:r w:rsidR="00E969C4" w:rsidRPr="000A6DD5">
        <w:t>ë</w:t>
      </w:r>
      <w:r w:rsidR="00E969C4">
        <w:t>l t</w:t>
      </w:r>
      <w:r w:rsidR="00E969C4" w:rsidRPr="000A6DD5">
        <w:t>ë</w:t>
      </w:r>
      <w:r w:rsidR="00E969C4">
        <w:t xml:space="preserve"> aktakuzave t</w:t>
      </w:r>
      <w:r w:rsidR="00E969C4" w:rsidRPr="000A6DD5">
        <w:t>ë</w:t>
      </w:r>
      <w:r w:rsidR="00E969C4">
        <w:t xml:space="preserve"> ngritura nga prokuroria dhe numrin e lart</w:t>
      </w:r>
      <w:r w:rsidR="00E969C4" w:rsidRPr="000A6DD5">
        <w:t>ë</w:t>
      </w:r>
      <w:r w:rsidR="00E969C4">
        <w:t xml:space="preserve"> t</w:t>
      </w:r>
      <w:r w:rsidR="00E969C4" w:rsidRPr="000A6DD5">
        <w:t>ë</w:t>
      </w:r>
      <w:r w:rsidR="00E969C4">
        <w:t xml:space="preserve"> rasteve t</w:t>
      </w:r>
      <w:r w:rsidR="00E969C4" w:rsidRPr="000A6DD5">
        <w:t>ë</w:t>
      </w:r>
      <w:r w:rsidR="00E969C4">
        <w:t xml:space="preserve"> pazgjidhura.   </w:t>
      </w:r>
    </w:p>
    <w:p w14:paraId="2A78470F" w14:textId="77777777" w:rsidR="00E969C4" w:rsidRDefault="00E969C4" w:rsidP="0006391E">
      <w:pPr>
        <w:pStyle w:val="ListParagraph"/>
      </w:pPr>
    </w:p>
    <w:p w14:paraId="5E396DAB" w14:textId="3CB38331" w:rsidR="006C7027" w:rsidRPr="00CE3E8B" w:rsidRDefault="00177678" w:rsidP="0006391E">
      <w:pPr>
        <w:numPr>
          <w:ilvl w:val="0"/>
          <w:numId w:val="7"/>
        </w:numPr>
        <w:ind w:right="0" w:hanging="360"/>
      </w:pPr>
      <w:r>
        <w:t>Seancat d</w:t>
      </w:r>
      <w:r w:rsidRPr="000A6DD5">
        <w:t>ë</w:t>
      </w:r>
      <w:r>
        <w:t>gjimore jan</w:t>
      </w:r>
      <w:r w:rsidRPr="000A6DD5">
        <w:t>ë</w:t>
      </w:r>
      <w:r>
        <w:t xml:space="preserve"> mbajtur p</w:t>
      </w:r>
      <w:r w:rsidRPr="000A6DD5">
        <w:t>ë</w:t>
      </w:r>
      <w:r>
        <w:t>r kat</w:t>
      </w:r>
      <w:r w:rsidRPr="000A6DD5">
        <w:t>ë</w:t>
      </w:r>
      <w:r>
        <w:t>r raste t</w:t>
      </w:r>
      <w:r w:rsidRPr="000A6DD5">
        <w:t>ë</w:t>
      </w:r>
      <w:r>
        <w:t xml:space="preserve"> krimeve t</w:t>
      </w:r>
      <w:r w:rsidRPr="000A6DD5">
        <w:t>ë</w:t>
      </w:r>
      <w:r>
        <w:t xml:space="preserve"> luft</w:t>
      </w:r>
      <w:r w:rsidRPr="000A6DD5">
        <w:t>ë</w:t>
      </w:r>
      <w:r>
        <w:t>s, ku p</w:t>
      </w:r>
      <w:r w:rsidRPr="000A6DD5">
        <w:t>ë</w:t>
      </w:r>
      <w:r>
        <w:t>rfshihen krimet kund</w:t>
      </w:r>
      <w:r w:rsidRPr="000A6DD5">
        <w:t>ë</w:t>
      </w:r>
      <w:r>
        <w:t>r popullat</w:t>
      </w:r>
      <w:r w:rsidRPr="000A6DD5">
        <w:t>ë</w:t>
      </w:r>
      <w:r>
        <w:t>s civile q</w:t>
      </w:r>
      <w:r w:rsidRPr="000A6DD5">
        <w:t>ë</w:t>
      </w:r>
      <w:r>
        <w:t xml:space="preserve"> pretendohet t</w:t>
      </w:r>
      <w:r w:rsidRPr="000A6DD5">
        <w:t>ë</w:t>
      </w:r>
      <w:r>
        <w:t xml:space="preserve"> jen</w:t>
      </w:r>
      <w:r w:rsidRPr="000A6DD5">
        <w:t>ë</w:t>
      </w:r>
      <w:r>
        <w:t xml:space="preserve"> kryer gjat</w:t>
      </w:r>
      <w:r w:rsidRPr="000A6DD5">
        <w:t>ë</w:t>
      </w:r>
      <w:r>
        <w:t xml:space="preserve"> luft</w:t>
      </w:r>
      <w:r w:rsidRPr="000A6DD5">
        <w:t>ë</w:t>
      </w:r>
      <w:r>
        <w:t>s n</w:t>
      </w:r>
      <w:r w:rsidRPr="000A6DD5">
        <w:t>ë</w:t>
      </w:r>
      <w:r>
        <w:t xml:space="preserve"> Kosov</w:t>
      </w:r>
      <w:r w:rsidRPr="000A6DD5">
        <w:t>ë</w:t>
      </w:r>
      <w:r>
        <w:t>, duke p</w:t>
      </w:r>
      <w:r w:rsidRPr="000A6DD5">
        <w:t>ë</w:t>
      </w:r>
      <w:r>
        <w:t>rfshir</w:t>
      </w:r>
      <w:r w:rsidRPr="000A6DD5">
        <w:t>ë</w:t>
      </w:r>
      <w:r>
        <w:t xml:space="preserve"> edhe dhunimin. M</w:t>
      </w:r>
      <w:r w:rsidRPr="000A6DD5">
        <w:t>ë</w:t>
      </w:r>
      <w:r>
        <w:t xml:space="preserve"> 6 n</w:t>
      </w:r>
      <w:r w:rsidRPr="000A6DD5">
        <w:t>ë</w:t>
      </w:r>
      <w:r>
        <w:t>ntor, Departamenti i posa</w:t>
      </w:r>
      <w:r w:rsidRPr="00D33CD8">
        <w:t>ç</w:t>
      </w:r>
      <w:r w:rsidRPr="000A6DD5">
        <w:t>ë</w:t>
      </w:r>
      <w:r>
        <w:t>m i Gjykat</w:t>
      </w:r>
      <w:r w:rsidRPr="000A6DD5">
        <w:t>ë</w:t>
      </w:r>
      <w:r>
        <w:t>s s</w:t>
      </w:r>
      <w:r w:rsidRPr="000A6DD5">
        <w:t>ë</w:t>
      </w:r>
      <w:r>
        <w:t xml:space="preserve"> Apelit, hodhi posht</w:t>
      </w:r>
      <w:r w:rsidRPr="000A6DD5">
        <w:t>ë</w:t>
      </w:r>
      <w:r>
        <w:t xml:space="preserve"> vendimin p</w:t>
      </w:r>
      <w:r w:rsidRPr="000A6DD5">
        <w:t>ë</w:t>
      </w:r>
      <w:r>
        <w:t>r shpallje fajtor kund</w:t>
      </w:r>
      <w:r w:rsidRPr="000A6DD5">
        <w:t>ë</w:t>
      </w:r>
      <w:r>
        <w:t>r Sami Lushtakut, ish-kryetari</w:t>
      </w:r>
      <w:r w:rsidR="000D6E57">
        <w:t>t t</w:t>
      </w:r>
      <w:r w:rsidR="000D6E57" w:rsidRPr="000A6DD5">
        <w:t>ë</w:t>
      </w:r>
      <w:r w:rsidR="000D6E57">
        <w:t xml:space="preserve"> </w:t>
      </w:r>
      <w:r>
        <w:t>komun</w:t>
      </w:r>
      <w:r w:rsidRPr="000A6DD5">
        <w:t>ë</w:t>
      </w:r>
      <w:r>
        <w:t>s s</w:t>
      </w:r>
      <w:r w:rsidRPr="000A6DD5">
        <w:t>ë</w:t>
      </w:r>
      <w:r>
        <w:t xml:space="preserve"> Skenderajt, lidhur me ikjen e tij nga paraburgimi </w:t>
      </w:r>
      <w:r w:rsidR="000D6E57">
        <w:t xml:space="preserve">kur po gjykohej </w:t>
      </w:r>
      <w:r>
        <w:t>n</w:t>
      </w:r>
      <w:r w:rsidRPr="000A6DD5">
        <w:t>ë</w:t>
      </w:r>
      <w:r>
        <w:t xml:space="preserve"> rastin e ashtuquajtur “rasti i Drenic</w:t>
      </w:r>
      <w:r w:rsidRPr="000A6DD5">
        <w:t>ë</w:t>
      </w:r>
      <w:r>
        <w:t>s”, p</w:t>
      </w:r>
      <w:r w:rsidRPr="000A6DD5">
        <w:t>ë</w:t>
      </w:r>
      <w:r>
        <w:t>r shkak t</w:t>
      </w:r>
      <w:r w:rsidRPr="000A6DD5">
        <w:t>ë</w:t>
      </w:r>
      <w:r>
        <w:t xml:space="preserve"> skadimit t</w:t>
      </w:r>
      <w:r w:rsidRPr="000A6DD5">
        <w:t>ë</w:t>
      </w:r>
      <w:r>
        <w:t xml:space="preserve"> afatit t</w:t>
      </w:r>
      <w:r w:rsidRPr="000A6DD5">
        <w:t>ë</w:t>
      </w:r>
      <w:r>
        <w:t xml:space="preserve"> parashkrimit t</w:t>
      </w:r>
      <w:r w:rsidRPr="000A6DD5">
        <w:t>ë</w:t>
      </w:r>
      <w:r>
        <w:t xml:space="preserve"> ndjekjes penale. M</w:t>
      </w:r>
      <w:r w:rsidRPr="000A6DD5">
        <w:t>ë</w:t>
      </w:r>
      <w:r>
        <w:t xml:space="preserve"> 1 dhjetor, Departamenti i posa</w:t>
      </w:r>
      <w:r w:rsidRPr="00D33CD8">
        <w:t>ç</w:t>
      </w:r>
      <w:r w:rsidRPr="000A6DD5">
        <w:t>ë</w:t>
      </w:r>
      <w:r>
        <w:t>m i Gjykat</w:t>
      </w:r>
      <w:r w:rsidRPr="000A6DD5">
        <w:t>ë</w:t>
      </w:r>
      <w:r>
        <w:t>s s</w:t>
      </w:r>
      <w:r w:rsidRPr="000A6DD5">
        <w:t>ë</w:t>
      </w:r>
      <w:r>
        <w:t xml:space="preserve"> Apelit v</w:t>
      </w:r>
      <w:r w:rsidRPr="000A6DD5">
        <w:t>ë</w:t>
      </w:r>
      <w:r>
        <w:t>rtetoi d</w:t>
      </w:r>
      <w:r w:rsidRPr="000A6DD5">
        <w:t>ë</w:t>
      </w:r>
      <w:r>
        <w:t>nimin p</w:t>
      </w:r>
      <w:r w:rsidRPr="000A6DD5">
        <w:t>ë</w:t>
      </w:r>
      <w:r>
        <w:t>r krime t</w:t>
      </w:r>
      <w:r w:rsidRPr="000A6DD5">
        <w:t>ë</w:t>
      </w:r>
      <w:r>
        <w:t xml:space="preserve"> luft</w:t>
      </w:r>
      <w:r w:rsidRPr="000A6DD5">
        <w:t>ë</w:t>
      </w:r>
      <w:r>
        <w:t>s t</w:t>
      </w:r>
      <w:r w:rsidRPr="000A6DD5">
        <w:t>ë</w:t>
      </w:r>
      <w:r>
        <w:t xml:space="preserve"> ish-pjes</w:t>
      </w:r>
      <w:r w:rsidRPr="000A6DD5">
        <w:t>ë</w:t>
      </w:r>
      <w:r>
        <w:t>tarit rezerv</w:t>
      </w:r>
      <w:r w:rsidRPr="000A6DD5">
        <w:t>ë</w:t>
      </w:r>
      <w:r>
        <w:t xml:space="preserve"> t</w:t>
      </w:r>
      <w:r w:rsidRPr="000A6DD5">
        <w:t>ë</w:t>
      </w:r>
      <w:r>
        <w:t xml:space="preserve"> forcave policore t</w:t>
      </w:r>
      <w:r w:rsidRPr="000A6DD5">
        <w:t>ë</w:t>
      </w:r>
      <w:r>
        <w:t xml:space="preserve"> Jugosllavis</w:t>
      </w:r>
      <w:r w:rsidRPr="000A6DD5">
        <w:t>ë</w:t>
      </w:r>
      <w:r>
        <w:t>, por e zvog</w:t>
      </w:r>
      <w:r w:rsidRPr="000A6DD5">
        <w:t>ë</w:t>
      </w:r>
      <w:r>
        <w:t>loi d</w:t>
      </w:r>
      <w:r w:rsidRPr="000A6DD5">
        <w:t>ë</w:t>
      </w:r>
      <w:r>
        <w:t>nimin nga 22 n</w:t>
      </w:r>
      <w:r w:rsidRPr="000A6DD5">
        <w:t>ë</w:t>
      </w:r>
      <w:r>
        <w:t xml:space="preserve"> 11 vite burg, gj</w:t>
      </w:r>
      <w:r w:rsidRPr="000A6DD5">
        <w:t>ë</w:t>
      </w:r>
      <w:r>
        <w:t xml:space="preserve"> q</w:t>
      </w:r>
      <w:r w:rsidRPr="000A6DD5">
        <w:t>ë</w:t>
      </w:r>
      <w:r>
        <w:t xml:space="preserve"> nxiti protesta nga banor</w:t>
      </w:r>
      <w:r w:rsidRPr="000A6DD5">
        <w:t>ë</w:t>
      </w:r>
      <w:r>
        <w:t>t e Krush</w:t>
      </w:r>
      <w:r w:rsidRPr="000A6DD5">
        <w:t>ë</w:t>
      </w:r>
      <w:r>
        <w:t>s s</w:t>
      </w:r>
      <w:r w:rsidRPr="000A6DD5">
        <w:t>ë</w:t>
      </w:r>
      <w:r>
        <w:t xml:space="preserve"> Madhe. M</w:t>
      </w:r>
      <w:r w:rsidRPr="000A6DD5">
        <w:t>ë</w:t>
      </w:r>
      <w:r>
        <w:t xml:space="preserve"> 23 dhjetor, policia e Kosov</w:t>
      </w:r>
      <w:r w:rsidRPr="000A6DD5">
        <w:t>ë</w:t>
      </w:r>
      <w:r>
        <w:t>s arrestoi nj</w:t>
      </w:r>
      <w:r w:rsidRPr="000A6DD5">
        <w:t>ë</w:t>
      </w:r>
      <w:r>
        <w:t xml:space="preserve"> individ q</w:t>
      </w:r>
      <w:r w:rsidRPr="000A6DD5">
        <w:t>ë</w:t>
      </w:r>
      <w:r>
        <w:t xml:space="preserve"> dyshohej se ka kryer krime t</w:t>
      </w:r>
      <w:r w:rsidRPr="000A6DD5">
        <w:t>ë</w:t>
      </w:r>
      <w:r>
        <w:t xml:space="preserve"> luft</w:t>
      </w:r>
      <w:r w:rsidRPr="000A6DD5">
        <w:t>ë</w:t>
      </w:r>
      <w:r>
        <w:t>s kund</w:t>
      </w:r>
      <w:r w:rsidRPr="000A6DD5">
        <w:t>ë</w:t>
      </w:r>
      <w:r>
        <w:t>r popullat</w:t>
      </w:r>
      <w:r w:rsidRPr="000A6DD5">
        <w:t>ë</w:t>
      </w:r>
      <w:r>
        <w:t>s civile n</w:t>
      </w:r>
      <w:r w:rsidRPr="000A6DD5">
        <w:t>ë</w:t>
      </w:r>
      <w:r>
        <w:t xml:space="preserve"> vitin 1999 n</w:t>
      </w:r>
      <w:r w:rsidRPr="000A6DD5">
        <w:t>ë</w:t>
      </w:r>
      <w:r>
        <w:t xml:space="preserve"> Pej</w:t>
      </w:r>
      <w:r w:rsidRPr="000A6DD5">
        <w:t>ë</w:t>
      </w:r>
      <w:r>
        <w:t>. M</w:t>
      </w:r>
      <w:r w:rsidRPr="000A6DD5">
        <w:t>ë</w:t>
      </w:r>
      <w:r>
        <w:t xml:space="preserve"> 24 dhjetor, nj</w:t>
      </w:r>
      <w:r w:rsidRPr="000A6DD5">
        <w:t>ë</w:t>
      </w:r>
      <w:r>
        <w:t xml:space="preserve"> ish-pjes</w:t>
      </w:r>
      <w:r w:rsidRPr="000A6DD5">
        <w:t>ë</w:t>
      </w:r>
      <w:r>
        <w:t>tar tjet</w:t>
      </w:r>
      <w:r w:rsidRPr="000A6DD5">
        <w:t>ë</w:t>
      </w:r>
      <w:r>
        <w:t>r i policis</w:t>
      </w:r>
      <w:r w:rsidRPr="000A6DD5">
        <w:t>ë</w:t>
      </w:r>
      <w:r>
        <w:t xml:space="preserve"> s</w:t>
      </w:r>
      <w:r w:rsidRPr="000A6DD5">
        <w:t>ë</w:t>
      </w:r>
      <w:r>
        <w:t xml:space="preserve"> Jugosllavis</w:t>
      </w:r>
      <w:r w:rsidRPr="000A6DD5">
        <w:t>ë</w:t>
      </w:r>
      <w:r>
        <w:t xml:space="preserve"> </w:t>
      </w:r>
      <w:r w:rsidRPr="000A6DD5">
        <w:t>ë</w:t>
      </w:r>
      <w:r>
        <w:t>sht</w:t>
      </w:r>
      <w:r w:rsidRPr="000A6DD5">
        <w:t>ë</w:t>
      </w:r>
      <w:r>
        <w:t xml:space="preserve"> d</w:t>
      </w:r>
      <w:r w:rsidRPr="000A6DD5">
        <w:t>ë</w:t>
      </w:r>
      <w:r>
        <w:t>nuar me gjasht</w:t>
      </w:r>
      <w:r w:rsidRPr="000A6DD5">
        <w:t>ë</w:t>
      </w:r>
      <w:r>
        <w:t xml:space="preserve"> vjet burg, nd</w:t>
      </w:r>
      <w:r w:rsidRPr="000A6DD5">
        <w:t>ë</w:t>
      </w:r>
      <w:r>
        <w:t>rsa m</w:t>
      </w:r>
      <w:r w:rsidRPr="000A6DD5">
        <w:t>ë</w:t>
      </w:r>
      <w:r>
        <w:t xml:space="preserve"> 11 shkurt, nj</w:t>
      </w:r>
      <w:r w:rsidRPr="000A6DD5">
        <w:t>ë</w:t>
      </w:r>
      <w:r>
        <w:t xml:space="preserve"> ish-pjes</w:t>
      </w:r>
      <w:r w:rsidRPr="000A6DD5">
        <w:t>ë</w:t>
      </w:r>
      <w:r>
        <w:t>tar rezerv</w:t>
      </w:r>
      <w:r w:rsidRPr="000A6DD5">
        <w:t>ë</w:t>
      </w:r>
      <w:r>
        <w:t xml:space="preserve"> i policis</w:t>
      </w:r>
      <w:r w:rsidRPr="000A6DD5">
        <w:t>ë</w:t>
      </w:r>
      <w:r>
        <w:t xml:space="preserve"> s</w:t>
      </w:r>
      <w:r w:rsidRPr="000A6DD5">
        <w:t>ë</w:t>
      </w:r>
      <w:r>
        <w:t xml:space="preserve"> f</w:t>
      </w:r>
      <w:r w:rsidR="000D6E57">
        <w:t xml:space="preserve">orcave </w:t>
      </w:r>
      <w:r>
        <w:t xml:space="preserve">serbe </w:t>
      </w:r>
      <w:r w:rsidRPr="000A6DD5">
        <w:t>ë</w:t>
      </w:r>
      <w:r>
        <w:t>sht</w:t>
      </w:r>
      <w:r w:rsidRPr="000A6DD5">
        <w:t>ë</w:t>
      </w:r>
      <w:r>
        <w:t xml:space="preserve"> d</w:t>
      </w:r>
      <w:r w:rsidRPr="000A6DD5">
        <w:t>ë</w:t>
      </w:r>
      <w:r>
        <w:t>nuar me 12 vjet</w:t>
      </w:r>
      <w:r w:rsidR="000D6E57">
        <w:t>. Q</w:t>
      </w:r>
      <w:r w:rsidR="000D6E57" w:rsidRPr="000A6DD5">
        <w:t>ë</w:t>
      </w:r>
      <w:r w:rsidR="000D6E57">
        <w:t xml:space="preserve"> t</w:t>
      </w:r>
      <w:r w:rsidR="000D6E57" w:rsidRPr="000A6DD5">
        <w:t>ë</w:t>
      </w:r>
      <w:r w:rsidR="000D6E57">
        <w:t xml:space="preserve"> dy u d</w:t>
      </w:r>
      <w:r w:rsidR="000D6E57" w:rsidRPr="000A6DD5">
        <w:t>ë</w:t>
      </w:r>
      <w:r w:rsidR="000D6E57">
        <w:t>nuan p</w:t>
      </w:r>
      <w:r w:rsidR="000D6E57" w:rsidRPr="000A6DD5">
        <w:t>ë</w:t>
      </w:r>
      <w:r w:rsidR="000D6E57">
        <w:t>r krime t</w:t>
      </w:r>
      <w:r w:rsidR="000D6E57" w:rsidRPr="000A6DD5">
        <w:t>ë</w:t>
      </w:r>
      <w:r w:rsidR="000D6E57">
        <w:t xml:space="preserve"> luft</w:t>
      </w:r>
      <w:r w:rsidR="000D6E57" w:rsidRPr="000A6DD5">
        <w:t>ë</w:t>
      </w:r>
      <w:r w:rsidR="000D6E57">
        <w:t>s kund</w:t>
      </w:r>
      <w:r w:rsidR="000D6E57" w:rsidRPr="000A6DD5">
        <w:t>ë</w:t>
      </w:r>
      <w:r w:rsidR="000D6E57">
        <w:t>r popullat</w:t>
      </w:r>
      <w:r w:rsidR="000D6E57" w:rsidRPr="000A6DD5">
        <w:t>ë</w:t>
      </w:r>
      <w:r w:rsidR="000D6E57">
        <w:t xml:space="preserve">s civile.  </w:t>
      </w:r>
      <w:r>
        <w:t xml:space="preserve"> </w:t>
      </w:r>
      <w:r w:rsidR="00FB11CF" w:rsidRPr="00CE3E8B">
        <w:t xml:space="preserve"> </w:t>
      </w:r>
    </w:p>
    <w:p w14:paraId="5C31216B" w14:textId="77777777" w:rsidR="006C7027" w:rsidRPr="00CE3E8B" w:rsidRDefault="00FB11CF" w:rsidP="0006391E">
      <w:pPr>
        <w:spacing w:after="26" w:line="259" w:lineRule="auto"/>
        <w:ind w:left="720" w:right="0" w:firstLine="0"/>
      </w:pPr>
      <w:r w:rsidRPr="00CE3E8B">
        <w:t xml:space="preserve"> </w:t>
      </w:r>
    </w:p>
    <w:p w14:paraId="09FBE2ED" w14:textId="79BE294E" w:rsidR="006C7027" w:rsidRPr="00CE3E8B" w:rsidRDefault="00FB11CF" w:rsidP="0006391E">
      <w:pPr>
        <w:numPr>
          <w:ilvl w:val="0"/>
          <w:numId w:val="7"/>
        </w:numPr>
        <w:ind w:left="720" w:right="0" w:firstLine="0"/>
      </w:pPr>
      <w:r w:rsidRPr="00CE3E8B">
        <w:t>Kosov</w:t>
      </w:r>
      <w:r w:rsidR="000D6E57">
        <w:t>a vazhdoj</w:t>
      </w:r>
      <w:r w:rsidR="000D6E57" w:rsidRPr="000A6DD5">
        <w:t>ë</w:t>
      </w:r>
      <w:r w:rsidR="000D6E57">
        <w:t xml:space="preserve"> t</w:t>
      </w:r>
      <w:r w:rsidR="000D6E57" w:rsidRPr="000A6DD5">
        <w:t>ë</w:t>
      </w:r>
      <w:r w:rsidR="000D6E57">
        <w:t xml:space="preserve"> ndjek</w:t>
      </w:r>
      <w:r w:rsidR="000D6E57" w:rsidRPr="000A6DD5">
        <w:t>ë</w:t>
      </w:r>
      <w:r w:rsidR="000D6E57">
        <w:t xml:space="preserve"> penalisht individ</w:t>
      </w:r>
      <w:r w:rsidR="000D6E57" w:rsidRPr="000A6DD5">
        <w:t>ë</w:t>
      </w:r>
      <w:r w:rsidR="000D6E57">
        <w:t>t q</w:t>
      </w:r>
      <w:r w:rsidR="000D6E57" w:rsidRPr="000A6DD5">
        <w:t>ë</w:t>
      </w:r>
      <w:r w:rsidR="000D6E57">
        <w:t xml:space="preserve"> dyshohen se kan</w:t>
      </w:r>
      <w:r w:rsidR="000D6E57" w:rsidRPr="000A6DD5">
        <w:t>ë</w:t>
      </w:r>
      <w:r w:rsidR="000D6E57">
        <w:t xml:space="preserve"> marr</w:t>
      </w:r>
      <w:r w:rsidR="000D6E57" w:rsidRPr="000A6DD5">
        <w:t>ë</w:t>
      </w:r>
      <w:r w:rsidR="000D6E57">
        <w:t xml:space="preserve"> pjes</w:t>
      </w:r>
      <w:r w:rsidR="000D6E57" w:rsidRPr="000A6DD5">
        <w:t>ë</w:t>
      </w:r>
      <w:r w:rsidR="000D6E57">
        <w:t xml:space="preserve"> n</w:t>
      </w:r>
      <w:r w:rsidR="000D6E57" w:rsidRPr="000A6DD5">
        <w:t>ë</w:t>
      </w:r>
      <w:r w:rsidR="000D6E57">
        <w:t xml:space="preserve"> luft</w:t>
      </w:r>
      <w:r w:rsidR="000D6E57" w:rsidRPr="000A6DD5">
        <w:t>ë</w:t>
      </w:r>
      <w:r w:rsidR="000D6E57">
        <w:t>ra t</w:t>
      </w:r>
      <w:r w:rsidR="000D6E57" w:rsidRPr="000A6DD5">
        <w:t>ë</w:t>
      </w:r>
      <w:r w:rsidR="000D6E57">
        <w:t xml:space="preserve"> huaja dhe terroriz</w:t>
      </w:r>
      <w:r w:rsidR="000D6E57" w:rsidRPr="000A6DD5">
        <w:t>ë</w:t>
      </w:r>
      <w:r w:rsidR="000D6E57">
        <w:t>m. M</w:t>
      </w:r>
      <w:r w:rsidR="000D6E57" w:rsidRPr="000A6DD5">
        <w:t>ë</w:t>
      </w:r>
      <w:r w:rsidR="000D6E57">
        <w:t xml:space="preserve"> 18 dhjetor, gjykata themelore n</w:t>
      </w:r>
      <w:r w:rsidR="000D6E57" w:rsidRPr="000A6DD5">
        <w:t>ë</w:t>
      </w:r>
      <w:r w:rsidR="000D6E57">
        <w:t xml:space="preserve"> Prishtin</w:t>
      </w:r>
      <w:r w:rsidR="000D6E57" w:rsidRPr="000A6DD5">
        <w:t>ë</w:t>
      </w:r>
      <w:r w:rsidR="000D6E57">
        <w:t xml:space="preserve"> e d</w:t>
      </w:r>
      <w:r w:rsidR="000D6E57" w:rsidRPr="000A6DD5">
        <w:t>ë</w:t>
      </w:r>
      <w:r w:rsidR="000D6E57">
        <w:t>noi nj</w:t>
      </w:r>
      <w:r w:rsidR="000D6E57" w:rsidRPr="000A6DD5">
        <w:t>ë</w:t>
      </w:r>
      <w:r w:rsidR="000D6E57">
        <w:t xml:space="preserve"> mashkull me 18 muaj burg </w:t>
      </w:r>
      <w:r w:rsidR="004D1DB2">
        <w:t>lidhur me akuza p</w:t>
      </w:r>
      <w:r w:rsidR="004D1DB2" w:rsidRPr="000A6DD5">
        <w:t>ë</w:t>
      </w:r>
      <w:r w:rsidR="004D1DB2">
        <w:t>r terroriz</w:t>
      </w:r>
      <w:r w:rsidR="004D1DB2" w:rsidRPr="000A6DD5">
        <w:t>ë</w:t>
      </w:r>
      <w:r w:rsidR="004D1DB2">
        <w:t>m dhe k</w:t>
      </w:r>
      <w:r w:rsidR="004D1DB2" w:rsidRPr="000A6DD5">
        <w:t>ë</w:t>
      </w:r>
      <w:r w:rsidR="004D1DB2">
        <w:t>rc</w:t>
      </w:r>
      <w:r w:rsidR="004D1DB2" w:rsidRPr="000A6DD5">
        <w:t>ë</w:t>
      </w:r>
      <w:r w:rsidR="004D1DB2">
        <w:t>nim t</w:t>
      </w:r>
      <w:r w:rsidR="004D1DB2" w:rsidRPr="000A6DD5">
        <w:t>ë</w:t>
      </w:r>
      <w:r w:rsidR="004D1DB2">
        <w:t xml:space="preserve"> p</w:t>
      </w:r>
      <w:r w:rsidR="004D1DB2" w:rsidRPr="000A6DD5">
        <w:t>ë</w:t>
      </w:r>
      <w:r w:rsidR="004D1DB2">
        <w:t>rfaq</w:t>
      </w:r>
      <w:r w:rsidR="004D1DB2" w:rsidRPr="000A6DD5">
        <w:t>ë</w:t>
      </w:r>
      <w:r w:rsidR="004D1DB2">
        <w:t>suesit t</w:t>
      </w:r>
      <w:r w:rsidR="004D1DB2" w:rsidRPr="000A6DD5">
        <w:t>ë</w:t>
      </w:r>
      <w:r w:rsidR="004D1DB2">
        <w:t xml:space="preserve"> Kosov</w:t>
      </w:r>
      <w:r w:rsidR="004D1DB2" w:rsidRPr="000A6DD5">
        <w:t>ë</w:t>
      </w:r>
      <w:r w:rsidR="004D1DB2">
        <w:t>s n</w:t>
      </w:r>
      <w:r w:rsidR="004D1DB2" w:rsidRPr="000A6DD5">
        <w:t>ë</w:t>
      </w:r>
      <w:r w:rsidR="004D1DB2">
        <w:t xml:space="preserve"> Franc</w:t>
      </w:r>
      <w:r w:rsidR="004D1DB2" w:rsidRPr="000A6DD5">
        <w:t>ë</w:t>
      </w:r>
      <w:r w:rsidR="004D1DB2">
        <w:t>, pasi q</w:t>
      </w:r>
      <w:r w:rsidR="004D1DB2" w:rsidRPr="000A6DD5">
        <w:t>ë</w:t>
      </w:r>
      <w:r w:rsidR="004D1DB2">
        <w:t xml:space="preserve"> ky i fundit ripostoi n</w:t>
      </w:r>
      <w:r w:rsidR="004D1DB2" w:rsidRPr="000A6DD5">
        <w:t>ë</w:t>
      </w:r>
      <w:r w:rsidR="004D1DB2">
        <w:t xml:space="preserve"> Twitter artikullin e gazet</w:t>
      </w:r>
      <w:r w:rsidR="004D1DB2" w:rsidRPr="000A6DD5">
        <w:t>ë</w:t>
      </w:r>
      <w:r w:rsidR="004D1DB2">
        <w:t>s franceze q</w:t>
      </w:r>
      <w:r w:rsidR="004D1DB2" w:rsidRPr="000A6DD5">
        <w:t>ë</w:t>
      </w:r>
      <w:r w:rsidR="004D1DB2">
        <w:t xml:space="preserve"> p</w:t>
      </w:r>
      <w:r w:rsidR="004D1DB2" w:rsidRPr="000A6DD5">
        <w:t>ë</w:t>
      </w:r>
      <w:r w:rsidR="004D1DB2">
        <w:t>rmbante karikatur</w:t>
      </w:r>
      <w:r w:rsidR="004D1DB2" w:rsidRPr="000A6DD5">
        <w:t>ë</w:t>
      </w:r>
      <w:r w:rsidR="004D1DB2">
        <w:t>n e profetit Muhamed. M</w:t>
      </w:r>
      <w:r w:rsidR="004D1DB2" w:rsidRPr="000A6DD5">
        <w:t>ë</w:t>
      </w:r>
      <w:r w:rsidR="004D1DB2">
        <w:t xml:space="preserve"> 20 dhjetor, dy meshkuj u akuzuan </w:t>
      </w:r>
      <w:r w:rsidR="004561BC">
        <w:t>n</w:t>
      </w:r>
      <w:r w:rsidR="004561BC" w:rsidRPr="000A6DD5">
        <w:t>ë</w:t>
      </w:r>
      <w:r w:rsidR="004561BC">
        <w:t>n akuz</w:t>
      </w:r>
      <w:r w:rsidR="004561BC" w:rsidRPr="000A6DD5">
        <w:t>ë</w:t>
      </w:r>
      <w:r w:rsidR="004561BC">
        <w:t xml:space="preserve">n e </w:t>
      </w:r>
      <w:r w:rsidR="004D1DB2">
        <w:t>tentimudh</w:t>
      </w:r>
      <w:r w:rsidR="004D1DB2" w:rsidRPr="000A6DD5">
        <w:t>ë</w:t>
      </w:r>
      <w:r w:rsidR="004D1DB2">
        <w:t>timit n</w:t>
      </w:r>
      <w:r w:rsidR="004D1DB2" w:rsidRPr="000A6DD5">
        <w:t>ë</w:t>
      </w:r>
      <w:r w:rsidR="004D1DB2">
        <w:t xml:space="preserve"> Republik</w:t>
      </w:r>
      <w:r w:rsidR="004D1DB2" w:rsidRPr="000A6DD5">
        <w:t>ë</w:t>
      </w:r>
      <w:r w:rsidR="004D1DB2">
        <w:t>n Arabe t</w:t>
      </w:r>
      <w:r w:rsidR="004D1DB2" w:rsidRPr="000A6DD5">
        <w:t>ë</w:t>
      </w:r>
      <w:r w:rsidR="004D1DB2">
        <w:t xml:space="preserve"> Siris</w:t>
      </w:r>
      <w:r w:rsidR="004D1DB2" w:rsidRPr="000A6DD5">
        <w:t>ë</w:t>
      </w:r>
      <w:r w:rsidR="004D1DB2">
        <w:t xml:space="preserve"> p</w:t>
      </w:r>
      <w:r w:rsidR="004D1DB2" w:rsidRPr="000A6DD5">
        <w:t>ë</w:t>
      </w:r>
      <w:r w:rsidR="004D1DB2">
        <w:t>r pjes</w:t>
      </w:r>
      <w:r w:rsidR="004D1DB2" w:rsidRPr="000A6DD5">
        <w:t>ë</w:t>
      </w:r>
      <w:r w:rsidR="004D1DB2">
        <w:t>marrje n</w:t>
      </w:r>
      <w:r w:rsidR="004D1DB2" w:rsidRPr="000A6DD5">
        <w:t>ë</w:t>
      </w:r>
      <w:r w:rsidR="004D1DB2">
        <w:t xml:space="preserve"> luft</w:t>
      </w:r>
      <w:r w:rsidR="004D1DB2" w:rsidRPr="000A6DD5">
        <w:t>ë</w:t>
      </w:r>
      <w:r w:rsidR="004D1DB2">
        <w:t>ra t</w:t>
      </w:r>
      <w:r w:rsidR="004D1DB2" w:rsidRPr="000A6DD5">
        <w:t>ë</w:t>
      </w:r>
      <w:r w:rsidR="004D1DB2">
        <w:t xml:space="preserve"> huaja, derisa m</w:t>
      </w:r>
      <w:r w:rsidR="004D1DB2" w:rsidRPr="000A6DD5">
        <w:t>ë</w:t>
      </w:r>
      <w:r w:rsidR="004D1DB2">
        <w:t xml:space="preserve"> 11 shkurt 2021, dy t</w:t>
      </w:r>
      <w:r w:rsidR="004D1DB2" w:rsidRPr="000A6DD5">
        <w:t>ë</w:t>
      </w:r>
      <w:r w:rsidR="004D1DB2">
        <w:t xml:space="preserve"> pandehur t</w:t>
      </w:r>
      <w:r w:rsidR="004D1DB2" w:rsidRPr="000A6DD5">
        <w:t>ë</w:t>
      </w:r>
      <w:r w:rsidR="004D1DB2">
        <w:t xml:space="preserve"> tjer</w:t>
      </w:r>
      <w:r w:rsidR="004D1DB2" w:rsidRPr="000A6DD5">
        <w:t>ë</w:t>
      </w:r>
      <w:r w:rsidR="004D1DB2">
        <w:t xml:space="preserve"> jan</w:t>
      </w:r>
      <w:r w:rsidR="004D1DB2" w:rsidRPr="000A6DD5">
        <w:t>ë</w:t>
      </w:r>
      <w:r w:rsidR="004D1DB2">
        <w:t xml:space="preserve"> shpallur t</w:t>
      </w:r>
      <w:r w:rsidR="004D1DB2" w:rsidRPr="000A6DD5">
        <w:t>ë</w:t>
      </w:r>
      <w:r w:rsidR="004D1DB2">
        <w:t xml:space="preserve"> pafajsh</w:t>
      </w:r>
      <w:r w:rsidR="004D1DB2" w:rsidRPr="000A6DD5">
        <w:t>ë</w:t>
      </w:r>
      <w:r w:rsidR="004D1DB2">
        <w:t>m p</w:t>
      </w:r>
      <w:r w:rsidR="004D1DB2" w:rsidRPr="000A6DD5">
        <w:t>ë</w:t>
      </w:r>
      <w:r w:rsidR="004D1DB2">
        <w:t>rmes aktgjykimit t</w:t>
      </w:r>
      <w:r w:rsidR="004D1DB2" w:rsidRPr="000A6DD5">
        <w:t>ë</w:t>
      </w:r>
      <w:r w:rsidR="004D1DB2">
        <w:t xml:space="preserve"> shkall</w:t>
      </w:r>
      <w:r w:rsidR="004D1DB2" w:rsidRPr="000A6DD5">
        <w:t>ë</w:t>
      </w:r>
      <w:r w:rsidR="004D1DB2">
        <w:t>s s</w:t>
      </w:r>
      <w:r w:rsidR="004D1DB2" w:rsidRPr="000A6DD5">
        <w:t>ë</w:t>
      </w:r>
      <w:r w:rsidR="004D1DB2">
        <w:t xml:space="preserve"> par</w:t>
      </w:r>
      <w:r w:rsidR="004D1DB2" w:rsidRPr="000A6DD5">
        <w:t>ë</w:t>
      </w:r>
      <w:r w:rsidR="004D1DB2">
        <w:t xml:space="preserve"> </w:t>
      </w:r>
      <w:r w:rsidR="004561BC">
        <w:t xml:space="preserve">lidhur me </w:t>
      </w:r>
      <w:r w:rsidR="004D1DB2">
        <w:t>pretendimin se kan</w:t>
      </w:r>
      <w:r w:rsidR="004D1DB2" w:rsidRPr="000A6DD5">
        <w:t>ë</w:t>
      </w:r>
      <w:r w:rsidR="004D1DB2">
        <w:t xml:space="preserve"> udh</w:t>
      </w:r>
      <w:r w:rsidR="004D1DB2" w:rsidRPr="000A6DD5">
        <w:t>ë</w:t>
      </w:r>
      <w:r w:rsidR="004D1DB2">
        <w:t>tuar n</w:t>
      </w:r>
      <w:r w:rsidR="004D1DB2" w:rsidRPr="000A6DD5">
        <w:t>ë</w:t>
      </w:r>
      <w:r w:rsidR="004D1DB2">
        <w:t xml:space="preserve"> Republik</w:t>
      </w:r>
      <w:r w:rsidR="004D1DB2" w:rsidRPr="000A6DD5">
        <w:t>ë</w:t>
      </w:r>
      <w:r w:rsidR="004D1DB2">
        <w:t>n Arabe t</w:t>
      </w:r>
      <w:r w:rsidR="004D1DB2" w:rsidRPr="000A6DD5">
        <w:t>ë</w:t>
      </w:r>
      <w:r w:rsidR="004D1DB2">
        <w:t xml:space="preserve"> Siris</w:t>
      </w:r>
      <w:r w:rsidR="004D1DB2" w:rsidRPr="000A6DD5">
        <w:t>ë</w:t>
      </w:r>
      <w:r w:rsidR="004D1DB2">
        <w:t xml:space="preserve"> p</w:t>
      </w:r>
      <w:r w:rsidR="004D1DB2" w:rsidRPr="000A6DD5">
        <w:t>ë</w:t>
      </w:r>
      <w:r w:rsidR="004D1DB2">
        <w:t>r q</w:t>
      </w:r>
      <w:r w:rsidR="004D1DB2" w:rsidRPr="000A6DD5">
        <w:t>ë</w:t>
      </w:r>
      <w:r w:rsidR="004D1DB2">
        <w:t>llime t</w:t>
      </w:r>
      <w:r w:rsidR="004D1DB2" w:rsidRPr="000A6DD5">
        <w:t>ë</w:t>
      </w:r>
      <w:r w:rsidR="004D1DB2">
        <w:t xml:space="preserve"> terrorizimit. M</w:t>
      </w:r>
      <w:r w:rsidR="004D1DB2" w:rsidRPr="000A6DD5">
        <w:t>ë</w:t>
      </w:r>
      <w:r w:rsidR="004D1DB2">
        <w:t xml:space="preserve"> 24 dhjetor, Zyra e Prokuroris</w:t>
      </w:r>
      <w:r w:rsidR="004D1DB2" w:rsidRPr="000A6DD5">
        <w:t>ë</w:t>
      </w:r>
      <w:r w:rsidR="004D1DB2">
        <w:t xml:space="preserve"> Speciale ngriti aktakuz</w:t>
      </w:r>
      <w:r w:rsidR="004D1DB2" w:rsidRPr="000A6DD5">
        <w:t>ë</w:t>
      </w:r>
      <w:r w:rsidR="004D1DB2">
        <w:t xml:space="preserve"> kund</w:t>
      </w:r>
      <w:r w:rsidR="004D1DB2" w:rsidRPr="000A6DD5">
        <w:t>ë</w:t>
      </w:r>
      <w:r w:rsidR="004D1DB2">
        <w:t>r nj</w:t>
      </w:r>
      <w:r w:rsidR="004D1DB2" w:rsidRPr="000A6DD5">
        <w:t>ë</w:t>
      </w:r>
      <w:r w:rsidR="004D1DB2">
        <w:t xml:space="preserve"> individi p</w:t>
      </w:r>
      <w:r w:rsidR="004D1DB2" w:rsidRPr="000A6DD5">
        <w:t>ë</w:t>
      </w:r>
      <w:r w:rsidR="004D1DB2">
        <w:t>r tentim t</w:t>
      </w:r>
      <w:r w:rsidR="004D1DB2" w:rsidRPr="000A6DD5">
        <w:t>ë</w:t>
      </w:r>
      <w:r w:rsidR="004D1DB2">
        <w:t xml:space="preserve"> organizimit t</w:t>
      </w:r>
      <w:r w:rsidR="004D1DB2" w:rsidRPr="000A6DD5">
        <w:t>ë</w:t>
      </w:r>
      <w:r w:rsidR="004D1DB2">
        <w:t xml:space="preserve"> grupit terrorist apo t</w:t>
      </w:r>
      <w:r w:rsidR="004D1DB2" w:rsidRPr="000A6DD5">
        <w:t>ë</w:t>
      </w:r>
      <w:r w:rsidR="004D1DB2">
        <w:t xml:space="preserve"> pjes</w:t>
      </w:r>
      <w:r w:rsidR="004D1DB2" w:rsidRPr="000A6DD5">
        <w:t>ë</w:t>
      </w:r>
      <w:r w:rsidR="004D1DB2">
        <w:t>marrjes n</w:t>
      </w:r>
      <w:r w:rsidR="004D1DB2" w:rsidRPr="000A6DD5">
        <w:t>ë</w:t>
      </w:r>
      <w:r w:rsidR="004D1DB2">
        <w:t xml:space="preserve"> t</w:t>
      </w:r>
      <w:r w:rsidR="004D1DB2" w:rsidRPr="000A6DD5">
        <w:t>ë</w:t>
      </w:r>
      <w:r w:rsidR="004D1DB2">
        <w:t>. N</w:t>
      </w:r>
      <w:r w:rsidR="004D1DB2" w:rsidRPr="000A6DD5">
        <w:t>ë</w:t>
      </w:r>
      <w:r w:rsidR="004D1DB2">
        <w:t xml:space="preserve"> p</w:t>
      </w:r>
      <w:r w:rsidR="004D1DB2" w:rsidRPr="000A6DD5">
        <w:t>ë</w:t>
      </w:r>
      <w:r w:rsidR="004D1DB2">
        <w:t>rpjekjet p</w:t>
      </w:r>
      <w:r w:rsidR="004D1DB2" w:rsidRPr="000A6DD5">
        <w:t>ë</w:t>
      </w:r>
      <w:r w:rsidR="004D1DB2">
        <w:t>r trajtimin e k</w:t>
      </w:r>
      <w:r w:rsidR="004D1DB2" w:rsidRPr="000A6DD5">
        <w:t>ë</w:t>
      </w:r>
      <w:r w:rsidR="004D1DB2">
        <w:t>rc</w:t>
      </w:r>
      <w:r w:rsidR="004D1DB2" w:rsidRPr="000A6DD5">
        <w:t>ë</w:t>
      </w:r>
      <w:r w:rsidR="004D1DB2">
        <w:t>nimeve terroriste, qeveria e Kosovës ka miratuar dokumentin “Vler</w:t>
      </w:r>
      <w:r w:rsidR="004D1DB2" w:rsidRPr="000A6DD5">
        <w:t>ë</w:t>
      </w:r>
      <w:r w:rsidR="004D1DB2">
        <w:t>simi i rrezikut nacional nga shp</w:t>
      </w:r>
      <w:r w:rsidR="004D1DB2" w:rsidRPr="000A6DD5">
        <w:t>ë</w:t>
      </w:r>
      <w:r w:rsidR="004D1DB2">
        <w:t>larja e parave dhe financimi i terrorizimit” , i hartuar me p</w:t>
      </w:r>
      <w:r w:rsidR="004D1DB2" w:rsidRPr="000A6DD5">
        <w:t>ë</w:t>
      </w:r>
      <w:r w:rsidR="004D1DB2">
        <w:t>rkrahjen e Programit t</w:t>
      </w:r>
      <w:r w:rsidR="004D1DB2" w:rsidRPr="000A6DD5">
        <w:t>ë</w:t>
      </w:r>
      <w:r w:rsidR="004D1DB2">
        <w:t xml:space="preserve"> Kombeve t</w:t>
      </w:r>
      <w:r w:rsidR="004D1DB2" w:rsidRPr="000A6DD5">
        <w:t>ë</w:t>
      </w:r>
      <w:r w:rsidR="004D1DB2">
        <w:t xml:space="preserve"> Bashkuara p</w:t>
      </w:r>
      <w:r w:rsidR="004D1DB2" w:rsidRPr="000A6DD5">
        <w:t>ë</w:t>
      </w:r>
      <w:r w:rsidR="004D1DB2">
        <w:t xml:space="preserve">r Zhvillim </w:t>
      </w:r>
      <w:r w:rsidRPr="00CE3E8B">
        <w:t xml:space="preserve">(UNDP), </w:t>
      </w:r>
      <w:r w:rsidR="004561BC">
        <w:t>ku p</w:t>
      </w:r>
      <w:r w:rsidR="004561BC" w:rsidRPr="000A6DD5">
        <w:t>ë</w:t>
      </w:r>
      <w:r w:rsidR="004561BC">
        <w:t>rfshihet a</w:t>
      </w:r>
      <w:r w:rsidR="004D1DB2">
        <w:t>naliz</w:t>
      </w:r>
      <w:r w:rsidR="004561BC">
        <w:t>a</w:t>
      </w:r>
      <w:r w:rsidR="004D1DB2">
        <w:t xml:space="preserve"> e rreziqeve, k</w:t>
      </w:r>
      <w:r w:rsidR="004D1DB2" w:rsidRPr="000A6DD5">
        <w:t>ë</w:t>
      </w:r>
      <w:r w:rsidR="004D1DB2">
        <w:t>rc</w:t>
      </w:r>
      <w:r w:rsidR="004D1DB2" w:rsidRPr="000A6DD5">
        <w:t>ë</w:t>
      </w:r>
      <w:r w:rsidR="004D1DB2">
        <w:t>nimeve dhe cenueshm</w:t>
      </w:r>
      <w:r w:rsidR="004D1DB2" w:rsidRPr="000A6DD5">
        <w:t>ë</w:t>
      </w:r>
      <w:r w:rsidR="004D1DB2">
        <w:t>rive t</w:t>
      </w:r>
      <w:r w:rsidR="004D1DB2" w:rsidRPr="000A6DD5">
        <w:t>ë</w:t>
      </w:r>
      <w:r w:rsidR="004D1DB2">
        <w:t xml:space="preserve"> nd</w:t>
      </w:r>
      <w:r w:rsidR="004D1DB2" w:rsidRPr="000A6DD5">
        <w:t>ë</w:t>
      </w:r>
      <w:r w:rsidR="004D1DB2">
        <w:t>rlidhura</w:t>
      </w:r>
      <w:r w:rsidRPr="00CE3E8B">
        <w:t xml:space="preserve">.  </w:t>
      </w:r>
    </w:p>
    <w:p w14:paraId="1F3D418B" w14:textId="77777777" w:rsidR="006C7027" w:rsidRPr="00CE3E8B" w:rsidRDefault="00FB11CF" w:rsidP="0006391E">
      <w:pPr>
        <w:spacing w:after="26" w:line="259" w:lineRule="auto"/>
        <w:ind w:left="0" w:right="0" w:firstLine="0"/>
      </w:pPr>
      <w:r w:rsidRPr="00CE3E8B">
        <w:t xml:space="preserve"> </w:t>
      </w:r>
    </w:p>
    <w:p w14:paraId="0C0821C1" w14:textId="5F13E41E" w:rsidR="006C7027" w:rsidRPr="00CE3E8B" w:rsidRDefault="00FB11CF" w:rsidP="0006391E">
      <w:pPr>
        <w:numPr>
          <w:ilvl w:val="0"/>
          <w:numId w:val="7"/>
        </w:numPr>
        <w:spacing w:after="148"/>
        <w:ind w:right="0" w:hanging="360"/>
      </w:pPr>
      <w:r w:rsidRPr="00CE3E8B">
        <w:t>UNMIK</w:t>
      </w:r>
      <w:r w:rsidR="004561BC">
        <w:t>-u vazhdoi t</w:t>
      </w:r>
      <w:r w:rsidR="004561BC" w:rsidRPr="000A6DD5">
        <w:t>ë</w:t>
      </w:r>
      <w:r w:rsidR="004561BC">
        <w:t xml:space="preserve"> p</w:t>
      </w:r>
      <w:r w:rsidR="004561BC" w:rsidRPr="000A6DD5">
        <w:t>ë</w:t>
      </w:r>
      <w:r w:rsidR="004561BC">
        <w:t>rcjell</w:t>
      </w:r>
      <w:r w:rsidR="004561BC" w:rsidRPr="000A6DD5">
        <w:t>ë</w:t>
      </w:r>
      <w:r w:rsidR="004561BC">
        <w:t xml:space="preserve"> p</w:t>
      </w:r>
      <w:r w:rsidR="004561BC" w:rsidRPr="000A6DD5">
        <w:t>ë</w:t>
      </w:r>
      <w:r w:rsidR="004561BC">
        <w:t>r s</w:t>
      </w:r>
      <w:r w:rsidR="004561BC" w:rsidRPr="000A6DD5">
        <w:t>ë</w:t>
      </w:r>
      <w:r w:rsidR="004561BC">
        <w:t xml:space="preserve"> af</w:t>
      </w:r>
      <w:r w:rsidR="004561BC" w:rsidRPr="000A6DD5">
        <w:t>ë</w:t>
      </w:r>
      <w:r w:rsidR="004561BC">
        <w:t>rmi dhe t</w:t>
      </w:r>
      <w:r w:rsidR="004561BC" w:rsidRPr="000A6DD5">
        <w:t>ë</w:t>
      </w:r>
      <w:r w:rsidR="004561BC">
        <w:t xml:space="preserve"> raportoj p</w:t>
      </w:r>
      <w:r w:rsidR="004561BC" w:rsidRPr="000A6DD5">
        <w:t>ë</w:t>
      </w:r>
      <w:r w:rsidR="004561BC">
        <w:t>r implikimet e pandemis</w:t>
      </w:r>
      <w:r w:rsidR="004561BC" w:rsidRPr="000A6DD5">
        <w:t>ë</w:t>
      </w:r>
      <w:r w:rsidR="004561BC">
        <w:t xml:space="preserve"> COVID-19 n</w:t>
      </w:r>
      <w:r w:rsidR="004561BC" w:rsidRPr="000A6DD5">
        <w:t>ë</w:t>
      </w:r>
      <w:r w:rsidR="004561BC">
        <w:t xml:space="preserve"> t</w:t>
      </w:r>
      <w:r w:rsidR="004561BC" w:rsidRPr="000A6DD5">
        <w:t>ë</w:t>
      </w:r>
      <w:r w:rsidR="004561BC">
        <w:t xml:space="preserve"> drejtat e njeriut, duke u fokusuar n</w:t>
      </w:r>
      <w:r w:rsidR="004561BC" w:rsidRPr="000A6DD5">
        <w:t>ë</w:t>
      </w:r>
      <w:r w:rsidR="004561BC">
        <w:t xml:space="preserve"> ndikimin e saj joproporcional n</w:t>
      </w:r>
      <w:r w:rsidR="004561BC" w:rsidRPr="000A6DD5">
        <w:t>ë</w:t>
      </w:r>
      <w:r w:rsidR="004561BC">
        <w:t xml:space="preserve"> komunitetet joshumic</w:t>
      </w:r>
      <w:r w:rsidR="004561BC" w:rsidRPr="000A6DD5">
        <w:t>ë</w:t>
      </w:r>
      <w:r w:rsidR="004561BC">
        <w:t xml:space="preserve"> dhe </w:t>
      </w:r>
      <w:r w:rsidR="000861B0">
        <w:t>n</w:t>
      </w:r>
      <w:r w:rsidR="000861B0" w:rsidRPr="000A6DD5">
        <w:t>ë</w:t>
      </w:r>
      <w:r w:rsidR="000861B0">
        <w:t xml:space="preserve"> </w:t>
      </w:r>
      <w:r w:rsidR="004561BC">
        <w:t>personat n</w:t>
      </w:r>
      <w:r w:rsidR="004561BC" w:rsidRPr="000A6DD5">
        <w:t>ë</w:t>
      </w:r>
      <w:r w:rsidR="004561BC">
        <w:t xml:space="preserve"> situata t</w:t>
      </w:r>
      <w:r w:rsidR="004561BC" w:rsidRPr="000A6DD5">
        <w:t>ë</w:t>
      </w:r>
      <w:r w:rsidR="004561BC">
        <w:t xml:space="preserve"> cenueshme. Pandemia dhe masat kufizuese t</w:t>
      </w:r>
      <w:r w:rsidR="004561BC" w:rsidRPr="000A6DD5">
        <w:t>ë</w:t>
      </w:r>
      <w:r w:rsidR="004561BC">
        <w:t xml:space="preserve"> lidhura me t</w:t>
      </w:r>
      <w:r w:rsidR="004561BC" w:rsidRPr="000A6DD5">
        <w:t>ë</w:t>
      </w:r>
      <w:r w:rsidR="004561BC">
        <w:t xml:space="preserve"> kan</w:t>
      </w:r>
      <w:r w:rsidR="004561BC" w:rsidRPr="000A6DD5">
        <w:t>ë</w:t>
      </w:r>
      <w:r w:rsidR="004561BC">
        <w:t xml:space="preserve"> vazhduar t</w:t>
      </w:r>
      <w:r w:rsidR="004561BC" w:rsidRPr="000A6DD5">
        <w:t>ë</w:t>
      </w:r>
      <w:r w:rsidR="004561BC">
        <w:t xml:space="preserve"> ndikojn</w:t>
      </w:r>
      <w:r w:rsidR="004561BC" w:rsidRPr="000A6DD5">
        <w:t>ë</w:t>
      </w:r>
      <w:r w:rsidR="004561BC">
        <w:t xml:space="preserve"> </w:t>
      </w:r>
      <w:r w:rsidR="000861B0">
        <w:t>n</w:t>
      </w:r>
      <w:r w:rsidR="000861B0" w:rsidRPr="000A6DD5">
        <w:t>ë</w:t>
      </w:r>
      <w:r w:rsidR="000861B0">
        <w:t xml:space="preserve"> g</w:t>
      </w:r>
      <w:r w:rsidR="000861B0" w:rsidRPr="000A6DD5">
        <w:t>ë</w:t>
      </w:r>
      <w:r w:rsidR="000861B0">
        <w:t xml:space="preserve">zimin </w:t>
      </w:r>
      <w:r w:rsidR="004561BC">
        <w:t>e t</w:t>
      </w:r>
      <w:r w:rsidR="004561BC" w:rsidRPr="000A6DD5">
        <w:t>ë</w:t>
      </w:r>
      <w:r w:rsidR="004561BC">
        <w:t xml:space="preserve"> drejtave t</w:t>
      </w:r>
      <w:r w:rsidR="004561BC" w:rsidRPr="000A6DD5">
        <w:t>ë</w:t>
      </w:r>
      <w:r w:rsidR="004561BC">
        <w:t xml:space="preserve"> njeriut lidhur me lirin</w:t>
      </w:r>
      <w:r w:rsidR="004561BC" w:rsidRPr="000A6DD5">
        <w:t>ë</w:t>
      </w:r>
      <w:r w:rsidR="004561BC">
        <w:t xml:space="preserve"> e l</w:t>
      </w:r>
      <w:r w:rsidR="004561BC" w:rsidRPr="000A6DD5">
        <w:t>ë</w:t>
      </w:r>
      <w:r w:rsidR="004561BC">
        <w:t>vizjes, grumbullimin paq</w:t>
      </w:r>
      <w:r w:rsidR="004561BC" w:rsidRPr="000A6DD5">
        <w:t>ë</w:t>
      </w:r>
      <w:r w:rsidR="004561BC">
        <w:t>sor dhe fen</w:t>
      </w:r>
      <w:r w:rsidR="004561BC" w:rsidRPr="000A6DD5">
        <w:t>ë</w:t>
      </w:r>
      <w:r w:rsidR="004561BC">
        <w:t>; t</w:t>
      </w:r>
      <w:r w:rsidR="004561BC" w:rsidRPr="000A6DD5">
        <w:t>ë</w:t>
      </w:r>
      <w:r w:rsidR="004561BC">
        <w:t xml:space="preserve"> drejtat n</w:t>
      </w:r>
      <w:r w:rsidR="004561BC" w:rsidRPr="000A6DD5">
        <w:t>ë</w:t>
      </w:r>
      <w:r w:rsidR="004561BC">
        <w:t xml:space="preserve"> jet</w:t>
      </w:r>
      <w:r w:rsidR="004561BC" w:rsidRPr="000A6DD5">
        <w:t>ë</w:t>
      </w:r>
      <w:r w:rsidR="004561BC">
        <w:t xml:space="preserve"> dhe sh</w:t>
      </w:r>
      <w:r w:rsidR="004561BC" w:rsidRPr="000A6DD5">
        <w:t>ë</w:t>
      </w:r>
      <w:r w:rsidR="004561BC">
        <w:t>ndet, si dhe n</w:t>
      </w:r>
      <w:r w:rsidR="004561BC" w:rsidRPr="000A6DD5">
        <w:t>ë</w:t>
      </w:r>
      <w:r w:rsidR="004561BC">
        <w:t xml:space="preserve"> t</w:t>
      </w:r>
      <w:r w:rsidR="004561BC" w:rsidRPr="000A6DD5">
        <w:t>ë</w:t>
      </w:r>
      <w:r w:rsidR="004561BC">
        <w:t xml:space="preserve"> drejtat ekonomike e sociale. Ministria e Shë</w:t>
      </w:r>
      <w:r w:rsidR="004561BC" w:rsidRPr="000A6DD5">
        <w:t>n</w:t>
      </w:r>
      <w:r w:rsidR="004561BC">
        <w:t>detë</w:t>
      </w:r>
      <w:r w:rsidR="004561BC" w:rsidRPr="000A6DD5">
        <w:t>s</w:t>
      </w:r>
      <w:r w:rsidR="004561BC">
        <w:t>isë e Kosov</w:t>
      </w:r>
      <w:r w:rsidR="004561BC" w:rsidRPr="000A6DD5">
        <w:t>ë</w:t>
      </w:r>
      <w:r w:rsidR="004561BC">
        <w:t>s dhe Instituti i Kosov</w:t>
      </w:r>
      <w:r w:rsidR="004561BC" w:rsidRPr="000A6DD5">
        <w:t>ë</w:t>
      </w:r>
      <w:r w:rsidR="004561BC">
        <w:t>s p</w:t>
      </w:r>
      <w:r w:rsidR="004561BC" w:rsidRPr="000A6DD5">
        <w:t>ë</w:t>
      </w:r>
      <w:r w:rsidR="004561BC">
        <w:t>r Sh</w:t>
      </w:r>
      <w:r w:rsidR="004561BC" w:rsidRPr="000A6DD5">
        <w:t>ë</w:t>
      </w:r>
      <w:r w:rsidR="004561BC">
        <w:t>ndet Publik vazhduan t</w:t>
      </w:r>
      <w:r w:rsidR="004561BC" w:rsidRPr="000A6DD5">
        <w:t>ë</w:t>
      </w:r>
      <w:r w:rsidR="004561BC">
        <w:t xml:space="preserve"> publikojn</w:t>
      </w:r>
      <w:r w:rsidR="004561BC" w:rsidRPr="000A6DD5">
        <w:t>ë</w:t>
      </w:r>
      <w:r w:rsidR="004561BC">
        <w:t xml:space="preserve"> informatat e fundit p</w:t>
      </w:r>
      <w:r w:rsidR="004561BC" w:rsidRPr="000A6DD5">
        <w:t>ë</w:t>
      </w:r>
      <w:r w:rsidR="004561BC">
        <w:t>r gjendjen rreth pandemis</w:t>
      </w:r>
      <w:r w:rsidR="004561BC" w:rsidRPr="000A6DD5">
        <w:t>ë</w:t>
      </w:r>
      <w:r w:rsidR="004561BC">
        <w:t xml:space="preserve"> </w:t>
      </w:r>
      <w:r w:rsidRPr="00CE3E8B">
        <w:t>COVID-19</w:t>
      </w:r>
      <w:r w:rsidR="004561BC">
        <w:t>, kryesisht n</w:t>
      </w:r>
      <w:r w:rsidR="004561BC" w:rsidRPr="000A6DD5">
        <w:t>ë</w:t>
      </w:r>
      <w:r w:rsidR="004561BC">
        <w:t xml:space="preserve"> gjuh</w:t>
      </w:r>
      <w:r w:rsidR="004561BC" w:rsidRPr="000A6DD5">
        <w:t>ë</w:t>
      </w:r>
      <w:r w:rsidR="004561BC">
        <w:t>n shqipe, duke ua v</w:t>
      </w:r>
      <w:r w:rsidR="004561BC" w:rsidRPr="000A6DD5">
        <w:t>ë</w:t>
      </w:r>
      <w:r w:rsidR="004561BC">
        <w:t>shtir</w:t>
      </w:r>
      <w:r w:rsidR="004561BC" w:rsidRPr="000A6DD5">
        <w:t>ë</w:t>
      </w:r>
      <w:r w:rsidR="004561BC">
        <w:t>suar k</w:t>
      </w:r>
      <w:r w:rsidR="004561BC" w:rsidRPr="000A6DD5">
        <w:t>ë</w:t>
      </w:r>
      <w:r w:rsidR="004561BC">
        <w:t>shtu qasjen n</w:t>
      </w:r>
      <w:r w:rsidR="004561BC" w:rsidRPr="000A6DD5">
        <w:t>ë</w:t>
      </w:r>
      <w:r w:rsidR="004561BC">
        <w:t xml:space="preserve"> </w:t>
      </w:r>
      <w:r w:rsidR="004561BC">
        <w:lastRenderedPageBreak/>
        <w:t>informat</w:t>
      </w:r>
      <w:r w:rsidR="004561BC" w:rsidRPr="000A6DD5">
        <w:t>ë</w:t>
      </w:r>
      <w:r w:rsidR="004561BC">
        <w:t xml:space="preserve"> komuniteteve joshumic</w:t>
      </w:r>
      <w:r w:rsidR="004561BC" w:rsidRPr="000A6DD5">
        <w:t>ë</w:t>
      </w:r>
      <w:r w:rsidR="004561BC">
        <w:t xml:space="preserve"> dhe rrjedhimisht duke ua shkelur t</w:t>
      </w:r>
      <w:r w:rsidR="004561BC" w:rsidRPr="000A6DD5">
        <w:t>ë</w:t>
      </w:r>
      <w:r w:rsidR="004561BC">
        <w:t xml:space="preserve"> drejtat e tyre gjuh</w:t>
      </w:r>
      <w:r w:rsidR="004561BC" w:rsidRPr="000A6DD5">
        <w:t>ë</w:t>
      </w:r>
      <w:r w:rsidR="004561BC">
        <w:t>sore. Me rastin e sh</w:t>
      </w:r>
      <w:r w:rsidR="004561BC" w:rsidRPr="000A6DD5">
        <w:t>ë</w:t>
      </w:r>
      <w:r w:rsidR="004561BC">
        <w:t>nimit t</w:t>
      </w:r>
      <w:r w:rsidR="004561BC" w:rsidRPr="000A6DD5">
        <w:t>ë</w:t>
      </w:r>
      <w:r w:rsidR="004561BC">
        <w:t xml:space="preserve"> Dit</w:t>
      </w:r>
      <w:r w:rsidR="004561BC" w:rsidRPr="000A6DD5">
        <w:t>ë</w:t>
      </w:r>
      <w:r w:rsidR="004561BC">
        <w:t>s s</w:t>
      </w:r>
      <w:r w:rsidR="004561BC" w:rsidRPr="000A6DD5">
        <w:t>ë</w:t>
      </w:r>
      <w:r w:rsidR="004561BC">
        <w:t xml:space="preserve"> t</w:t>
      </w:r>
      <w:r w:rsidR="004561BC" w:rsidRPr="000A6DD5">
        <w:t>ë</w:t>
      </w:r>
      <w:r w:rsidR="004561BC">
        <w:t xml:space="preserve"> Drejtave t</w:t>
      </w:r>
      <w:r w:rsidR="004561BC" w:rsidRPr="000A6DD5">
        <w:t>ë</w:t>
      </w:r>
      <w:r w:rsidR="004561BC">
        <w:t xml:space="preserve"> Njeriut m</w:t>
      </w:r>
      <w:r w:rsidR="004561BC" w:rsidRPr="000A6DD5">
        <w:t>ë</w:t>
      </w:r>
      <w:r w:rsidR="004561BC">
        <w:t xml:space="preserve"> 10 dhjetor, P</w:t>
      </w:r>
      <w:r w:rsidR="004561BC" w:rsidRPr="000A6DD5">
        <w:t>ë</w:t>
      </w:r>
      <w:r w:rsidR="004561BC">
        <w:t>rfaq</w:t>
      </w:r>
      <w:r w:rsidR="004561BC" w:rsidRPr="000A6DD5">
        <w:t>ë</w:t>
      </w:r>
      <w:r w:rsidR="004561BC">
        <w:t>suesi Special rikonfirmoi zotimin e Kombeve t</w:t>
      </w:r>
      <w:r w:rsidR="004561BC" w:rsidRPr="000A6DD5">
        <w:t>ë</w:t>
      </w:r>
      <w:r w:rsidR="004561BC">
        <w:t xml:space="preserve"> Bashkuara p</w:t>
      </w:r>
      <w:r w:rsidR="004561BC" w:rsidRPr="000A6DD5">
        <w:t>ë</w:t>
      </w:r>
      <w:r w:rsidR="004561BC">
        <w:t>r t</w:t>
      </w:r>
      <w:r w:rsidR="004561BC" w:rsidRPr="000A6DD5">
        <w:t>ë</w:t>
      </w:r>
      <w:r w:rsidR="004561BC">
        <w:t xml:space="preserve"> mb</w:t>
      </w:r>
      <w:r w:rsidR="004561BC" w:rsidRPr="000A6DD5">
        <w:t>ë</w:t>
      </w:r>
      <w:r w:rsidR="004561BC">
        <w:t>shtetur autoritetet e Kosov</w:t>
      </w:r>
      <w:r w:rsidR="004561BC" w:rsidRPr="000A6DD5">
        <w:t>ë</w:t>
      </w:r>
      <w:r w:rsidR="004561BC">
        <w:t>s dhe pal</w:t>
      </w:r>
      <w:r w:rsidR="004561BC" w:rsidRPr="000A6DD5">
        <w:t>ë</w:t>
      </w:r>
      <w:r w:rsidR="004561BC">
        <w:t>t e tjera me interes n</w:t>
      </w:r>
      <w:r w:rsidR="004561BC" w:rsidRPr="000A6DD5">
        <w:t>ë</w:t>
      </w:r>
      <w:r w:rsidR="004561BC">
        <w:t xml:space="preserve"> p</w:t>
      </w:r>
      <w:r w:rsidR="004561BC" w:rsidRPr="000A6DD5">
        <w:t>ë</w:t>
      </w:r>
      <w:r w:rsidR="004561BC">
        <w:t>rpjekjet e tyre p</w:t>
      </w:r>
      <w:r w:rsidR="004561BC" w:rsidRPr="000A6DD5">
        <w:t>ë</w:t>
      </w:r>
      <w:r w:rsidR="004561BC">
        <w:t>r promovimin dhe mbrojtjen e t</w:t>
      </w:r>
      <w:r w:rsidR="004561BC" w:rsidRPr="000A6DD5">
        <w:t>ë</w:t>
      </w:r>
      <w:r w:rsidR="004561BC">
        <w:t xml:space="preserve"> drejtave t</w:t>
      </w:r>
      <w:r w:rsidR="004561BC" w:rsidRPr="000A6DD5">
        <w:t>ë</w:t>
      </w:r>
      <w:r w:rsidR="004561BC">
        <w:t xml:space="preserve"> njeriut p</w:t>
      </w:r>
      <w:r w:rsidR="004561BC" w:rsidRPr="000A6DD5">
        <w:t>ë</w:t>
      </w:r>
      <w:r w:rsidR="004561BC">
        <w:t>r t</w:t>
      </w:r>
      <w:r w:rsidR="004561BC" w:rsidRPr="000A6DD5">
        <w:t>ë</w:t>
      </w:r>
      <w:r w:rsidR="004561BC">
        <w:t xml:space="preserve"> gjith</w:t>
      </w:r>
      <w:r w:rsidR="004561BC" w:rsidRPr="000A6DD5">
        <w:t>ë</w:t>
      </w:r>
      <w:r w:rsidR="004561BC">
        <w:t xml:space="preserve"> njer</w:t>
      </w:r>
      <w:r w:rsidR="004561BC" w:rsidRPr="000A6DD5">
        <w:t>ë</w:t>
      </w:r>
      <w:r w:rsidR="004561BC">
        <w:t>zi</w:t>
      </w:r>
      <w:r w:rsidR="000861B0">
        <w:t>t</w:t>
      </w:r>
      <w:r w:rsidR="004561BC">
        <w:t xml:space="preserve"> n</w:t>
      </w:r>
      <w:r w:rsidR="004561BC" w:rsidRPr="000A6DD5">
        <w:t>ë</w:t>
      </w:r>
      <w:r w:rsidR="004561BC">
        <w:t xml:space="preserve"> Kosov</w:t>
      </w:r>
      <w:r w:rsidR="004561BC" w:rsidRPr="000A6DD5">
        <w:t>ë</w:t>
      </w:r>
      <w:r w:rsidR="004561BC">
        <w:t>, si dhe ftoi t</w:t>
      </w:r>
      <w:r w:rsidR="004561BC" w:rsidRPr="000A6DD5">
        <w:t>ë</w:t>
      </w:r>
      <w:r w:rsidR="004561BC">
        <w:t xml:space="preserve"> gjitha pal</w:t>
      </w:r>
      <w:r w:rsidR="004561BC" w:rsidRPr="000A6DD5">
        <w:t>ë</w:t>
      </w:r>
      <w:r w:rsidR="004561BC">
        <w:t>t q</w:t>
      </w:r>
      <w:r w:rsidR="004561BC" w:rsidRPr="000A6DD5">
        <w:t>ë</w:t>
      </w:r>
      <w:r w:rsidR="004561BC">
        <w:t xml:space="preserve"> t</w:t>
      </w:r>
      <w:r w:rsidR="004561BC" w:rsidRPr="000A6DD5">
        <w:t>ë</w:t>
      </w:r>
      <w:r w:rsidR="004561BC">
        <w:t xml:space="preserve"> drejtat e njeriut t’i vendosin n</w:t>
      </w:r>
      <w:r w:rsidR="004561BC" w:rsidRPr="000A6DD5">
        <w:t>ë</w:t>
      </w:r>
      <w:r w:rsidR="004561BC">
        <w:t xml:space="preserve"> thelb t</w:t>
      </w:r>
      <w:r w:rsidR="004561BC" w:rsidRPr="000A6DD5">
        <w:t>ë</w:t>
      </w:r>
      <w:r w:rsidR="004561BC">
        <w:t xml:space="preserve"> reagimit ndaj pandemis</w:t>
      </w:r>
      <w:r w:rsidR="004561BC" w:rsidRPr="000A6DD5">
        <w:t>ë</w:t>
      </w:r>
      <w:r w:rsidR="004561BC">
        <w:t xml:space="preserve"> dhe t</w:t>
      </w:r>
      <w:r w:rsidR="004561BC" w:rsidRPr="000A6DD5">
        <w:t>ë</w:t>
      </w:r>
      <w:r w:rsidR="004561BC">
        <w:t xml:space="preserve"> p</w:t>
      </w:r>
      <w:r w:rsidR="004561BC" w:rsidRPr="000A6DD5">
        <w:t>ë</w:t>
      </w:r>
      <w:r w:rsidR="004561BC">
        <w:t>rpjekjeve p</w:t>
      </w:r>
      <w:r w:rsidR="004561BC" w:rsidRPr="000A6DD5">
        <w:t>ë</w:t>
      </w:r>
      <w:r w:rsidR="004561BC">
        <w:t>r rim</w:t>
      </w:r>
      <w:r w:rsidR="004561BC" w:rsidRPr="000A6DD5">
        <w:t>ë</w:t>
      </w:r>
      <w:r w:rsidR="004561BC">
        <w:t>k</w:t>
      </w:r>
      <w:r w:rsidR="004561BC" w:rsidRPr="000A6DD5">
        <w:t>ë</w:t>
      </w:r>
      <w:r w:rsidR="004561BC">
        <w:t>mbje n</w:t>
      </w:r>
      <w:r w:rsidR="004561BC" w:rsidRPr="000A6DD5">
        <w:t>ë</w:t>
      </w:r>
      <w:r w:rsidR="004561BC">
        <w:t xml:space="preserve"> m</w:t>
      </w:r>
      <w:r w:rsidR="004561BC" w:rsidRPr="000A6DD5">
        <w:t>ë</w:t>
      </w:r>
      <w:r w:rsidR="004561BC">
        <w:t>nyr</w:t>
      </w:r>
      <w:r w:rsidR="004561BC" w:rsidRPr="000A6DD5">
        <w:t>ë</w:t>
      </w:r>
      <w:r w:rsidR="004561BC">
        <w:t xml:space="preserve"> q</w:t>
      </w:r>
      <w:r w:rsidR="004561BC" w:rsidRPr="000A6DD5">
        <w:t>ë</w:t>
      </w:r>
      <w:r w:rsidR="004561BC">
        <w:t xml:space="preserve"> t</w:t>
      </w:r>
      <w:r w:rsidR="004561BC" w:rsidRPr="000A6DD5">
        <w:t>ë</w:t>
      </w:r>
      <w:r w:rsidR="004561BC">
        <w:t xml:space="preserve"> sigurohemi se komunitetet dhe personat n</w:t>
      </w:r>
      <w:r w:rsidR="004561BC" w:rsidRPr="000A6DD5">
        <w:t>ë</w:t>
      </w:r>
      <w:r w:rsidR="004561BC">
        <w:t xml:space="preserve"> situata t</w:t>
      </w:r>
      <w:r w:rsidR="004561BC" w:rsidRPr="000A6DD5">
        <w:t>ë</w:t>
      </w:r>
      <w:r w:rsidR="004561BC">
        <w:t xml:space="preserve"> cenueshme t</w:t>
      </w:r>
      <w:r w:rsidR="004561BC" w:rsidRPr="000A6DD5">
        <w:t>ë</w:t>
      </w:r>
      <w:r w:rsidR="004561BC">
        <w:t xml:space="preserve"> mos lihen anash. </w:t>
      </w:r>
    </w:p>
    <w:p w14:paraId="2F039BB1" w14:textId="77777777" w:rsidR="006C7027" w:rsidRPr="00CE3E8B" w:rsidRDefault="00FB11CF" w:rsidP="0006391E">
      <w:pPr>
        <w:spacing w:after="26" w:line="259" w:lineRule="auto"/>
        <w:ind w:left="0" w:right="0" w:firstLine="0"/>
      </w:pPr>
      <w:r w:rsidRPr="00CE3E8B">
        <w:t xml:space="preserve"> </w:t>
      </w:r>
    </w:p>
    <w:p w14:paraId="3878A014" w14:textId="4583A412" w:rsidR="006C7027" w:rsidRPr="00CE3E8B" w:rsidRDefault="00206C75" w:rsidP="0006391E">
      <w:pPr>
        <w:numPr>
          <w:ilvl w:val="0"/>
          <w:numId w:val="7"/>
        </w:numPr>
        <w:spacing w:after="151"/>
        <w:ind w:right="0" w:hanging="360"/>
      </w:pPr>
      <w:r>
        <w:t>M</w:t>
      </w:r>
      <w:r w:rsidRPr="000A6DD5">
        <w:t>ë</w:t>
      </w:r>
      <w:r>
        <w:t xml:space="preserve"> 30 shtator, qeveria e Kosov</w:t>
      </w:r>
      <w:r w:rsidRPr="000A6DD5">
        <w:t>ë</w:t>
      </w:r>
      <w:r>
        <w:t>s miratoi propozimamadamentin n</w:t>
      </w:r>
      <w:r w:rsidRPr="000A6DD5">
        <w:t>ë</w:t>
      </w:r>
      <w:r>
        <w:t xml:space="preserve"> Ligjin p</w:t>
      </w:r>
      <w:r w:rsidRPr="000A6DD5">
        <w:t>ë</w:t>
      </w:r>
      <w:r>
        <w:t>r lirit</w:t>
      </w:r>
      <w:r w:rsidRPr="000A6DD5">
        <w:t>ë</w:t>
      </w:r>
      <w:r>
        <w:t xml:space="preserve"> fetare, i cili pasi t</w:t>
      </w:r>
      <w:r w:rsidRPr="000A6DD5">
        <w:t>ë</w:t>
      </w:r>
      <w:r>
        <w:t xml:space="preserve"> aprovohet nga Kuvendi i Kosov</w:t>
      </w:r>
      <w:r w:rsidRPr="000A6DD5">
        <w:t>ë</w:t>
      </w:r>
      <w:r>
        <w:t>s, do t</w:t>
      </w:r>
      <w:r w:rsidRPr="000A6DD5">
        <w:t>ë</w:t>
      </w:r>
      <w:r>
        <w:t xml:space="preserve"> fuqizoj lirit</w:t>
      </w:r>
      <w:r w:rsidRPr="000A6DD5">
        <w:t>ë</w:t>
      </w:r>
      <w:r>
        <w:t xml:space="preserve"> fetare, duke ua mund</w:t>
      </w:r>
      <w:r w:rsidRPr="000A6DD5">
        <w:t>ë</w:t>
      </w:r>
      <w:r>
        <w:t>suar komuniteteve fetare t</w:t>
      </w:r>
      <w:r w:rsidRPr="000A6DD5">
        <w:t>ë</w:t>
      </w:r>
      <w:r>
        <w:t xml:space="preserve"> fitojn</w:t>
      </w:r>
      <w:r w:rsidRPr="000A6DD5">
        <w:t>ë</w:t>
      </w:r>
      <w:r>
        <w:t xml:space="preserve"> statusin e subjektit juridik. M</w:t>
      </w:r>
      <w:r w:rsidRPr="000A6DD5">
        <w:t>ë</w:t>
      </w:r>
      <w:r>
        <w:t xml:space="preserve"> 26 n</w:t>
      </w:r>
      <w:r w:rsidRPr="000A6DD5">
        <w:t>ë</w:t>
      </w:r>
      <w:r>
        <w:t>ntor, sipas Kodit t</w:t>
      </w:r>
      <w:r w:rsidRPr="000A6DD5">
        <w:t>ë</w:t>
      </w:r>
      <w:r>
        <w:t xml:space="preserve"> ri p</w:t>
      </w:r>
      <w:r w:rsidRPr="000A6DD5">
        <w:t>ë</w:t>
      </w:r>
      <w:r>
        <w:t>r Drejt</w:t>
      </w:r>
      <w:r w:rsidRPr="000A6DD5">
        <w:t>ë</w:t>
      </w:r>
      <w:r>
        <w:t>sin</w:t>
      </w:r>
      <w:r w:rsidRPr="000A6DD5">
        <w:t>ë</w:t>
      </w:r>
      <w:r>
        <w:t xml:space="preserve"> e t</w:t>
      </w:r>
      <w:r w:rsidRPr="000A6DD5">
        <w:t>ë</w:t>
      </w:r>
      <w:r>
        <w:t xml:space="preserve"> Miturve, Ministria e Drejt</w:t>
      </w:r>
      <w:r w:rsidRPr="000A6DD5">
        <w:t>ë</w:t>
      </w:r>
      <w:r>
        <w:t>sis</w:t>
      </w:r>
      <w:r w:rsidRPr="000A6DD5">
        <w:t>ë</w:t>
      </w:r>
      <w:r>
        <w:t xml:space="preserve"> shpalli tri akte n</w:t>
      </w:r>
      <w:r w:rsidRPr="000A6DD5">
        <w:t>ë</w:t>
      </w:r>
      <w:r>
        <w:t>nligjore q</w:t>
      </w:r>
      <w:r w:rsidRPr="000A6DD5">
        <w:t>ë</w:t>
      </w:r>
      <w:r>
        <w:t xml:space="preserve"> kan</w:t>
      </w:r>
      <w:r w:rsidRPr="000A6DD5">
        <w:t>ë</w:t>
      </w:r>
      <w:r>
        <w:t xml:space="preserve"> p</w:t>
      </w:r>
      <w:r w:rsidRPr="000A6DD5">
        <w:t>ë</w:t>
      </w:r>
      <w:r>
        <w:t>r q</w:t>
      </w:r>
      <w:r w:rsidRPr="000A6DD5">
        <w:t>ë</w:t>
      </w:r>
      <w:r>
        <w:t>llim p</w:t>
      </w:r>
      <w:r w:rsidRPr="000A6DD5">
        <w:t>ë</w:t>
      </w:r>
      <w:r>
        <w:t>rmir</w:t>
      </w:r>
      <w:r w:rsidRPr="000A6DD5">
        <w:t>ë</w:t>
      </w:r>
      <w:r>
        <w:t>simin e m</w:t>
      </w:r>
      <w:r w:rsidRPr="000A6DD5">
        <w:t>ë</w:t>
      </w:r>
      <w:r>
        <w:t>tejm</w:t>
      </w:r>
      <w:r w:rsidRPr="000A6DD5">
        <w:t>ë</w:t>
      </w:r>
      <w:r>
        <w:t xml:space="preserve"> t</w:t>
      </w:r>
      <w:r w:rsidRPr="000A6DD5">
        <w:t>ë</w:t>
      </w:r>
      <w:r>
        <w:t xml:space="preserve"> mbrojtjes, rehabilitimit dhe procesit t</w:t>
      </w:r>
      <w:r w:rsidRPr="000A6DD5">
        <w:t>ë</w:t>
      </w:r>
      <w:r>
        <w:t xml:space="preserve"> riintegrimit t</w:t>
      </w:r>
      <w:r w:rsidRPr="000A6DD5">
        <w:t>ë</w:t>
      </w:r>
      <w:r>
        <w:t xml:space="preserve"> t</w:t>
      </w:r>
      <w:r w:rsidRPr="000A6DD5">
        <w:t>ë</w:t>
      </w:r>
      <w:r>
        <w:t xml:space="preserve"> miturve t</w:t>
      </w:r>
      <w:r w:rsidRPr="000A6DD5">
        <w:t>ë</w:t>
      </w:r>
      <w:r>
        <w:t xml:space="preserve"> privuar nga liria. K</w:t>
      </w:r>
      <w:r w:rsidRPr="000A6DD5">
        <w:t>ë</w:t>
      </w:r>
      <w:r>
        <w:t>to akte n</w:t>
      </w:r>
      <w:r w:rsidRPr="000A6DD5">
        <w:t>ë</w:t>
      </w:r>
      <w:r>
        <w:t>nligjore jan</w:t>
      </w:r>
      <w:r w:rsidRPr="000A6DD5">
        <w:t>ë</w:t>
      </w:r>
      <w:r>
        <w:t xml:space="preserve"> hartuar me ndihmes</w:t>
      </w:r>
      <w:r w:rsidRPr="000A6DD5">
        <w:t>ë</w:t>
      </w:r>
      <w:r>
        <w:t>n e UNMIK-ut n</w:t>
      </w:r>
      <w:r w:rsidRPr="000A6DD5">
        <w:t>ë</w:t>
      </w:r>
      <w:r>
        <w:t xml:space="preserve"> partneritet me </w:t>
      </w:r>
      <w:r w:rsidR="003E77A0">
        <w:t>Fondin p</w:t>
      </w:r>
      <w:r w:rsidR="003E77A0" w:rsidRPr="000A6DD5">
        <w:t>ë</w:t>
      </w:r>
      <w:r w:rsidR="003E77A0">
        <w:t>r F</w:t>
      </w:r>
      <w:r w:rsidR="003E77A0" w:rsidRPr="000A6DD5">
        <w:t>ë</w:t>
      </w:r>
      <w:r w:rsidR="003E77A0">
        <w:t>mij</w:t>
      </w:r>
      <w:r w:rsidR="003E77A0" w:rsidRPr="000A6DD5">
        <w:t>ë</w:t>
      </w:r>
      <w:r w:rsidR="003E77A0">
        <w:t xml:space="preserve"> t</w:t>
      </w:r>
      <w:r w:rsidR="003E77A0" w:rsidRPr="000A6DD5">
        <w:t>ë</w:t>
      </w:r>
      <w:r w:rsidR="003E77A0">
        <w:t xml:space="preserve"> Kombeve t</w:t>
      </w:r>
      <w:r w:rsidR="003E77A0" w:rsidRPr="000A6DD5">
        <w:t>ë</w:t>
      </w:r>
      <w:r w:rsidR="003E77A0">
        <w:t xml:space="preserve"> Bashkuara dhe n</w:t>
      </w:r>
      <w:r w:rsidR="003E77A0" w:rsidRPr="000A6DD5">
        <w:t>ë</w:t>
      </w:r>
      <w:r w:rsidR="003E77A0">
        <w:t xml:space="preserve"> p</w:t>
      </w:r>
      <w:r w:rsidR="003E77A0" w:rsidRPr="000A6DD5">
        <w:t>ë</w:t>
      </w:r>
      <w:r w:rsidR="003E77A0">
        <w:t>rputhje me standardet nd</w:t>
      </w:r>
      <w:r w:rsidR="003E77A0" w:rsidRPr="000A6DD5">
        <w:t>ë</w:t>
      </w:r>
      <w:r w:rsidR="003E77A0">
        <w:t>rkomb</w:t>
      </w:r>
      <w:r w:rsidR="003E77A0" w:rsidRPr="000A6DD5">
        <w:t>ë</w:t>
      </w:r>
      <w:r w:rsidR="003E77A0">
        <w:t>tare e me Rregullat e Kombeve t</w:t>
      </w:r>
      <w:r w:rsidR="003E77A0" w:rsidRPr="000A6DD5">
        <w:t>ë</w:t>
      </w:r>
      <w:r w:rsidR="003E77A0">
        <w:t xml:space="preserve"> Bashkuara p</w:t>
      </w:r>
      <w:r w:rsidR="003E77A0" w:rsidRPr="000A6DD5">
        <w:t>ë</w:t>
      </w:r>
      <w:r w:rsidR="003E77A0">
        <w:t>r Minimumin e Standardeve p</w:t>
      </w:r>
      <w:r w:rsidR="003E77A0" w:rsidRPr="000A6DD5">
        <w:t>ë</w:t>
      </w:r>
      <w:r w:rsidR="003E77A0">
        <w:t>r Administrimin e Drejt</w:t>
      </w:r>
      <w:r w:rsidR="003E77A0" w:rsidRPr="000A6DD5">
        <w:t>ë</w:t>
      </w:r>
      <w:r w:rsidR="003E77A0">
        <w:t>sis</w:t>
      </w:r>
      <w:r w:rsidR="003E77A0" w:rsidRPr="000A6DD5">
        <w:t>ë</w:t>
      </w:r>
      <w:r w:rsidR="003E77A0">
        <w:t xml:space="preserve"> s</w:t>
      </w:r>
      <w:r w:rsidR="003E77A0" w:rsidRPr="000A6DD5">
        <w:t>ë</w:t>
      </w:r>
      <w:r w:rsidR="003E77A0">
        <w:t xml:space="preserve"> t</w:t>
      </w:r>
      <w:r w:rsidR="003E77A0" w:rsidRPr="000A6DD5">
        <w:t>ë</w:t>
      </w:r>
      <w:r w:rsidR="003E77A0">
        <w:t xml:space="preserve"> Miturve (Rregullat e Pekinit)</w:t>
      </w:r>
      <w:r w:rsidR="00FB11CF" w:rsidRPr="00CE3E8B">
        <w:t xml:space="preserve">.   </w:t>
      </w:r>
    </w:p>
    <w:p w14:paraId="06A203C0" w14:textId="77777777" w:rsidR="006C7027" w:rsidRPr="00CE3E8B" w:rsidRDefault="00FB11CF" w:rsidP="0006391E">
      <w:pPr>
        <w:spacing w:after="26" w:line="259" w:lineRule="auto"/>
        <w:ind w:left="0" w:right="0" w:firstLine="0"/>
      </w:pPr>
      <w:r w:rsidRPr="00CE3E8B">
        <w:t xml:space="preserve"> </w:t>
      </w:r>
    </w:p>
    <w:p w14:paraId="1076801F" w14:textId="678255A2" w:rsidR="006C7027" w:rsidRPr="00CE3E8B" w:rsidRDefault="003E77A0" w:rsidP="0006391E">
      <w:pPr>
        <w:numPr>
          <w:ilvl w:val="0"/>
          <w:numId w:val="7"/>
        </w:numPr>
        <w:ind w:right="0" w:hanging="360"/>
      </w:pPr>
      <w:r>
        <w:t>N</w:t>
      </w:r>
      <w:r w:rsidRPr="000A6DD5">
        <w:t>ë</w:t>
      </w:r>
      <w:r>
        <w:t xml:space="preserve"> shkurt t</w:t>
      </w:r>
      <w:r w:rsidRPr="000A6DD5">
        <w:t>ë</w:t>
      </w:r>
      <w:r>
        <w:t xml:space="preserve"> vitit </w:t>
      </w:r>
      <w:r w:rsidR="00FB11CF" w:rsidRPr="00CE3E8B">
        <w:t xml:space="preserve">2021, </w:t>
      </w:r>
      <w:r>
        <w:t>nj</w:t>
      </w:r>
      <w:r w:rsidRPr="000A6DD5">
        <w:t>ë</w:t>
      </w:r>
      <w:r>
        <w:t xml:space="preserve"> gazetar investigativ </w:t>
      </w:r>
      <w:r w:rsidRPr="000A6DD5">
        <w:t>ë</w:t>
      </w:r>
      <w:r>
        <w:t>sht</w:t>
      </w:r>
      <w:r w:rsidRPr="000A6DD5">
        <w:t>ë</w:t>
      </w:r>
      <w:r>
        <w:t xml:space="preserve"> sulmuar brutalisht n</w:t>
      </w:r>
      <w:r w:rsidRPr="000A6DD5">
        <w:t>ë</w:t>
      </w:r>
      <w:r>
        <w:t xml:space="preserve"> Prishtin</w:t>
      </w:r>
      <w:r w:rsidRPr="000A6DD5">
        <w:t>ë</w:t>
      </w:r>
      <w:r>
        <w:t>, nd</w:t>
      </w:r>
      <w:r w:rsidRPr="000A6DD5">
        <w:t>ë</w:t>
      </w:r>
      <w:r>
        <w:t>rsa ekipet televizive t</w:t>
      </w:r>
      <w:r w:rsidRPr="000A6DD5">
        <w:t>ë</w:t>
      </w:r>
      <w:r>
        <w:t xml:space="preserve"> Beogradit jan</w:t>
      </w:r>
      <w:r w:rsidRPr="000A6DD5">
        <w:t>ë</w:t>
      </w:r>
      <w:r>
        <w:t xml:space="preserve"> penguar t</w:t>
      </w:r>
      <w:r w:rsidRPr="000A6DD5">
        <w:t>ë</w:t>
      </w:r>
      <w:r>
        <w:t xml:space="preserve"> vijn</w:t>
      </w:r>
      <w:r w:rsidRPr="000A6DD5">
        <w:t>ë</w:t>
      </w:r>
      <w:r>
        <w:t xml:space="preserve"> n</w:t>
      </w:r>
      <w:r w:rsidRPr="000A6DD5">
        <w:t>ë</w:t>
      </w:r>
      <w:r>
        <w:t xml:space="preserve"> veri t</w:t>
      </w:r>
      <w:r w:rsidRPr="000A6DD5">
        <w:t>ë</w:t>
      </w:r>
      <w:r>
        <w:t xml:space="preserve"> Kosov</w:t>
      </w:r>
      <w:r w:rsidRPr="000A6DD5">
        <w:t>ë</w:t>
      </w:r>
      <w:r>
        <w:t>s gjat</w:t>
      </w:r>
      <w:r w:rsidRPr="000A6DD5">
        <w:t>ë</w:t>
      </w:r>
      <w:r>
        <w:t xml:space="preserve"> zgjedhjeve. Si reagim ndaj k</w:t>
      </w:r>
      <w:r w:rsidRPr="000A6DD5">
        <w:t>ë</w:t>
      </w:r>
      <w:r>
        <w:t>tyre incidenteve, P</w:t>
      </w:r>
      <w:r w:rsidRPr="000A6DD5">
        <w:t>ë</w:t>
      </w:r>
      <w:r>
        <w:t>rfaq</w:t>
      </w:r>
      <w:r w:rsidRPr="000A6DD5">
        <w:t>ë</w:t>
      </w:r>
      <w:r>
        <w:t>suesi Special theksoi rëndësinë e sigurimit t</w:t>
      </w:r>
      <w:r w:rsidRPr="000A6DD5">
        <w:t>ë</w:t>
      </w:r>
      <w:r>
        <w:t xml:space="preserve"> mjedisit t</w:t>
      </w:r>
      <w:r w:rsidRPr="000A6DD5">
        <w:t>ë</w:t>
      </w:r>
      <w:r>
        <w:t xml:space="preserve"> qet</w:t>
      </w:r>
      <w:r w:rsidRPr="000A6DD5">
        <w:t>ë</w:t>
      </w:r>
      <w:r>
        <w:t xml:space="preserve"> dhe stimulues p</w:t>
      </w:r>
      <w:r w:rsidRPr="000A6DD5">
        <w:t>ë</w:t>
      </w:r>
      <w:r>
        <w:t>r gazetar</w:t>
      </w:r>
      <w:r w:rsidRPr="000A6DD5">
        <w:t>ë</w:t>
      </w:r>
      <w:r>
        <w:t>t e t</w:t>
      </w:r>
      <w:r w:rsidRPr="000A6DD5">
        <w:t>ë</w:t>
      </w:r>
      <w:r>
        <w:t xml:space="preserve"> gjitha komuniteteve, dhe thirri p</w:t>
      </w:r>
      <w:r w:rsidRPr="000A6DD5">
        <w:t>ë</w:t>
      </w:r>
      <w:r>
        <w:t>r ringjallje t</w:t>
      </w:r>
      <w:r w:rsidRPr="000A6DD5">
        <w:t>ë</w:t>
      </w:r>
      <w:r>
        <w:t xml:space="preserve"> p</w:t>
      </w:r>
      <w:r w:rsidRPr="000A6DD5">
        <w:t>ë</w:t>
      </w:r>
      <w:r>
        <w:t>rpjekjeve n</w:t>
      </w:r>
      <w:r w:rsidRPr="000A6DD5">
        <w:t>ë</w:t>
      </w:r>
      <w:r>
        <w:t xml:space="preserve"> sigurimin e ushtrimit t</w:t>
      </w:r>
      <w:r w:rsidRPr="000A6DD5">
        <w:t>ë</w:t>
      </w:r>
      <w:r>
        <w:t xml:space="preserve"> pakufizuar t</w:t>
      </w:r>
      <w:r w:rsidRPr="000A6DD5">
        <w:t>ë</w:t>
      </w:r>
      <w:r>
        <w:t xml:space="preserve"> liris</w:t>
      </w:r>
      <w:r w:rsidRPr="000A6DD5">
        <w:t>ë</w:t>
      </w:r>
      <w:r>
        <w:t xml:space="preserve"> s</w:t>
      </w:r>
      <w:r w:rsidRPr="000A6DD5">
        <w:t>ë</w:t>
      </w:r>
      <w:r>
        <w:t xml:space="preserve"> mediave dhe t</w:t>
      </w:r>
      <w:r w:rsidRPr="000A6DD5">
        <w:t>ë</w:t>
      </w:r>
      <w:r>
        <w:t xml:space="preserve"> drejt</w:t>
      </w:r>
      <w:r w:rsidRPr="000A6DD5">
        <w:t>ë</w:t>
      </w:r>
      <w:r>
        <w:t>s p</w:t>
      </w:r>
      <w:r w:rsidRPr="000A6DD5">
        <w:t>ë</w:t>
      </w:r>
      <w:r>
        <w:t>r informat</w:t>
      </w:r>
      <w:r w:rsidRPr="000A6DD5">
        <w:t>ë</w:t>
      </w:r>
      <w:r>
        <w:t xml:space="preserve"> n</w:t>
      </w:r>
      <w:r w:rsidRPr="000A6DD5">
        <w:t>ë</w:t>
      </w:r>
      <w:r>
        <w:t xml:space="preserve"> Kosov</w:t>
      </w:r>
      <w:r w:rsidRPr="000A6DD5">
        <w:t>ë</w:t>
      </w:r>
      <w:r>
        <w:t xml:space="preserve">. </w:t>
      </w:r>
      <w:r w:rsidR="00FB11CF" w:rsidRPr="00CE3E8B">
        <w:t xml:space="preserve"> </w:t>
      </w:r>
    </w:p>
    <w:p w14:paraId="2D1DCE8C" w14:textId="77777777" w:rsidR="006C7027" w:rsidRPr="00CE3E8B" w:rsidRDefault="00FB11CF" w:rsidP="0006391E">
      <w:pPr>
        <w:spacing w:after="206" w:line="259" w:lineRule="auto"/>
        <w:ind w:left="0" w:right="0" w:firstLine="0"/>
      </w:pPr>
      <w:r w:rsidRPr="00CE3E8B">
        <w:t xml:space="preserve"> </w:t>
      </w:r>
    </w:p>
    <w:p w14:paraId="13D9D78A" w14:textId="77777777" w:rsidR="00A06EEA" w:rsidRDefault="00FB11CF" w:rsidP="0006391E">
      <w:pPr>
        <w:numPr>
          <w:ilvl w:val="0"/>
          <w:numId w:val="7"/>
        </w:numPr>
        <w:ind w:right="0" w:hanging="360"/>
      </w:pPr>
      <w:r w:rsidRPr="00CE3E8B">
        <w:t>UNMIK</w:t>
      </w:r>
      <w:r w:rsidR="003E77A0">
        <w:t>-u vazhdoi me mb</w:t>
      </w:r>
      <w:r w:rsidR="003E77A0" w:rsidRPr="000A6DD5">
        <w:t>ë</w:t>
      </w:r>
      <w:r w:rsidR="003E77A0">
        <w:t>shtetjen e p</w:t>
      </w:r>
      <w:r w:rsidR="003E77A0" w:rsidRPr="000A6DD5">
        <w:t>ë</w:t>
      </w:r>
      <w:r w:rsidR="003E77A0">
        <w:t>rpjekjeve n</w:t>
      </w:r>
      <w:r w:rsidR="003E77A0" w:rsidRPr="000A6DD5">
        <w:t>ë</w:t>
      </w:r>
      <w:r w:rsidR="003E77A0">
        <w:t xml:space="preserve"> p</w:t>
      </w:r>
      <w:r w:rsidR="003E77A0" w:rsidRPr="000A6DD5">
        <w:t>ë</w:t>
      </w:r>
      <w:r w:rsidR="003E77A0">
        <w:t>rcaktimin e fatit t</w:t>
      </w:r>
      <w:r w:rsidR="003E77A0" w:rsidRPr="000A6DD5">
        <w:t>ë</w:t>
      </w:r>
      <w:r w:rsidR="003E77A0">
        <w:t xml:space="preserve"> 1640 personave q</w:t>
      </w:r>
      <w:r w:rsidR="003E77A0" w:rsidRPr="000A6DD5">
        <w:t>ë</w:t>
      </w:r>
      <w:r w:rsidR="003E77A0">
        <w:t xml:space="preserve"> ende jan</w:t>
      </w:r>
      <w:r w:rsidR="003E77A0" w:rsidRPr="000A6DD5">
        <w:t>ë</w:t>
      </w:r>
      <w:r w:rsidR="003E77A0">
        <w:t xml:space="preserve"> t</w:t>
      </w:r>
      <w:r w:rsidR="003E77A0" w:rsidRPr="000A6DD5">
        <w:t>ë</w:t>
      </w:r>
      <w:r w:rsidR="003E77A0">
        <w:t xml:space="preserve"> zhdukur q</w:t>
      </w:r>
      <w:r w:rsidR="003E77A0" w:rsidRPr="000A6DD5">
        <w:t>ë</w:t>
      </w:r>
      <w:r w:rsidR="003E77A0">
        <w:t xml:space="preserve"> nga lufta n</w:t>
      </w:r>
      <w:r w:rsidR="003E77A0" w:rsidRPr="000A6DD5">
        <w:t>ë</w:t>
      </w:r>
      <w:r w:rsidR="003E77A0">
        <w:t xml:space="preserve"> Kosov</w:t>
      </w:r>
      <w:r w:rsidR="003E77A0" w:rsidRPr="000A6DD5">
        <w:t>ë</w:t>
      </w:r>
      <w:r w:rsidR="003E77A0">
        <w:t>. M</w:t>
      </w:r>
      <w:r w:rsidR="003E77A0" w:rsidRPr="000A6DD5">
        <w:t>ë</w:t>
      </w:r>
      <w:r w:rsidR="003E77A0">
        <w:t xml:space="preserve"> 16 shtator, UNMIK-u mori pjes</w:t>
      </w:r>
      <w:r w:rsidR="003E77A0" w:rsidRPr="000A6DD5">
        <w:t>ë</w:t>
      </w:r>
      <w:r w:rsidR="003E77A0">
        <w:t xml:space="preserve"> n</w:t>
      </w:r>
      <w:r w:rsidR="003E77A0" w:rsidRPr="000A6DD5">
        <w:t>ë</w:t>
      </w:r>
      <w:r w:rsidR="003E77A0">
        <w:t xml:space="preserve"> takimin e Grupit punues </w:t>
      </w:r>
      <w:r w:rsidR="007456F9">
        <w:t>t</w:t>
      </w:r>
      <w:r w:rsidR="007456F9" w:rsidRPr="000A6DD5">
        <w:t>ë</w:t>
      </w:r>
      <w:r w:rsidR="007456F9">
        <w:t xml:space="preserve"> Prishtin</w:t>
      </w:r>
      <w:r w:rsidR="007456F9" w:rsidRPr="000A6DD5">
        <w:t>ë</w:t>
      </w:r>
      <w:r w:rsidR="007456F9">
        <w:t xml:space="preserve">s dhe Beogradit </w:t>
      </w:r>
      <w:r w:rsidR="003E77A0">
        <w:t>p</w:t>
      </w:r>
      <w:r w:rsidR="003E77A0" w:rsidRPr="000A6DD5">
        <w:t>ë</w:t>
      </w:r>
      <w:r w:rsidR="003E77A0">
        <w:t>r persona t</w:t>
      </w:r>
      <w:r w:rsidR="003E77A0" w:rsidRPr="000A6DD5">
        <w:t>ë</w:t>
      </w:r>
      <w:r w:rsidR="003E77A0">
        <w:t xml:space="preserve"> zhdukur lidhur me ngjarjet n</w:t>
      </w:r>
      <w:r w:rsidR="003E77A0" w:rsidRPr="000A6DD5">
        <w:t>ë</w:t>
      </w:r>
      <w:r w:rsidR="003E77A0">
        <w:t xml:space="preserve"> Kosov</w:t>
      </w:r>
      <w:r w:rsidR="003E77A0" w:rsidRPr="000A6DD5">
        <w:t>ë</w:t>
      </w:r>
      <w:r w:rsidR="007456F9">
        <w:t>. Takimi u fokusua n</w:t>
      </w:r>
      <w:r w:rsidR="007456F9" w:rsidRPr="000A6DD5">
        <w:t>ë</w:t>
      </w:r>
      <w:r w:rsidR="007456F9">
        <w:t xml:space="preserve"> identifikimin e varrez</w:t>
      </w:r>
      <w:r w:rsidR="007456F9" w:rsidRPr="000A6DD5">
        <w:t>ë</w:t>
      </w:r>
      <w:r w:rsidR="007456F9">
        <w:t>s potenciale masive n</w:t>
      </w:r>
      <w:r w:rsidR="007456F9" w:rsidRPr="000A6DD5">
        <w:t>ë</w:t>
      </w:r>
      <w:r w:rsidR="007456F9">
        <w:t xml:space="preserve"> Kizhevak t</w:t>
      </w:r>
      <w:r w:rsidR="007456F9" w:rsidRPr="000A6DD5">
        <w:t>ë</w:t>
      </w:r>
      <w:r w:rsidR="007456F9">
        <w:t xml:space="preserve"> Serbis</w:t>
      </w:r>
      <w:r w:rsidR="007456F9" w:rsidRPr="000A6DD5">
        <w:t>ë</w:t>
      </w:r>
      <w:r w:rsidR="007456F9">
        <w:t>, t</w:t>
      </w:r>
      <w:r w:rsidR="007456F9" w:rsidRPr="000A6DD5">
        <w:t>ë</w:t>
      </w:r>
      <w:r w:rsidR="007456F9">
        <w:t xml:space="preserve"> cil</w:t>
      </w:r>
      <w:r w:rsidR="007456F9" w:rsidRPr="000A6DD5">
        <w:t>ë</w:t>
      </w:r>
      <w:r w:rsidR="007456F9">
        <w:t>n UNMIK-u m</w:t>
      </w:r>
      <w:r w:rsidR="007456F9" w:rsidRPr="000A6DD5">
        <w:t>ë</w:t>
      </w:r>
      <w:r w:rsidR="007456F9">
        <w:t xml:space="preserve"> pas e vizitoi m</w:t>
      </w:r>
      <w:r w:rsidR="007456F9" w:rsidRPr="000A6DD5">
        <w:t>ë</w:t>
      </w:r>
      <w:r w:rsidR="007456F9">
        <w:t xml:space="preserve"> 4 dhjetor. UNMIK-u gjithashtu p</w:t>
      </w:r>
      <w:r w:rsidR="007456F9" w:rsidRPr="000A6DD5">
        <w:t>ë</w:t>
      </w:r>
      <w:r w:rsidR="007456F9">
        <w:t>rkrahi Qendr</w:t>
      </w:r>
      <w:r w:rsidR="007456F9" w:rsidRPr="000A6DD5">
        <w:t>ë</w:t>
      </w:r>
      <w:r w:rsidR="007456F9">
        <w:t>n e Resurseve p</w:t>
      </w:r>
      <w:r w:rsidR="007456F9" w:rsidRPr="000A6DD5">
        <w:t>ë</w:t>
      </w:r>
      <w:r w:rsidR="007456F9">
        <w:t>r Persona t</w:t>
      </w:r>
      <w:r w:rsidR="007456F9" w:rsidRPr="000A6DD5">
        <w:t>ë</w:t>
      </w:r>
      <w:r w:rsidR="007456F9">
        <w:t xml:space="preserve"> Zhdukur n</w:t>
      </w:r>
      <w:r w:rsidR="007456F9" w:rsidRPr="000A6DD5">
        <w:t>ë</w:t>
      </w:r>
      <w:r w:rsidR="007456F9">
        <w:t xml:space="preserve"> shp</w:t>
      </w:r>
      <w:r w:rsidR="007456F9" w:rsidRPr="000A6DD5">
        <w:t>ë</w:t>
      </w:r>
      <w:r w:rsidR="007456F9">
        <w:t>rndarjen e pakove ushqimore dhe higjienike an</w:t>
      </w:r>
      <w:r w:rsidR="007456F9" w:rsidRPr="000A6DD5">
        <w:t>ë</w:t>
      </w:r>
      <w:r w:rsidR="007456F9">
        <w:t>tar</w:t>
      </w:r>
      <w:r w:rsidR="007456F9" w:rsidRPr="000A6DD5">
        <w:t>ë</w:t>
      </w:r>
      <w:r w:rsidR="007456F9">
        <w:t>ve t</w:t>
      </w:r>
      <w:r w:rsidR="007456F9" w:rsidRPr="000A6DD5">
        <w:t>ë</w:t>
      </w:r>
      <w:r w:rsidR="007456F9">
        <w:t xml:space="preserve"> familjeve t</w:t>
      </w:r>
      <w:r w:rsidR="007456F9" w:rsidRPr="000A6DD5">
        <w:t>ë</w:t>
      </w:r>
      <w:r w:rsidR="007456F9">
        <w:t xml:space="preserve"> personave t</w:t>
      </w:r>
      <w:r w:rsidR="007456F9" w:rsidRPr="000A6DD5">
        <w:t>ë</w:t>
      </w:r>
      <w:r w:rsidR="007456F9">
        <w:t xml:space="preserve"> zhdukur nga t</w:t>
      </w:r>
      <w:r w:rsidR="007456F9" w:rsidRPr="000A6DD5">
        <w:t>ë</w:t>
      </w:r>
      <w:r w:rsidR="007456F9">
        <w:t xml:space="preserve"> gjitha komunitetet n</w:t>
      </w:r>
      <w:r w:rsidR="007456F9" w:rsidRPr="000A6DD5">
        <w:t>ë</w:t>
      </w:r>
      <w:r w:rsidR="007456F9">
        <w:t xml:space="preserve"> Kosov</w:t>
      </w:r>
      <w:r w:rsidR="007456F9" w:rsidRPr="000A6DD5">
        <w:t>ë</w:t>
      </w:r>
      <w:r w:rsidR="007456F9">
        <w:t xml:space="preserve">.  </w:t>
      </w:r>
      <w:r w:rsidRPr="00CE3E8B">
        <w:t xml:space="preserve"> </w:t>
      </w:r>
    </w:p>
    <w:p w14:paraId="272E8959" w14:textId="77777777" w:rsidR="00A06EEA" w:rsidRDefault="00A06EEA" w:rsidP="0006391E">
      <w:pPr>
        <w:pStyle w:val="ListParagraph"/>
      </w:pPr>
    </w:p>
    <w:p w14:paraId="2A79E0C6" w14:textId="615D1612" w:rsidR="00A06EEA" w:rsidRPr="00B245BD" w:rsidRDefault="00A06EEA" w:rsidP="0006391E">
      <w:pPr>
        <w:pStyle w:val="Heading1"/>
        <w:spacing w:after="210"/>
        <w:ind w:left="-5"/>
        <w:jc w:val="both"/>
        <w:rPr>
          <w:szCs w:val="24"/>
          <w:lang w:val="sq-AL"/>
        </w:rPr>
      </w:pPr>
      <w:r w:rsidRPr="00B245BD">
        <w:rPr>
          <w:szCs w:val="24"/>
          <w:lang w:val="sq-AL"/>
        </w:rPr>
        <w:lastRenderedPageBreak/>
        <w:t xml:space="preserve">VIII. Gratë, paqja dhe siguria </w:t>
      </w:r>
    </w:p>
    <w:p w14:paraId="20B0CD1F" w14:textId="6BB35852" w:rsidR="00A06EEA" w:rsidRPr="00A06EEA" w:rsidRDefault="00A06EEA" w:rsidP="0006391E">
      <w:pPr>
        <w:pStyle w:val="Heading3"/>
        <w:numPr>
          <w:ilvl w:val="0"/>
          <w:numId w:val="7"/>
        </w:numPr>
        <w:rPr>
          <w:rStyle w:val="IntenseEmphasis"/>
          <w:rFonts w:ascii="Times New Roman" w:hAnsi="Times New Roman" w:cs="Times New Roman"/>
          <w:i w:val="0"/>
          <w:iCs w:val="0"/>
          <w:color w:val="auto"/>
          <w:lang w:val="sq-AL"/>
        </w:rPr>
      </w:pPr>
      <w:r w:rsidRPr="00A06EEA">
        <w:rPr>
          <w:rStyle w:val="IntenseEmphasis"/>
          <w:rFonts w:ascii="Times New Roman" w:hAnsi="Times New Roman" w:cs="Times New Roman"/>
          <w:i w:val="0"/>
          <w:iCs w:val="0"/>
          <w:color w:val="auto"/>
          <w:lang w:val="sq-AL"/>
        </w:rPr>
        <w:t xml:space="preserve">Komisioni qeveritar i Kosovës përgjegjës për verifikimin dhe njohjen e statusit të të mbijetuarve të dhunës seksuale të lidhur me konfliktin ka pranuar 111 aplikacione, duke e çuar numrin e përgjithshëm të aplikacioneve të pranuara që nga themelimi i tij në shkurt të vitit 2018 në 1414. Deri më tani, 912 aplikantëve (880 gra dhe 32 burra) u është dhënë statusi i të mbijetuarit, ndërsa 210 (180 gra dhe 30 burra) janë refuzuar. Në shkurt, Gjykata themelore në Prishtinë e udhëzoi komisionin për të shqyrtuar, për herë të parë, vendimin e </w:t>
      </w:r>
      <w:r>
        <w:rPr>
          <w:rStyle w:val="IntenseEmphasis"/>
          <w:rFonts w:ascii="Times New Roman" w:hAnsi="Times New Roman" w:cs="Times New Roman"/>
          <w:i w:val="0"/>
          <w:iCs w:val="0"/>
          <w:color w:val="auto"/>
          <w:lang w:val="sq-AL"/>
        </w:rPr>
        <w:t>e tij p</w:t>
      </w:r>
      <w:r w:rsidRPr="00A06EEA">
        <w:rPr>
          <w:rStyle w:val="IntenseEmphasis"/>
          <w:rFonts w:ascii="Times New Roman" w:hAnsi="Times New Roman" w:cs="Times New Roman"/>
          <w:i w:val="0"/>
          <w:iCs w:val="0"/>
          <w:color w:val="auto"/>
          <w:lang w:val="sq-AL"/>
        </w:rPr>
        <w:t>ë</w:t>
      </w:r>
      <w:r>
        <w:rPr>
          <w:rStyle w:val="IntenseEmphasis"/>
          <w:rFonts w:ascii="Times New Roman" w:hAnsi="Times New Roman" w:cs="Times New Roman"/>
          <w:i w:val="0"/>
          <w:iCs w:val="0"/>
          <w:color w:val="auto"/>
          <w:lang w:val="sq-AL"/>
        </w:rPr>
        <w:t xml:space="preserve">r </w:t>
      </w:r>
      <w:r w:rsidRPr="00A06EEA">
        <w:rPr>
          <w:rStyle w:val="IntenseEmphasis"/>
          <w:rFonts w:ascii="Times New Roman" w:hAnsi="Times New Roman" w:cs="Times New Roman"/>
          <w:i w:val="0"/>
          <w:iCs w:val="0"/>
          <w:color w:val="auto"/>
          <w:lang w:val="sq-AL"/>
        </w:rPr>
        <w:t>të refuzuar një kërkesë për statusin e të mbijetuarit, duke hapur rrugën për të mbijetuarit të kundërshtojnë vendimet e komisionit dhe të realizojnë të drejtën e tyre për mjete efektive juridike. Në shtator  të vitit 2020, UNMIK-u filloi një iniciativë për të mbështetur fuqizimin ekonomik dhe të drejtat e të mbijetuarve të dhunës seksuale të lidhur me konfliktin, si dhe dhunën seksuale dhe atë në baza gjinore nga të gjitha komunitetet në Kosovë, duke përfshirë të drejtën e tyre në mjete juridike të efektshme dhe në kompensim. Kjo nismë u siguron rreth 150 të mbijetuarve qasje në trajnim profesional, këshillim psikosocial, ndihmë ligjore dhe kujdes mjekësor.</w:t>
      </w:r>
    </w:p>
    <w:p w14:paraId="39B9D2CA" w14:textId="77777777" w:rsidR="00A06EEA" w:rsidRPr="00B245BD" w:rsidRDefault="00A06EEA" w:rsidP="0006391E">
      <w:pPr>
        <w:ind w:left="705" w:right="0" w:firstLine="0"/>
        <w:rPr>
          <w:color w:val="auto"/>
          <w:szCs w:val="24"/>
        </w:rPr>
      </w:pPr>
    </w:p>
    <w:p w14:paraId="28D84F86" w14:textId="77777777" w:rsidR="00A06EEA" w:rsidRPr="00B245BD" w:rsidRDefault="00A06EEA" w:rsidP="0006391E">
      <w:pPr>
        <w:spacing w:after="26" w:line="259" w:lineRule="auto"/>
        <w:ind w:left="0" w:right="0" w:firstLine="0"/>
        <w:rPr>
          <w:color w:val="auto"/>
          <w:szCs w:val="24"/>
        </w:rPr>
      </w:pPr>
    </w:p>
    <w:p w14:paraId="0D6F8DBE" w14:textId="6DE14F27" w:rsidR="00A06EEA" w:rsidRPr="00A06EEA" w:rsidRDefault="00A06EEA" w:rsidP="0006391E">
      <w:pPr>
        <w:pStyle w:val="Heading3"/>
        <w:numPr>
          <w:ilvl w:val="0"/>
          <w:numId w:val="7"/>
        </w:numPr>
        <w:rPr>
          <w:rStyle w:val="Heading2Char"/>
          <w:rFonts w:ascii="Times New Roman" w:hAnsi="Times New Roman" w:cs="Times New Roman"/>
          <w:color w:val="000000" w:themeColor="text1"/>
          <w:sz w:val="24"/>
          <w:szCs w:val="24"/>
          <w:lang w:val="sq-AL"/>
        </w:rPr>
      </w:pPr>
      <w:r w:rsidRPr="00A06EEA">
        <w:rPr>
          <w:rFonts w:ascii="Times New Roman" w:hAnsi="Times New Roman" w:cs="Times New Roman"/>
          <w:lang w:val="sq-AL"/>
        </w:rPr>
        <w:t>​​</w:t>
      </w:r>
      <w:r w:rsidRPr="00A06EEA">
        <w:rPr>
          <w:rStyle w:val="Heading2Char"/>
          <w:rFonts w:ascii="Times New Roman" w:hAnsi="Times New Roman" w:cs="Times New Roman"/>
          <w:color w:val="000000" w:themeColor="text1"/>
          <w:sz w:val="24"/>
          <w:szCs w:val="24"/>
          <w:lang w:val="sq-AL"/>
        </w:rPr>
        <w:t>Më 17 nëntor, UNMIK-u, në partneritet me UN-Women dhe Bashkimin Evropian, bashkoi 24 gra udhëheqëse nga të gjitha komunitetet dhe përfaqësuesit ndërkombëtarë në një ngjarje në internet, gjatë së cilës gratë udhëheqëse bënë thirrje për pjesëmarrje të barabartë dhe të plotë të grave në strukturat e pushtetit dhe proceset e paqes, përfshirë Dialogun e mbështetur nga Bashkimi Evropian midis Beogradit dhe Prishtinës. Në mënyrë të ngjashme, UN-Women mbështetën Lobin Rajonal të Grave për Paqe, Siguri dhe Drejtësi në Evropën Juglindore në organizimin e një konference më 15 dhjetor, që bashkoi 45 gra udhëheqëse nga Ballkani Perëndimor, përfshirë Beogradin dhe Prishtinën, në një dialog konstruktiv dhe progres</w:t>
      </w:r>
      <w:r>
        <w:rPr>
          <w:rStyle w:val="Heading2Char"/>
          <w:rFonts w:ascii="Times New Roman" w:hAnsi="Times New Roman" w:cs="Times New Roman"/>
          <w:color w:val="000000" w:themeColor="text1"/>
          <w:sz w:val="24"/>
          <w:szCs w:val="24"/>
          <w:lang w:val="sq-AL"/>
        </w:rPr>
        <w:t>i</w:t>
      </w:r>
      <w:r w:rsidRPr="00A06EEA">
        <w:rPr>
          <w:rStyle w:val="Heading2Char"/>
          <w:rFonts w:ascii="Times New Roman" w:hAnsi="Times New Roman" w:cs="Times New Roman"/>
          <w:color w:val="000000" w:themeColor="text1"/>
          <w:sz w:val="24"/>
          <w:szCs w:val="24"/>
          <w:lang w:val="sq-AL"/>
        </w:rPr>
        <w:t>v mbi pjesëmarrjen domethënëse të grave në proceset e paqes.</w:t>
      </w:r>
    </w:p>
    <w:p w14:paraId="0B9D5F22" w14:textId="77777777" w:rsidR="00A06EEA" w:rsidRPr="00B245BD" w:rsidRDefault="00A06EEA" w:rsidP="0006391E">
      <w:pPr>
        <w:ind w:left="335" w:right="0" w:firstLine="0"/>
        <w:rPr>
          <w:szCs w:val="24"/>
        </w:rPr>
      </w:pPr>
      <w:r w:rsidRPr="00B245BD">
        <w:rPr>
          <w:szCs w:val="24"/>
        </w:rPr>
        <w:t xml:space="preserve">   </w:t>
      </w:r>
    </w:p>
    <w:p w14:paraId="2F575C2A" w14:textId="3529E613" w:rsidR="00A06EEA" w:rsidRPr="00B245BD" w:rsidRDefault="00A06EEA" w:rsidP="0006391E">
      <w:pPr>
        <w:pStyle w:val="ListParagraph"/>
        <w:numPr>
          <w:ilvl w:val="0"/>
          <w:numId w:val="7"/>
        </w:numPr>
        <w:spacing w:after="14" w:line="259" w:lineRule="auto"/>
        <w:ind w:right="0"/>
        <w:rPr>
          <w:szCs w:val="24"/>
        </w:rPr>
      </w:pPr>
      <w:r w:rsidRPr="00B245BD">
        <w:rPr>
          <w:szCs w:val="24"/>
        </w:rPr>
        <w:t xml:space="preserve"> Për të shënuar 20 vjetorin e </w:t>
      </w:r>
      <w:r>
        <w:rPr>
          <w:szCs w:val="24"/>
        </w:rPr>
        <w:t>R</w:t>
      </w:r>
      <w:r w:rsidRPr="00B245BD">
        <w:rPr>
          <w:szCs w:val="24"/>
        </w:rPr>
        <w:t>ezolutës</w:t>
      </w:r>
      <w:r>
        <w:rPr>
          <w:szCs w:val="24"/>
        </w:rPr>
        <w:t xml:space="preserve"> 1325 (2000) t</w:t>
      </w:r>
      <w:r w:rsidRPr="00B245BD">
        <w:rPr>
          <w:szCs w:val="24"/>
        </w:rPr>
        <w:t xml:space="preserve">ë Këshillit të Sigurimit të KB-së </w:t>
      </w:r>
      <w:r>
        <w:rPr>
          <w:szCs w:val="24"/>
        </w:rPr>
        <w:t>p</w:t>
      </w:r>
      <w:r w:rsidRPr="00A06EEA">
        <w:rPr>
          <w:szCs w:val="24"/>
        </w:rPr>
        <w:t>ë</w:t>
      </w:r>
      <w:r>
        <w:rPr>
          <w:szCs w:val="24"/>
        </w:rPr>
        <w:t xml:space="preserve">r </w:t>
      </w:r>
      <w:r w:rsidRPr="00B245BD">
        <w:rPr>
          <w:szCs w:val="24"/>
        </w:rPr>
        <w:t>gratë, paqen dhe sigurinë, UNMIK-u, së bashku me përfaqësuesit e pranive të tjera ndërkombëtare në Kosovë, ndërmori një s</w:t>
      </w:r>
      <w:r>
        <w:rPr>
          <w:szCs w:val="24"/>
        </w:rPr>
        <w:t>ërë</w:t>
      </w:r>
      <w:r w:rsidRPr="00B245BD">
        <w:rPr>
          <w:szCs w:val="24"/>
        </w:rPr>
        <w:t xml:space="preserve"> fushatash të komunikimit strategjik dhe mediave sociale për të rritur ndërgjegjësimin </w:t>
      </w:r>
      <w:r>
        <w:rPr>
          <w:szCs w:val="24"/>
        </w:rPr>
        <w:t xml:space="preserve">lidhur me </w:t>
      </w:r>
      <w:r w:rsidRPr="00B245BD">
        <w:rPr>
          <w:szCs w:val="24"/>
        </w:rPr>
        <w:t>rolin të grave në Kombet e Bashkuara, dhe për të promovuar gratë, paqen dhe agjendën e sigurisë. Me ndihmën e Grupit shumëpalësh për siguri dhe çështje gjinore, i cili kryesohet nga UN-Women dhe përfshin UNMIK-un, u zhvilluan aktivitetet në mbështetje të fushatës globale 16 Ditët e Aktivizmit kundër dhunës me baza gjinore. Dokumentari i përgatitur nga UNMIK-u "</w:t>
      </w:r>
      <w:r>
        <w:rPr>
          <w:szCs w:val="24"/>
        </w:rPr>
        <w:t xml:space="preserve">Nuk </w:t>
      </w:r>
      <w:r w:rsidRPr="00A06EEA">
        <w:rPr>
          <w:szCs w:val="24"/>
        </w:rPr>
        <w:t>ë</w:t>
      </w:r>
      <w:r>
        <w:rPr>
          <w:szCs w:val="24"/>
        </w:rPr>
        <w:t>sht</w:t>
      </w:r>
      <w:r w:rsidRPr="00A06EEA">
        <w:rPr>
          <w:szCs w:val="24"/>
        </w:rPr>
        <w:t>ë</w:t>
      </w:r>
      <w:r>
        <w:rPr>
          <w:szCs w:val="24"/>
        </w:rPr>
        <w:t xml:space="preserve"> </w:t>
      </w:r>
      <w:r w:rsidRPr="00B245BD">
        <w:rPr>
          <w:szCs w:val="24"/>
        </w:rPr>
        <w:t xml:space="preserve">prona jote" u shfaq në programet televizive në gjuhën shqipe dhe serbe, pasuar me debate për lidhjen midis dhunës mbi baza gjinore, të drejtave pronësore dhe ndikimit të pandemisë tek gratë dhe vajzat. Më 8 mars 2021, me rastin e Ditës ndërkombëtare të gruas, Përfaqësuesi Special theksoi kontributin e rëndësishëm të grave në reagimin ndaj pandemisë COVID-19 dhe përpjekjet e tyre për rimëkëmbje, </w:t>
      </w:r>
      <w:r>
        <w:rPr>
          <w:szCs w:val="24"/>
        </w:rPr>
        <w:t xml:space="preserve">ku </w:t>
      </w:r>
      <w:r w:rsidRPr="00B245BD">
        <w:rPr>
          <w:szCs w:val="24"/>
        </w:rPr>
        <w:t>theksoi rëndësinë e pjesëmarrjes dhe udhëheqjes domethënëse të grave në vendimmarrje, në hartimin e politikave dhe zbatimin</w:t>
      </w:r>
      <w:r>
        <w:rPr>
          <w:szCs w:val="24"/>
        </w:rPr>
        <w:t xml:space="preserve"> e tyre </w:t>
      </w:r>
      <w:r w:rsidRPr="00B245BD">
        <w:rPr>
          <w:szCs w:val="24"/>
        </w:rPr>
        <w:t>në të gjitha nivelet.</w:t>
      </w:r>
    </w:p>
    <w:p w14:paraId="457795AB" w14:textId="77777777" w:rsidR="00A06EEA" w:rsidRPr="00B245BD" w:rsidRDefault="00A06EEA" w:rsidP="0006391E">
      <w:pPr>
        <w:spacing w:after="26" w:line="259" w:lineRule="auto"/>
        <w:ind w:left="0" w:right="0" w:firstLine="0"/>
        <w:rPr>
          <w:szCs w:val="24"/>
        </w:rPr>
      </w:pPr>
      <w:r w:rsidRPr="00B245BD">
        <w:rPr>
          <w:szCs w:val="24"/>
        </w:rPr>
        <w:t xml:space="preserve"> </w:t>
      </w:r>
    </w:p>
    <w:p w14:paraId="17B595DE" w14:textId="0A1F34A8" w:rsidR="00A06EEA" w:rsidRPr="00B245BD" w:rsidRDefault="00A06EEA" w:rsidP="0006391E">
      <w:pPr>
        <w:numPr>
          <w:ilvl w:val="0"/>
          <w:numId w:val="7"/>
        </w:numPr>
        <w:ind w:right="0" w:hanging="360"/>
        <w:rPr>
          <w:szCs w:val="24"/>
        </w:rPr>
      </w:pPr>
      <w:r w:rsidRPr="00B245BD">
        <w:rPr>
          <w:szCs w:val="24"/>
        </w:rPr>
        <w:lastRenderedPageBreak/>
        <w:t xml:space="preserve">Institucionet e Kosovës vazhduan të ndërmarrin hapa të rëndësishëm për të mbrojtur të drejtat e grave. Më 25 shtator 2020, Kuvendi i Kosovës miratoi legjislacionin për përfshirjen në kushtetutë të dispozitave të Konventës së Këshillit të Evropës për parandalimin dhe luftimin e dhunës ndaj grave dhe dhunës në familje ("Konventa e Stambollit"). Përfaqësuesi Special e mirëpriti legjislacionin si një hap të rëndësishëm në avancimin e të drejtave të grave dhe arritjen e një shoqërie të drejtë dhe paqësore. Më 25 nëntor, </w:t>
      </w:r>
      <w:r>
        <w:rPr>
          <w:szCs w:val="24"/>
        </w:rPr>
        <w:t>q</w:t>
      </w:r>
      <w:r w:rsidRPr="00B245BD">
        <w:rPr>
          <w:szCs w:val="24"/>
        </w:rPr>
        <w:t xml:space="preserve">everia miratoi gjithashtu një politikë që synon parandalimin dhe sanksionimin e ngacmimit seksual në institucionet e administratës publike në Kosovë.   </w:t>
      </w:r>
    </w:p>
    <w:p w14:paraId="2C4329D6" w14:textId="77777777" w:rsidR="00A06EEA" w:rsidRPr="00B245BD" w:rsidRDefault="00A06EEA" w:rsidP="0006391E">
      <w:pPr>
        <w:spacing w:after="0" w:line="259" w:lineRule="auto"/>
        <w:ind w:left="0" w:right="0" w:firstLine="0"/>
        <w:rPr>
          <w:szCs w:val="24"/>
        </w:rPr>
      </w:pPr>
      <w:r w:rsidRPr="00B245BD">
        <w:rPr>
          <w:szCs w:val="24"/>
        </w:rPr>
        <w:t xml:space="preserve"> </w:t>
      </w:r>
    </w:p>
    <w:p w14:paraId="27A8B575" w14:textId="77777777" w:rsidR="00A06EEA" w:rsidRPr="00B245BD" w:rsidRDefault="00A06EEA" w:rsidP="0006391E">
      <w:pPr>
        <w:pStyle w:val="Heading1"/>
        <w:spacing w:after="157"/>
        <w:ind w:left="-5"/>
        <w:jc w:val="both"/>
        <w:rPr>
          <w:szCs w:val="24"/>
          <w:lang w:val="sq-AL"/>
        </w:rPr>
      </w:pPr>
      <w:r w:rsidRPr="00B245BD">
        <w:rPr>
          <w:szCs w:val="24"/>
          <w:lang w:val="sq-AL"/>
        </w:rPr>
        <w:t>IX. Ndërtimi i besimit, partneritetet dhe bashkëpunimi</w:t>
      </w:r>
      <w:r w:rsidRPr="00B245BD">
        <w:rPr>
          <w:b w:val="0"/>
          <w:szCs w:val="24"/>
          <w:lang w:val="sq-AL"/>
        </w:rPr>
        <w:t xml:space="preserve"> </w:t>
      </w:r>
    </w:p>
    <w:p w14:paraId="0E46249F" w14:textId="77777777" w:rsidR="00A06EEA" w:rsidRPr="00B245BD" w:rsidRDefault="00A06EEA" w:rsidP="0006391E">
      <w:pPr>
        <w:spacing w:after="26" w:line="259" w:lineRule="auto"/>
        <w:ind w:left="0" w:right="0" w:firstLine="0"/>
        <w:rPr>
          <w:szCs w:val="24"/>
        </w:rPr>
      </w:pPr>
      <w:r w:rsidRPr="00B245BD">
        <w:rPr>
          <w:szCs w:val="24"/>
        </w:rPr>
        <w:t xml:space="preserve"> </w:t>
      </w:r>
    </w:p>
    <w:p w14:paraId="33F79671" w14:textId="77777777" w:rsidR="00A06EEA" w:rsidRPr="00B245BD" w:rsidRDefault="00A06EEA" w:rsidP="0006391E">
      <w:pPr>
        <w:pStyle w:val="Heading1"/>
        <w:ind w:firstLine="0"/>
        <w:jc w:val="both"/>
        <w:rPr>
          <w:b w:val="0"/>
          <w:szCs w:val="24"/>
          <w:lang w:val="sq-AL"/>
        </w:rPr>
      </w:pPr>
      <w:r w:rsidRPr="00B245BD">
        <w:rPr>
          <w:b w:val="0"/>
          <w:szCs w:val="24"/>
          <w:lang w:val="sq-AL"/>
        </w:rPr>
        <w:t xml:space="preserve">      49. UNMIK-u, në bashkëpunim të ngushtë me ekipin e Kombeve të Bashkuara në </w:t>
      </w:r>
    </w:p>
    <w:p w14:paraId="3C534D1C" w14:textId="77777777" w:rsidR="00A06EEA" w:rsidRPr="00B245BD" w:rsidRDefault="00A06EEA" w:rsidP="0006391E">
      <w:pPr>
        <w:pStyle w:val="Heading1"/>
        <w:ind w:left="705" w:firstLine="0"/>
        <w:jc w:val="both"/>
        <w:rPr>
          <w:b w:val="0"/>
          <w:szCs w:val="24"/>
          <w:lang w:val="sq-AL"/>
        </w:rPr>
      </w:pPr>
      <w:r w:rsidRPr="00B245BD">
        <w:rPr>
          <w:b w:val="0"/>
          <w:szCs w:val="24"/>
          <w:lang w:val="sq-AL"/>
        </w:rPr>
        <w:t>Kosovë, vazhdoi të mbështesë avancimin e besimit të ndërsjellë midis komuniteteve të Kosovës dhe përpjekjet për të arritur qëllimet kryesore të zhvillimit të qëndrueshëm. Në shtator, UNMIK-u, në bashkëpunim me IOM-in, filloi fazën e tretë të një iniciative për ndërtimin e besimit për të promovuar mësimin e të dy gjuhëve zyrtare në Kosovë, duke zgjeruar fjalorin shqip-serbisht dhe serbisht-shqip, duke zhvilluar një kurs të gjuhës në internet dhe duke promovuar të mësuarit e termave në lidhje me pandeminë COVID-19 përmes mediave sociale. Kombet e Bashkuara, OSBE-ja dhe partnerë të tjerë, së bashku me Ministrinë e Arsimit të Kosovës, gjithashtu mbështetën akreditimin e një programi universitar për mësimin e gjuhëve zyrtare. Në janar, me ndihmën e Kombeve të Bashkuara, 73 përkthyesit e punësuar nga sistemi gjyqësor filluan kurse në internet si pjesë e përpjekjes për të siguruar qasje të barabartë në shërbime dhe informacione në të dy gjuhët, në shqip dhe serbisht.</w:t>
      </w:r>
    </w:p>
    <w:p w14:paraId="62C1FFC4" w14:textId="77777777" w:rsidR="00A06EEA" w:rsidRPr="00B245BD" w:rsidRDefault="00A06EEA" w:rsidP="0006391E">
      <w:pPr>
        <w:rPr>
          <w:szCs w:val="24"/>
        </w:rPr>
      </w:pPr>
    </w:p>
    <w:p w14:paraId="477DDED0" w14:textId="629D8C4E" w:rsidR="00A06EEA" w:rsidRPr="0035163C" w:rsidRDefault="00A06EEA" w:rsidP="001C1DA6">
      <w:pPr>
        <w:pStyle w:val="Heading1"/>
        <w:numPr>
          <w:ilvl w:val="0"/>
          <w:numId w:val="12"/>
        </w:numPr>
        <w:jc w:val="both"/>
        <w:rPr>
          <w:b w:val="0"/>
          <w:szCs w:val="24"/>
          <w:lang w:val="sq-AL"/>
        </w:rPr>
      </w:pPr>
      <w:r w:rsidRPr="0035163C">
        <w:rPr>
          <w:b w:val="0"/>
          <w:szCs w:val="24"/>
          <w:lang w:val="sq-AL"/>
        </w:rPr>
        <w:t xml:space="preserve">Qendra e ndihmës juridike e Institutit të Kosovës për Drejtësi e mbështetur nga UNMIK-u, e cila gjatë periudhës raportuese ofroi ndihmë juridike falas për 754 individë të cenueshëm (275 </w:t>
      </w:r>
      <w:r>
        <w:rPr>
          <w:b w:val="0"/>
          <w:szCs w:val="24"/>
          <w:lang w:val="sq-AL"/>
        </w:rPr>
        <w:t xml:space="preserve">femra </w:t>
      </w:r>
      <w:r w:rsidRPr="0035163C">
        <w:rPr>
          <w:b w:val="0"/>
          <w:szCs w:val="24"/>
          <w:lang w:val="sq-AL"/>
        </w:rPr>
        <w:t xml:space="preserve">dhe 479 </w:t>
      </w:r>
      <w:r>
        <w:rPr>
          <w:b w:val="0"/>
          <w:szCs w:val="24"/>
          <w:lang w:val="sq-AL"/>
        </w:rPr>
        <w:t>meshkuj</w:t>
      </w:r>
      <w:r w:rsidRPr="0035163C">
        <w:rPr>
          <w:b w:val="0"/>
          <w:szCs w:val="24"/>
          <w:lang w:val="sq-AL"/>
        </w:rPr>
        <w:t xml:space="preserve">) për çështje që lidhen me pronën, punën dhe të drejtat e pensionistëve si dhe dhunën në familje, </w:t>
      </w:r>
      <w:r>
        <w:rPr>
          <w:b w:val="0"/>
          <w:szCs w:val="24"/>
          <w:lang w:val="sq-AL"/>
        </w:rPr>
        <w:t>n</w:t>
      </w:r>
      <w:r w:rsidRPr="00A06EEA">
        <w:rPr>
          <w:b w:val="0"/>
          <w:szCs w:val="24"/>
          <w:lang w:val="sq-AL"/>
        </w:rPr>
        <w:t>ë</w:t>
      </w:r>
      <w:r>
        <w:rPr>
          <w:b w:val="0"/>
          <w:szCs w:val="24"/>
          <w:lang w:val="sq-AL"/>
        </w:rPr>
        <w:t xml:space="preserve"> n</w:t>
      </w:r>
      <w:r w:rsidRPr="00A06EEA">
        <w:rPr>
          <w:b w:val="0"/>
          <w:szCs w:val="24"/>
          <w:lang w:val="sq-AL"/>
        </w:rPr>
        <w:t>ë</w:t>
      </w:r>
      <w:r>
        <w:rPr>
          <w:b w:val="0"/>
          <w:szCs w:val="24"/>
          <w:lang w:val="sq-AL"/>
        </w:rPr>
        <w:t>ntor k</w:t>
      </w:r>
      <w:r w:rsidRPr="0035163C">
        <w:rPr>
          <w:b w:val="0"/>
          <w:szCs w:val="24"/>
          <w:lang w:val="sq-AL"/>
        </w:rPr>
        <w:t xml:space="preserve">a shtrirë mbështetjen e saj </w:t>
      </w:r>
      <w:r>
        <w:rPr>
          <w:b w:val="0"/>
          <w:szCs w:val="24"/>
          <w:lang w:val="sq-AL"/>
        </w:rPr>
        <w:t>n</w:t>
      </w:r>
      <w:r w:rsidRPr="00A06EEA">
        <w:rPr>
          <w:b w:val="0"/>
          <w:szCs w:val="24"/>
          <w:lang w:val="sq-AL"/>
        </w:rPr>
        <w:t>ë</w:t>
      </w:r>
      <w:r>
        <w:rPr>
          <w:b w:val="0"/>
          <w:szCs w:val="24"/>
          <w:lang w:val="sq-AL"/>
        </w:rPr>
        <w:t xml:space="preserve"> </w:t>
      </w:r>
      <w:r w:rsidRPr="0035163C">
        <w:rPr>
          <w:b w:val="0"/>
          <w:szCs w:val="24"/>
          <w:lang w:val="sq-AL"/>
        </w:rPr>
        <w:t xml:space="preserve">komunat e veriut të Kosovës me hapjen e një dege në Mitrovicë. Si pjesë e një projekti të financuar nga UNMIK-u, Nisma për </w:t>
      </w:r>
      <w:r>
        <w:rPr>
          <w:b w:val="0"/>
          <w:szCs w:val="24"/>
          <w:lang w:val="sq-AL"/>
        </w:rPr>
        <w:t>D</w:t>
      </w:r>
      <w:r w:rsidRPr="0035163C">
        <w:rPr>
          <w:b w:val="0"/>
          <w:szCs w:val="24"/>
          <w:lang w:val="sq-AL"/>
        </w:rPr>
        <w:t xml:space="preserve">rejtësi dhe </w:t>
      </w:r>
      <w:r>
        <w:rPr>
          <w:b w:val="0"/>
          <w:szCs w:val="24"/>
          <w:lang w:val="sq-AL"/>
        </w:rPr>
        <w:t>B</w:t>
      </w:r>
      <w:r w:rsidRPr="0035163C">
        <w:rPr>
          <w:b w:val="0"/>
          <w:szCs w:val="24"/>
          <w:lang w:val="sq-AL"/>
        </w:rPr>
        <w:t>arazi, një organizatë joqeveritare e Kosovës, nisi një studim mbi qasjen e grave në drejtësi në Ballkanin Perëndimor.</w:t>
      </w:r>
    </w:p>
    <w:p w14:paraId="42D9BEE2" w14:textId="77777777" w:rsidR="00A06EEA" w:rsidRPr="00B245BD" w:rsidRDefault="00A06EEA" w:rsidP="0006391E">
      <w:pPr>
        <w:rPr>
          <w:szCs w:val="24"/>
        </w:rPr>
      </w:pPr>
    </w:p>
    <w:p w14:paraId="367CBE77" w14:textId="77AF9F7C" w:rsidR="00A06EEA" w:rsidRPr="00B245BD" w:rsidRDefault="00A06EEA" w:rsidP="0006391E">
      <w:pPr>
        <w:pStyle w:val="Heading1"/>
        <w:numPr>
          <w:ilvl w:val="0"/>
          <w:numId w:val="12"/>
        </w:numPr>
        <w:jc w:val="both"/>
        <w:rPr>
          <w:b w:val="0"/>
          <w:szCs w:val="24"/>
          <w:lang w:val="sq-AL"/>
        </w:rPr>
      </w:pPr>
      <w:r w:rsidRPr="00B245BD">
        <w:rPr>
          <w:b w:val="0"/>
          <w:szCs w:val="24"/>
          <w:lang w:val="sq-AL"/>
        </w:rPr>
        <w:t xml:space="preserve"> Në dhjetor, UNMIK-u mori pjesë në takimin e parë të Grupit koordinues ndërministror të Kosovës për të drejtat e njeriut, për të diskutuar çështje lidhur me përkrahjen e të drejtave të njeriut gjatë pandemisë</w:t>
      </w:r>
      <w:r>
        <w:rPr>
          <w:b w:val="0"/>
          <w:szCs w:val="24"/>
          <w:lang w:val="sq-AL"/>
        </w:rPr>
        <w:t>,</w:t>
      </w:r>
      <w:r w:rsidRPr="00B245BD">
        <w:rPr>
          <w:b w:val="0"/>
          <w:szCs w:val="24"/>
          <w:lang w:val="sq-AL"/>
        </w:rPr>
        <w:t xml:space="preserve"> dhe për të shqyrtuar një projektprogram dhe plan veprimi për mbrojtjen dhe promovimin e të drejtave të njeriut . Ky Mision gjithashtu organizoi punëtori dhe trajnime virtuale për organizatat vendore të shoqërisë civile, për të mbështetur hartimin e raportit të tyre të dytë të përbashkët mbi situatën e të drejtave të njeriut në Kosovë me fokus në ndikimin e COVID-19 në të drejtat ekonomike, sociale, kulturore dhe të drejtat e tjera.</w:t>
      </w:r>
    </w:p>
    <w:p w14:paraId="6AA3B751" w14:textId="77777777" w:rsidR="00A06EEA" w:rsidRPr="00B245BD" w:rsidRDefault="00A06EEA" w:rsidP="0006391E">
      <w:pPr>
        <w:rPr>
          <w:szCs w:val="24"/>
        </w:rPr>
      </w:pPr>
    </w:p>
    <w:p w14:paraId="25BC8155" w14:textId="1DE9E089" w:rsidR="00A06EEA" w:rsidRPr="00B245BD" w:rsidRDefault="00A06EEA" w:rsidP="001C1DA6">
      <w:pPr>
        <w:pStyle w:val="Heading1"/>
        <w:numPr>
          <w:ilvl w:val="0"/>
          <w:numId w:val="12"/>
        </w:numPr>
        <w:jc w:val="both"/>
        <w:rPr>
          <w:b w:val="0"/>
          <w:szCs w:val="24"/>
          <w:lang w:val="sq-AL"/>
        </w:rPr>
      </w:pPr>
      <w:r w:rsidRPr="00B245BD">
        <w:rPr>
          <w:b w:val="0"/>
          <w:szCs w:val="24"/>
          <w:lang w:val="sq-AL"/>
        </w:rPr>
        <w:lastRenderedPageBreak/>
        <w:t xml:space="preserve">Misioni vazhdoi të sigurojë mbështetje për një qendër </w:t>
      </w:r>
      <w:r w:rsidR="00094FFA">
        <w:rPr>
          <w:b w:val="0"/>
          <w:szCs w:val="24"/>
          <w:lang w:val="sq-AL"/>
        </w:rPr>
        <w:t>prit</w:t>
      </w:r>
      <w:r w:rsidR="00094FFA" w:rsidRPr="00094FFA">
        <w:rPr>
          <w:b w:val="0"/>
          <w:szCs w:val="24"/>
          <w:lang w:val="sq-AL"/>
        </w:rPr>
        <w:t>ë</w:t>
      </w:r>
      <w:r w:rsidR="00094FFA">
        <w:rPr>
          <w:b w:val="0"/>
          <w:szCs w:val="24"/>
          <w:lang w:val="sq-AL"/>
        </w:rPr>
        <w:t xml:space="preserve">se </w:t>
      </w:r>
      <w:r w:rsidRPr="00B245BD">
        <w:rPr>
          <w:b w:val="0"/>
          <w:szCs w:val="24"/>
          <w:lang w:val="sq-AL"/>
        </w:rPr>
        <w:t>në Prishtinë, për t'u siguruar fëmijëve të pastrehë dhe familjeve të tyre shërbime të integruara psiko-sociale, arsimore dhe këshilluese përmes internetit, si dhe ushqim, dezinfektues dhe maska fytyre. UNMIK-u ka përshtatur aktivitetet e tij për edukimin mbi të drejtat e njeriut për të rritur ndërgjegjësimin në lidhje me ndikimin e pandemisë në realizimin e të drejtave ekonomike dhe sociale.</w:t>
      </w:r>
    </w:p>
    <w:p w14:paraId="4BBA6ABA" w14:textId="77777777" w:rsidR="00A06EEA" w:rsidRPr="00B245BD" w:rsidRDefault="00A06EEA" w:rsidP="0006391E">
      <w:pPr>
        <w:spacing w:after="199"/>
        <w:ind w:left="720" w:right="0" w:firstLine="0"/>
        <w:rPr>
          <w:szCs w:val="24"/>
        </w:rPr>
      </w:pPr>
    </w:p>
    <w:p w14:paraId="499D3B09" w14:textId="6F640929" w:rsidR="00A06EEA" w:rsidRPr="00B245BD" w:rsidRDefault="00A06EEA" w:rsidP="0006391E">
      <w:pPr>
        <w:pStyle w:val="Heading1"/>
        <w:numPr>
          <w:ilvl w:val="0"/>
          <w:numId w:val="12"/>
        </w:numPr>
        <w:jc w:val="both"/>
        <w:rPr>
          <w:b w:val="0"/>
          <w:szCs w:val="24"/>
          <w:lang w:val="sq-AL"/>
        </w:rPr>
      </w:pPr>
      <w:r w:rsidRPr="00B245BD">
        <w:rPr>
          <w:b w:val="0"/>
          <w:szCs w:val="24"/>
          <w:lang w:val="sq-AL"/>
        </w:rPr>
        <w:t xml:space="preserve"> Përmes aktiviteteve të tij programore, UNMIK-u gjithashtu mbështeti autoritetet qendrore dhe lokale të Kosovës, grupet rinore </w:t>
      </w:r>
      <w:r>
        <w:rPr>
          <w:b w:val="0"/>
          <w:szCs w:val="24"/>
          <w:lang w:val="sq-AL"/>
        </w:rPr>
        <w:t>shumetnike</w:t>
      </w:r>
      <w:r w:rsidRPr="00B245BD">
        <w:rPr>
          <w:b w:val="0"/>
          <w:szCs w:val="24"/>
          <w:lang w:val="sq-AL"/>
        </w:rPr>
        <w:t>, gratë që jetojnë në strehimore për dhunën në familje dhe pjesëtarët e komuniteteve joshumicë, për t</w:t>
      </w:r>
      <w:r w:rsidRPr="00A06EEA">
        <w:rPr>
          <w:b w:val="0"/>
          <w:szCs w:val="24"/>
          <w:lang w:val="sq-AL"/>
        </w:rPr>
        <w:t>ë</w:t>
      </w:r>
      <w:r>
        <w:rPr>
          <w:b w:val="0"/>
          <w:szCs w:val="24"/>
          <w:lang w:val="sq-AL"/>
        </w:rPr>
        <w:t xml:space="preserve"> reaguar ndaj </w:t>
      </w:r>
      <w:r w:rsidRPr="00B245BD">
        <w:rPr>
          <w:b w:val="0"/>
          <w:szCs w:val="24"/>
          <w:lang w:val="sq-AL"/>
        </w:rPr>
        <w:t>krizës COVID-19. Në dhjetor, UNMIK-u, në bashkëpunim me agjencitë e Kombeve të Bashkuara dhe organizata</w:t>
      </w:r>
      <w:r>
        <w:rPr>
          <w:b w:val="0"/>
          <w:szCs w:val="24"/>
          <w:lang w:val="sq-AL"/>
        </w:rPr>
        <w:t xml:space="preserve">t e </w:t>
      </w:r>
      <w:r w:rsidRPr="00B245BD">
        <w:rPr>
          <w:b w:val="0"/>
          <w:szCs w:val="24"/>
          <w:lang w:val="sq-AL"/>
        </w:rPr>
        <w:t xml:space="preserve">tjera ndërkombëtare, kryen një vlerësim të përbashkët të nevojave që çoi në shpërndarjen e ndihmës humanitare për komunitetin rom në nevojë në Mitrovicën e Jugut. Misioni gjithashtu mbështeti një organizatë joqeveritare rinore </w:t>
      </w:r>
      <w:r>
        <w:rPr>
          <w:b w:val="0"/>
          <w:szCs w:val="24"/>
          <w:lang w:val="sq-AL"/>
        </w:rPr>
        <w:t xml:space="preserve">shumetnike </w:t>
      </w:r>
      <w:r w:rsidRPr="00B245BD">
        <w:rPr>
          <w:b w:val="0"/>
          <w:szCs w:val="24"/>
          <w:lang w:val="sq-AL"/>
        </w:rPr>
        <w:t xml:space="preserve">dhe Këshillin </w:t>
      </w:r>
      <w:r w:rsidR="000C582E">
        <w:rPr>
          <w:b w:val="0"/>
          <w:szCs w:val="24"/>
          <w:lang w:val="sq-AL"/>
        </w:rPr>
        <w:t>D</w:t>
      </w:r>
      <w:r w:rsidRPr="00B245BD">
        <w:rPr>
          <w:b w:val="0"/>
          <w:szCs w:val="24"/>
          <w:lang w:val="sq-AL"/>
        </w:rPr>
        <w:t xml:space="preserve">anez për </w:t>
      </w:r>
      <w:r w:rsidR="000C582E">
        <w:rPr>
          <w:b w:val="0"/>
          <w:szCs w:val="24"/>
          <w:lang w:val="sq-AL"/>
        </w:rPr>
        <w:t>R</w:t>
      </w:r>
      <w:r w:rsidRPr="00B245BD">
        <w:rPr>
          <w:b w:val="0"/>
          <w:szCs w:val="24"/>
          <w:lang w:val="sq-AL"/>
        </w:rPr>
        <w:t xml:space="preserve">efugjatë, në angazhimin e të rinjve nga komuniteti ashkali, egjiptas dhe rom të Kosovës në prodhimin e pajisjeve mbrojtëse personale. Përveç kësaj, UNMIK-u financoi një projekt </w:t>
      </w:r>
      <w:r w:rsidR="000C582E">
        <w:rPr>
          <w:b w:val="0"/>
          <w:szCs w:val="24"/>
          <w:lang w:val="sq-AL"/>
        </w:rPr>
        <w:t>t</w:t>
      </w:r>
      <w:r w:rsidR="000C582E" w:rsidRPr="000C582E">
        <w:rPr>
          <w:b w:val="0"/>
          <w:szCs w:val="24"/>
          <w:lang w:val="sq-AL"/>
        </w:rPr>
        <w:t>ë</w:t>
      </w:r>
      <w:r w:rsidR="000C582E">
        <w:rPr>
          <w:b w:val="0"/>
          <w:szCs w:val="24"/>
          <w:lang w:val="sq-AL"/>
        </w:rPr>
        <w:t xml:space="preserve"> prodhimit </w:t>
      </w:r>
      <w:r w:rsidRPr="00B245BD">
        <w:rPr>
          <w:b w:val="0"/>
          <w:szCs w:val="24"/>
          <w:lang w:val="sq-AL"/>
        </w:rPr>
        <w:t>dhe shpërndar</w:t>
      </w:r>
      <w:r w:rsidR="000C582E">
        <w:rPr>
          <w:b w:val="0"/>
          <w:szCs w:val="24"/>
          <w:lang w:val="sq-AL"/>
        </w:rPr>
        <w:t>jes s</w:t>
      </w:r>
      <w:r w:rsidR="000C582E" w:rsidRPr="000C582E">
        <w:rPr>
          <w:b w:val="0"/>
          <w:szCs w:val="24"/>
          <w:lang w:val="sq-AL"/>
        </w:rPr>
        <w:t>ë</w:t>
      </w:r>
      <w:r w:rsidR="000C582E">
        <w:rPr>
          <w:b w:val="0"/>
          <w:szCs w:val="24"/>
          <w:lang w:val="sq-AL"/>
        </w:rPr>
        <w:t xml:space="preserve"> </w:t>
      </w:r>
      <w:r w:rsidRPr="00B245BD">
        <w:rPr>
          <w:b w:val="0"/>
          <w:szCs w:val="24"/>
          <w:lang w:val="sq-AL"/>
        </w:rPr>
        <w:t>maska</w:t>
      </w:r>
      <w:r w:rsidR="000C582E">
        <w:rPr>
          <w:b w:val="0"/>
          <w:szCs w:val="24"/>
          <w:lang w:val="sq-AL"/>
        </w:rPr>
        <w:t>ve</w:t>
      </w:r>
      <w:r w:rsidRPr="00B245BD">
        <w:rPr>
          <w:b w:val="0"/>
          <w:szCs w:val="24"/>
          <w:lang w:val="sq-AL"/>
        </w:rPr>
        <w:t xml:space="preserve"> ​​të ripërdorshme për të mbështetur fuqizimin ekonomik të grave që jetojnë në strehimore </w:t>
      </w:r>
      <w:r w:rsidR="000C582E">
        <w:rPr>
          <w:b w:val="0"/>
          <w:szCs w:val="24"/>
          <w:lang w:val="sq-AL"/>
        </w:rPr>
        <w:t>p</w:t>
      </w:r>
      <w:r w:rsidR="000C582E" w:rsidRPr="000C582E">
        <w:rPr>
          <w:b w:val="0"/>
          <w:szCs w:val="24"/>
          <w:lang w:val="sq-AL"/>
        </w:rPr>
        <w:t>ë</w:t>
      </w:r>
      <w:r w:rsidR="000C582E">
        <w:rPr>
          <w:b w:val="0"/>
          <w:szCs w:val="24"/>
          <w:lang w:val="sq-AL"/>
        </w:rPr>
        <w:t xml:space="preserve">r viktimat e </w:t>
      </w:r>
      <w:r w:rsidRPr="00B245BD">
        <w:rPr>
          <w:b w:val="0"/>
          <w:szCs w:val="24"/>
          <w:lang w:val="sq-AL"/>
        </w:rPr>
        <w:t>dhunës në familje.</w:t>
      </w:r>
    </w:p>
    <w:p w14:paraId="2FEE9D77" w14:textId="77777777" w:rsidR="00A06EEA" w:rsidRPr="00B245BD" w:rsidRDefault="00A06EEA" w:rsidP="0006391E">
      <w:pPr>
        <w:spacing w:after="199"/>
        <w:ind w:left="720" w:right="0" w:firstLine="0"/>
        <w:rPr>
          <w:szCs w:val="24"/>
        </w:rPr>
      </w:pPr>
    </w:p>
    <w:p w14:paraId="701BA5DC" w14:textId="5229FFDF" w:rsidR="00A06EEA" w:rsidRPr="00B245BD" w:rsidRDefault="00A06EEA" w:rsidP="0006391E">
      <w:pPr>
        <w:pStyle w:val="Heading1"/>
        <w:numPr>
          <w:ilvl w:val="0"/>
          <w:numId w:val="12"/>
        </w:numPr>
        <w:jc w:val="both"/>
        <w:rPr>
          <w:b w:val="0"/>
          <w:szCs w:val="24"/>
          <w:lang w:val="sq-AL"/>
        </w:rPr>
      </w:pPr>
      <w:r w:rsidRPr="00B245BD">
        <w:rPr>
          <w:b w:val="0"/>
          <w:szCs w:val="24"/>
          <w:lang w:val="sq-AL"/>
        </w:rPr>
        <w:t xml:space="preserve">Përmes programit të tij për rininë, për paqen dhe sigurinë, UNMIK-u bëri partneritet me UNICEF-in për të mbështetur gjashtë iniciativa rinore </w:t>
      </w:r>
      <w:r w:rsidR="0006391E">
        <w:rPr>
          <w:b w:val="0"/>
          <w:szCs w:val="24"/>
          <w:lang w:val="sq-AL"/>
        </w:rPr>
        <w:t>shumetnike</w:t>
      </w:r>
      <w:r w:rsidRPr="00B245BD">
        <w:rPr>
          <w:b w:val="0"/>
          <w:szCs w:val="24"/>
          <w:lang w:val="sq-AL"/>
        </w:rPr>
        <w:t xml:space="preserve"> mbi qasjen në arsim, përfshirjen e të rinjve me aftësi të kufizuara, të drejtat gjuhësore dhe leximin e medias digjitale. Për të shënuar 5 vjetorin e </w:t>
      </w:r>
      <w:r w:rsidR="0006391E">
        <w:rPr>
          <w:b w:val="0"/>
          <w:szCs w:val="24"/>
          <w:lang w:val="sq-AL"/>
        </w:rPr>
        <w:t>R</w:t>
      </w:r>
      <w:r w:rsidRPr="00B245BD">
        <w:rPr>
          <w:b w:val="0"/>
          <w:szCs w:val="24"/>
          <w:lang w:val="sq-AL"/>
        </w:rPr>
        <w:t xml:space="preserve">ezolutës 2250 (2015) të Këshillit të Sigurimit </w:t>
      </w:r>
      <w:r w:rsidR="0006391E">
        <w:rPr>
          <w:b w:val="0"/>
          <w:szCs w:val="24"/>
          <w:lang w:val="sq-AL"/>
        </w:rPr>
        <w:t>p</w:t>
      </w:r>
      <w:r w:rsidR="0006391E" w:rsidRPr="0006391E">
        <w:rPr>
          <w:b w:val="0"/>
          <w:szCs w:val="24"/>
          <w:lang w:val="sq-AL"/>
        </w:rPr>
        <w:t>ë</w:t>
      </w:r>
      <w:r w:rsidR="0006391E">
        <w:rPr>
          <w:b w:val="0"/>
          <w:szCs w:val="24"/>
          <w:lang w:val="sq-AL"/>
        </w:rPr>
        <w:t xml:space="preserve">r </w:t>
      </w:r>
      <w:r w:rsidRPr="00B245BD">
        <w:rPr>
          <w:b w:val="0"/>
          <w:szCs w:val="24"/>
          <w:lang w:val="sq-AL"/>
        </w:rPr>
        <w:t>rininë, paqen dhe sigurinë, Misioni organizoi aktivitete në internet që bashkuan studentët e Kosovës me lëvizjet e paqes për të rinjtë në rajon</w:t>
      </w:r>
      <w:r w:rsidR="0006391E">
        <w:rPr>
          <w:b w:val="0"/>
          <w:szCs w:val="24"/>
          <w:lang w:val="sq-AL"/>
        </w:rPr>
        <w:t>, si</w:t>
      </w:r>
      <w:r w:rsidRPr="00B245BD">
        <w:rPr>
          <w:b w:val="0"/>
          <w:szCs w:val="24"/>
          <w:lang w:val="sq-AL"/>
        </w:rPr>
        <w:t xml:space="preserve"> dhe </w:t>
      </w:r>
      <w:r>
        <w:rPr>
          <w:b w:val="0"/>
          <w:szCs w:val="24"/>
          <w:lang w:val="sq-AL"/>
        </w:rPr>
        <w:t>në Indi, Kolumbi dhe Federatën r</w:t>
      </w:r>
      <w:r w:rsidRPr="00B245BD">
        <w:rPr>
          <w:b w:val="0"/>
          <w:szCs w:val="24"/>
          <w:lang w:val="sq-AL"/>
        </w:rPr>
        <w:t>use, për të shkëmbyer praktikat më të mira të pjesëmarrjes së të rinjve në ndërtimin e komuniteteve paqësore dhe gjithëpërfshirëse. Përmes një programi të mbështetur nga Fondi i Kombeve të Bashkuara për ndërtimin e paqes, përpjekjet vazhduan të kapërcejnë narrativat e konflikteve dhe paragjykimet</w:t>
      </w:r>
      <w:r w:rsidR="0006391E">
        <w:rPr>
          <w:b w:val="0"/>
          <w:szCs w:val="24"/>
          <w:lang w:val="sq-AL"/>
        </w:rPr>
        <w:t>,</w:t>
      </w:r>
      <w:r w:rsidRPr="00B245BD">
        <w:rPr>
          <w:b w:val="0"/>
          <w:szCs w:val="24"/>
          <w:lang w:val="sq-AL"/>
        </w:rPr>
        <w:t xml:space="preserve"> duke angazhuar të rinj nga komunitetet e ndara për çështjet me interes të përbashkët. Në dhjetor, si p</w:t>
      </w:r>
      <w:r>
        <w:rPr>
          <w:b w:val="0"/>
          <w:szCs w:val="24"/>
          <w:lang w:val="sq-AL"/>
        </w:rPr>
        <w:t xml:space="preserve">jesë e programit, filluan një sërë </w:t>
      </w:r>
      <w:r w:rsidRPr="00B245BD">
        <w:rPr>
          <w:b w:val="0"/>
          <w:szCs w:val="24"/>
          <w:lang w:val="sq-AL"/>
        </w:rPr>
        <w:t xml:space="preserve">punëtorish mentorimi për gratë e reja udhëheqëse të ardhshme në sipërmarrësi shoqërore, në komunikim, udhëheqje dhe </w:t>
      </w:r>
      <w:r w:rsidR="0006391E">
        <w:rPr>
          <w:b w:val="0"/>
          <w:szCs w:val="24"/>
          <w:lang w:val="sq-AL"/>
        </w:rPr>
        <w:t>n</w:t>
      </w:r>
      <w:r w:rsidR="0006391E" w:rsidRPr="0006391E">
        <w:rPr>
          <w:b w:val="0"/>
          <w:szCs w:val="24"/>
          <w:lang w:val="sq-AL"/>
        </w:rPr>
        <w:t>ë</w:t>
      </w:r>
      <w:r w:rsidR="0006391E">
        <w:rPr>
          <w:b w:val="0"/>
          <w:szCs w:val="24"/>
          <w:lang w:val="sq-AL"/>
        </w:rPr>
        <w:t xml:space="preserve"> aspektin e </w:t>
      </w:r>
      <w:r w:rsidRPr="00B245BD">
        <w:rPr>
          <w:b w:val="0"/>
          <w:szCs w:val="24"/>
          <w:lang w:val="sq-AL"/>
        </w:rPr>
        <w:t>gra</w:t>
      </w:r>
      <w:r w:rsidR="0006391E">
        <w:rPr>
          <w:b w:val="0"/>
          <w:szCs w:val="24"/>
          <w:lang w:val="sq-AL"/>
        </w:rPr>
        <w:t>ve si pjes</w:t>
      </w:r>
      <w:r w:rsidR="0006391E" w:rsidRPr="0006391E">
        <w:rPr>
          <w:b w:val="0"/>
          <w:szCs w:val="24"/>
          <w:lang w:val="sq-AL"/>
        </w:rPr>
        <w:t>ë</w:t>
      </w:r>
      <w:r w:rsidR="0006391E">
        <w:rPr>
          <w:b w:val="0"/>
          <w:szCs w:val="24"/>
          <w:lang w:val="sq-AL"/>
        </w:rPr>
        <w:t xml:space="preserve"> p</w:t>
      </w:r>
      <w:r w:rsidR="0006391E" w:rsidRPr="0006391E">
        <w:rPr>
          <w:b w:val="0"/>
          <w:szCs w:val="24"/>
          <w:lang w:val="sq-AL"/>
        </w:rPr>
        <w:t>ë</w:t>
      </w:r>
      <w:r w:rsidR="0006391E">
        <w:rPr>
          <w:b w:val="0"/>
          <w:szCs w:val="24"/>
          <w:lang w:val="sq-AL"/>
        </w:rPr>
        <w:t>rb</w:t>
      </w:r>
      <w:r w:rsidR="0006391E" w:rsidRPr="0006391E">
        <w:rPr>
          <w:b w:val="0"/>
          <w:szCs w:val="24"/>
          <w:lang w:val="sq-AL"/>
        </w:rPr>
        <w:t>ë</w:t>
      </w:r>
      <w:r w:rsidR="0006391E">
        <w:rPr>
          <w:b w:val="0"/>
          <w:szCs w:val="24"/>
          <w:lang w:val="sq-AL"/>
        </w:rPr>
        <w:t>r</w:t>
      </w:r>
      <w:r w:rsidR="0006391E" w:rsidRPr="0006391E">
        <w:rPr>
          <w:b w:val="0"/>
          <w:szCs w:val="24"/>
          <w:lang w:val="sq-AL"/>
        </w:rPr>
        <w:t>ë</w:t>
      </w:r>
      <w:r w:rsidR="0006391E">
        <w:rPr>
          <w:b w:val="0"/>
          <w:szCs w:val="24"/>
          <w:lang w:val="sq-AL"/>
        </w:rPr>
        <w:t>se t</w:t>
      </w:r>
      <w:r w:rsidR="0006391E" w:rsidRPr="0006391E">
        <w:rPr>
          <w:b w:val="0"/>
          <w:szCs w:val="24"/>
          <w:lang w:val="sq-AL"/>
        </w:rPr>
        <w:t>ë</w:t>
      </w:r>
      <w:r w:rsidR="0006391E">
        <w:rPr>
          <w:b w:val="0"/>
          <w:szCs w:val="24"/>
          <w:lang w:val="sq-AL"/>
        </w:rPr>
        <w:t xml:space="preserve"> </w:t>
      </w:r>
      <w:r w:rsidRPr="00B245BD">
        <w:rPr>
          <w:b w:val="0"/>
          <w:szCs w:val="24"/>
          <w:lang w:val="sq-AL"/>
        </w:rPr>
        <w:t>fuqi</w:t>
      </w:r>
      <w:r w:rsidR="0006391E">
        <w:rPr>
          <w:b w:val="0"/>
          <w:szCs w:val="24"/>
          <w:lang w:val="sq-AL"/>
        </w:rPr>
        <w:t>s</w:t>
      </w:r>
      <w:r w:rsidR="0006391E" w:rsidRPr="0006391E">
        <w:rPr>
          <w:b w:val="0"/>
          <w:szCs w:val="24"/>
          <w:lang w:val="sq-AL"/>
        </w:rPr>
        <w:t>ë</w:t>
      </w:r>
      <w:r w:rsidR="0006391E">
        <w:rPr>
          <w:b w:val="0"/>
          <w:szCs w:val="24"/>
          <w:lang w:val="sq-AL"/>
        </w:rPr>
        <w:t xml:space="preserve"> </w:t>
      </w:r>
      <w:r w:rsidRPr="00B245BD">
        <w:rPr>
          <w:b w:val="0"/>
          <w:szCs w:val="24"/>
          <w:lang w:val="sq-AL"/>
        </w:rPr>
        <w:t>punëtore.</w:t>
      </w:r>
    </w:p>
    <w:p w14:paraId="6FB6DBA2" w14:textId="77777777" w:rsidR="00A06EEA" w:rsidRPr="00B245BD" w:rsidRDefault="00A06EEA" w:rsidP="0006391E">
      <w:pPr>
        <w:rPr>
          <w:szCs w:val="24"/>
        </w:rPr>
      </w:pPr>
    </w:p>
    <w:p w14:paraId="5514D9A6" w14:textId="77777777" w:rsidR="00A06EEA" w:rsidRPr="00B245BD" w:rsidRDefault="00A06EEA" w:rsidP="0006391E">
      <w:pPr>
        <w:pStyle w:val="Heading1"/>
        <w:numPr>
          <w:ilvl w:val="0"/>
          <w:numId w:val="12"/>
        </w:numPr>
        <w:jc w:val="both"/>
        <w:rPr>
          <w:b w:val="0"/>
          <w:szCs w:val="24"/>
          <w:lang w:val="sq-AL"/>
        </w:rPr>
      </w:pPr>
      <w:r w:rsidRPr="00B245BD">
        <w:rPr>
          <w:b w:val="0"/>
          <w:szCs w:val="24"/>
          <w:lang w:val="sq-AL"/>
        </w:rPr>
        <w:t>Në dhjetor, ekipi i Kombeve të Bashkuara në Kosovë finalizoi Kornizën e Kombeve të Bashkuara  për bashkëpunim dhe zhvillim të qëndrueshëm për vitet 2021-2025. Korniza e bashkëpunimit përfaqëson vizionin kolektiv të agjencive, të fondeve dhe programeve të Kombeve të Bashkuara për të adresuar, së bashku me partnerët qeveritarë, sfidat e zhvillimit në Kosovë. Ajo përfshin planin për reagim socio-ekonomik ndaj COVID-19, i cili po zbatohet nga ekipi i Kombeve të Bashkuara në Kosovë.</w:t>
      </w:r>
    </w:p>
    <w:p w14:paraId="1BEEA2A1" w14:textId="77777777" w:rsidR="00A06EEA" w:rsidRPr="00B245BD" w:rsidRDefault="00A06EEA" w:rsidP="0006391E">
      <w:pPr>
        <w:spacing w:after="201"/>
        <w:ind w:left="720" w:right="0" w:firstLine="0"/>
        <w:rPr>
          <w:szCs w:val="24"/>
        </w:rPr>
      </w:pPr>
    </w:p>
    <w:p w14:paraId="2CE1AE7D" w14:textId="304A00F4" w:rsidR="00A06EEA" w:rsidRPr="00B245BD" w:rsidRDefault="00A06EEA" w:rsidP="0006391E">
      <w:pPr>
        <w:pStyle w:val="Heading1"/>
        <w:numPr>
          <w:ilvl w:val="0"/>
          <w:numId w:val="12"/>
        </w:numPr>
        <w:jc w:val="both"/>
        <w:rPr>
          <w:b w:val="0"/>
          <w:szCs w:val="24"/>
          <w:lang w:val="sq-AL"/>
        </w:rPr>
      </w:pPr>
      <w:r w:rsidRPr="00B245BD">
        <w:rPr>
          <w:b w:val="0"/>
          <w:szCs w:val="24"/>
          <w:lang w:val="sq-AL"/>
        </w:rPr>
        <w:lastRenderedPageBreak/>
        <w:t>UNMIK-u vazhdoi të ofrojë shërbime të certifikimit të dokumenteve me mbi 2154 dokumente të përpunuara në lidhje me pensionet dhe statusin civil. UNMIK-u lehtësoi lëshimin e 34</w:t>
      </w:r>
      <w:r>
        <w:rPr>
          <w:b w:val="0"/>
          <w:szCs w:val="24"/>
          <w:lang w:val="sq-AL"/>
        </w:rPr>
        <w:t xml:space="preserve"> njoftimeve të kuqe, 1 njoftimi të v</w:t>
      </w:r>
      <w:r w:rsidRPr="00B245BD">
        <w:rPr>
          <w:b w:val="0"/>
          <w:szCs w:val="24"/>
          <w:lang w:val="sq-AL"/>
        </w:rPr>
        <w:t xml:space="preserve">erdhë dhe 4 kërkesave për ekstradim nga anëtarët e Organizatës Ndërkombëtare të Policisë Kriminale (INTERPOL) në Kosovë. Gjithashtu hapi 816 </w:t>
      </w:r>
      <w:r>
        <w:rPr>
          <w:b w:val="0"/>
          <w:szCs w:val="24"/>
          <w:lang w:val="sq-AL"/>
        </w:rPr>
        <w:t xml:space="preserve">lëndë </w:t>
      </w:r>
      <w:r w:rsidRPr="00B245BD">
        <w:rPr>
          <w:b w:val="0"/>
          <w:szCs w:val="24"/>
          <w:lang w:val="sq-AL"/>
        </w:rPr>
        <w:t>për hetim brenda bazës së të dhënave të INTERPOL</w:t>
      </w:r>
      <w:r>
        <w:rPr>
          <w:b w:val="0"/>
          <w:szCs w:val="24"/>
          <w:lang w:val="sq-AL"/>
        </w:rPr>
        <w:t>-it</w:t>
      </w:r>
      <w:r w:rsidRPr="00B245BD">
        <w:rPr>
          <w:b w:val="0"/>
          <w:szCs w:val="24"/>
          <w:lang w:val="sq-AL"/>
        </w:rPr>
        <w:t xml:space="preserve">. Duke marrë parasysh numrin e rasteve të përpunuara dhe të mbyllura, </w:t>
      </w:r>
      <w:r>
        <w:rPr>
          <w:b w:val="0"/>
          <w:szCs w:val="24"/>
          <w:lang w:val="sq-AL"/>
        </w:rPr>
        <w:t xml:space="preserve">mbetet </w:t>
      </w:r>
      <w:r w:rsidRPr="00B245BD">
        <w:rPr>
          <w:b w:val="0"/>
          <w:szCs w:val="24"/>
          <w:lang w:val="sq-AL"/>
        </w:rPr>
        <w:t xml:space="preserve">një numër </w:t>
      </w:r>
      <w:r>
        <w:rPr>
          <w:b w:val="0"/>
          <w:szCs w:val="24"/>
          <w:lang w:val="sq-AL"/>
        </w:rPr>
        <w:t xml:space="preserve">i </w:t>
      </w:r>
      <w:r w:rsidRPr="00B245BD">
        <w:rPr>
          <w:b w:val="0"/>
          <w:szCs w:val="24"/>
          <w:lang w:val="sq-AL"/>
        </w:rPr>
        <w:t xml:space="preserve">përgjithshëm prej 743 </w:t>
      </w:r>
      <w:r>
        <w:rPr>
          <w:b w:val="0"/>
          <w:szCs w:val="24"/>
          <w:lang w:val="sq-AL"/>
        </w:rPr>
        <w:t xml:space="preserve">lëndëve </w:t>
      </w:r>
      <w:r w:rsidRPr="00B245BD">
        <w:rPr>
          <w:b w:val="0"/>
          <w:szCs w:val="24"/>
          <w:lang w:val="sq-AL"/>
        </w:rPr>
        <w:t>të hapura në lidhje me territorin ose popullin e Kosovës.</w:t>
      </w:r>
    </w:p>
    <w:p w14:paraId="68EFCD7F" w14:textId="77777777" w:rsidR="00A06EEA" w:rsidRPr="00B245BD" w:rsidRDefault="00A06EEA" w:rsidP="0006391E">
      <w:pPr>
        <w:pStyle w:val="Heading1"/>
        <w:spacing w:after="188"/>
        <w:ind w:left="-5"/>
        <w:jc w:val="both"/>
        <w:rPr>
          <w:szCs w:val="24"/>
          <w:lang w:val="sq-AL"/>
        </w:rPr>
      </w:pPr>
    </w:p>
    <w:p w14:paraId="52AB640B" w14:textId="77777777" w:rsidR="00A06EEA" w:rsidRPr="00B245BD" w:rsidRDefault="00A06EEA" w:rsidP="0006391E">
      <w:pPr>
        <w:pStyle w:val="Heading1"/>
        <w:spacing w:after="188"/>
        <w:ind w:left="-5"/>
        <w:jc w:val="both"/>
        <w:rPr>
          <w:szCs w:val="24"/>
          <w:lang w:val="sq-AL"/>
        </w:rPr>
      </w:pPr>
      <w:r w:rsidRPr="00B245BD">
        <w:rPr>
          <w:szCs w:val="24"/>
          <w:lang w:val="sq-AL"/>
        </w:rPr>
        <w:t xml:space="preserve">X. Vrojtimet  </w:t>
      </w:r>
      <w:r w:rsidRPr="00B245BD">
        <w:rPr>
          <w:b w:val="0"/>
          <w:szCs w:val="24"/>
          <w:lang w:val="sq-AL"/>
        </w:rPr>
        <w:t xml:space="preserve"> </w:t>
      </w:r>
    </w:p>
    <w:p w14:paraId="1429CAD9" w14:textId="77777777" w:rsidR="00A06EEA" w:rsidRPr="00B245BD" w:rsidRDefault="00A06EEA" w:rsidP="0006391E">
      <w:pPr>
        <w:pStyle w:val="Heading1"/>
        <w:jc w:val="both"/>
        <w:rPr>
          <w:b w:val="0"/>
          <w:szCs w:val="24"/>
          <w:lang w:val="sq-AL"/>
        </w:rPr>
      </w:pPr>
      <w:r w:rsidRPr="00B245BD">
        <w:rPr>
          <w:szCs w:val="24"/>
          <w:lang w:val="sq-AL"/>
        </w:rPr>
        <w:t xml:space="preserve"> </w:t>
      </w:r>
    </w:p>
    <w:p w14:paraId="225799EF" w14:textId="329209EF" w:rsidR="00A06EEA" w:rsidRPr="00B245BD" w:rsidRDefault="00A06EEA" w:rsidP="001C1DA6">
      <w:pPr>
        <w:pStyle w:val="Heading1"/>
        <w:numPr>
          <w:ilvl w:val="0"/>
          <w:numId w:val="12"/>
        </w:numPr>
        <w:jc w:val="both"/>
        <w:rPr>
          <w:b w:val="0"/>
          <w:szCs w:val="24"/>
          <w:lang w:val="sq-AL"/>
        </w:rPr>
      </w:pPr>
      <w:r w:rsidRPr="00B245BD">
        <w:rPr>
          <w:b w:val="0"/>
          <w:szCs w:val="24"/>
          <w:lang w:val="sq-AL"/>
        </w:rPr>
        <w:t xml:space="preserve">Unë përgëzoj institucionet e Kosovës, subjektet politike dhe votuesit për zhvillimin e rregullt të zgjedhjeve të parakohshme parlamentare në shkurt. Pavarësisht nga sfidat e paraqitura nga pandemia, këto zgjedhje dëshmuan një pjesëmarrje më të lartë të votuesve krahasuar me zgjedhjet e tetorit të vitit 2019. </w:t>
      </w:r>
      <w:r w:rsidR="0006391E">
        <w:rPr>
          <w:b w:val="0"/>
          <w:szCs w:val="24"/>
          <w:lang w:val="sq-AL"/>
        </w:rPr>
        <w:t>S</w:t>
      </w:r>
      <w:r w:rsidR="0006391E" w:rsidRPr="0006391E">
        <w:rPr>
          <w:b w:val="0"/>
          <w:szCs w:val="24"/>
          <w:lang w:val="sq-AL"/>
        </w:rPr>
        <w:t>ë</w:t>
      </w:r>
      <w:r w:rsidR="0006391E">
        <w:rPr>
          <w:b w:val="0"/>
          <w:szCs w:val="24"/>
          <w:lang w:val="sq-AL"/>
        </w:rPr>
        <w:t xml:space="preserve"> k</w:t>
      </w:r>
      <w:r w:rsidR="0006391E" w:rsidRPr="0006391E">
        <w:rPr>
          <w:b w:val="0"/>
          <w:szCs w:val="24"/>
          <w:lang w:val="sq-AL"/>
        </w:rPr>
        <w:t>ë</w:t>
      </w:r>
      <w:r w:rsidR="0006391E">
        <w:rPr>
          <w:b w:val="0"/>
          <w:szCs w:val="24"/>
          <w:lang w:val="sq-AL"/>
        </w:rPr>
        <w:t xml:space="preserve">ndejmi, </w:t>
      </w:r>
      <w:r w:rsidRPr="00B245BD">
        <w:rPr>
          <w:b w:val="0"/>
          <w:szCs w:val="24"/>
          <w:lang w:val="sq-AL"/>
        </w:rPr>
        <w:t xml:space="preserve">i inkurajoj udhëheqësit e Kosovës që të përfitojnë nga ky moment dhe të punojnë drejt konstituimit të Kuvendit dhe Qeverisë së re, dhe të zgjedhin Presidentin e Kosovës, brenda afateve të përcaktuara. Unë gjithashtu i bëj thirrje qeverisë së ardhshme të Kosovës dhe opozitës që të punojnë në mënyrë konstruktive për të adresuar ndikimin e pandemisë në popullsinë dhe ekonominë e Kosovës, </w:t>
      </w:r>
      <w:r w:rsidR="0006391E">
        <w:rPr>
          <w:b w:val="0"/>
          <w:szCs w:val="24"/>
          <w:lang w:val="sq-AL"/>
        </w:rPr>
        <w:t>q</w:t>
      </w:r>
      <w:r w:rsidR="0006391E" w:rsidRPr="0006391E">
        <w:rPr>
          <w:b w:val="0"/>
          <w:szCs w:val="24"/>
          <w:lang w:val="sq-AL"/>
        </w:rPr>
        <w:t>ë</w:t>
      </w:r>
      <w:r w:rsidR="0006391E">
        <w:rPr>
          <w:b w:val="0"/>
          <w:szCs w:val="24"/>
          <w:lang w:val="sq-AL"/>
        </w:rPr>
        <w:t xml:space="preserve"> </w:t>
      </w:r>
      <w:r w:rsidRPr="00B245BD">
        <w:rPr>
          <w:b w:val="0"/>
          <w:szCs w:val="24"/>
          <w:lang w:val="sq-AL"/>
        </w:rPr>
        <w:t>të vazhdojnë përpjekjet për të konsoliduar sundimin e ligjit, për të luftuar korrupsionin, për të mbështetur kornizat dhe parimet e të drejtave të njeriut, dhe për t'u angazhuar plotësisht në procese të rëndësishme të nivelit të lartë politik</w:t>
      </w:r>
      <w:r>
        <w:rPr>
          <w:b w:val="0"/>
          <w:szCs w:val="24"/>
          <w:lang w:val="sq-AL"/>
        </w:rPr>
        <w:t>,</w:t>
      </w:r>
      <w:r w:rsidRPr="00B245BD">
        <w:rPr>
          <w:b w:val="0"/>
          <w:szCs w:val="24"/>
          <w:lang w:val="sq-AL"/>
        </w:rPr>
        <w:t xml:space="preserve"> siç është </w:t>
      </w:r>
      <w:r>
        <w:rPr>
          <w:b w:val="0"/>
          <w:szCs w:val="24"/>
          <w:lang w:val="sq-AL"/>
        </w:rPr>
        <w:t>D</w:t>
      </w:r>
      <w:r w:rsidRPr="00B245BD">
        <w:rPr>
          <w:b w:val="0"/>
          <w:szCs w:val="24"/>
          <w:lang w:val="sq-AL"/>
        </w:rPr>
        <w:t xml:space="preserve">ialogu i </w:t>
      </w:r>
      <w:r w:rsidR="0006391E" w:rsidRPr="00B245BD">
        <w:rPr>
          <w:b w:val="0"/>
          <w:szCs w:val="24"/>
          <w:lang w:val="sq-AL"/>
        </w:rPr>
        <w:t>përkrahur</w:t>
      </w:r>
      <w:r w:rsidRPr="00B245BD">
        <w:rPr>
          <w:b w:val="0"/>
          <w:szCs w:val="24"/>
          <w:lang w:val="sq-AL"/>
        </w:rPr>
        <w:t xml:space="preserve"> nga Bashkimi Evropian.</w:t>
      </w:r>
    </w:p>
    <w:p w14:paraId="15B93B05" w14:textId="77777777" w:rsidR="00A06EEA" w:rsidRPr="00B245BD" w:rsidRDefault="00A06EEA" w:rsidP="0006391E">
      <w:pPr>
        <w:spacing w:after="199"/>
        <w:ind w:left="705" w:right="0" w:firstLine="0"/>
        <w:rPr>
          <w:szCs w:val="24"/>
        </w:rPr>
      </w:pPr>
    </w:p>
    <w:p w14:paraId="7E19F672" w14:textId="7E770E41" w:rsidR="00A06EEA" w:rsidRPr="00B245BD" w:rsidRDefault="00A06EEA" w:rsidP="001C1DA6">
      <w:pPr>
        <w:pStyle w:val="Heading1"/>
        <w:numPr>
          <w:ilvl w:val="0"/>
          <w:numId w:val="12"/>
        </w:numPr>
        <w:jc w:val="both"/>
        <w:rPr>
          <w:b w:val="0"/>
          <w:szCs w:val="24"/>
          <w:lang w:val="sq-AL"/>
        </w:rPr>
      </w:pPr>
      <w:r w:rsidRPr="00B245BD">
        <w:rPr>
          <w:b w:val="0"/>
          <w:szCs w:val="24"/>
          <w:lang w:val="sq-AL"/>
        </w:rPr>
        <w:t>Unë mirëpres nivelin e lartë të pjesëmarrjes së grave dhe të rinjve në zgjedhje dhe rritjen e përqindjes së grave deputete të zgjedhura në numra që tejkalojnë kuotën e përcaktuar prej 30 për</w:t>
      </w:r>
      <w:r w:rsidR="0006391E">
        <w:rPr>
          <w:b w:val="0"/>
          <w:szCs w:val="24"/>
          <w:lang w:val="sq-AL"/>
        </w:rPr>
        <w:t xml:space="preserve"> </w:t>
      </w:r>
      <w:r w:rsidRPr="00B245BD">
        <w:rPr>
          <w:b w:val="0"/>
          <w:szCs w:val="24"/>
          <w:lang w:val="sq-AL"/>
        </w:rPr>
        <w:t>qind. Lidershipi i grave dhe pjesëmarrja e tyre në të gjitha sferat është thelbësore për ndërtimin e një shoqërie më paqësore, gjithëpërfshirëse dhe të qëndrueshme. Siç ka treguar kriza globale shëndetësore në vazhdimësi, megjithëse të prekura në mënyrë disproporcionale, gratë vazhdojnë të jenë në ballë të reagimit dhe planifikimit të rimëkëmbjes nga COVID</w:t>
      </w:r>
      <w:r>
        <w:rPr>
          <w:b w:val="0"/>
          <w:szCs w:val="24"/>
          <w:lang w:val="sq-AL"/>
        </w:rPr>
        <w:t xml:space="preserve"> - </w:t>
      </w:r>
      <w:r w:rsidRPr="00B245BD">
        <w:rPr>
          <w:b w:val="0"/>
          <w:szCs w:val="24"/>
          <w:lang w:val="sq-AL"/>
        </w:rPr>
        <w:t>19. Në këtë drejtim, kontributi dhe ndikimi i grave udhëheqëse të zgjedhura dhe të emëruara në vendimmarrje në të gjitha nivelet do të jetë thelbësor.</w:t>
      </w:r>
    </w:p>
    <w:p w14:paraId="45106621" w14:textId="77777777" w:rsidR="00A06EEA" w:rsidRPr="00B245BD" w:rsidRDefault="00A06EEA" w:rsidP="0006391E">
      <w:pPr>
        <w:ind w:left="705" w:right="0" w:firstLine="0"/>
        <w:rPr>
          <w:szCs w:val="24"/>
        </w:rPr>
      </w:pPr>
    </w:p>
    <w:p w14:paraId="212ADD6D" w14:textId="77777777" w:rsidR="00A06EEA" w:rsidRPr="00B245BD" w:rsidRDefault="00A06EEA" w:rsidP="0006391E">
      <w:pPr>
        <w:pStyle w:val="Heading1"/>
        <w:jc w:val="both"/>
        <w:rPr>
          <w:szCs w:val="24"/>
          <w:lang w:val="sq-AL"/>
        </w:rPr>
      </w:pPr>
      <w:r w:rsidRPr="00B245BD">
        <w:rPr>
          <w:szCs w:val="24"/>
          <w:lang w:val="sq-AL"/>
        </w:rPr>
        <w:t xml:space="preserve">  </w:t>
      </w:r>
    </w:p>
    <w:p w14:paraId="047D657C" w14:textId="1780B989" w:rsidR="00A06EEA" w:rsidRPr="00B245BD" w:rsidRDefault="001C1DA6" w:rsidP="001C1DA6">
      <w:pPr>
        <w:pStyle w:val="Heading1"/>
        <w:ind w:left="345" w:hanging="345"/>
        <w:jc w:val="both"/>
        <w:rPr>
          <w:b w:val="0"/>
          <w:szCs w:val="24"/>
          <w:lang w:val="sq-AL"/>
        </w:rPr>
      </w:pPr>
      <w:r>
        <w:rPr>
          <w:b w:val="0"/>
          <w:szCs w:val="24"/>
          <w:lang w:val="sq-AL"/>
        </w:rPr>
        <w:t xml:space="preserve">      59.</w:t>
      </w:r>
      <w:r>
        <w:rPr>
          <w:b w:val="0"/>
          <w:szCs w:val="24"/>
          <w:lang w:val="sq-AL"/>
        </w:rPr>
        <w:tab/>
      </w:r>
      <w:r w:rsidR="00A06EEA" w:rsidRPr="00B245BD">
        <w:rPr>
          <w:b w:val="0"/>
          <w:szCs w:val="24"/>
          <w:lang w:val="sq-AL"/>
        </w:rPr>
        <w:t>Paqja e vazhdueshme, stabiliteti dhe zhvillimi socio-ekonomik në Kosovë dhe rajon varen nga progresi i qëndrueshëm i dialogut që synon normalizimin e marrëdhënieve me Beogradin. Përderisa mirëpres deklaratat e qarta të dhëna nga të dy palët në lidh</w:t>
      </w:r>
      <w:r w:rsidR="00A06EEA">
        <w:rPr>
          <w:b w:val="0"/>
          <w:szCs w:val="24"/>
          <w:lang w:val="sq-AL"/>
        </w:rPr>
        <w:t>je me rëndësinë e avancimit të d</w:t>
      </w:r>
      <w:r w:rsidR="00A06EEA" w:rsidRPr="00B245BD">
        <w:rPr>
          <w:b w:val="0"/>
          <w:szCs w:val="24"/>
          <w:lang w:val="sq-AL"/>
        </w:rPr>
        <w:t xml:space="preserve">ialogut, unë theksoj rëndësinë e angazhimit të vërtetë për të vazhduar bisedimet e nivelit të lartë brenda kornizës së </w:t>
      </w:r>
      <w:r w:rsidR="00A06EEA">
        <w:rPr>
          <w:b w:val="0"/>
          <w:szCs w:val="24"/>
          <w:lang w:val="sq-AL"/>
        </w:rPr>
        <w:t>d</w:t>
      </w:r>
      <w:r w:rsidR="00A06EEA" w:rsidRPr="00B245BD">
        <w:rPr>
          <w:b w:val="0"/>
          <w:szCs w:val="24"/>
          <w:lang w:val="sq-AL"/>
        </w:rPr>
        <w:t xml:space="preserve">ialogut Beograd-Prishtinë të mbështetur nga Bashkimi Evropian, </w:t>
      </w:r>
      <w:r w:rsidR="00A06EEA">
        <w:rPr>
          <w:b w:val="0"/>
          <w:szCs w:val="24"/>
          <w:lang w:val="sq-AL"/>
        </w:rPr>
        <w:t>në një të ardhme shumë të afërt</w:t>
      </w:r>
      <w:r w:rsidR="00A06EEA" w:rsidRPr="00B245BD">
        <w:rPr>
          <w:b w:val="0"/>
          <w:szCs w:val="24"/>
          <w:lang w:val="sq-AL"/>
        </w:rPr>
        <w:t>. Siç është konfirmuar nga Bashkimi Evropian, përparimi në dialog mbetet gjithashtu thelbësor në aspiratat përkatëse të palëve për Bashkimin Evropian.</w:t>
      </w:r>
    </w:p>
    <w:p w14:paraId="59AAF314" w14:textId="77777777" w:rsidR="00A06EEA" w:rsidRPr="00B245BD" w:rsidRDefault="00A06EEA" w:rsidP="0006391E">
      <w:pPr>
        <w:spacing w:after="26" w:line="259" w:lineRule="auto"/>
        <w:ind w:left="720" w:right="0" w:firstLine="0"/>
        <w:rPr>
          <w:szCs w:val="24"/>
        </w:rPr>
      </w:pPr>
    </w:p>
    <w:p w14:paraId="0E3C267A" w14:textId="77777777" w:rsidR="00A06EEA" w:rsidRPr="00B245BD" w:rsidRDefault="00A06EEA" w:rsidP="0006391E">
      <w:pPr>
        <w:pStyle w:val="Heading1"/>
        <w:ind w:firstLine="335"/>
        <w:jc w:val="both"/>
        <w:rPr>
          <w:b w:val="0"/>
          <w:szCs w:val="24"/>
          <w:lang w:val="sq-AL"/>
        </w:rPr>
      </w:pPr>
      <w:r w:rsidRPr="00B245BD">
        <w:rPr>
          <w:b w:val="0"/>
          <w:szCs w:val="24"/>
          <w:lang w:val="sq-AL"/>
        </w:rPr>
        <w:lastRenderedPageBreak/>
        <w:t xml:space="preserve">60. Gjithashtu u bënë hapa të rëndësishëm për të çuar përpara proceset hetimore dhe  </w:t>
      </w:r>
    </w:p>
    <w:p w14:paraId="349CD27D" w14:textId="77777777" w:rsidR="00A06EEA" w:rsidRPr="00B245BD" w:rsidRDefault="00A06EEA" w:rsidP="0006391E">
      <w:pPr>
        <w:pStyle w:val="Heading1"/>
        <w:ind w:firstLine="335"/>
        <w:jc w:val="both"/>
        <w:rPr>
          <w:b w:val="0"/>
          <w:szCs w:val="24"/>
          <w:lang w:val="sq-AL"/>
        </w:rPr>
      </w:pPr>
      <w:r w:rsidRPr="00B245BD">
        <w:rPr>
          <w:b w:val="0"/>
          <w:szCs w:val="24"/>
          <w:lang w:val="sq-AL"/>
        </w:rPr>
        <w:t xml:space="preserve">gjyqësore të Zyrës së Prokurorit të Specializuar të Kosovës dhe Dhomave të Specializuara të  </w:t>
      </w:r>
    </w:p>
    <w:p w14:paraId="7F43D9C7" w14:textId="77777777" w:rsidR="00A06EEA" w:rsidRPr="00B245BD" w:rsidRDefault="00A06EEA" w:rsidP="0006391E">
      <w:pPr>
        <w:pStyle w:val="Heading1"/>
        <w:ind w:firstLine="335"/>
        <w:jc w:val="both"/>
        <w:rPr>
          <w:b w:val="0"/>
          <w:szCs w:val="24"/>
          <w:lang w:val="sq-AL"/>
        </w:rPr>
      </w:pPr>
      <w:r w:rsidRPr="00B245BD">
        <w:rPr>
          <w:b w:val="0"/>
          <w:szCs w:val="24"/>
          <w:lang w:val="sq-AL"/>
        </w:rPr>
        <w:t xml:space="preserve">Kosovës. Këto institucione të sundimit të ligjit duhet të kenë bashkëpunim të plotë me të </w:t>
      </w:r>
    </w:p>
    <w:p w14:paraId="6906955C" w14:textId="77777777" w:rsidR="00A06EEA" w:rsidRPr="00B245BD" w:rsidRDefault="00A06EEA" w:rsidP="0006391E">
      <w:pPr>
        <w:pStyle w:val="Heading1"/>
        <w:ind w:firstLine="335"/>
        <w:jc w:val="both"/>
        <w:rPr>
          <w:b w:val="0"/>
          <w:szCs w:val="24"/>
          <w:lang w:val="sq-AL"/>
        </w:rPr>
      </w:pPr>
      <w:r w:rsidRPr="00B245BD">
        <w:rPr>
          <w:b w:val="0"/>
          <w:szCs w:val="24"/>
          <w:lang w:val="sq-AL"/>
        </w:rPr>
        <w:t>gjitha palët që ato të mund të kryejnë në mënyrë efektive detyrat e tyre.</w:t>
      </w:r>
    </w:p>
    <w:p w14:paraId="3C9CE42E"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9EA98EB" w14:textId="77777777" w:rsidR="00A06EEA" w:rsidRPr="00B245BD" w:rsidRDefault="00A06EEA" w:rsidP="0006391E">
      <w:pPr>
        <w:pStyle w:val="Heading1"/>
        <w:ind w:firstLine="335"/>
        <w:jc w:val="both"/>
        <w:rPr>
          <w:b w:val="0"/>
          <w:szCs w:val="24"/>
          <w:lang w:val="sq-AL"/>
        </w:rPr>
      </w:pPr>
      <w:r w:rsidRPr="00B245BD">
        <w:rPr>
          <w:b w:val="0"/>
          <w:szCs w:val="24"/>
          <w:lang w:val="sq-AL"/>
        </w:rPr>
        <w:t xml:space="preserve">61. Si kudo në botë, Kosova vazhdon të përballet me krizën COVID-19. Misioni dhe ekipi i </w:t>
      </w:r>
    </w:p>
    <w:p w14:paraId="67F951E6" w14:textId="28868DA1" w:rsidR="00A06EEA" w:rsidRPr="00B245BD" w:rsidRDefault="00A06EEA" w:rsidP="0006391E">
      <w:pPr>
        <w:pStyle w:val="Heading1"/>
        <w:ind w:left="345" w:firstLine="0"/>
        <w:jc w:val="both"/>
        <w:rPr>
          <w:b w:val="0"/>
          <w:szCs w:val="24"/>
          <w:lang w:val="sq-AL"/>
        </w:rPr>
      </w:pPr>
      <w:r w:rsidRPr="00B245BD">
        <w:rPr>
          <w:b w:val="0"/>
          <w:szCs w:val="24"/>
          <w:lang w:val="sq-AL"/>
        </w:rPr>
        <w:t>Kombeve të Bashkuara në Kosovë janë të përkushtuar të mbështesin përpjekjet e tyre për të mbështetur institucionet shëndetësore publike dhe popullin e Kosovës në menaxhimin e pandemisë. Ndërsa vaksinat po shpërndahen, Kombet e Bashkuara do të vazhdojnë të mobilizojnë mbështetjen ndërkombëtare për t'u siguruar që ato janë në dispozicion për të gjithë. KB-ja mbetet njëlloj e angazhuar në përkrahj</w:t>
      </w:r>
      <w:r>
        <w:rPr>
          <w:b w:val="0"/>
          <w:szCs w:val="24"/>
          <w:lang w:val="sq-AL"/>
        </w:rPr>
        <w:t>e</w:t>
      </w:r>
      <w:r w:rsidRPr="00B245BD">
        <w:rPr>
          <w:b w:val="0"/>
          <w:szCs w:val="24"/>
          <w:lang w:val="sq-AL"/>
        </w:rPr>
        <w:t xml:space="preserve">n e fushatave të informimit publik, fuqizimin e grave dhe të rinjve për të marrë pjesë në veprime parandaluese, </w:t>
      </w:r>
      <w:r w:rsidR="0006391E">
        <w:rPr>
          <w:b w:val="0"/>
          <w:szCs w:val="24"/>
          <w:lang w:val="sq-AL"/>
        </w:rPr>
        <w:t xml:space="preserve">si </w:t>
      </w:r>
      <w:r w:rsidRPr="00B245BD">
        <w:rPr>
          <w:b w:val="0"/>
          <w:szCs w:val="24"/>
          <w:lang w:val="sq-AL"/>
        </w:rPr>
        <w:t>dhe në ofrimin e ndihmës për komunitetet në nevojë në gjithë Kosovën. Tani është koha për solidaritet dhe bashkëpunim ndërkombëtar dhe KB-ja do të qëndrojë pranë popullit të Kosovës për të identifikuar dhe mbështetur një rrugëdalje nga kriza.</w:t>
      </w:r>
    </w:p>
    <w:p w14:paraId="62C7DF49" w14:textId="77777777" w:rsidR="00A06EEA" w:rsidRPr="00B245BD" w:rsidRDefault="00A06EEA" w:rsidP="0006391E">
      <w:pPr>
        <w:spacing w:after="26" w:line="259" w:lineRule="auto"/>
        <w:ind w:left="0" w:right="0" w:firstLine="0"/>
        <w:rPr>
          <w:szCs w:val="24"/>
        </w:rPr>
      </w:pPr>
    </w:p>
    <w:p w14:paraId="28CDE197" w14:textId="579AAF4C" w:rsidR="00A06EEA" w:rsidRPr="00B245BD" w:rsidRDefault="00A06EEA" w:rsidP="0006391E">
      <w:pPr>
        <w:pStyle w:val="Heading1"/>
        <w:ind w:left="345" w:firstLine="0"/>
        <w:jc w:val="both"/>
        <w:rPr>
          <w:b w:val="0"/>
          <w:szCs w:val="24"/>
          <w:lang w:val="sq-AL"/>
        </w:rPr>
      </w:pPr>
      <w:r w:rsidRPr="00B245BD">
        <w:rPr>
          <w:b w:val="0"/>
          <w:szCs w:val="24"/>
          <w:lang w:val="sq-AL"/>
        </w:rPr>
        <w:t>62. Kombet e Bashkuara mbeten të përkushtuara në mbështetjen e komunitetit ashkali, egj</w:t>
      </w:r>
      <w:r>
        <w:rPr>
          <w:b w:val="0"/>
          <w:szCs w:val="24"/>
          <w:lang w:val="sq-AL"/>
        </w:rPr>
        <w:t xml:space="preserve">iptas </w:t>
      </w:r>
      <w:r w:rsidRPr="00B245BD">
        <w:rPr>
          <w:b w:val="0"/>
          <w:szCs w:val="24"/>
          <w:lang w:val="sq-AL"/>
        </w:rPr>
        <w:t>dhe rom të prekur nga helmimi me plumb në Kosovë. Duke shprehur keqardhje për mungesën e kontributeve vullnetare në fondin e besimit të Kombeve të Bashkuara</w:t>
      </w:r>
      <w:r w:rsidR="0006391E">
        <w:rPr>
          <w:b w:val="0"/>
          <w:szCs w:val="24"/>
          <w:lang w:val="sq-AL"/>
        </w:rPr>
        <w:t>,</w:t>
      </w:r>
      <w:r w:rsidRPr="00B245BD">
        <w:rPr>
          <w:b w:val="0"/>
          <w:szCs w:val="24"/>
          <w:lang w:val="sq-AL"/>
        </w:rPr>
        <w:t xml:space="preserve"> të krijuar për të siguruar këto komunitete me ndihmën e nevojshme, unë përsëri u bëj thirrje shteteve anëtare, </w:t>
      </w:r>
      <w:r w:rsidR="0006391E">
        <w:rPr>
          <w:b w:val="0"/>
          <w:szCs w:val="24"/>
          <w:lang w:val="sq-AL"/>
        </w:rPr>
        <w:t>pal</w:t>
      </w:r>
      <w:r w:rsidR="0006391E" w:rsidRPr="0006391E">
        <w:rPr>
          <w:b w:val="0"/>
          <w:szCs w:val="24"/>
          <w:lang w:val="sq-AL"/>
        </w:rPr>
        <w:t>ë</w:t>
      </w:r>
      <w:r w:rsidR="0006391E">
        <w:rPr>
          <w:b w:val="0"/>
          <w:szCs w:val="24"/>
          <w:lang w:val="sq-AL"/>
        </w:rPr>
        <w:t xml:space="preserve">ve </w:t>
      </w:r>
      <w:r w:rsidRPr="00B245BD">
        <w:rPr>
          <w:b w:val="0"/>
          <w:szCs w:val="24"/>
          <w:lang w:val="sq-AL"/>
        </w:rPr>
        <w:t>dhe organizatave të tjera të respektojnë përgjegjësinë tonë të përbashkët dhe të kontribuojnë në ketë fond.</w:t>
      </w:r>
    </w:p>
    <w:p w14:paraId="7D54312C"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21EF6497" w14:textId="57C4B0CC" w:rsidR="00A06EEA" w:rsidRPr="00B245BD" w:rsidRDefault="00A06EEA" w:rsidP="0006391E">
      <w:pPr>
        <w:pStyle w:val="Heading1"/>
        <w:ind w:left="345" w:firstLine="0"/>
        <w:jc w:val="both"/>
        <w:rPr>
          <w:b w:val="0"/>
          <w:szCs w:val="24"/>
          <w:lang w:val="sq-AL"/>
        </w:rPr>
      </w:pPr>
      <w:r w:rsidRPr="00B245BD">
        <w:rPr>
          <w:b w:val="0"/>
          <w:szCs w:val="24"/>
          <w:lang w:val="sq-AL"/>
        </w:rPr>
        <w:t>63. Falënderoj Përfaqësuesin tim Special, Zahir Tanin, për udhëheqjen e tij dhe të gjithë stafin e  Misionit për përkrahjen e tyre të përkushtuar për Kosovën, përfshirë edhe përmbushjen e sfidave të pandemisë. Unë ritheksoj mirënjohjen time për Koordinatorin e Kombeve të Bashkuara për zhvillim dhe për agjencitë</w:t>
      </w:r>
      <w:r w:rsidR="0006391E">
        <w:rPr>
          <w:b w:val="0"/>
          <w:szCs w:val="24"/>
          <w:lang w:val="sq-AL"/>
        </w:rPr>
        <w:t xml:space="preserve">, fondet dhe programet </w:t>
      </w:r>
      <w:r w:rsidRPr="00B245BD">
        <w:rPr>
          <w:b w:val="0"/>
          <w:szCs w:val="24"/>
          <w:lang w:val="sq-AL"/>
        </w:rPr>
        <w:t>e Kombeve të Bashkuara për kontributin dhe bashkëpunimin e tyre të paçmuar me UNMIK-un,</w:t>
      </w:r>
      <w:r w:rsidR="0006391E">
        <w:rPr>
          <w:b w:val="0"/>
          <w:szCs w:val="24"/>
          <w:lang w:val="sq-AL"/>
        </w:rPr>
        <w:t xml:space="preserve"> si</w:t>
      </w:r>
      <w:r w:rsidRPr="00B245BD">
        <w:rPr>
          <w:b w:val="0"/>
          <w:szCs w:val="24"/>
          <w:lang w:val="sq-AL"/>
        </w:rPr>
        <w:t xml:space="preserve"> dhe për partnerët e kahmotshëm të Kombeve të Bashkuara në Kosovë, duke përfshirë Forcën e Kosovës, Bashkimin Evropian dhe OSBE-në.</w:t>
      </w:r>
    </w:p>
    <w:p w14:paraId="77F2B537" w14:textId="77777777" w:rsidR="00A06EEA" w:rsidRPr="00B245BD" w:rsidRDefault="00A06EEA" w:rsidP="0006391E">
      <w:pPr>
        <w:spacing w:after="26" w:line="259" w:lineRule="auto"/>
        <w:ind w:left="720" w:right="0" w:firstLine="0"/>
        <w:rPr>
          <w:szCs w:val="24"/>
        </w:rPr>
      </w:pPr>
    </w:p>
    <w:p w14:paraId="351F004F" w14:textId="77777777" w:rsidR="00A06EEA" w:rsidRPr="00B245BD" w:rsidRDefault="00A06EEA" w:rsidP="0006391E">
      <w:pPr>
        <w:spacing w:after="134" w:line="259" w:lineRule="auto"/>
        <w:ind w:left="720" w:right="0" w:firstLine="0"/>
        <w:rPr>
          <w:szCs w:val="24"/>
        </w:rPr>
      </w:pPr>
    </w:p>
    <w:p w14:paraId="015B9DF6" w14:textId="77777777" w:rsidR="00A06EEA" w:rsidRPr="00B245BD" w:rsidRDefault="00A06EEA" w:rsidP="0006391E">
      <w:pPr>
        <w:spacing w:after="188" w:line="259" w:lineRule="auto"/>
        <w:ind w:left="720" w:right="0" w:firstLine="0"/>
        <w:rPr>
          <w:szCs w:val="24"/>
        </w:rPr>
      </w:pPr>
      <w:r w:rsidRPr="00B245BD">
        <w:rPr>
          <w:szCs w:val="24"/>
        </w:rPr>
        <w:t xml:space="preserve"> </w:t>
      </w:r>
    </w:p>
    <w:p w14:paraId="32C78FE1" w14:textId="77777777" w:rsidR="00A06EEA" w:rsidRPr="00B245BD" w:rsidRDefault="00A06EEA" w:rsidP="0006391E">
      <w:pPr>
        <w:spacing w:after="0" w:line="259" w:lineRule="auto"/>
        <w:ind w:left="0" w:right="0" w:firstLine="0"/>
        <w:rPr>
          <w:szCs w:val="24"/>
        </w:rPr>
      </w:pPr>
      <w:r w:rsidRPr="00B245BD">
        <w:rPr>
          <w:szCs w:val="24"/>
        </w:rPr>
        <w:t xml:space="preserve"> </w:t>
      </w:r>
      <w:r w:rsidRPr="00B245BD">
        <w:rPr>
          <w:szCs w:val="24"/>
        </w:rPr>
        <w:tab/>
        <w:t xml:space="preserve"> </w:t>
      </w:r>
    </w:p>
    <w:p w14:paraId="5F81598C" w14:textId="77777777" w:rsidR="0006391E" w:rsidRDefault="0006391E" w:rsidP="0006391E">
      <w:pPr>
        <w:spacing w:after="160" w:line="258" w:lineRule="auto"/>
        <w:ind w:left="-5" w:right="0" w:hanging="10"/>
        <w:rPr>
          <w:b/>
          <w:szCs w:val="24"/>
        </w:rPr>
      </w:pPr>
    </w:p>
    <w:p w14:paraId="5DE88CCD" w14:textId="77777777" w:rsidR="0006391E" w:rsidRDefault="0006391E" w:rsidP="0006391E">
      <w:pPr>
        <w:spacing w:after="160" w:line="258" w:lineRule="auto"/>
        <w:ind w:left="-5" w:right="0" w:hanging="10"/>
        <w:rPr>
          <w:b/>
          <w:szCs w:val="24"/>
        </w:rPr>
      </w:pPr>
    </w:p>
    <w:p w14:paraId="53CC6D9D" w14:textId="77777777" w:rsidR="0006391E" w:rsidRDefault="0006391E" w:rsidP="0006391E">
      <w:pPr>
        <w:spacing w:after="160" w:line="258" w:lineRule="auto"/>
        <w:ind w:left="-5" w:right="0" w:hanging="10"/>
        <w:rPr>
          <w:b/>
          <w:szCs w:val="24"/>
        </w:rPr>
      </w:pPr>
    </w:p>
    <w:p w14:paraId="6CB628F8" w14:textId="77777777" w:rsidR="0006391E" w:rsidRDefault="0006391E" w:rsidP="0006391E">
      <w:pPr>
        <w:spacing w:after="160" w:line="258" w:lineRule="auto"/>
        <w:ind w:left="-5" w:right="0" w:hanging="10"/>
        <w:rPr>
          <w:b/>
          <w:szCs w:val="24"/>
        </w:rPr>
      </w:pPr>
    </w:p>
    <w:p w14:paraId="1C7426DC" w14:textId="77777777" w:rsidR="0006391E" w:rsidRDefault="0006391E" w:rsidP="0006391E">
      <w:pPr>
        <w:spacing w:after="160" w:line="258" w:lineRule="auto"/>
        <w:ind w:left="-5" w:right="0" w:hanging="10"/>
        <w:rPr>
          <w:b/>
          <w:szCs w:val="24"/>
        </w:rPr>
      </w:pPr>
    </w:p>
    <w:p w14:paraId="2CE77658" w14:textId="234EADF4" w:rsidR="00A06EEA" w:rsidRPr="00B245BD" w:rsidRDefault="00A06EEA" w:rsidP="0006391E">
      <w:pPr>
        <w:spacing w:after="160" w:line="258" w:lineRule="auto"/>
        <w:ind w:left="-5" w:right="0" w:hanging="10"/>
        <w:rPr>
          <w:szCs w:val="24"/>
        </w:rPr>
      </w:pPr>
      <w:r w:rsidRPr="00B245BD">
        <w:rPr>
          <w:b/>
          <w:szCs w:val="24"/>
        </w:rPr>
        <w:lastRenderedPageBreak/>
        <w:t xml:space="preserve">Shtojca I. </w:t>
      </w:r>
    </w:p>
    <w:p w14:paraId="46B3D783" w14:textId="2A56E7E6" w:rsidR="00A06EEA" w:rsidRPr="00B245BD" w:rsidRDefault="00A06EEA" w:rsidP="0006391E">
      <w:pPr>
        <w:spacing w:after="160" w:line="258" w:lineRule="auto"/>
        <w:ind w:left="-5" w:right="0" w:hanging="10"/>
        <w:rPr>
          <w:szCs w:val="24"/>
        </w:rPr>
      </w:pPr>
      <w:r w:rsidRPr="00B245BD">
        <w:rPr>
          <w:b/>
          <w:szCs w:val="24"/>
        </w:rPr>
        <w:t>Raporti i Përfaqësuesit të Lartë të Bashkimit Evropian për Punë të Jashtme dhe Politika të Sigurisë drejtuar Sekretarit të Përgjithshëm mbi aktivitetet e Misionit të Bashkimit Evropian për Sundimin e Ligjit në Kosovë</w:t>
      </w:r>
      <w:r>
        <w:rPr>
          <w:b/>
          <w:szCs w:val="24"/>
        </w:rPr>
        <w:t>,</w:t>
      </w:r>
      <w:r w:rsidRPr="00B245BD">
        <w:rPr>
          <w:b/>
          <w:szCs w:val="24"/>
        </w:rPr>
        <w:t xml:space="preserve"> nga 16 shtatori 2020 </w:t>
      </w:r>
      <w:r w:rsidR="0006391E">
        <w:rPr>
          <w:b/>
          <w:szCs w:val="24"/>
        </w:rPr>
        <w:t>deri m</w:t>
      </w:r>
      <w:r w:rsidR="0006391E" w:rsidRPr="0006391E">
        <w:rPr>
          <w:b/>
          <w:szCs w:val="24"/>
        </w:rPr>
        <w:t>ë</w:t>
      </w:r>
      <w:r w:rsidR="0006391E">
        <w:rPr>
          <w:b/>
          <w:szCs w:val="24"/>
        </w:rPr>
        <w:t xml:space="preserve"> </w:t>
      </w:r>
      <w:r w:rsidRPr="00B245BD">
        <w:rPr>
          <w:b/>
          <w:szCs w:val="24"/>
        </w:rPr>
        <w:t xml:space="preserve">15 mars 2021. </w:t>
      </w:r>
    </w:p>
    <w:p w14:paraId="7C5F8DFF" w14:textId="77777777" w:rsidR="00A06EEA" w:rsidRPr="00B245BD" w:rsidRDefault="00A06EEA" w:rsidP="0006391E">
      <w:pPr>
        <w:spacing w:after="165" w:line="259" w:lineRule="auto"/>
        <w:ind w:left="2217" w:right="0" w:firstLine="0"/>
        <w:rPr>
          <w:szCs w:val="24"/>
        </w:rPr>
      </w:pPr>
      <w:r w:rsidRPr="00B245BD">
        <w:rPr>
          <w:szCs w:val="24"/>
        </w:rPr>
        <w:t xml:space="preserve"> </w:t>
      </w:r>
    </w:p>
    <w:p w14:paraId="78D76A37" w14:textId="77777777" w:rsidR="00A06EEA" w:rsidRPr="00B245BD" w:rsidRDefault="00A06EEA" w:rsidP="0006391E">
      <w:pPr>
        <w:pStyle w:val="Heading1"/>
        <w:spacing w:after="116"/>
        <w:ind w:left="370"/>
        <w:jc w:val="both"/>
        <w:rPr>
          <w:szCs w:val="24"/>
          <w:lang w:val="sq-AL"/>
        </w:rPr>
      </w:pPr>
      <w:r w:rsidRPr="00B245BD">
        <w:rPr>
          <w:szCs w:val="24"/>
          <w:lang w:val="sq-AL"/>
        </w:rPr>
        <w:t>1.</w:t>
      </w:r>
      <w:r w:rsidRPr="00B245BD">
        <w:rPr>
          <w:rFonts w:eastAsia="Arial"/>
          <w:szCs w:val="24"/>
          <w:lang w:val="sq-AL"/>
        </w:rPr>
        <w:t xml:space="preserve"> Përmbledhje</w:t>
      </w:r>
      <w:r w:rsidRPr="00B245BD">
        <w:rPr>
          <w:szCs w:val="24"/>
          <w:lang w:val="sq-AL"/>
        </w:rPr>
        <w:t xml:space="preserve">  </w:t>
      </w:r>
    </w:p>
    <w:p w14:paraId="7B12C679" w14:textId="77777777" w:rsidR="00A06EEA" w:rsidRPr="00B245BD" w:rsidRDefault="00A06EEA" w:rsidP="0006391E">
      <w:pPr>
        <w:spacing w:after="0" w:line="259" w:lineRule="auto"/>
        <w:ind w:left="0" w:right="0" w:firstLine="0"/>
        <w:rPr>
          <w:szCs w:val="24"/>
        </w:rPr>
      </w:pPr>
      <w:r w:rsidRPr="00B245BD">
        <w:rPr>
          <w:szCs w:val="24"/>
        </w:rPr>
        <w:t xml:space="preserve"> </w:t>
      </w:r>
    </w:p>
    <w:p w14:paraId="1A5511F6" w14:textId="34D95D9E" w:rsidR="00A06EEA" w:rsidRPr="00B245BD" w:rsidRDefault="00A06EEA" w:rsidP="0006391E">
      <w:pPr>
        <w:pStyle w:val="Heading1"/>
        <w:jc w:val="both"/>
        <w:rPr>
          <w:b w:val="0"/>
          <w:szCs w:val="24"/>
          <w:lang w:val="sq-AL"/>
        </w:rPr>
      </w:pPr>
      <w:r w:rsidRPr="00B245BD">
        <w:rPr>
          <w:b w:val="0"/>
          <w:szCs w:val="24"/>
          <w:lang w:val="sq-AL"/>
        </w:rPr>
        <w:t>Më shumë se dy vjet pas përfundimit të mandatit ekzekutiv të Misionit në fushën e drejtësisë, monitorimi i</w:t>
      </w:r>
      <w:r>
        <w:rPr>
          <w:b w:val="0"/>
          <w:szCs w:val="24"/>
          <w:lang w:val="sq-AL"/>
        </w:rPr>
        <w:t xml:space="preserve">ntensiv </w:t>
      </w:r>
      <w:r w:rsidRPr="00B245BD">
        <w:rPr>
          <w:b w:val="0"/>
          <w:szCs w:val="24"/>
          <w:lang w:val="sq-AL"/>
        </w:rPr>
        <w:t xml:space="preserve">i lëndëve të profilit të lartë për korrupsion, </w:t>
      </w:r>
      <w:r>
        <w:rPr>
          <w:b w:val="0"/>
          <w:szCs w:val="24"/>
          <w:lang w:val="sq-AL"/>
        </w:rPr>
        <w:t xml:space="preserve">për </w:t>
      </w:r>
      <w:r w:rsidRPr="00B245BD">
        <w:rPr>
          <w:b w:val="0"/>
          <w:szCs w:val="24"/>
          <w:lang w:val="sq-AL"/>
        </w:rPr>
        <w:t>krim të organizuar dhe krime lufte, përfshirë ish</w:t>
      </w:r>
      <w:r w:rsidR="0006391E">
        <w:rPr>
          <w:b w:val="0"/>
          <w:szCs w:val="24"/>
          <w:lang w:val="sq-AL"/>
        </w:rPr>
        <w:t>-</w:t>
      </w:r>
      <w:r w:rsidRPr="00B245BD">
        <w:rPr>
          <w:b w:val="0"/>
          <w:szCs w:val="24"/>
          <w:lang w:val="sq-AL"/>
        </w:rPr>
        <w:t xml:space="preserve">rastet e EULEX-it, ka dëshmuar të jetë një mënyrë e suksesshme dhe efektive për të ndërtuar trashëgiminë ekzekutive të Misionit dhe për t’u ofruar homologëve të Kosovës këshilla përkatëse </w:t>
      </w:r>
      <w:r w:rsidR="0006391E">
        <w:rPr>
          <w:b w:val="0"/>
          <w:szCs w:val="24"/>
          <w:lang w:val="sq-AL"/>
        </w:rPr>
        <w:t xml:space="preserve">mbi </w:t>
      </w:r>
      <w:r w:rsidRPr="00B245BD">
        <w:rPr>
          <w:b w:val="0"/>
          <w:szCs w:val="24"/>
          <w:lang w:val="sq-AL"/>
        </w:rPr>
        <w:t>çështje</w:t>
      </w:r>
      <w:r w:rsidR="0006391E">
        <w:rPr>
          <w:b w:val="0"/>
          <w:szCs w:val="24"/>
          <w:lang w:val="sq-AL"/>
        </w:rPr>
        <w:t>t</w:t>
      </w:r>
      <w:r w:rsidRPr="00B245BD">
        <w:rPr>
          <w:b w:val="0"/>
          <w:szCs w:val="24"/>
          <w:lang w:val="sq-AL"/>
        </w:rPr>
        <w:t xml:space="preserve"> sistematike dhe çështje</w:t>
      </w:r>
      <w:r w:rsidR="0006391E">
        <w:rPr>
          <w:b w:val="0"/>
          <w:szCs w:val="24"/>
          <w:lang w:val="sq-AL"/>
        </w:rPr>
        <w:t>t e l</w:t>
      </w:r>
      <w:r w:rsidRPr="00B245BD">
        <w:rPr>
          <w:b w:val="0"/>
          <w:szCs w:val="24"/>
          <w:lang w:val="sq-AL"/>
        </w:rPr>
        <w:t>ëndëve specifike. Për më tepër, monitorimi i</w:t>
      </w:r>
      <w:r>
        <w:rPr>
          <w:b w:val="0"/>
          <w:szCs w:val="24"/>
          <w:lang w:val="sq-AL"/>
        </w:rPr>
        <w:t>ntensiv</w:t>
      </w:r>
      <w:r w:rsidRPr="00B245BD">
        <w:rPr>
          <w:b w:val="0"/>
          <w:szCs w:val="24"/>
          <w:lang w:val="sq-AL"/>
        </w:rPr>
        <w:t xml:space="preserve"> ofron një pasqyrë unike në punën e brendshme të gjyqësorit të Kosovës.</w:t>
      </w:r>
    </w:p>
    <w:p w14:paraId="4C9EC389"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01C04F51" w14:textId="0A0C447B" w:rsidR="00A06EEA" w:rsidRPr="00B245BD" w:rsidRDefault="00A06EEA" w:rsidP="0006391E">
      <w:pPr>
        <w:pStyle w:val="Heading1"/>
        <w:jc w:val="both"/>
        <w:rPr>
          <w:b w:val="0"/>
          <w:szCs w:val="24"/>
          <w:lang w:val="sq-AL"/>
        </w:rPr>
      </w:pPr>
      <w:r w:rsidRPr="00B245BD">
        <w:rPr>
          <w:b w:val="0"/>
          <w:szCs w:val="24"/>
          <w:lang w:val="sq-AL"/>
        </w:rPr>
        <w:t>Në tetor të vitit 2020, EULEX-i filloi raportin e parë publik të monitorimit të drejtësisë së bashku me partnerët e tij kryesorë të Kosovës në gjyqësor. Duke pas parasysh rëndësinë e sundimit të ligjit, veçanërisht në lidhje me rrugën evropiane të Kosovës, ishte koha të bëheshin të disponueshme për publikun më të gjerë rezultatet e punës monitoruese të EULEX-it, përfshirë organizatat e shoqërisë civile për sundimin e ligjit</w:t>
      </w:r>
      <w:r w:rsidR="00B42B9D">
        <w:rPr>
          <w:b w:val="0"/>
          <w:szCs w:val="24"/>
          <w:lang w:val="sq-AL"/>
        </w:rPr>
        <w:t>,</w:t>
      </w:r>
      <w:r w:rsidRPr="00B245BD">
        <w:rPr>
          <w:b w:val="0"/>
          <w:szCs w:val="24"/>
          <w:lang w:val="sq-AL"/>
        </w:rPr>
        <w:t xml:space="preserve"> të cilët vetë janë të angazhuar në monitorimin e gjyqësorit, avokatëve dhe praktikantëve të tjerë ligjor</w:t>
      </w:r>
      <w:r w:rsidR="00B42B9D" w:rsidRPr="00B42B9D">
        <w:rPr>
          <w:b w:val="0"/>
          <w:szCs w:val="24"/>
          <w:lang w:val="sq-AL"/>
        </w:rPr>
        <w:t>ë</w:t>
      </w:r>
      <w:r w:rsidRPr="00B245BD">
        <w:rPr>
          <w:b w:val="0"/>
          <w:szCs w:val="24"/>
          <w:lang w:val="sq-AL"/>
        </w:rPr>
        <w:t>, si dhe qytetarëve të interesuar. Raporti u prit mirë dhe homologët e tyre të Kosovës kanë mbështetur dhe ndjekur disa nga gjetjet dhe rekomandimet e Misionit.</w:t>
      </w:r>
    </w:p>
    <w:p w14:paraId="49AF8328"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D47803B" w14:textId="77777777" w:rsidR="00A06EEA" w:rsidRPr="00B245BD" w:rsidRDefault="00A06EEA" w:rsidP="0006391E">
      <w:pPr>
        <w:pStyle w:val="Heading1"/>
        <w:jc w:val="both"/>
        <w:rPr>
          <w:b w:val="0"/>
          <w:szCs w:val="24"/>
          <w:lang w:val="sq-AL"/>
        </w:rPr>
      </w:pPr>
      <w:r w:rsidRPr="00B245BD">
        <w:rPr>
          <w:b w:val="0"/>
          <w:szCs w:val="24"/>
          <w:lang w:val="sq-AL"/>
        </w:rPr>
        <w:t xml:space="preserve">EULEX-i vazhdoi të ofrojë mbështetje operacionale dhe logjistike për Dhomat e </w:t>
      </w:r>
      <w:r>
        <w:rPr>
          <w:b w:val="0"/>
          <w:szCs w:val="24"/>
          <w:lang w:val="sq-AL"/>
        </w:rPr>
        <w:t>Specializuara t</w:t>
      </w:r>
      <w:r w:rsidRPr="00B245BD">
        <w:rPr>
          <w:b w:val="0"/>
          <w:szCs w:val="24"/>
          <w:lang w:val="sq-AL"/>
        </w:rPr>
        <w:t>ë Kosovës dhe për Zyrën e Prokurorit të Specializuar. Mbështetur nga EULEX-i dhe Policia e Kosovës, Zyra e Prokurorit të Specializuar, më 4 dhe 5 nëntor të vitit 2020, zhvilloi operacione që çuan në arrestimin e ish-Presidentit Thaçi dhe disa udhëheqësve të tjerë të shquar politikë.</w:t>
      </w:r>
    </w:p>
    <w:p w14:paraId="6B0F3B16"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425AAB4F" w14:textId="77777777" w:rsidR="00A06EEA" w:rsidRPr="00B245BD" w:rsidRDefault="00A06EEA" w:rsidP="0006391E">
      <w:pPr>
        <w:pStyle w:val="Heading1"/>
        <w:jc w:val="both"/>
        <w:rPr>
          <w:b w:val="0"/>
          <w:szCs w:val="24"/>
          <w:lang w:val="sq-AL"/>
        </w:rPr>
      </w:pPr>
      <w:r w:rsidRPr="00B245BD">
        <w:rPr>
          <w:b w:val="0"/>
          <w:szCs w:val="24"/>
          <w:lang w:val="sq-AL"/>
        </w:rPr>
        <w:t>Gjatë zgjedhjeve të jashtëzakonshme parlamentare më 14 shkurt të vitit 2021, EULEX-i vendosi stafin në vendkalimet e përbashkëta ndërmjet Kosovës dhe Serbisë, për të monitoruar fluksin e parashikuar të votuesve nga Serbia, dhe gjithashtu në cilësinë e tij si përgjegjësi i dytë i sigurisë, Misioni vuri në gatishmëri Njësinë e tij të formuar të Policisë të jetë në gjendje të reagojë shpejt në rast nevoje.</w:t>
      </w:r>
    </w:p>
    <w:p w14:paraId="2B6ADA54"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3D46A02F" w14:textId="77777777" w:rsidR="00A06EEA" w:rsidRPr="00B245BD" w:rsidRDefault="00A06EEA" w:rsidP="0006391E">
      <w:pPr>
        <w:spacing w:after="28" w:line="259" w:lineRule="auto"/>
        <w:ind w:left="720" w:right="0" w:firstLine="0"/>
        <w:rPr>
          <w:szCs w:val="24"/>
        </w:rPr>
      </w:pPr>
      <w:r w:rsidRPr="00B245BD">
        <w:rPr>
          <w:b/>
          <w:szCs w:val="24"/>
        </w:rPr>
        <w:t xml:space="preserve"> </w:t>
      </w:r>
    </w:p>
    <w:p w14:paraId="597BF27B" w14:textId="77777777" w:rsidR="00A06EEA" w:rsidRPr="00B245BD" w:rsidRDefault="00A06EEA" w:rsidP="0006391E">
      <w:pPr>
        <w:pStyle w:val="Heading1"/>
        <w:ind w:left="370"/>
        <w:jc w:val="both"/>
        <w:rPr>
          <w:szCs w:val="24"/>
          <w:lang w:val="sq-AL"/>
        </w:rPr>
      </w:pPr>
      <w:r w:rsidRPr="00B245BD">
        <w:rPr>
          <w:szCs w:val="24"/>
          <w:lang w:val="sq-AL"/>
        </w:rPr>
        <w:t>2.</w:t>
      </w:r>
      <w:r w:rsidRPr="00B245BD">
        <w:rPr>
          <w:rFonts w:eastAsia="Arial"/>
          <w:szCs w:val="24"/>
          <w:lang w:val="sq-AL"/>
        </w:rPr>
        <w:t xml:space="preserve"> </w:t>
      </w:r>
      <w:r w:rsidRPr="00B245BD">
        <w:rPr>
          <w:szCs w:val="24"/>
          <w:lang w:val="sq-AL"/>
        </w:rPr>
        <w:t xml:space="preserve">Monitorimi </w:t>
      </w:r>
    </w:p>
    <w:p w14:paraId="5FB42AB0" w14:textId="77777777" w:rsidR="00B42B9D" w:rsidRDefault="00A06EEA" w:rsidP="00B42B9D">
      <w:pPr>
        <w:spacing w:after="0" w:line="259" w:lineRule="auto"/>
        <w:ind w:left="0" w:right="0" w:firstLine="0"/>
        <w:rPr>
          <w:b/>
          <w:szCs w:val="24"/>
        </w:rPr>
      </w:pPr>
      <w:r w:rsidRPr="00B245BD">
        <w:rPr>
          <w:b/>
          <w:szCs w:val="24"/>
        </w:rPr>
        <w:t xml:space="preserve"> </w:t>
      </w:r>
    </w:p>
    <w:p w14:paraId="7B2275B5" w14:textId="77777777" w:rsidR="008549C4" w:rsidRDefault="00A06EEA" w:rsidP="008549C4">
      <w:pPr>
        <w:spacing w:after="0" w:line="259" w:lineRule="auto"/>
        <w:ind w:left="0" w:right="0" w:firstLine="0"/>
        <w:rPr>
          <w:szCs w:val="24"/>
        </w:rPr>
      </w:pPr>
      <w:r w:rsidRPr="00B245BD">
        <w:rPr>
          <w:szCs w:val="24"/>
        </w:rPr>
        <w:t xml:space="preserve">Misioni vazhdoi aktivitetet e tij për monitorimin e lëndëve. Prania fizike në gjykata dhe takimet me policinë, </w:t>
      </w:r>
      <w:r>
        <w:rPr>
          <w:szCs w:val="24"/>
        </w:rPr>
        <w:t xml:space="preserve">me </w:t>
      </w:r>
      <w:r w:rsidRPr="00B245BD">
        <w:rPr>
          <w:szCs w:val="24"/>
        </w:rPr>
        <w:t xml:space="preserve">prokurorinë dhe gjyqtarët u kryen kurdoherë që ishte e mundur dhe në përputhje me kufizimet e zbatueshme COVID-19. Marrëdhëniet e vendosura prej kohësh të besimit me të </w:t>
      </w:r>
      <w:r w:rsidRPr="00B245BD">
        <w:rPr>
          <w:szCs w:val="24"/>
        </w:rPr>
        <w:lastRenderedPageBreak/>
        <w:t>gjithë homologët vendas siguruan që vëzhguesit e Misionit të ishin mirë</w:t>
      </w:r>
      <w:r w:rsidR="00B42B9D">
        <w:rPr>
          <w:szCs w:val="24"/>
        </w:rPr>
        <w:t xml:space="preserve"> t</w:t>
      </w:r>
      <w:r w:rsidR="00B42B9D" w:rsidRPr="00B42B9D">
        <w:rPr>
          <w:szCs w:val="24"/>
        </w:rPr>
        <w:t>ë</w:t>
      </w:r>
      <w:r w:rsidR="00B42B9D">
        <w:rPr>
          <w:szCs w:val="24"/>
        </w:rPr>
        <w:t xml:space="preserve"> in</w:t>
      </w:r>
      <w:r w:rsidRPr="00B245BD">
        <w:rPr>
          <w:szCs w:val="24"/>
        </w:rPr>
        <w:t>formuar për të gjitha zhvillimet në çdo kohë, edhe kur kontaktet kufizoheshin në thirrje telefonike dhe videothirrje.</w:t>
      </w:r>
    </w:p>
    <w:p w14:paraId="55E1F35B" w14:textId="77777777" w:rsidR="008549C4" w:rsidRDefault="008549C4" w:rsidP="008549C4">
      <w:pPr>
        <w:spacing w:after="0" w:line="259" w:lineRule="auto"/>
        <w:ind w:left="0" w:right="0" w:firstLine="0"/>
        <w:rPr>
          <w:szCs w:val="24"/>
        </w:rPr>
      </w:pPr>
    </w:p>
    <w:p w14:paraId="6CA2EF93" w14:textId="77777777" w:rsidR="008549C4" w:rsidRDefault="00A06EEA" w:rsidP="008549C4">
      <w:pPr>
        <w:spacing w:after="0" w:line="259" w:lineRule="auto"/>
        <w:ind w:left="0" w:right="0" w:firstLine="0"/>
        <w:rPr>
          <w:bCs/>
          <w:szCs w:val="24"/>
        </w:rPr>
      </w:pPr>
      <w:r w:rsidRPr="008549C4">
        <w:rPr>
          <w:bCs/>
          <w:szCs w:val="24"/>
        </w:rPr>
        <w:t xml:space="preserve">Në veçanti, Misioni monitoroi nga afër ndikimin e një dispozite të Kodit të Procedurës Penale, e cila përcakton që gjykimet duhet të fillojnë sërish nëse nuk është mbajtur seancë dëgjimore për tre muaj rresht. Për shkak të kufizimeve nga COVID-19 dhe zvogëlimit të përgjithshëm të numrit të seancave gjyqësore, efekti i këtij rregulli bëri që një numër gjykimesh të rinisnin. Derisa ky rregull deri më tani është anashkaluar në shumë raste, duke bërë që të dy palët të pajtohen të marrin në konsideratë dëshmitë e mëparshme si të lexuara dhe të vazhdojnë procedurën, kjo qasje nuk është në përputhje me ligjin dhe mund të konsiderohet si arsye për ankesë në një fazë të mëvonshme të gjykimit, me efekte të dukshme negative lidhur me ndarjen në kohë të </w:t>
      </w:r>
      <w:r w:rsidR="00B42B9D" w:rsidRPr="008549C4">
        <w:rPr>
          <w:bCs/>
          <w:szCs w:val="24"/>
        </w:rPr>
        <w:t>drejtësisë</w:t>
      </w:r>
      <w:r w:rsidRPr="008549C4">
        <w:rPr>
          <w:bCs/>
          <w:szCs w:val="24"/>
        </w:rPr>
        <w:t>.</w:t>
      </w:r>
      <w:r w:rsidR="008549C4">
        <w:rPr>
          <w:bCs/>
          <w:szCs w:val="24"/>
        </w:rPr>
        <w:t xml:space="preserve">                                       </w:t>
      </w:r>
    </w:p>
    <w:p w14:paraId="11341EE4" w14:textId="77777777" w:rsidR="008549C4" w:rsidRDefault="008549C4" w:rsidP="008549C4">
      <w:pPr>
        <w:spacing w:after="0" w:line="259" w:lineRule="auto"/>
        <w:ind w:left="0" w:right="0" w:firstLine="0"/>
        <w:rPr>
          <w:bCs/>
          <w:szCs w:val="24"/>
        </w:rPr>
      </w:pPr>
    </w:p>
    <w:p w14:paraId="4B127A1E" w14:textId="77777777" w:rsidR="008549C4" w:rsidRDefault="00A06EEA" w:rsidP="008549C4">
      <w:pPr>
        <w:spacing w:after="0" w:line="259" w:lineRule="auto"/>
        <w:ind w:left="0" w:right="0" w:firstLine="0"/>
        <w:rPr>
          <w:b/>
          <w:szCs w:val="24"/>
        </w:rPr>
      </w:pPr>
      <w:r w:rsidRPr="008549C4">
        <w:rPr>
          <w:bCs/>
          <w:szCs w:val="24"/>
        </w:rPr>
        <w:t xml:space="preserve">Që nga fillimi i </w:t>
      </w:r>
      <w:r w:rsidR="008549C4">
        <w:rPr>
          <w:bCs/>
          <w:szCs w:val="24"/>
        </w:rPr>
        <w:t>pun</w:t>
      </w:r>
      <w:r w:rsidR="008549C4" w:rsidRPr="008549C4">
        <w:rPr>
          <w:bCs/>
          <w:szCs w:val="24"/>
        </w:rPr>
        <w:t>ë</w:t>
      </w:r>
      <w:r w:rsidR="008549C4">
        <w:rPr>
          <w:bCs/>
          <w:szCs w:val="24"/>
        </w:rPr>
        <w:t>s s</w:t>
      </w:r>
      <w:r w:rsidR="008549C4" w:rsidRPr="008549C4">
        <w:rPr>
          <w:bCs/>
          <w:szCs w:val="24"/>
        </w:rPr>
        <w:t>ë</w:t>
      </w:r>
      <w:r w:rsidR="008549C4">
        <w:rPr>
          <w:bCs/>
          <w:szCs w:val="24"/>
        </w:rPr>
        <w:t xml:space="preserve"> </w:t>
      </w:r>
      <w:r w:rsidRPr="008549C4">
        <w:rPr>
          <w:bCs/>
          <w:szCs w:val="24"/>
        </w:rPr>
        <w:t>saj, Njësia për monitorimin e lëndëve ka hartuar katër raporte sistematike dhe tematike me rekomandime specifike për gjyqësorin e Kosovës. Tre raportet e para u ndanë dhe u diskutuan vetëm me homologët vendas dhe me partnerët përkatës ndërkombëtarë. Sidoqoftë, raporti i katërt, i finalizuar në tetor të vitit 2020, iu prezantua publikut të gjerë, duke marrë vëmendjen e gjerë dhe të favorshme të mediave dhe ekspertëve (https://www.eulex-kosovo.eu/?page=2,11,1250). Disa tendenca dhe modele të identifikuara në këtë raport janë trajtuar nga homologët vendorë, për shembull përqindja e lartë e seancave joproduktive dhe praktika e caktimit të lëndëve me profil të lartë të njëjtit panel gjykatësish. Një nga rekomandimet e raportit ishte forcimi i grupit veprues kundër korrupsionit të Policisë së Kosovës, të cilën Qeveria vendosi ta shpërbëjë pikërisht në ditën kur u prezantua raporti i Misionit. Vlerësimi specifik i EULEX-it në raport dhe njohuritë e thella të Misionit për grupin veprues kundër korrupsionit, luajtën një rol të madh në ndërhyrjen e suksesshme të përbashkët nga familja e BE-së dhe bashkësia e gjerë ndërkombëtare për ta kthyer këtë vendim</w:t>
      </w:r>
      <w:r w:rsidRPr="00B245BD">
        <w:rPr>
          <w:b/>
          <w:szCs w:val="24"/>
        </w:rPr>
        <w:t>.</w:t>
      </w:r>
      <w:r w:rsidR="008549C4">
        <w:rPr>
          <w:b/>
          <w:szCs w:val="24"/>
        </w:rPr>
        <w:t xml:space="preserve"> </w:t>
      </w:r>
      <w:r w:rsidR="008549C4">
        <w:rPr>
          <w:b/>
          <w:szCs w:val="24"/>
        </w:rPr>
        <w:tab/>
      </w:r>
      <w:r w:rsidR="008549C4">
        <w:rPr>
          <w:b/>
          <w:szCs w:val="24"/>
        </w:rPr>
        <w:tab/>
      </w:r>
      <w:r w:rsidR="008549C4">
        <w:rPr>
          <w:b/>
          <w:szCs w:val="24"/>
        </w:rPr>
        <w:tab/>
      </w:r>
      <w:r w:rsidR="008549C4">
        <w:rPr>
          <w:b/>
          <w:szCs w:val="24"/>
        </w:rPr>
        <w:tab/>
      </w:r>
      <w:r w:rsidR="008549C4">
        <w:rPr>
          <w:b/>
          <w:szCs w:val="24"/>
        </w:rPr>
        <w:tab/>
      </w:r>
      <w:r w:rsidR="008549C4">
        <w:rPr>
          <w:b/>
          <w:szCs w:val="24"/>
        </w:rPr>
        <w:tab/>
        <w:t xml:space="preserve">        </w:t>
      </w:r>
    </w:p>
    <w:p w14:paraId="21E88601" w14:textId="77777777" w:rsidR="008549C4" w:rsidRDefault="008549C4" w:rsidP="008549C4">
      <w:pPr>
        <w:spacing w:after="0" w:line="259" w:lineRule="auto"/>
        <w:ind w:left="0" w:right="0" w:firstLine="0"/>
        <w:rPr>
          <w:b/>
          <w:szCs w:val="24"/>
        </w:rPr>
      </w:pPr>
    </w:p>
    <w:p w14:paraId="3CA39137" w14:textId="77777777" w:rsidR="008549C4" w:rsidRDefault="008549C4" w:rsidP="008549C4">
      <w:pPr>
        <w:spacing w:after="0" w:line="259" w:lineRule="auto"/>
        <w:ind w:left="0" w:right="0" w:firstLine="0"/>
        <w:rPr>
          <w:bCs/>
          <w:szCs w:val="24"/>
        </w:rPr>
      </w:pPr>
      <w:r w:rsidRPr="008549C4">
        <w:rPr>
          <w:bCs/>
          <w:szCs w:val="24"/>
        </w:rPr>
        <w:t>Mi</w:t>
      </w:r>
      <w:r w:rsidR="00A06EEA" w:rsidRPr="008549C4">
        <w:rPr>
          <w:bCs/>
          <w:szCs w:val="24"/>
        </w:rPr>
        <w:t>sioni gjithnjë e më shumë po perceptohet nga partnerët lokalë si një mbrojtës kundër ndikimit të padrejtë dhe ndërhyrjes politike në gjyqësor, e cila është akoma e zakonshme në Kosovë. Në disa raste, zyrtarët policorë, prokurorët dhe gjykatësit kanë kërkuar nga Misioni që ai të monitorojë lëndët,  dhe disa herë edhe hetimet.</w:t>
      </w:r>
      <w:r>
        <w:rPr>
          <w:bCs/>
          <w:szCs w:val="24"/>
        </w:rPr>
        <w:t xml:space="preserve"> </w:t>
      </w:r>
      <w:r>
        <w:rPr>
          <w:bCs/>
          <w:szCs w:val="24"/>
        </w:rPr>
        <w:tab/>
      </w:r>
      <w:r>
        <w:rPr>
          <w:bCs/>
          <w:szCs w:val="24"/>
        </w:rPr>
        <w:tab/>
      </w:r>
      <w:r>
        <w:rPr>
          <w:bCs/>
          <w:szCs w:val="24"/>
        </w:rPr>
        <w:tab/>
      </w:r>
      <w:r>
        <w:rPr>
          <w:bCs/>
          <w:szCs w:val="24"/>
        </w:rPr>
        <w:tab/>
      </w:r>
      <w:r>
        <w:rPr>
          <w:bCs/>
          <w:szCs w:val="24"/>
        </w:rPr>
        <w:tab/>
      </w:r>
      <w:r>
        <w:rPr>
          <w:bCs/>
          <w:szCs w:val="24"/>
        </w:rPr>
        <w:tab/>
      </w:r>
      <w:r>
        <w:rPr>
          <w:bCs/>
          <w:szCs w:val="24"/>
        </w:rPr>
        <w:tab/>
      </w:r>
      <w:r>
        <w:rPr>
          <w:bCs/>
          <w:szCs w:val="24"/>
        </w:rPr>
        <w:tab/>
        <w:t xml:space="preserve">       </w:t>
      </w:r>
    </w:p>
    <w:p w14:paraId="1F0D313C" w14:textId="77777777" w:rsidR="008549C4" w:rsidRDefault="008549C4" w:rsidP="008549C4">
      <w:pPr>
        <w:spacing w:after="0" w:line="259" w:lineRule="auto"/>
        <w:ind w:left="0" w:right="0" w:firstLine="0"/>
        <w:rPr>
          <w:bCs/>
          <w:szCs w:val="24"/>
        </w:rPr>
      </w:pPr>
    </w:p>
    <w:p w14:paraId="21C066AE" w14:textId="6A06B9A7" w:rsidR="00A06EEA" w:rsidRPr="008549C4" w:rsidRDefault="00A06EEA" w:rsidP="008549C4">
      <w:pPr>
        <w:spacing w:after="0" w:line="259" w:lineRule="auto"/>
        <w:ind w:left="0" w:right="0" w:firstLine="0"/>
        <w:rPr>
          <w:bCs/>
          <w:szCs w:val="24"/>
        </w:rPr>
      </w:pPr>
      <w:r w:rsidRPr="008549C4">
        <w:rPr>
          <w:bCs/>
          <w:szCs w:val="24"/>
        </w:rPr>
        <w:t xml:space="preserve">Gjatë vitit të kaluar, EULEX-i ndihmoi Njësinë për hetimin e krimeve të luftës të Policisë së Kosovës, në krijimin e suksesshëm të një baze elektronike të të dhënave të krimeve të luftës. Baza e të dhënave është një mjet i rëndësishëm për administrimin e lëndëve penale komplekse, dhe gjithashtu mundëson analiza cilësore të lëndëve. Krijimi i bazës së të dhënave ka rezultuar në një bashkëpunim të shtuar midis Prokurorisë Speciale dhe Njësisë për hetimin e krimeve të luftës, ndërsa ndihmon gjithashtu në ruajtjen e trashëgimisë së EULEX-it në lëndët e krimeve të luftës të trajtuara gjatë mandatit të tij ekzekutiv në drejtësi. Krijimi i bazës së të dhënave u vlerësua pozitivisht nga </w:t>
      </w:r>
      <w:r w:rsidR="00B42B9D" w:rsidRPr="008549C4">
        <w:rPr>
          <w:bCs/>
          <w:szCs w:val="24"/>
        </w:rPr>
        <w:t xml:space="preserve">palët e </w:t>
      </w:r>
      <w:r w:rsidRPr="008549C4">
        <w:rPr>
          <w:bCs/>
          <w:szCs w:val="24"/>
        </w:rPr>
        <w:t>tjer</w:t>
      </w:r>
      <w:r w:rsidR="00B42B9D" w:rsidRPr="008549C4">
        <w:rPr>
          <w:bCs/>
          <w:szCs w:val="24"/>
        </w:rPr>
        <w:t>a</w:t>
      </w:r>
      <w:r w:rsidRPr="008549C4">
        <w:rPr>
          <w:bCs/>
          <w:szCs w:val="24"/>
        </w:rPr>
        <w:t xml:space="preserve"> ndërkombëtar</w:t>
      </w:r>
      <w:r w:rsidR="00B42B9D" w:rsidRPr="008549C4">
        <w:rPr>
          <w:bCs/>
          <w:szCs w:val="24"/>
        </w:rPr>
        <w:t>e</w:t>
      </w:r>
      <w:r w:rsidRPr="008549C4">
        <w:rPr>
          <w:bCs/>
          <w:szCs w:val="24"/>
        </w:rPr>
        <w:t xml:space="preserve"> në Kosovë, duke rezultuar në mbështetje të mëtejshme Njësisë për hetimin e krimeve të luftës.</w:t>
      </w:r>
    </w:p>
    <w:p w14:paraId="6D2FEF0F" w14:textId="77777777" w:rsidR="00A06EEA" w:rsidRPr="00B245BD" w:rsidRDefault="00A06EEA" w:rsidP="0006391E">
      <w:pPr>
        <w:pStyle w:val="Heading1"/>
        <w:jc w:val="both"/>
        <w:rPr>
          <w:b w:val="0"/>
          <w:szCs w:val="24"/>
          <w:lang w:val="sq-AL"/>
        </w:rPr>
      </w:pPr>
      <w:r w:rsidRPr="00B245BD">
        <w:rPr>
          <w:b w:val="0"/>
          <w:szCs w:val="24"/>
          <w:lang w:val="sq-AL"/>
        </w:rPr>
        <w:lastRenderedPageBreak/>
        <w:t xml:space="preserve"> </w:t>
      </w:r>
    </w:p>
    <w:p w14:paraId="62F30816" w14:textId="77777777" w:rsidR="00A06EEA" w:rsidRPr="00B245BD" w:rsidRDefault="00A06EEA" w:rsidP="0006391E">
      <w:pPr>
        <w:pStyle w:val="Heading1"/>
        <w:jc w:val="both"/>
        <w:rPr>
          <w:b w:val="0"/>
          <w:szCs w:val="24"/>
          <w:lang w:val="sq-AL"/>
        </w:rPr>
      </w:pPr>
      <w:r w:rsidRPr="00B245BD">
        <w:rPr>
          <w:b w:val="0"/>
          <w:szCs w:val="24"/>
          <w:lang w:val="sq-AL"/>
        </w:rPr>
        <w:t>Përveç kësaj, Misioni dha komente mbi disa projektligje dhe strategji të lidhura me sundimin e ligjit përmes Mekanizmit të rishikimit legjislativ të udhëhequr nga PSBE.</w:t>
      </w:r>
    </w:p>
    <w:p w14:paraId="208A14BA"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C49EA26" w14:textId="663779C1" w:rsidR="00A06EEA" w:rsidRPr="00B245BD" w:rsidRDefault="00A06EEA" w:rsidP="0006391E">
      <w:pPr>
        <w:pStyle w:val="Heading1"/>
        <w:jc w:val="both"/>
        <w:rPr>
          <w:b w:val="0"/>
          <w:szCs w:val="24"/>
        </w:rPr>
      </w:pPr>
      <w:r w:rsidRPr="00B245BD">
        <w:rPr>
          <w:b w:val="0"/>
          <w:szCs w:val="24"/>
          <w:lang w:val="sq-AL"/>
        </w:rPr>
        <w:t xml:space="preserve">Misioni i përshtati aktivitetet e tij të monitorimit në objektet e Shërbimit Korrektues të Kosovës me kufizimet lidhur me pandeminë, ndërsa mbante kontakte të rregullta me </w:t>
      </w:r>
      <w:r w:rsidR="00B42B9D">
        <w:rPr>
          <w:b w:val="0"/>
          <w:szCs w:val="24"/>
          <w:lang w:val="sq-AL"/>
        </w:rPr>
        <w:t>drejtorin</w:t>
      </w:r>
      <w:r w:rsidR="00B42B9D" w:rsidRPr="00B42B9D">
        <w:rPr>
          <w:b w:val="0"/>
          <w:szCs w:val="24"/>
          <w:lang w:val="sq-AL"/>
        </w:rPr>
        <w:t>ë</w:t>
      </w:r>
      <w:r w:rsidR="00B42B9D">
        <w:rPr>
          <w:b w:val="0"/>
          <w:szCs w:val="24"/>
          <w:lang w:val="sq-AL"/>
        </w:rPr>
        <w:t xml:space="preserve"> </w:t>
      </w:r>
      <w:r w:rsidRPr="00B245BD">
        <w:rPr>
          <w:b w:val="0"/>
          <w:szCs w:val="24"/>
          <w:lang w:val="sq-AL"/>
        </w:rPr>
        <w:t xml:space="preserve">e Shërbimit Korrektues të Kosovës dhe të gjitha njëmbëdhjetë institucionet korrektuese në mënyrë që të ishte në gjendje të vlerësonte mënyrën se si Shërbimi Korrektues i Kosovës po menaxhonte sfidat e reja të paraqitura nga COVID-19. Vëmendje e veçantë iu dha sigurimit se masat kufizuese lidhur me pandeminë në institucionet korrektuese janë në përputhje me udhëzimet ndërkombëtare dhe evropiane për respektimin e të drejtave të njeriut dhe trajtimin e kategorive specifike të të burgosurve, siç janë të burgosurit e profilit të lartë ose të radikalizuar. Vizitat personale në të gjitha objektet u rifilluan sa më shpejt që u bë e mundur. Ekspertët e misionit ndanë në baza të rregullta me </w:t>
      </w:r>
      <w:r w:rsidR="00B42B9D">
        <w:rPr>
          <w:b w:val="0"/>
          <w:szCs w:val="24"/>
          <w:lang w:val="sq-AL"/>
        </w:rPr>
        <w:t>drejtorin</w:t>
      </w:r>
      <w:r w:rsidR="00B42B9D" w:rsidRPr="00B42B9D">
        <w:rPr>
          <w:b w:val="0"/>
          <w:szCs w:val="24"/>
          <w:lang w:val="sq-AL"/>
        </w:rPr>
        <w:t>ë</w:t>
      </w:r>
      <w:r w:rsidR="00B42B9D">
        <w:rPr>
          <w:b w:val="0"/>
          <w:szCs w:val="24"/>
          <w:lang w:val="sq-AL"/>
        </w:rPr>
        <w:t xml:space="preserve"> </w:t>
      </w:r>
      <w:r w:rsidRPr="00B245BD">
        <w:rPr>
          <w:b w:val="0"/>
          <w:szCs w:val="24"/>
          <w:lang w:val="sq-AL"/>
        </w:rPr>
        <w:t>e Shërbimit Korrektues të Kosovës dhe drejtorët e të njëmbëdhjetë institucioneve vëzhgimet dhe rekomandimet e tyre se si të merren më mirë me kufizimet lidhur me pandeminë</w:t>
      </w:r>
      <w:r>
        <w:rPr>
          <w:b w:val="0"/>
          <w:szCs w:val="24"/>
          <w:lang w:val="sq-AL"/>
        </w:rPr>
        <w:t>.</w:t>
      </w:r>
      <w:r w:rsidRPr="00B245BD">
        <w:rPr>
          <w:b w:val="0"/>
          <w:szCs w:val="24"/>
          <w:lang w:val="sq-AL"/>
        </w:rPr>
        <w:t xml:space="preserve"> </w:t>
      </w:r>
    </w:p>
    <w:p w14:paraId="6AA8B80D" w14:textId="77777777" w:rsidR="00A06EEA" w:rsidRPr="00B245BD" w:rsidRDefault="00A06EEA" w:rsidP="0006391E">
      <w:pPr>
        <w:pStyle w:val="Heading1"/>
        <w:jc w:val="both"/>
        <w:rPr>
          <w:b w:val="0"/>
          <w:szCs w:val="24"/>
          <w:lang w:val="sq-AL"/>
        </w:rPr>
      </w:pPr>
    </w:p>
    <w:p w14:paraId="3B8A9269" w14:textId="57BE757D" w:rsidR="00A06EEA" w:rsidRPr="00B245BD" w:rsidRDefault="00A06EEA" w:rsidP="0006391E">
      <w:pPr>
        <w:pStyle w:val="Heading1"/>
        <w:jc w:val="both"/>
        <w:rPr>
          <w:b w:val="0"/>
          <w:szCs w:val="24"/>
          <w:lang w:val="sq-AL"/>
        </w:rPr>
      </w:pPr>
      <w:r w:rsidRPr="00B245BD">
        <w:rPr>
          <w:b w:val="0"/>
          <w:szCs w:val="24"/>
          <w:lang w:val="sq-AL"/>
        </w:rPr>
        <w:t>Misioni vazhdoi të promovojë dhe mbështesë krijimin e një mekanizmi të vlerësimit të rrezikut dhe nevojave për të burgosurit e dënuar në Shërbimin Korrektues të Kosovës. Në përputhje me praktikën më të mirë evropiane, sipas së cilës po i kushtohet një rëndësi e madhe rehabilitimit të të burgosurve dhe parandalimit të kryerjes së një krimi tjetër</w:t>
      </w:r>
      <w:r w:rsidR="00B42B9D">
        <w:rPr>
          <w:b w:val="0"/>
          <w:szCs w:val="24"/>
          <w:lang w:val="sq-AL"/>
        </w:rPr>
        <w:t>. Ky</w:t>
      </w:r>
      <w:r w:rsidRPr="00B245BD">
        <w:rPr>
          <w:b w:val="0"/>
          <w:szCs w:val="24"/>
          <w:lang w:val="sq-AL"/>
        </w:rPr>
        <w:t xml:space="preserve"> mekanizëm siguron bazën për një praktikë sistematike të planifikimit të dënimit. Brenda kësaj kornize, Misioni mbrojti, përkrahu dhe ofroi ekspertizë për krijimin e Njësisë për vlerësimin dhe klasifikimin e të burgosurve për të burgosurit e dënuar. EULEX-i organizoi disa masa trajnuese mbi vlerësimin e rrezikut dhe nevojave për stafin e Njësisë për vlerësimin dhe klasifikimin e të burgosurve bazuar në parimet e sensibilitetiti ndaj rrezikut dhe nevojës, dhe zhvilloi vizita studimore në Finlandë dhe Suedi. Për më tepër, Misioni identifikoi mungesën e një baze gjithëpërfshirëse të të dhënave si një pengesë serioze për funksionimin e sistemit të vlerësimit. EULEX-i më pas e bleu shërbimin për përditësimin e bazës së të dhënave të të burgosurve, i cili po përdoret me sukses për gjenerimin e të dhënave dhe raporteve të nevojshme. Si rezultat, informacioni i të burgosurit, vlerësimi dhe plani individual i dënimit tani mund të ndahen, zbatohen dhe ndiqen lehtësisht.</w:t>
      </w:r>
    </w:p>
    <w:p w14:paraId="274B072D" w14:textId="02BB25F0" w:rsidR="00A06EEA" w:rsidRPr="00B245BD" w:rsidRDefault="00A06EEA" w:rsidP="0006391E">
      <w:pPr>
        <w:pStyle w:val="Heading1"/>
        <w:jc w:val="both"/>
        <w:rPr>
          <w:b w:val="0"/>
          <w:szCs w:val="24"/>
        </w:rPr>
      </w:pPr>
      <w:r w:rsidRPr="00B245BD">
        <w:rPr>
          <w:b w:val="0"/>
          <w:szCs w:val="24"/>
          <w:lang w:val="sq-AL"/>
        </w:rPr>
        <w:lastRenderedPageBreak/>
        <w:t xml:space="preserve">Me qëllim të rritjes së ndërgjegjësimit për nevojën e rritjes së numrit të grave në Shërbimin Korrektues të Kosovës, përfshirë edhe në pozita drejtuese, EULEX-i përkrahu punën e Shoqatës së Grave të Shërbimit Korrektues të Kosovës, duke ofruar kurse trajnimi në internet dhe duke lehtësuar kontaktet e Shoqatës me </w:t>
      </w:r>
      <w:r w:rsidR="00B42B9D">
        <w:rPr>
          <w:b w:val="0"/>
          <w:szCs w:val="24"/>
          <w:lang w:val="sq-AL"/>
        </w:rPr>
        <w:t>pal</w:t>
      </w:r>
      <w:r w:rsidR="00B42B9D" w:rsidRPr="00B42B9D">
        <w:rPr>
          <w:b w:val="0"/>
          <w:szCs w:val="24"/>
          <w:lang w:val="sq-AL"/>
        </w:rPr>
        <w:t>ë</w:t>
      </w:r>
      <w:r w:rsidR="00B42B9D">
        <w:rPr>
          <w:b w:val="0"/>
          <w:szCs w:val="24"/>
          <w:lang w:val="sq-AL"/>
        </w:rPr>
        <w:t xml:space="preserve">t </w:t>
      </w:r>
      <w:r w:rsidRPr="00B245BD">
        <w:rPr>
          <w:b w:val="0"/>
          <w:szCs w:val="24"/>
          <w:lang w:val="sq-AL"/>
        </w:rPr>
        <w:t>përkatës</w:t>
      </w:r>
      <w:r w:rsidR="00B42B9D">
        <w:rPr>
          <w:b w:val="0"/>
          <w:szCs w:val="24"/>
          <w:lang w:val="sq-AL"/>
        </w:rPr>
        <w:t>e</w:t>
      </w:r>
      <w:r w:rsidRPr="00B245BD">
        <w:rPr>
          <w:b w:val="0"/>
          <w:szCs w:val="24"/>
          <w:lang w:val="sq-AL"/>
        </w:rPr>
        <w:t xml:space="preserve"> vendor</w:t>
      </w:r>
      <w:r w:rsidR="00B42B9D">
        <w:rPr>
          <w:b w:val="0"/>
          <w:szCs w:val="24"/>
          <w:lang w:val="sq-AL"/>
        </w:rPr>
        <w:t>e</w:t>
      </w:r>
      <w:r w:rsidRPr="00B245BD">
        <w:rPr>
          <w:b w:val="0"/>
          <w:szCs w:val="24"/>
          <w:lang w:val="sq-AL"/>
        </w:rPr>
        <w:t xml:space="preserve"> dhe </w:t>
      </w:r>
      <w:r w:rsidR="00B42B9D">
        <w:rPr>
          <w:b w:val="0"/>
          <w:szCs w:val="24"/>
          <w:lang w:val="sq-AL"/>
        </w:rPr>
        <w:t xml:space="preserve">ato </w:t>
      </w:r>
      <w:r w:rsidRPr="00B245BD">
        <w:rPr>
          <w:b w:val="0"/>
          <w:szCs w:val="24"/>
          <w:lang w:val="sq-AL"/>
        </w:rPr>
        <w:t>ndërkombëtar</w:t>
      </w:r>
      <w:r w:rsidR="00B42B9D">
        <w:rPr>
          <w:b w:val="0"/>
          <w:szCs w:val="24"/>
          <w:lang w:val="sq-AL"/>
        </w:rPr>
        <w:t xml:space="preserve">e, </w:t>
      </w:r>
      <w:r w:rsidRPr="00B245BD">
        <w:rPr>
          <w:b w:val="0"/>
          <w:szCs w:val="24"/>
          <w:lang w:val="sq-AL"/>
        </w:rPr>
        <w:t>si dhe me shoqata të ngjashme në mbarë botën.</w:t>
      </w:r>
      <w:r w:rsidR="00B42B9D">
        <w:rPr>
          <w:b w:val="0"/>
          <w:szCs w:val="24"/>
          <w:lang w:val="sq-AL"/>
        </w:rPr>
        <w:t xml:space="preserve"> </w:t>
      </w:r>
      <w:r w:rsidRPr="00B245BD">
        <w:rPr>
          <w:b w:val="0"/>
          <w:szCs w:val="24"/>
          <w:lang w:val="sq-AL"/>
        </w:rPr>
        <w:t>Misioni identifikoi disa mangësi të rëndësishme në nivelin e aftësive dhe kapaciteteve profesionale brenda Shërbimit Korrektues të Kosovës, si dhe mangësi në procedurat e vendosura. Janë realizuar disa seminare trajnimi për të adresuar disa nga boshllëqet, siç janë parimet e vlerësimit të rrezikut dhe sigurisë. U adresuan dy shqetësime kryesore: 1) procedurat për trajtimin e të burgosurve me probleme të shëndetit mendor dhe 2) veprimet që duhen ndërmarrë në rastet e vetëvrasjes dhe vetëdëmtimit. Ekspertët e Misionit ofruan këshilla për hartimin e një plani emergjence për rastet e vetëvrasjes dhe vetëdëmtimit në të gjitha objektet e Shërbimit Korrektues të Kosovës, dhe zhvilluan trajnime për stafin e Shërbimit Korrektues të Kosovës të identifikuar si trajnerë të ardhshëm, të cilët më pas ofruan trajnime për stafin e gjerë të Shërbimit Korrektues të Kosovës se si të merren me raste të tilla në përputhje me planin e emergjencës. Stafi i EULEX-it po merr pjesë në të gjitha sesionet trajnuese me qëllim që të ofrojë ndihmë ose sqarime të mëtejshme. Ky aktivitet është në vazhdim e sipër.</w:t>
      </w:r>
    </w:p>
    <w:p w14:paraId="76939876" w14:textId="77777777" w:rsidR="00A06EEA" w:rsidRPr="00B245BD" w:rsidRDefault="00A06EEA" w:rsidP="0006391E">
      <w:pPr>
        <w:pStyle w:val="Heading1"/>
        <w:jc w:val="both"/>
        <w:rPr>
          <w:b w:val="0"/>
          <w:szCs w:val="24"/>
          <w:lang w:val="sq-AL"/>
        </w:rPr>
      </w:pPr>
      <w:r w:rsidRPr="00B245BD">
        <w:rPr>
          <w:b w:val="0"/>
          <w:szCs w:val="24"/>
          <w:lang w:val="sq-AL"/>
        </w:rPr>
        <w:t xml:space="preserve">Në mbështetje të Përfaqësuesit Special të BE-së për Dialogun Beograd-Prishtinë dhe çështje të tjera rajonale të Ballkanit Perëndimor, ekspertët e Misionit vazhduan të lehtësojnë zbatimin e Protokollit Teknik të MIK të arritur si pjesë e Dialogut Beograd-Prishtinë të mbështetur nga BE-ja. Pa pasur asnjë komunikim zyrtar midis dy palëve në gjashtë </w:t>
      </w:r>
      <w:r w:rsidRPr="007700EA">
        <w:rPr>
          <w:b w:val="0"/>
          <w:szCs w:val="24"/>
          <w:lang w:val="sq-AL"/>
        </w:rPr>
        <w:t xml:space="preserve">vendkalimet </w:t>
      </w:r>
      <w:r w:rsidRPr="00B245BD">
        <w:rPr>
          <w:b w:val="0"/>
          <w:szCs w:val="24"/>
          <w:lang w:val="sq-AL"/>
        </w:rPr>
        <w:t>e përbashkëta, Misioni siguroi një kanal thelbësor dhe të rregullt të komunikimit në nivelin teknik përmes vizitave të tij të rregullta në vendkalimet e përbashkëta dhe kontakteve me të dy grupet e autoriteteve. Në tetor, Misioni lehtësoi dhe koordinoi negociatat teknike për përgatitjen e lëvizjes së stafit të palës së Beogradit në lokacionet e reja të dedikuara për ata, në vendkalimin e përbashkët kryesor në Merdare, të ngjashme me atë të homologëve të tyre në Prishtinë, të cilët tashmë po i përdorin plotësisht këto lokacione të tyre.</w:t>
      </w:r>
    </w:p>
    <w:p w14:paraId="174CDDC8"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DE3FC52" w14:textId="5167C178" w:rsidR="008549C4" w:rsidRDefault="00A06EEA" w:rsidP="0006391E">
      <w:pPr>
        <w:pStyle w:val="Heading1"/>
        <w:jc w:val="both"/>
        <w:rPr>
          <w:b w:val="0"/>
          <w:szCs w:val="24"/>
          <w:lang w:val="sq-AL"/>
        </w:rPr>
      </w:pPr>
      <w:r w:rsidRPr="00B245BD">
        <w:rPr>
          <w:b w:val="0"/>
          <w:szCs w:val="24"/>
          <w:lang w:val="sq-AL"/>
        </w:rPr>
        <w:t xml:space="preserve">Gjatë pandemisë, roli i Misionit në marrjen e informacionit të saktë dhe në kohë reale për të gjitha situatat e dhëna në vendkalimet e përbashkëta u bë rol thelbësor, në mënyrë që t'i kundërvihej dezinformimit. Kjo ishte e mundur falë rrjetit të kontakteve të kahmotshme dhe të besueshme të  EULEX-it me të dy palët dhe njohjes së thellë të rrethanave specifike në të gjitha vendkalimet e përbashkëta. Informacioni gjithashtu ndahej rregullisht me </w:t>
      </w:r>
      <w:r w:rsidR="00B42B9D">
        <w:rPr>
          <w:b w:val="0"/>
          <w:szCs w:val="24"/>
          <w:lang w:val="sq-AL"/>
        </w:rPr>
        <w:t>pal</w:t>
      </w:r>
      <w:r w:rsidR="00B42B9D" w:rsidRPr="00B42B9D">
        <w:rPr>
          <w:b w:val="0"/>
          <w:szCs w:val="24"/>
          <w:lang w:val="sq-AL"/>
        </w:rPr>
        <w:t>ë</w:t>
      </w:r>
      <w:r w:rsidR="00B42B9D">
        <w:rPr>
          <w:b w:val="0"/>
          <w:szCs w:val="24"/>
          <w:lang w:val="sq-AL"/>
        </w:rPr>
        <w:t xml:space="preserve">t </w:t>
      </w:r>
      <w:r w:rsidRPr="00B245BD">
        <w:rPr>
          <w:b w:val="0"/>
          <w:szCs w:val="24"/>
          <w:lang w:val="sq-AL"/>
        </w:rPr>
        <w:t>relevant</w:t>
      </w:r>
      <w:r w:rsidR="00B42B9D">
        <w:rPr>
          <w:b w:val="0"/>
          <w:szCs w:val="24"/>
          <w:lang w:val="sq-AL"/>
        </w:rPr>
        <w:t>e</w:t>
      </w:r>
      <w:r w:rsidRPr="00B245BD">
        <w:rPr>
          <w:b w:val="0"/>
          <w:szCs w:val="24"/>
          <w:lang w:val="sq-AL"/>
        </w:rPr>
        <w:t xml:space="preserve"> të BE-së, si dhe me organizatat e tjera ndërkombëtare në Kosovë.</w:t>
      </w:r>
    </w:p>
    <w:p w14:paraId="00595FDA" w14:textId="77777777" w:rsidR="00A06EEA" w:rsidRPr="00B245BD" w:rsidRDefault="00A06EEA" w:rsidP="0006391E">
      <w:pPr>
        <w:pStyle w:val="Heading1"/>
        <w:jc w:val="both"/>
        <w:rPr>
          <w:b w:val="0"/>
          <w:szCs w:val="24"/>
        </w:rPr>
      </w:pPr>
      <w:r w:rsidRPr="00B245BD">
        <w:rPr>
          <w:b w:val="0"/>
          <w:szCs w:val="24"/>
          <w:lang w:val="sq-AL"/>
        </w:rPr>
        <w:lastRenderedPageBreak/>
        <w:t xml:space="preserve">Për më tepër, lehtësimi i ndërmarrë nga Misioni dhe ekspertiza e tij ishin thelbësore në shtyrjen përpara të disa zhvillimeve të rëndësishme lidhur me MIK. Këto përfshinin funksionalizimin e plotë të një "Qendre kombëtare për menaxhimin e kufirit" të nivelit të lartë, një model për të gjithë rajonin që është në përputhje me Nismën primare përkatëse të përfshirë në Strategjinë e Ballkanit Perëndimor 2018, të hartuar nga Komisioni Evropian, përmes së cilës bëhet thirrje për krijimin e qendrave të ngjashme në të gjitha vendet e Ballkanit Perëndimor për t'i lidhur ato përmes një rrjeti rajonal për shkëmbimin e informacionit. Për më tepër, EULEX-i luajti një rol qendror në hartimin e "Strategjisë Kombëtare të MIK dhe Planit të Veprimit (2020-2024)", dhe në arritjen e marrëveshjes që strategjia të jetë një dokument i pavarur me një buxhet të dedikuar. Të dy dokumentet u miratuan përfundimisht nga Kryeministri në detyrë në shkurt të vitit 2021. EULEX-i gjithashtu ndihmoi në lehtësimin e shkëmbimit të informacionit midis administratave doganore të të dy palëve, pas ankesave të komunikuara nga Sekretariati i Marrëveshjes për Tregti të Lirë në Evropën Qendrore mbi kërkesat në pritje. Kjo u bë përmes një mekanizmi të vendosur brenda kornizës së </w:t>
      </w:r>
      <w:r>
        <w:rPr>
          <w:b w:val="0"/>
          <w:szCs w:val="24"/>
          <w:lang w:val="sq-AL"/>
        </w:rPr>
        <w:t>d</w:t>
      </w:r>
      <w:r w:rsidRPr="00B245BD">
        <w:rPr>
          <w:b w:val="0"/>
          <w:szCs w:val="24"/>
          <w:lang w:val="sq-AL"/>
        </w:rPr>
        <w:t>ialogut të lehtësuar nga BE-ja.</w:t>
      </w:r>
    </w:p>
    <w:p w14:paraId="223692D0" w14:textId="77777777" w:rsidR="008549C4" w:rsidRDefault="008549C4" w:rsidP="0006391E">
      <w:pPr>
        <w:pStyle w:val="Heading1"/>
        <w:jc w:val="both"/>
        <w:rPr>
          <w:b w:val="0"/>
          <w:szCs w:val="24"/>
          <w:lang w:val="sq-AL"/>
        </w:rPr>
      </w:pPr>
    </w:p>
    <w:p w14:paraId="7FBEF094" w14:textId="1E2F9367" w:rsidR="00A06EEA" w:rsidRPr="00B245BD" w:rsidRDefault="00A06EEA" w:rsidP="0006391E">
      <w:pPr>
        <w:pStyle w:val="Heading1"/>
        <w:jc w:val="both"/>
        <w:rPr>
          <w:b w:val="0"/>
          <w:szCs w:val="24"/>
          <w:lang w:val="sq-AL"/>
        </w:rPr>
      </w:pPr>
      <w:r w:rsidRPr="00B245BD">
        <w:rPr>
          <w:b w:val="0"/>
          <w:szCs w:val="24"/>
          <w:lang w:val="sq-AL"/>
        </w:rPr>
        <w:t xml:space="preserve">Misioni vazhdoi të punojë me Ministrinë e Punëve të Brendshme dhe me Agjencinë e Regjistrimit Civil, në procesin e përmbushjes së kërkesave për të cilat u pajtuan në marrëveshjet teknike të lirisë së lëvizjes të përkrahura nga BE-ja, dhe në zbatimin e tyre. Ky ka qenë një proces i ngadaltë dhe i rëndë duke pas parasysh kompleksitetin e këtyre marrëveshjeve, si dhe vështirësitë dhe vonesat që rezultojnë nga ndryshimet e shpeshta të qeverive në Kosovë gjatë vitit të kaluar. Misioni ndihmoi dhe këshilloi Ministrinë e Punëve të Brendshme dhe Agjencinë e Regjistrimit Civil në hartimin e udhëzimeve administrative dhe vazhdimin e vendimeve ministrore, që synojnë lehtësimin e njohjes së dokumenteve dhe sigurimin e përjashtimit nga taksat për regjistrimin e automjeteve për serbët e Kosovës. Njohja e dokumenteve të lëshuara nga autoritetet serbe (certifikatat e lindjes, martesës dhe vdekjes, patentë shoferi) nga autoritetet e Kosovës dhe lehtësimi i regjistrimit të automjeteve me targa KS ose RKS për pronarët e automjeteve me RFJ ose targa të ngjashme, mbeten të një rëndësie të madhe për të siguruar liri të vërtetë të lëvizjes, kryesisht por jo ekskluzivisht për popullatën serbe të Kosovës. </w:t>
      </w:r>
    </w:p>
    <w:p w14:paraId="5B205B6C"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036017A1" w14:textId="77066988" w:rsidR="00A06EEA" w:rsidRPr="00B245BD" w:rsidRDefault="00A06EEA" w:rsidP="0006391E">
      <w:pPr>
        <w:pStyle w:val="Heading1"/>
        <w:jc w:val="both"/>
        <w:rPr>
          <w:b w:val="0"/>
          <w:szCs w:val="24"/>
          <w:lang w:val="sq-AL"/>
        </w:rPr>
      </w:pPr>
      <w:r w:rsidRPr="00B245BD">
        <w:rPr>
          <w:b w:val="0"/>
          <w:szCs w:val="24"/>
          <w:lang w:val="sq-AL"/>
        </w:rPr>
        <w:t>Për</w:t>
      </w:r>
      <w:r>
        <w:rPr>
          <w:b w:val="0"/>
          <w:szCs w:val="24"/>
          <w:lang w:val="sq-AL"/>
        </w:rPr>
        <w:t xml:space="preserve">veç kësaj, </w:t>
      </w:r>
      <w:r w:rsidRPr="00B245BD">
        <w:rPr>
          <w:b w:val="0"/>
          <w:szCs w:val="24"/>
          <w:lang w:val="sq-AL"/>
        </w:rPr>
        <w:t xml:space="preserve">me kërkesë të tij Misioni siguroi vlerësime për ekipin e PSBE-së për Dialogun Beograd-Prishtinë dhe çështje të tjera rajonale të Ballkanit Perëndimor, mbi situatën në vendkalimet e përbashkëta midis Kosovës dhe Serbisë në lidhje me përdorimin e dokumenteve përkatëse (pasaportat, </w:t>
      </w:r>
      <w:r w:rsidR="008751F0">
        <w:rPr>
          <w:b w:val="0"/>
          <w:szCs w:val="24"/>
          <w:lang w:val="sq-AL"/>
        </w:rPr>
        <w:t>let</w:t>
      </w:r>
      <w:r w:rsidR="008751F0" w:rsidRPr="008751F0">
        <w:rPr>
          <w:b w:val="0"/>
          <w:szCs w:val="24"/>
          <w:lang w:val="sq-AL"/>
        </w:rPr>
        <w:t>ë</w:t>
      </w:r>
      <w:r w:rsidR="008751F0">
        <w:rPr>
          <w:b w:val="0"/>
          <w:szCs w:val="24"/>
          <w:lang w:val="sq-AL"/>
        </w:rPr>
        <w:t>rnjoftimet</w:t>
      </w:r>
      <w:r w:rsidRPr="00B245BD">
        <w:rPr>
          <w:b w:val="0"/>
          <w:szCs w:val="24"/>
          <w:lang w:val="sq-AL"/>
        </w:rPr>
        <w:t>, patentat e shoferit, certifikatat e regjistrimit të automjeteve, dokumentet e hyrjes / daljes).</w:t>
      </w:r>
    </w:p>
    <w:p w14:paraId="1877235A"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2D93FF73" w14:textId="0520B980" w:rsidR="00A06EEA" w:rsidRPr="00B245BD" w:rsidRDefault="00A06EEA" w:rsidP="0006391E">
      <w:pPr>
        <w:pStyle w:val="Heading1"/>
        <w:jc w:val="both"/>
        <w:rPr>
          <w:b w:val="0"/>
          <w:szCs w:val="24"/>
          <w:lang w:val="sq-AL"/>
        </w:rPr>
      </w:pPr>
      <w:r w:rsidRPr="00B245BD">
        <w:rPr>
          <w:b w:val="0"/>
          <w:szCs w:val="24"/>
          <w:lang w:val="sq-AL"/>
        </w:rPr>
        <w:t xml:space="preserve">EULEX-i vazhdoi të këshillojë dhe mentorojë kryetarin e Gjykatës themelore të Mitrovicës dhe shefin e divizionit të Gjykatës së </w:t>
      </w:r>
      <w:r w:rsidR="008751F0">
        <w:rPr>
          <w:b w:val="0"/>
          <w:szCs w:val="24"/>
          <w:lang w:val="sq-AL"/>
        </w:rPr>
        <w:t>A</w:t>
      </w:r>
      <w:r w:rsidRPr="00B245BD">
        <w:rPr>
          <w:b w:val="0"/>
          <w:szCs w:val="24"/>
          <w:lang w:val="sq-AL"/>
        </w:rPr>
        <w:t xml:space="preserve">pelit në Mitrovicë si dhe autoritetet e tjera gjyqësore, në mënyrë që të sigurojë mbështetje në zbatimin e Marrëveshjes së Parë të Brukselit mbi parimet që rregullojnë normalizimin e marrëdhënieve, dhe në zbatimin e Marrëveshjes për Drejtësi, </w:t>
      </w:r>
      <w:r w:rsidR="008751F0">
        <w:rPr>
          <w:b w:val="0"/>
          <w:szCs w:val="24"/>
          <w:lang w:val="sq-AL"/>
        </w:rPr>
        <w:t xml:space="preserve">si </w:t>
      </w:r>
      <w:r w:rsidRPr="00B245BD">
        <w:rPr>
          <w:b w:val="0"/>
          <w:szCs w:val="24"/>
          <w:lang w:val="sq-AL"/>
        </w:rPr>
        <w:t>dhe me qëllim që të sigurohet vendosja e plotë e mekanizmave të sundimit të ligjit në komunat veriore në Kosovë. Përveç kësaj, EULEX-i ndoqi nga afër zhvillimet në Këshillin Gjyqësor të Kosovës, Këshillin Prokurorial të Kosovës, Gjykatën Supreme, Gjykatën e Apelit dhe Ministrinë e Drejtësisë, të cilat patën një ndikim në zbatimin e suksesshëm të marrëveshjeve të lartpërmendura.</w:t>
      </w:r>
    </w:p>
    <w:p w14:paraId="21BBAAC2" w14:textId="77777777" w:rsidR="00A06EEA" w:rsidRPr="00B245BD" w:rsidRDefault="00A06EEA" w:rsidP="0006391E">
      <w:pPr>
        <w:pStyle w:val="Heading1"/>
        <w:jc w:val="both"/>
        <w:rPr>
          <w:b w:val="0"/>
          <w:szCs w:val="24"/>
          <w:lang w:val="sq-AL"/>
        </w:rPr>
      </w:pPr>
      <w:r w:rsidRPr="00B245BD">
        <w:rPr>
          <w:b w:val="0"/>
          <w:szCs w:val="24"/>
          <w:lang w:val="sq-AL"/>
        </w:rPr>
        <w:lastRenderedPageBreak/>
        <w:t xml:space="preserve"> </w:t>
      </w:r>
    </w:p>
    <w:p w14:paraId="37928EFF" w14:textId="6E7C3A63" w:rsidR="00A06EEA" w:rsidRPr="00B245BD" w:rsidRDefault="00A06EEA" w:rsidP="0006391E">
      <w:pPr>
        <w:pStyle w:val="Heading1"/>
        <w:jc w:val="both"/>
        <w:rPr>
          <w:b w:val="0"/>
          <w:szCs w:val="24"/>
        </w:rPr>
      </w:pPr>
      <w:r w:rsidRPr="00B245BD">
        <w:rPr>
          <w:b w:val="0"/>
          <w:szCs w:val="24"/>
          <w:lang w:val="sq-AL"/>
        </w:rPr>
        <w:t xml:space="preserve">Me kërkesë të Ministrit të Drejtësisë, Misioni ofroi këshilla mbi opsionet për të kapërcyer ngërçin në përbërjen e paneleve me shumicë serbe në </w:t>
      </w:r>
      <w:r w:rsidR="008751F0">
        <w:rPr>
          <w:b w:val="0"/>
          <w:szCs w:val="24"/>
          <w:lang w:val="sq-AL"/>
        </w:rPr>
        <w:t>D</w:t>
      </w:r>
      <w:r w:rsidRPr="00B245BD">
        <w:rPr>
          <w:b w:val="0"/>
          <w:szCs w:val="24"/>
          <w:lang w:val="sq-AL"/>
        </w:rPr>
        <w:t xml:space="preserve">epartamentin special të Gjykatës së </w:t>
      </w:r>
      <w:r w:rsidR="008751F0">
        <w:rPr>
          <w:b w:val="0"/>
          <w:szCs w:val="24"/>
          <w:lang w:val="sq-AL"/>
        </w:rPr>
        <w:t>A</w:t>
      </w:r>
      <w:r w:rsidRPr="00B245BD">
        <w:rPr>
          <w:b w:val="0"/>
          <w:szCs w:val="24"/>
          <w:lang w:val="sq-AL"/>
        </w:rPr>
        <w:t>pelit, i cili merret me çështje të profilit të lartë. EULEX-i gjithashtu siguroi ekspertizë mbi marrëveshjen që synonte të siguronte njohjen nga sistemi juridik i Kosovës të dokumenteve ligjore të gjykatave paralele serbe, deri në një datë të caktuar të ndërprerjes.</w:t>
      </w:r>
    </w:p>
    <w:p w14:paraId="0C84A129" w14:textId="77777777" w:rsidR="00A06EEA" w:rsidRPr="00B245BD" w:rsidRDefault="00A06EEA" w:rsidP="0006391E">
      <w:pPr>
        <w:pStyle w:val="Heading1"/>
        <w:jc w:val="both"/>
        <w:rPr>
          <w:b w:val="0"/>
          <w:szCs w:val="24"/>
          <w:lang w:val="sq-AL"/>
        </w:rPr>
      </w:pPr>
    </w:p>
    <w:p w14:paraId="5727512C" w14:textId="1433FB1B" w:rsidR="00A06EEA" w:rsidRDefault="00A06EEA" w:rsidP="0006391E">
      <w:pPr>
        <w:pStyle w:val="Heading1"/>
        <w:jc w:val="both"/>
        <w:rPr>
          <w:b w:val="0"/>
          <w:szCs w:val="24"/>
          <w:lang w:val="sq-AL"/>
        </w:rPr>
      </w:pPr>
      <w:r w:rsidRPr="00B245BD">
        <w:rPr>
          <w:b w:val="0"/>
          <w:szCs w:val="24"/>
          <w:lang w:val="sq-AL"/>
        </w:rPr>
        <w:t xml:space="preserve"> </w:t>
      </w:r>
    </w:p>
    <w:p w14:paraId="6AFB1D97" w14:textId="37498F2C" w:rsidR="00A06EEA" w:rsidRPr="00B245BD" w:rsidRDefault="00A06EEA" w:rsidP="00FC0000">
      <w:pPr>
        <w:pStyle w:val="Heading1"/>
        <w:jc w:val="both"/>
        <w:rPr>
          <w:szCs w:val="24"/>
          <w:lang w:val="sq-AL"/>
        </w:rPr>
      </w:pPr>
      <w:r w:rsidRPr="00B245BD">
        <w:rPr>
          <w:szCs w:val="24"/>
          <w:lang w:val="sq-AL"/>
        </w:rPr>
        <w:t xml:space="preserve">2. Operacionet  </w:t>
      </w:r>
    </w:p>
    <w:p w14:paraId="38B92DF8" w14:textId="77777777" w:rsidR="008751F0" w:rsidRDefault="008751F0" w:rsidP="0006391E">
      <w:pPr>
        <w:pStyle w:val="Heading1"/>
        <w:ind w:left="360"/>
        <w:jc w:val="both"/>
        <w:rPr>
          <w:b w:val="0"/>
          <w:szCs w:val="24"/>
          <w:lang w:val="sq-AL"/>
        </w:rPr>
      </w:pPr>
    </w:p>
    <w:p w14:paraId="3EAB1F32" w14:textId="1C064CB3" w:rsidR="00A06EEA" w:rsidRPr="00B245BD" w:rsidRDefault="00A06EEA" w:rsidP="00FC0000">
      <w:pPr>
        <w:pStyle w:val="Heading1"/>
        <w:jc w:val="both"/>
        <w:rPr>
          <w:b w:val="0"/>
          <w:szCs w:val="24"/>
          <w:lang w:val="sq-AL"/>
        </w:rPr>
      </w:pPr>
      <w:r w:rsidRPr="00B245BD">
        <w:rPr>
          <w:b w:val="0"/>
          <w:szCs w:val="24"/>
          <w:lang w:val="sq-AL"/>
        </w:rPr>
        <w:t>Funksionet operacionale janë ndërmarrë nga Shtylla e Operacioneve të Misionit, e cila ruan disa kompetencat të kufizuara si reaguese e dytë e sigurisë,  dhe ofron mbështetje të vazhdueshme për Policinë e Kosovës në kontrollimin e turmave dhe trazirave përmes këshillave dhe trajnimeve të përbashkëta. Mekanizmi trenivelësh i përgjegjësisë për sigurinë në Kosovë përbëhet nga Policia e Kosovës si e para, EULEX-i si e dyta dhe KFOR-i si përgjegjësi i tretë i sigurisë.</w:t>
      </w:r>
    </w:p>
    <w:p w14:paraId="45D88606"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1E9A6B40" w14:textId="77777777" w:rsidR="00A06EEA" w:rsidRPr="00B245BD" w:rsidRDefault="00A06EEA" w:rsidP="00FC0000">
      <w:pPr>
        <w:pStyle w:val="Heading1"/>
        <w:jc w:val="both"/>
        <w:rPr>
          <w:b w:val="0"/>
          <w:szCs w:val="24"/>
          <w:lang w:val="sq-AL"/>
        </w:rPr>
      </w:pPr>
      <w:r w:rsidRPr="00B245BD">
        <w:rPr>
          <w:b w:val="0"/>
          <w:szCs w:val="24"/>
          <w:lang w:val="sq-AL"/>
        </w:rPr>
        <w:t>EULEX-i vendosi vëzhgues në vendkalimet e përbashkëta kryesore ditën e zgjedhjeve (14 shkurt), për të ndjekur raportimet për një rritje të pritshme të trafikut, me votuesit serbë të Kosovës që vijnë nga Serbia. Dita kaloi pa incidente. Një zyrtar ndërlidhës i operacioneve ishte vendosur në selinë operative të Policisë së Kosovës, për të ndjekur zhvillimet në lidhje me sigurinë në ditën e zgjedhjeve dhe për të siguruar një qarkullim të qetë të informacionit.</w:t>
      </w:r>
    </w:p>
    <w:p w14:paraId="25112C46"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1EDC51D9" w14:textId="77777777" w:rsidR="00A06EEA" w:rsidRPr="00B245BD" w:rsidRDefault="00A06EEA" w:rsidP="00FC0000">
      <w:pPr>
        <w:pStyle w:val="Heading1"/>
        <w:jc w:val="both"/>
        <w:rPr>
          <w:b w:val="0"/>
          <w:szCs w:val="24"/>
        </w:rPr>
      </w:pPr>
      <w:r w:rsidRPr="00B245BD">
        <w:rPr>
          <w:b w:val="0"/>
          <w:szCs w:val="24"/>
          <w:lang w:val="sq-AL"/>
        </w:rPr>
        <w:t>Misioni mbështeti Institutin e Mjekësisë Ligjore të Kosovës në zhvarrosjen e eshtrave  njerëzore nga varrezat në komunën e Pejës dhe të Mitrovicës, ku u gjetën eshtra të plota të viktimave potencialisht të lidhura me konfliktin, duke përfshirë dy grupe eshtrash në një varrezë të Mitrovicës.</w:t>
      </w:r>
    </w:p>
    <w:p w14:paraId="053CB233" w14:textId="77777777" w:rsidR="00A06EEA" w:rsidRPr="00B245BD" w:rsidRDefault="00A06EEA" w:rsidP="0006391E">
      <w:pPr>
        <w:pStyle w:val="Heading1"/>
        <w:jc w:val="both"/>
        <w:rPr>
          <w:b w:val="0"/>
          <w:szCs w:val="24"/>
          <w:lang w:val="sq-AL"/>
        </w:rPr>
      </w:pPr>
    </w:p>
    <w:p w14:paraId="048D0322" w14:textId="38FE2A6E" w:rsidR="00A06EEA" w:rsidRPr="00B245BD" w:rsidRDefault="00A06EEA" w:rsidP="00FC0000">
      <w:pPr>
        <w:pStyle w:val="Heading1"/>
        <w:jc w:val="both"/>
        <w:rPr>
          <w:b w:val="0"/>
          <w:szCs w:val="24"/>
          <w:lang w:val="sq-AL"/>
        </w:rPr>
      </w:pPr>
      <w:r w:rsidRPr="00B245BD">
        <w:rPr>
          <w:b w:val="0"/>
          <w:szCs w:val="24"/>
          <w:lang w:val="sq-AL"/>
        </w:rPr>
        <w:t>EULEX-i ofroi mbështetje për aktivitetet kryesore të Institutit të Mjekësisë Ligjore të Kosovës në punën e tij të specifike për personat e zhdukur. Më 16 nëntor të vitit 2020, ekspertë nga EULEX-i, nga Komisioni qeveritar serb për personat e zhdukur dhe nga Instituti i Mjekësisë Ligjore të Kosovës, zbuluan eshtra njerëzore në Kizhevak, një lokacion i madh guror në Serbi. Misioni ka punuar që nga viti 2015 në Kizhevak në kërkim të eshtrave njerëzore, dhe ekspertët mjekoligjorë të EULEX-it më në fund identifikuan zonën e saktë</w:t>
      </w:r>
      <w:r w:rsidR="008751F0">
        <w:rPr>
          <w:b w:val="0"/>
          <w:szCs w:val="24"/>
          <w:lang w:val="sq-AL"/>
        </w:rPr>
        <w:t>,</w:t>
      </w:r>
      <w:r w:rsidRPr="00B245BD">
        <w:rPr>
          <w:b w:val="0"/>
          <w:szCs w:val="24"/>
          <w:lang w:val="sq-AL"/>
        </w:rPr>
        <w:t xml:space="preserve"> duke krahasuar fotot ajrore, duke ngushtuar kërkimin në koordinata specifike, që çuan në zbulimin e mbetjeve njerëzore. Ekspertët e Misionit do të vazhdojnë të ofrojnë ndihmë pasi punimet e zhvarrosjes pritet të rinisin në pranverë.</w:t>
      </w:r>
    </w:p>
    <w:p w14:paraId="30BDD019"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4F4DF720" w14:textId="646288FB" w:rsidR="00A06EEA" w:rsidRPr="00B245BD" w:rsidRDefault="00A06EEA" w:rsidP="0006391E">
      <w:pPr>
        <w:pStyle w:val="Heading1"/>
        <w:jc w:val="both"/>
        <w:rPr>
          <w:b w:val="0"/>
          <w:szCs w:val="24"/>
          <w:lang w:val="sq-AL"/>
        </w:rPr>
      </w:pPr>
      <w:r w:rsidRPr="00B245BD">
        <w:rPr>
          <w:b w:val="0"/>
          <w:szCs w:val="24"/>
          <w:lang w:val="sq-AL"/>
        </w:rPr>
        <w:lastRenderedPageBreak/>
        <w:t>EULEX-i vazhdoi mbështetjen e tij për Policinë e Kosovës në fushën e bashkëpunimit policor ndërkombëtar.</w:t>
      </w:r>
      <w:r>
        <w:rPr>
          <w:b w:val="0"/>
          <w:szCs w:val="24"/>
          <w:lang w:val="sq-AL"/>
        </w:rPr>
        <w:t xml:space="preserve"> </w:t>
      </w:r>
      <w:r w:rsidRPr="00B245BD">
        <w:rPr>
          <w:b w:val="0"/>
          <w:szCs w:val="24"/>
          <w:lang w:val="sq-AL"/>
        </w:rPr>
        <w:t>Meqenëse Kosova nuk është anëtare e Interpol-it, EULEX-i lehtëson shkëmbimin e informacionit midis Njësisë së Policisë së Kosovës për bashkëpunim ndërkombëtar në zbatim të ligjit dhe zyrave qendrore nacionale të Interpolit nën ombrellën e Misionit të KB-së në Kosovë. EULEX-i gjithashtu vazhdoi të lehtësojë shkëmbimin e informacionit ndërmjet Europol-it dhe Policisë së Kosovës mbi hetimet e krimeve të rënda, përmes zyrës së tij ndërlidhëse Europol si dhe midis Policisë së Kosovës dhe autoriteteve serbe, në përputhje me Protokollin përkatës midis EULEX-it dhe Ministrisë së Punëve të Brendshme të Serbisë. Gjatë periudhës raportuese, vëllimi i kërkesave për shkëmbim informacioni të lehtësuar nga EULEX-i sipas këtij Protokolli shënoi një rritje të konsiderueshme.</w:t>
      </w:r>
    </w:p>
    <w:p w14:paraId="7D0E5778" w14:textId="77777777" w:rsidR="00A06EEA" w:rsidRPr="00B245BD" w:rsidRDefault="00A06EEA" w:rsidP="0006391E">
      <w:pPr>
        <w:pStyle w:val="Heading1"/>
        <w:jc w:val="both"/>
        <w:rPr>
          <w:b w:val="0"/>
          <w:szCs w:val="24"/>
          <w:lang w:val="sq-AL"/>
        </w:rPr>
      </w:pPr>
    </w:p>
    <w:p w14:paraId="5DF5C011" w14:textId="4FE39F1D" w:rsidR="00A06EEA" w:rsidRPr="00B245BD" w:rsidRDefault="00A06EEA" w:rsidP="0006391E">
      <w:pPr>
        <w:pStyle w:val="Heading1"/>
        <w:jc w:val="both"/>
        <w:rPr>
          <w:b w:val="0"/>
          <w:szCs w:val="24"/>
        </w:rPr>
      </w:pPr>
      <w:r w:rsidRPr="00B245BD">
        <w:rPr>
          <w:szCs w:val="24"/>
          <w:lang w:val="sq-AL"/>
        </w:rPr>
        <w:tab/>
      </w:r>
      <w:r w:rsidRPr="00B245BD">
        <w:rPr>
          <w:b w:val="0"/>
          <w:szCs w:val="24"/>
          <w:lang w:val="sq-AL"/>
        </w:rPr>
        <w:t>EULEX-i vazhdoi të mbështesë Dhomat e Specializuara të Kosovës dhe Zyrën e Prokurorit të Specializuar në përputhje me legjislacionin përkatës të Kosovës. Më 24 dhe 25 shtator, Misioni ofroi mbështetje operacionale dhe logjistike për Zyrën e Prokurorit të Specializuar në kryerjen e arrestimeve të tre personave, dhe në operacionet e kërkimit në mjediset e Shoqatës së veteranëve të luftës të Ushtrisë Çlirimtare të Kosovës në Prishtinë. Mbështetur nga EULEX-i dhe Policia e Kosovës, Zyra e Prokurorit të Specializuar, më 4 dhe 5 nëntor, zhvilloi operacione të mëtejshme që çuan në arrestimin e ish-Presidentit Thaçi dhe tr</w:t>
      </w:r>
      <w:r w:rsidR="008751F0">
        <w:rPr>
          <w:b w:val="0"/>
          <w:szCs w:val="24"/>
          <w:lang w:val="sq-AL"/>
        </w:rPr>
        <w:t>i</w:t>
      </w:r>
      <w:r w:rsidRPr="00B245BD">
        <w:rPr>
          <w:b w:val="0"/>
          <w:szCs w:val="24"/>
          <w:lang w:val="sq-AL"/>
        </w:rPr>
        <w:t xml:space="preserve"> figurave të tjera të shquara politike. Arrestimet u bënë nga Zyra e Prokurorit të Specializuar, në përputhje me urdhërarrestet, urdhrat e transferimit dhe aktakuzat e konfirmuara të lëshuara nga një gjyqtar i procedurës paraprake të Dhomës së Specializuar të Kosovës.</w:t>
      </w:r>
    </w:p>
    <w:p w14:paraId="37D64735" w14:textId="77777777" w:rsidR="00A06EEA" w:rsidRPr="00B245BD" w:rsidRDefault="00A06EEA" w:rsidP="0006391E">
      <w:pPr>
        <w:pStyle w:val="Heading1"/>
        <w:jc w:val="both"/>
        <w:rPr>
          <w:b w:val="0"/>
          <w:szCs w:val="24"/>
          <w:lang w:val="sq-AL"/>
        </w:rPr>
      </w:pPr>
      <w:r w:rsidRPr="00B245BD">
        <w:rPr>
          <w:b w:val="0"/>
          <w:szCs w:val="24"/>
          <w:lang w:val="sq-AL"/>
        </w:rPr>
        <w:t xml:space="preserve"> </w:t>
      </w:r>
      <w:r w:rsidRPr="00B245BD">
        <w:rPr>
          <w:b w:val="0"/>
          <w:szCs w:val="24"/>
          <w:lang w:val="sq-AL"/>
        </w:rPr>
        <w:br w:type="page"/>
      </w:r>
    </w:p>
    <w:p w14:paraId="32769FD6" w14:textId="77777777" w:rsidR="00A06EEA" w:rsidRPr="00B245BD" w:rsidRDefault="00A06EEA" w:rsidP="0006391E">
      <w:pPr>
        <w:spacing w:after="160" w:line="258" w:lineRule="auto"/>
        <w:ind w:left="-5" w:right="0" w:hanging="10"/>
        <w:rPr>
          <w:szCs w:val="24"/>
        </w:rPr>
      </w:pPr>
      <w:r w:rsidRPr="00B245BD">
        <w:rPr>
          <w:b/>
          <w:szCs w:val="24"/>
        </w:rPr>
        <w:lastRenderedPageBreak/>
        <w:t xml:space="preserve">Shtojca II. </w:t>
      </w:r>
    </w:p>
    <w:p w14:paraId="0BDE9795" w14:textId="77777777" w:rsidR="00A06EEA" w:rsidRPr="00B245BD" w:rsidRDefault="00A06EEA" w:rsidP="0006391E">
      <w:pPr>
        <w:pStyle w:val="Heading1"/>
        <w:spacing w:after="159"/>
        <w:ind w:left="-5"/>
        <w:jc w:val="both"/>
        <w:rPr>
          <w:szCs w:val="24"/>
          <w:lang w:val="sq-AL"/>
        </w:rPr>
      </w:pPr>
      <w:r w:rsidRPr="00B245BD">
        <w:rPr>
          <w:szCs w:val="24"/>
          <w:lang w:val="sq-AL"/>
        </w:rPr>
        <w:t xml:space="preserve">Dhomat e Specializuara dhe Zyra e Prokurorit të Specializuar                              </w:t>
      </w:r>
    </w:p>
    <w:p w14:paraId="7569E380" w14:textId="77777777" w:rsidR="00A06EEA" w:rsidRPr="00B245BD" w:rsidRDefault="00A06EEA" w:rsidP="0006391E">
      <w:pPr>
        <w:ind w:left="0" w:right="0" w:firstLine="0"/>
        <w:rPr>
          <w:szCs w:val="24"/>
        </w:rPr>
      </w:pPr>
    </w:p>
    <w:p w14:paraId="7A49A46D" w14:textId="59C182B3" w:rsidR="00A06EEA" w:rsidRPr="00B245BD" w:rsidRDefault="00A06EEA" w:rsidP="0006391E">
      <w:pPr>
        <w:pStyle w:val="Heading1"/>
        <w:jc w:val="both"/>
        <w:rPr>
          <w:b w:val="0"/>
          <w:szCs w:val="24"/>
          <w:lang w:val="sq-AL"/>
        </w:rPr>
      </w:pPr>
      <w:r w:rsidRPr="00B245BD">
        <w:rPr>
          <w:b w:val="0"/>
          <w:szCs w:val="24"/>
          <w:lang w:val="sq-AL"/>
        </w:rPr>
        <w:t>Gjatë kësaj periudhe raportuese, veprimtaria gjyqësore publike u rrit ndjeshëm me arrestimin dhe transferimin në qendrën e paraburgimit të Dhomave të Specializuara (D</w:t>
      </w:r>
      <w:r w:rsidR="0000568E">
        <w:rPr>
          <w:b w:val="0"/>
          <w:szCs w:val="24"/>
          <w:lang w:val="sq-AL"/>
        </w:rPr>
        <w:t>h</w:t>
      </w:r>
      <w:r w:rsidRPr="00B245BD">
        <w:rPr>
          <w:b w:val="0"/>
          <w:szCs w:val="24"/>
          <w:lang w:val="sq-AL"/>
        </w:rPr>
        <w:t>S) të shtatë të akuzuarve në shtator dhe nëntor. Pavarësisht nga pandemia COVID-19, D</w:t>
      </w:r>
      <w:r w:rsidR="0000568E">
        <w:rPr>
          <w:b w:val="0"/>
          <w:szCs w:val="24"/>
          <w:lang w:val="sq-AL"/>
        </w:rPr>
        <w:t>h</w:t>
      </w:r>
      <w:r w:rsidRPr="00B245BD">
        <w:rPr>
          <w:b w:val="0"/>
          <w:szCs w:val="24"/>
          <w:lang w:val="sq-AL"/>
        </w:rPr>
        <w:t xml:space="preserve">S mbajtën 18 seanca dëgjimore gjatë periudhës raportuese, në të cilat morën pjesë palët, personalisht dhe përmes videokonferencave. Në procedurën gjyqësore publike, që përfshinte tre lëndë në fazën paraprake, u pa angazhimi i gjyqtarit të procedurës paraprake, i cili lëshoi ​​më shumë se 120 vendime dhe urdhra gjatë periudhës raportuese, si dhe angazhimi i kolegjit të Gjykatës së Apelit. Një panel i Dhomës së </w:t>
      </w:r>
      <w:r w:rsidR="0000568E">
        <w:rPr>
          <w:b w:val="0"/>
          <w:szCs w:val="24"/>
          <w:lang w:val="sq-AL"/>
        </w:rPr>
        <w:t>Posa</w:t>
      </w:r>
      <w:r w:rsidR="0000568E" w:rsidRPr="0000568E">
        <w:rPr>
          <w:b w:val="0"/>
          <w:szCs w:val="24"/>
          <w:lang w:val="sq-AL"/>
        </w:rPr>
        <w:t>ç</w:t>
      </w:r>
      <w:r w:rsidR="0000568E">
        <w:rPr>
          <w:b w:val="0"/>
          <w:szCs w:val="24"/>
          <w:lang w:val="sq-AL"/>
        </w:rPr>
        <w:t xml:space="preserve">me </w:t>
      </w:r>
      <w:r w:rsidRPr="00B245BD">
        <w:rPr>
          <w:b w:val="0"/>
          <w:szCs w:val="24"/>
          <w:lang w:val="sq-AL"/>
        </w:rPr>
        <w:t>të Gjykatës Kushtetuese (D</w:t>
      </w:r>
      <w:r w:rsidR="0000568E">
        <w:rPr>
          <w:b w:val="0"/>
          <w:szCs w:val="24"/>
          <w:lang w:val="sq-AL"/>
        </w:rPr>
        <w:t>hP</w:t>
      </w:r>
      <w:r w:rsidRPr="00B245BD">
        <w:rPr>
          <w:b w:val="0"/>
          <w:szCs w:val="24"/>
          <w:lang w:val="sq-AL"/>
        </w:rPr>
        <w:t>G</w:t>
      </w:r>
      <w:r w:rsidR="0000568E">
        <w:rPr>
          <w:b w:val="0"/>
          <w:szCs w:val="24"/>
          <w:lang w:val="sq-AL"/>
        </w:rPr>
        <w:t>j</w:t>
      </w:r>
      <w:r w:rsidRPr="00B245BD">
        <w:rPr>
          <w:b w:val="0"/>
          <w:szCs w:val="24"/>
          <w:lang w:val="sq-AL"/>
        </w:rPr>
        <w:t>K) ishte gjithashtu i angazhuar gjatë periudhës së raportimit.</w:t>
      </w:r>
    </w:p>
    <w:p w14:paraId="7635DE68"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0BA242E1" w14:textId="77777777" w:rsidR="00A06EEA" w:rsidRPr="00B245BD" w:rsidRDefault="00A06EEA" w:rsidP="0006391E">
      <w:pPr>
        <w:pStyle w:val="Heading1"/>
        <w:jc w:val="both"/>
        <w:rPr>
          <w:b w:val="0"/>
          <w:szCs w:val="24"/>
          <w:lang w:val="sq-AL"/>
        </w:rPr>
      </w:pPr>
      <w:r w:rsidRPr="00B245BD">
        <w:rPr>
          <w:b w:val="0"/>
          <w:szCs w:val="24"/>
          <w:lang w:val="sq-AL"/>
        </w:rPr>
        <w:t>Më 17 shtator, autoriteti emërtues, me rekomandim të Panelit të pavarur të përzgjedhjes, caktoi gjashtë gjyqtarë të rinj në listën e gjyqtarëve ndërkombëtarë në përputhje me nenin 28 (4) të Ligjit për Dhomat e Specializuara dhe Zyrën e Prokurorit të Specializuar (Ligji).</w:t>
      </w:r>
    </w:p>
    <w:p w14:paraId="6AEC7865"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0CD39F8C" w14:textId="34895076" w:rsidR="00A06EEA" w:rsidRPr="00B245BD" w:rsidRDefault="00A06EEA" w:rsidP="0006391E">
      <w:pPr>
        <w:pStyle w:val="Heading1"/>
        <w:jc w:val="both"/>
        <w:rPr>
          <w:b w:val="0"/>
          <w:szCs w:val="24"/>
          <w:lang w:val="sq-AL"/>
        </w:rPr>
      </w:pPr>
      <w:r w:rsidRPr="00B245BD">
        <w:rPr>
          <w:b w:val="0"/>
          <w:szCs w:val="24"/>
          <w:lang w:val="sq-AL"/>
        </w:rPr>
        <w:t>Më 23 shtator, sekretari, në konsultim me kryetaren e D</w:t>
      </w:r>
      <w:r w:rsidR="0000568E">
        <w:rPr>
          <w:b w:val="0"/>
          <w:szCs w:val="24"/>
          <w:lang w:val="sq-AL"/>
        </w:rPr>
        <w:t>h</w:t>
      </w:r>
      <w:r w:rsidRPr="00B245BD">
        <w:rPr>
          <w:b w:val="0"/>
          <w:szCs w:val="24"/>
          <w:lang w:val="sq-AL"/>
        </w:rPr>
        <w:t xml:space="preserve">S miratoi Rregulloren </w:t>
      </w:r>
      <w:r>
        <w:rPr>
          <w:b w:val="0"/>
          <w:szCs w:val="24"/>
          <w:lang w:val="sq-AL"/>
        </w:rPr>
        <w:t xml:space="preserve">për </w:t>
      </w:r>
      <w:r w:rsidRPr="00B245BD">
        <w:rPr>
          <w:b w:val="0"/>
          <w:szCs w:val="24"/>
          <w:lang w:val="sq-AL"/>
        </w:rPr>
        <w:t>paraburgim</w:t>
      </w:r>
      <w:r>
        <w:rPr>
          <w:b w:val="0"/>
          <w:szCs w:val="24"/>
          <w:lang w:val="sq-AL"/>
        </w:rPr>
        <w:t xml:space="preserve"> </w:t>
      </w:r>
      <w:r w:rsidRPr="00B245BD">
        <w:rPr>
          <w:b w:val="0"/>
          <w:szCs w:val="24"/>
          <w:lang w:val="sq-AL"/>
        </w:rPr>
        <w:t>dhe udhëzimet për praktika të ngjashme, të cilat rregullojnë vizitat e të burgosurve dhe komunikimet midis të burgosurve dhe avokatit të tyre dhe familjeve të tyre, dhe përfshijnë një regjim disiplinor dhe procedurën e ankesës.</w:t>
      </w:r>
    </w:p>
    <w:p w14:paraId="2D9C8438"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8892152" w14:textId="4CD0AF1E" w:rsidR="00A06EEA" w:rsidRPr="00B245BD" w:rsidRDefault="00A06EEA" w:rsidP="0006391E">
      <w:pPr>
        <w:pStyle w:val="Heading1"/>
        <w:jc w:val="both"/>
        <w:rPr>
          <w:b w:val="0"/>
          <w:szCs w:val="24"/>
          <w:lang w:val="sq-AL"/>
        </w:rPr>
      </w:pPr>
      <w:r w:rsidRPr="00B245BD">
        <w:rPr>
          <w:b w:val="0"/>
          <w:szCs w:val="24"/>
          <w:lang w:val="sq-AL"/>
        </w:rPr>
        <w:t>Më 24 shtator, z. Salih Mustafa, i cili është akuzuar me katër akuza për krime të luftës, u arrestua në Kosovë dhe u transferua në qendrën e paraburgimit të D</w:t>
      </w:r>
      <w:r w:rsidR="0000568E">
        <w:rPr>
          <w:b w:val="0"/>
          <w:szCs w:val="24"/>
          <w:lang w:val="sq-AL"/>
        </w:rPr>
        <w:t>h</w:t>
      </w:r>
      <w:r w:rsidRPr="00B245BD">
        <w:rPr>
          <w:b w:val="0"/>
          <w:szCs w:val="24"/>
          <w:lang w:val="sq-AL"/>
        </w:rPr>
        <w:t>S. Më 28 shtator, z. Mustafa ndoqi paraqitjen e tij fillestare para gjyqtarit të procedurës paraprake dhe më 28 tetor, z. Mustafa u deklarua i pafajshëm për të gjitha akuzat kundër tij në aktakuzë.</w:t>
      </w:r>
    </w:p>
    <w:p w14:paraId="6FD043D7"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3ABA70E5" w14:textId="6A4FDAFE" w:rsidR="00A06EEA" w:rsidRPr="00B245BD" w:rsidRDefault="00A06EEA" w:rsidP="0006391E">
      <w:pPr>
        <w:pStyle w:val="Heading1"/>
        <w:jc w:val="both"/>
        <w:rPr>
          <w:b w:val="0"/>
          <w:szCs w:val="24"/>
          <w:lang w:val="sq-AL"/>
        </w:rPr>
      </w:pPr>
      <w:r w:rsidRPr="00B245BD">
        <w:rPr>
          <w:b w:val="0"/>
          <w:szCs w:val="24"/>
          <w:lang w:val="sq-AL"/>
        </w:rPr>
        <w:t>Më 25 shtator, z. Hysni Gucati dhe z. Nasim Haradinaj u arrestuan dhe u transferuan në qendrën e paraburgimit të D</w:t>
      </w:r>
      <w:r w:rsidR="0000568E">
        <w:rPr>
          <w:b w:val="0"/>
          <w:szCs w:val="24"/>
          <w:lang w:val="sq-AL"/>
        </w:rPr>
        <w:t>h</w:t>
      </w:r>
      <w:r w:rsidRPr="00B245BD">
        <w:rPr>
          <w:b w:val="0"/>
          <w:szCs w:val="24"/>
          <w:lang w:val="sq-AL"/>
        </w:rPr>
        <w:t xml:space="preserve">S në Hagë më 25 dhe 26 shtator. </w:t>
      </w:r>
      <w:r w:rsidR="0000568E">
        <w:rPr>
          <w:b w:val="0"/>
          <w:szCs w:val="24"/>
          <w:lang w:val="sq-AL"/>
        </w:rPr>
        <w:t>z</w:t>
      </w:r>
      <w:r w:rsidRPr="00B245BD">
        <w:rPr>
          <w:b w:val="0"/>
          <w:szCs w:val="24"/>
          <w:lang w:val="sq-AL"/>
        </w:rPr>
        <w:t>. Gucati dhe z. Haradinaj akuzohen për dy akuza për vepra penale kundër rendit publik dhe katër akuza për vepra penale kundër administrimit të drejtësisë dhe administratës publike. Më 18 dhjetor, z. Gucati dhe z. Haradinaj morën pjesë në paraqitjen e tyre fillestare para gjyqtarit të procedurës paraprake, gjatë së cilës z. Gucati u deklarua i pafajshëm për të gjitha akuzat kundër tij në aktakuzë. Më 8 janar 2021, gjyqtari i procedurës paraprake bëri një deklaratë pafajësie në emër të z. Haradinaj</w:t>
      </w:r>
      <w:r>
        <w:rPr>
          <w:b w:val="0"/>
          <w:szCs w:val="24"/>
          <w:lang w:val="sq-AL"/>
        </w:rPr>
        <w:t>t</w:t>
      </w:r>
      <w:r w:rsidRPr="00B245BD">
        <w:rPr>
          <w:b w:val="0"/>
          <w:szCs w:val="24"/>
          <w:lang w:val="sq-AL"/>
        </w:rPr>
        <w:t xml:space="preserve"> në përputhje me Rregulloren e procedurës dhe provave, pasi z. Haradinaj nuk arriti të paraqesë një deklaratë.</w:t>
      </w:r>
    </w:p>
    <w:p w14:paraId="1D89E60C" w14:textId="77777777" w:rsidR="00A06EEA" w:rsidRPr="00B245BD" w:rsidRDefault="00A06EEA" w:rsidP="0006391E">
      <w:pPr>
        <w:ind w:left="0" w:right="0" w:firstLine="0"/>
        <w:rPr>
          <w:szCs w:val="24"/>
        </w:rPr>
      </w:pPr>
    </w:p>
    <w:p w14:paraId="4E4B2091" w14:textId="27D49C0A" w:rsidR="00A06EEA" w:rsidRPr="00B245BD" w:rsidRDefault="00A06EEA" w:rsidP="0006391E">
      <w:pPr>
        <w:pStyle w:val="Heading1"/>
        <w:jc w:val="both"/>
        <w:rPr>
          <w:b w:val="0"/>
          <w:szCs w:val="24"/>
          <w:lang w:val="sq-AL"/>
        </w:rPr>
      </w:pPr>
      <w:r w:rsidRPr="00B245BD">
        <w:rPr>
          <w:b w:val="0"/>
          <w:szCs w:val="24"/>
          <w:lang w:val="sq-AL"/>
        </w:rPr>
        <w:lastRenderedPageBreak/>
        <w:t>Më 29 shtator, kryetarja e D</w:t>
      </w:r>
      <w:r w:rsidR="0000568E">
        <w:rPr>
          <w:b w:val="0"/>
          <w:szCs w:val="24"/>
          <w:lang w:val="sq-AL"/>
        </w:rPr>
        <w:t>h</w:t>
      </w:r>
      <w:r w:rsidRPr="00B245BD">
        <w:rPr>
          <w:b w:val="0"/>
          <w:szCs w:val="24"/>
          <w:lang w:val="sq-AL"/>
        </w:rPr>
        <w:t>S u paraqit personalisht përpara Komitetit Politik dhe të Sigurisë të Bashkimit Evropian (BE) në Bruksel, gjatë së cilës ajo informoi shtetet anëtare mbi aktivitetet gjyqësore të D</w:t>
      </w:r>
      <w:r w:rsidR="0000568E">
        <w:rPr>
          <w:b w:val="0"/>
          <w:szCs w:val="24"/>
          <w:lang w:val="sq-AL"/>
        </w:rPr>
        <w:t>h</w:t>
      </w:r>
      <w:r w:rsidRPr="00B245BD">
        <w:rPr>
          <w:b w:val="0"/>
          <w:szCs w:val="24"/>
          <w:lang w:val="sq-AL"/>
        </w:rPr>
        <w:t>S, u përgjigj pyetjeve të paraqitura nga shtetet dhe diskutoi disa nga sfidat me të cilat aktualisht përballen DHS.</w:t>
      </w:r>
    </w:p>
    <w:p w14:paraId="332D3C15"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966D090" w14:textId="2FC2DA5B" w:rsidR="00A06EEA" w:rsidRPr="00B245BD" w:rsidRDefault="00A06EEA" w:rsidP="0006391E">
      <w:pPr>
        <w:pStyle w:val="Heading1"/>
        <w:jc w:val="both"/>
        <w:rPr>
          <w:b w:val="0"/>
          <w:szCs w:val="24"/>
          <w:lang w:val="sq-AL"/>
        </w:rPr>
      </w:pPr>
      <w:r w:rsidRPr="00B245BD">
        <w:rPr>
          <w:b w:val="0"/>
          <w:szCs w:val="24"/>
          <w:lang w:val="sq-AL"/>
        </w:rPr>
        <w:t>Më 26 tetor, gjyqtari i procedurës paraprake konfirmoi aktakuzën kundër z. Hashim Thaçit, z. Kadri Veselit, z. Rexhep Selimit dhe z. Jakup Krasniqit, i cili ata i akuzon për dhjetë akuza për krime lufte dhe krime kundër njerëzimit. Zotërinjtë Thaçi, Veseli, Selimi dhe Krasniqi u arrestuan dhe u transferuan në qendrën e paraburgimit të D</w:t>
      </w:r>
      <w:r w:rsidR="0000568E">
        <w:rPr>
          <w:b w:val="0"/>
          <w:szCs w:val="24"/>
          <w:lang w:val="sq-AL"/>
        </w:rPr>
        <w:t>h</w:t>
      </w:r>
      <w:r w:rsidRPr="00B245BD">
        <w:rPr>
          <w:b w:val="0"/>
          <w:szCs w:val="24"/>
          <w:lang w:val="sq-AL"/>
        </w:rPr>
        <w:t>S më 4 dhe 5 nëntor. Gjatë paraqitjeve të tyre fillestare para gjyqtarit të procedurës paraprake më 9, 10 dhe 11 nëntor, të akuzuarit u deklaruan të pafajshëm për të gjitha akuzat kundër tyre në aktakuzë. Zyra e Prokurorit të Specializuar (ZPS) realizoi arrestimet dhe bastisjet përkatëse në secilin rast me ndihmë dhe mbështetje të konsiderueshme nga EULEX-i si dhe me mbështetje operacionale nga Policia e Kosovës.</w:t>
      </w:r>
    </w:p>
    <w:p w14:paraId="285C0379"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6CFE06A8" w14:textId="40A249DA" w:rsidR="00A06EEA" w:rsidRPr="00B245BD" w:rsidRDefault="00A06EEA" w:rsidP="0006391E">
      <w:pPr>
        <w:pStyle w:val="Heading1"/>
        <w:jc w:val="both"/>
        <w:rPr>
          <w:b w:val="0"/>
          <w:szCs w:val="24"/>
          <w:lang w:val="sq-AL"/>
        </w:rPr>
      </w:pPr>
      <w:r w:rsidRPr="00B245BD">
        <w:rPr>
          <w:b w:val="0"/>
          <w:szCs w:val="24"/>
          <w:lang w:val="sq-AL"/>
        </w:rPr>
        <w:t>Më 30 tetor, autoriteti emërtues riemërtoi gjyqtaren Ekaterina Trendafilova si kryetare e D</w:t>
      </w:r>
      <w:r w:rsidR="0000568E">
        <w:rPr>
          <w:b w:val="0"/>
          <w:szCs w:val="24"/>
          <w:lang w:val="sq-AL"/>
        </w:rPr>
        <w:t>h</w:t>
      </w:r>
      <w:r w:rsidRPr="00B245BD">
        <w:rPr>
          <w:b w:val="0"/>
          <w:szCs w:val="24"/>
          <w:lang w:val="sq-AL"/>
        </w:rPr>
        <w:t xml:space="preserve">S për një mandat katërvjeçar, në përputhje me nenin 30 (4) të Ligjit, </w:t>
      </w:r>
      <w:r w:rsidR="0000568E">
        <w:rPr>
          <w:b w:val="0"/>
          <w:szCs w:val="24"/>
          <w:lang w:val="sq-AL"/>
        </w:rPr>
        <w:t xml:space="preserve">duke filluar nga data </w:t>
      </w:r>
      <w:r w:rsidRPr="00B245BD">
        <w:rPr>
          <w:b w:val="0"/>
          <w:szCs w:val="24"/>
          <w:lang w:val="sq-AL"/>
        </w:rPr>
        <w:t>15 dhjetor.</w:t>
      </w:r>
    </w:p>
    <w:p w14:paraId="685242BB"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36D6E8C2" w14:textId="259BCE14" w:rsidR="00A06EEA" w:rsidRPr="00B245BD" w:rsidRDefault="00A06EEA" w:rsidP="0006391E">
      <w:pPr>
        <w:pStyle w:val="Heading1"/>
        <w:jc w:val="both"/>
        <w:rPr>
          <w:b w:val="0"/>
          <w:szCs w:val="24"/>
          <w:lang w:val="sq-AL"/>
        </w:rPr>
      </w:pPr>
      <w:r w:rsidRPr="00B245BD">
        <w:rPr>
          <w:b w:val="0"/>
          <w:szCs w:val="24"/>
          <w:lang w:val="sq-AL"/>
        </w:rPr>
        <w:t xml:space="preserve">Në nëntor, sekretari </w:t>
      </w:r>
      <w:r w:rsidR="0000568E">
        <w:rPr>
          <w:b w:val="0"/>
          <w:szCs w:val="24"/>
          <w:lang w:val="sq-AL"/>
        </w:rPr>
        <w:t xml:space="preserve">publikoi </w:t>
      </w:r>
      <w:r w:rsidRPr="00B245BD">
        <w:rPr>
          <w:b w:val="0"/>
          <w:szCs w:val="24"/>
          <w:lang w:val="sq-AL"/>
        </w:rPr>
        <w:t>​Strategjinë e D</w:t>
      </w:r>
      <w:r w:rsidR="0000568E">
        <w:rPr>
          <w:b w:val="0"/>
          <w:szCs w:val="24"/>
          <w:lang w:val="sq-AL"/>
        </w:rPr>
        <w:t>h</w:t>
      </w:r>
      <w:r w:rsidRPr="00B245BD">
        <w:rPr>
          <w:b w:val="0"/>
          <w:szCs w:val="24"/>
          <w:lang w:val="sq-AL"/>
        </w:rPr>
        <w:t>S kundër mashtrimit, e cila rikonfirmoi angazhimin e fuqishëm të D</w:t>
      </w:r>
      <w:r w:rsidR="0000568E">
        <w:rPr>
          <w:b w:val="0"/>
          <w:szCs w:val="24"/>
          <w:lang w:val="sq-AL"/>
        </w:rPr>
        <w:t>h</w:t>
      </w:r>
      <w:r w:rsidRPr="00B245BD">
        <w:rPr>
          <w:b w:val="0"/>
          <w:szCs w:val="24"/>
          <w:lang w:val="sq-AL"/>
        </w:rPr>
        <w:t>S për të zbuluar dhe parandaluar mashtrimin</w:t>
      </w:r>
      <w:r w:rsidR="0000568E">
        <w:rPr>
          <w:b w:val="0"/>
          <w:szCs w:val="24"/>
          <w:lang w:val="sq-AL"/>
        </w:rPr>
        <w:t>,</w:t>
      </w:r>
      <w:r w:rsidRPr="00B245BD">
        <w:rPr>
          <w:b w:val="0"/>
          <w:szCs w:val="24"/>
          <w:lang w:val="sq-AL"/>
        </w:rPr>
        <w:t xml:space="preserve"> duke respektuar standardet e rrepta etike, duke nxitur një kulturë të mosmbrojtjes me kundërpadi për sinjalizim, dhe duke përkufizuar qartë e duke ndarë përgjegjësitë për zbatim. </w:t>
      </w:r>
    </w:p>
    <w:p w14:paraId="6DAC38BC"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03097179" w14:textId="0CE0F74E" w:rsidR="00A06EEA" w:rsidRPr="00B245BD" w:rsidRDefault="00A06EEA" w:rsidP="0006391E">
      <w:pPr>
        <w:pStyle w:val="Heading1"/>
        <w:jc w:val="both"/>
        <w:rPr>
          <w:b w:val="0"/>
          <w:szCs w:val="24"/>
        </w:rPr>
      </w:pPr>
      <w:r w:rsidRPr="00B245BD">
        <w:rPr>
          <w:b w:val="0"/>
          <w:szCs w:val="24"/>
          <w:lang w:val="sq-AL"/>
        </w:rPr>
        <w:t>Më 26 nëntor, një panel i D</w:t>
      </w:r>
      <w:r w:rsidR="0000568E">
        <w:rPr>
          <w:b w:val="0"/>
          <w:szCs w:val="24"/>
          <w:lang w:val="sq-AL"/>
        </w:rPr>
        <w:t>hP</w:t>
      </w:r>
      <w:r w:rsidRPr="00B245BD">
        <w:rPr>
          <w:b w:val="0"/>
          <w:szCs w:val="24"/>
          <w:lang w:val="sq-AL"/>
        </w:rPr>
        <w:t>GJK gjeti që ndryshimet në Kushtetutë të propozuara nga presidenti i atëhershëm Hashim Thaçi në lidhje me mandatin e D</w:t>
      </w:r>
      <w:r w:rsidR="0000568E">
        <w:rPr>
          <w:b w:val="0"/>
          <w:szCs w:val="24"/>
          <w:lang w:val="sq-AL"/>
        </w:rPr>
        <w:t>h</w:t>
      </w:r>
      <w:r w:rsidRPr="00B245BD">
        <w:rPr>
          <w:b w:val="0"/>
          <w:szCs w:val="24"/>
          <w:lang w:val="sq-AL"/>
        </w:rPr>
        <w:t>S dhe ZPS dhe referuar D</w:t>
      </w:r>
      <w:r w:rsidR="0000568E">
        <w:rPr>
          <w:b w:val="0"/>
          <w:szCs w:val="24"/>
          <w:lang w:val="sq-AL"/>
        </w:rPr>
        <w:t>h</w:t>
      </w:r>
      <w:r w:rsidRPr="00B245BD">
        <w:rPr>
          <w:b w:val="0"/>
          <w:szCs w:val="24"/>
          <w:lang w:val="sq-AL"/>
        </w:rPr>
        <w:t>S nga Kuvendi i Kosovës, zvogëluan të drejtat dhe liritë themelore të garantuara në Kapitullin II të Kushtetutës. Paneli i D</w:t>
      </w:r>
      <w:r w:rsidR="0000568E">
        <w:rPr>
          <w:b w:val="0"/>
          <w:szCs w:val="24"/>
          <w:lang w:val="sq-AL"/>
        </w:rPr>
        <w:t>hP</w:t>
      </w:r>
      <w:r w:rsidRPr="00B245BD">
        <w:rPr>
          <w:b w:val="0"/>
          <w:szCs w:val="24"/>
          <w:lang w:val="sq-AL"/>
        </w:rPr>
        <w:t>GJK më tej theksoi se një ndryshim në kornizën ligjore të D</w:t>
      </w:r>
      <w:r w:rsidR="0000568E">
        <w:rPr>
          <w:b w:val="0"/>
          <w:szCs w:val="24"/>
          <w:lang w:val="sq-AL"/>
        </w:rPr>
        <w:t>h</w:t>
      </w:r>
      <w:r w:rsidRPr="00B245BD">
        <w:rPr>
          <w:b w:val="0"/>
          <w:szCs w:val="24"/>
          <w:lang w:val="sq-AL"/>
        </w:rPr>
        <w:t>S mund të ndërmerret vetëm pas konsultimeve me Bashkimin Evropian, siç parashihet në Shkëmbimin e Letrave të vitit 2014 dhe nenin 162 (13) dhe (14) të Kushtetutës.</w:t>
      </w:r>
    </w:p>
    <w:p w14:paraId="1C52D519" w14:textId="77777777" w:rsidR="00A06EEA" w:rsidRPr="00B245BD" w:rsidRDefault="00A06EEA" w:rsidP="0006391E">
      <w:pPr>
        <w:pStyle w:val="Heading1"/>
        <w:jc w:val="both"/>
        <w:rPr>
          <w:b w:val="0"/>
          <w:szCs w:val="24"/>
          <w:lang w:val="sq-AL"/>
        </w:rPr>
      </w:pPr>
    </w:p>
    <w:p w14:paraId="329213F9" w14:textId="52BC1C42" w:rsidR="00A06EEA" w:rsidRPr="00B245BD" w:rsidRDefault="00A06EEA" w:rsidP="0006391E">
      <w:pPr>
        <w:pStyle w:val="Heading1"/>
        <w:jc w:val="both"/>
        <w:rPr>
          <w:b w:val="0"/>
          <w:szCs w:val="24"/>
          <w:lang w:val="sq-AL"/>
        </w:rPr>
      </w:pPr>
      <w:r w:rsidRPr="00B245BD">
        <w:rPr>
          <w:b w:val="0"/>
          <w:szCs w:val="24"/>
          <w:lang w:val="sq-AL"/>
        </w:rPr>
        <w:t xml:space="preserve">Më 9 dhjetor, një panel i Gjykatës së Apelit rrëzoi një ankesë nga z. Gucati në lidhje me vazhdimin e paraburgimit të tij. Më 9 shkurt, një panel i Gjykatës së Apelit mohoi një ankesë nga z. Haradinaj kundër vendimit të gjyqtarit të procedurës paraprake për vazhdimin e paraburgimit të tij. Në kohën e raportimit, një panel i Gjykatës së Apelit po shqyrton ankesat nga katër të akuzuarit në lëndën Thaçi dhe të tjerët, për vendimet e gjyqtarit të procedurës paraprake që mohojnë lirimin e tyre të përkohshëm. </w:t>
      </w:r>
    </w:p>
    <w:p w14:paraId="0D8460F9" w14:textId="77777777" w:rsidR="00CE7B7B" w:rsidRDefault="00CE7B7B" w:rsidP="0006391E">
      <w:pPr>
        <w:pStyle w:val="Heading1"/>
        <w:jc w:val="both"/>
        <w:rPr>
          <w:b w:val="0"/>
          <w:szCs w:val="24"/>
          <w:lang w:val="sq-AL"/>
        </w:rPr>
      </w:pPr>
    </w:p>
    <w:p w14:paraId="29151113" w14:textId="1594EE3D" w:rsidR="00A06EEA" w:rsidRPr="00B245BD" w:rsidRDefault="00A06EEA" w:rsidP="0006391E">
      <w:pPr>
        <w:pStyle w:val="Heading1"/>
        <w:jc w:val="both"/>
        <w:rPr>
          <w:b w:val="0"/>
          <w:szCs w:val="24"/>
          <w:lang w:val="sq-AL"/>
        </w:rPr>
      </w:pPr>
      <w:r w:rsidRPr="00B245BD">
        <w:rPr>
          <w:b w:val="0"/>
          <w:szCs w:val="24"/>
          <w:lang w:val="sq-AL"/>
        </w:rPr>
        <w:t>ZPS vazhdoi të intervistojë të dyshuar, viktima dhe dëshmitarë gjatë periudhës së raportimit, si dhe të mbledhë dhe shqyrtojë prova të tjera. Për të përmbushur mandatin e saj, ZPS vazhdon të kërkojë angazhimin dhe mbështetjen e bashkësisë ndërkombëtare, të organizatave ndërkombëtare dhe shteteve individuale.</w:t>
      </w:r>
    </w:p>
    <w:p w14:paraId="283CC2AC"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3E04FFE0" w14:textId="77777777" w:rsidR="00A06EEA" w:rsidRPr="00B245BD" w:rsidRDefault="00A06EEA" w:rsidP="0006391E">
      <w:pPr>
        <w:pStyle w:val="Heading1"/>
        <w:jc w:val="both"/>
        <w:rPr>
          <w:b w:val="0"/>
          <w:szCs w:val="24"/>
          <w:lang w:val="sq-AL"/>
        </w:rPr>
      </w:pPr>
      <w:r w:rsidRPr="00B245BD">
        <w:rPr>
          <w:b w:val="0"/>
          <w:szCs w:val="24"/>
          <w:lang w:val="sq-AL"/>
        </w:rPr>
        <w:t>Gjatë periudhës raportuese, ekipi i kontaktit zhvilloi mbi 12 ngjarje duke përfshirë të rinjtë, shoqërinë civile, studentët e drejtësisë, gazetarët dhe përfaqësuesit e pakicave në të gjithë Kosovën.</w:t>
      </w:r>
    </w:p>
    <w:p w14:paraId="1305FFA6" w14:textId="343DB6FB" w:rsidR="00A06EEA" w:rsidRPr="00B245BD" w:rsidRDefault="00A06EEA" w:rsidP="0006391E">
      <w:pPr>
        <w:pStyle w:val="Heading1"/>
        <w:jc w:val="both"/>
        <w:rPr>
          <w:b w:val="0"/>
          <w:szCs w:val="24"/>
          <w:lang w:val="sq-AL"/>
        </w:rPr>
      </w:pPr>
      <w:r w:rsidRPr="00B245BD">
        <w:rPr>
          <w:b w:val="0"/>
          <w:szCs w:val="24"/>
          <w:lang w:val="sq-AL"/>
        </w:rPr>
        <w:lastRenderedPageBreak/>
        <w:t>Lista e avokatëve specialist të përshtatshëm të punojnë pranë D</w:t>
      </w:r>
      <w:r w:rsidR="00880F58">
        <w:rPr>
          <w:b w:val="0"/>
          <w:szCs w:val="24"/>
          <w:lang w:val="sq-AL"/>
        </w:rPr>
        <w:t>h</w:t>
      </w:r>
      <w:r w:rsidRPr="00B245BD">
        <w:rPr>
          <w:b w:val="0"/>
          <w:szCs w:val="24"/>
          <w:lang w:val="sq-AL"/>
        </w:rPr>
        <w:t>S aktualisht për</w:t>
      </w:r>
      <w:r>
        <w:rPr>
          <w:b w:val="0"/>
          <w:szCs w:val="24"/>
          <w:lang w:val="sq-AL"/>
        </w:rPr>
        <w:t xml:space="preserve">fshin </w:t>
      </w:r>
      <w:r w:rsidRPr="00B245BD">
        <w:rPr>
          <w:b w:val="0"/>
          <w:szCs w:val="24"/>
          <w:lang w:val="sq-AL"/>
        </w:rPr>
        <w:t xml:space="preserve">203 avokatë, nga të cilët 95 janë të kualifikuar për të përfaqësuar viktimat. Procesi i aplikimit mbetet i hapur. </w:t>
      </w:r>
    </w:p>
    <w:p w14:paraId="682D3834" w14:textId="3A575AD9" w:rsidR="00A06EEA" w:rsidRPr="00B245BD" w:rsidRDefault="00A06EEA" w:rsidP="0006391E">
      <w:pPr>
        <w:pStyle w:val="Heading1"/>
        <w:jc w:val="both"/>
        <w:rPr>
          <w:b w:val="0"/>
          <w:szCs w:val="24"/>
          <w:lang w:val="sq-AL"/>
        </w:rPr>
      </w:pPr>
      <w:r w:rsidRPr="00B245BD">
        <w:rPr>
          <w:b w:val="0"/>
          <w:szCs w:val="24"/>
          <w:lang w:val="sq-AL"/>
        </w:rPr>
        <w:t xml:space="preserve">Numri i pyetjeve </w:t>
      </w:r>
      <w:r w:rsidR="00880F58">
        <w:rPr>
          <w:b w:val="0"/>
          <w:szCs w:val="24"/>
          <w:lang w:val="sq-AL"/>
        </w:rPr>
        <w:t>t</w:t>
      </w:r>
      <w:r w:rsidR="00880F58" w:rsidRPr="00880F58">
        <w:rPr>
          <w:b w:val="0"/>
          <w:szCs w:val="24"/>
          <w:lang w:val="sq-AL"/>
        </w:rPr>
        <w:t>ë</w:t>
      </w:r>
      <w:r w:rsidR="00880F58">
        <w:rPr>
          <w:b w:val="0"/>
          <w:szCs w:val="24"/>
          <w:lang w:val="sq-AL"/>
        </w:rPr>
        <w:t xml:space="preserve"> mediave </w:t>
      </w:r>
      <w:r w:rsidRPr="00B245BD">
        <w:rPr>
          <w:b w:val="0"/>
          <w:szCs w:val="24"/>
          <w:lang w:val="sq-AL"/>
        </w:rPr>
        <w:t>të pranuara nga D</w:t>
      </w:r>
      <w:r w:rsidR="00880F58">
        <w:rPr>
          <w:b w:val="0"/>
          <w:szCs w:val="24"/>
          <w:lang w:val="sq-AL"/>
        </w:rPr>
        <w:t>h</w:t>
      </w:r>
      <w:r w:rsidRPr="00B245BD">
        <w:rPr>
          <w:b w:val="0"/>
          <w:szCs w:val="24"/>
          <w:lang w:val="sq-AL"/>
        </w:rPr>
        <w:t>S ka vazhduar të rritet që nga fillimi i procedurave publike, dhe raportimi i saktë i mediave është rritur.</w:t>
      </w:r>
    </w:p>
    <w:p w14:paraId="29D2143D" w14:textId="77777777" w:rsidR="00A06EEA" w:rsidRPr="00B245BD" w:rsidRDefault="00A06EEA" w:rsidP="0006391E">
      <w:pPr>
        <w:pStyle w:val="Heading1"/>
        <w:jc w:val="both"/>
        <w:rPr>
          <w:b w:val="0"/>
          <w:szCs w:val="24"/>
          <w:lang w:val="sq-AL"/>
        </w:rPr>
      </w:pPr>
      <w:r w:rsidRPr="00B245BD">
        <w:rPr>
          <w:b w:val="0"/>
          <w:szCs w:val="24"/>
          <w:lang w:val="sq-AL"/>
        </w:rPr>
        <w:t xml:space="preserve"> </w:t>
      </w:r>
    </w:p>
    <w:p w14:paraId="54B43D52" w14:textId="5C0C1EF0" w:rsidR="00880F58" w:rsidRDefault="00A06EEA" w:rsidP="00CE7B7B">
      <w:pPr>
        <w:pStyle w:val="Heading1"/>
        <w:jc w:val="both"/>
        <w:rPr>
          <w:b w:val="0"/>
          <w:szCs w:val="24"/>
        </w:rPr>
      </w:pPr>
      <w:r w:rsidRPr="00B245BD">
        <w:rPr>
          <w:b w:val="0"/>
          <w:szCs w:val="24"/>
          <w:lang w:val="sq-AL"/>
        </w:rPr>
        <w:t xml:space="preserve">Kryetarja, </w:t>
      </w:r>
      <w:r>
        <w:rPr>
          <w:b w:val="0"/>
          <w:szCs w:val="24"/>
          <w:lang w:val="sq-AL"/>
        </w:rPr>
        <w:t>s</w:t>
      </w:r>
      <w:r w:rsidRPr="00B245BD">
        <w:rPr>
          <w:b w:val="0"/>
          <w:szCs w:val="24"/>
          <w:lang w:val="sq-AL"/>
        </w:rPr>
        <w:t>ekretari dhe Prokurori i Specializuar vazhduan angazhimin e tyre me shtetin nikoqir, me shtetet anëtare të BE-së, shtetet kontribuese dhe të tjerët. Gjatë dy ditëve në dhjetor, kryetarët mbajtën konferenca në internet për Zëvendës</w:t>
      </w:r>
      <w:r w:rsidR="00880F58">
        <w:rPr>
          <w:b w:val="0"/>
          <w:szCs w:val="24"/>
          <w:lang w:val="sq-AL"/>
        </w:rPr>
        <w:t>s</w:t>
      </w:r>
      <w:r w:rsidRPr="00B245BD">
        <w:rPr>
          <w:b w:val="0"/>
          <w:szCs w:val="24"/>
          <w:lang w:val="sq-AL"/>
        </w:rPr>
        <w:t xml:space="preserve">ekretarin e Përgjithshëm të BE-së, Misionin e BE-së për Sundimin e Ligjit në Kosovë, për ambasadorët e shteteve anëtare të BE-së dhe shteteve të treta kontribuese në Kosovë, </w:t>
      </w:r>
      <w:r w:rsidR="00880F58">
        <w:rPr>
          <w:b w:val="0"/>
          <w:szCs w:val="24"/>
          <w:lang w:val="sq-AL"/>
        </w:rPr>
        <w:t xml:space="preserve">si </w:t>
      </w:r>
      <w:r w:rsidRPr="00B245BD">
        <w:rPr>
          <w:b w:val="0"/>
          <w:szCs w:val="24"/>
          <w:lang w:val="sq-AL"/>
        </w:rPr>
        <w:t>dhe për ambasadorët e shteteve anëtare të BE-së dhe shtete</w:t>
      </w:r>
      <w:r w:rsidR="00880F58">
        <w:rPr>
          <w:b w:val="0"/>
          <w:szCs w:val="24"/>
          <w:lang w:val="sq-AL"/>
        </w:rPr>
        <w:t>ve t</w:t>
      </w:r>
      <w:r w:rsidR="00880F58" w:rsidRPr="00880F58">
        <w:rPr>
          <w:b w:val="0"/>
          <w:szCs w:val="24"/>
          <w:lang w:val="sq-AL"/>
        </w:rPr>
        <w:t>ë</w:t>
      </w:r>
      <w:r w:rsidR="00880F58">
        <w:rPr>
          <w:b w:val="0"/>
          <w:szCs w:val="24"/>
          <w:lang w:val="sq-AL"/>
        </w:rPr>
        <w:t xml:space="preserve"> </w:t>
      </w:r>
      <w:r w:rsidRPr="00B245BD">
        <w:rPr>
          <w:b w:val="0"/>
          <w:szCs w:val="24"/>
          <w:lang w:val="sq-AL"/>
        </w:rPr>
        <w:t xml:space="preserve"> treta kontribuese në Hagë. </w:t>
      </w:r>
      <w:r>
        <w:rPr>
          <w:b w:val="0"/>
          <w:szCs w:val="24"/>
          <w:lang w:val="sq-AL"/>
        </w:rPr>
        <w:t xml:space="preserve">Më pas, më 11 shkurt në Hagë, </w:t>
      </w:r>
      <w:r w:rsidR="00880F58">
        <w:rPr>
          <w:b w:val="0"/>
          <w:szCs w:val="24"/>
          <w:lang w:val="sq-AL"/>
        </w:rPr>
        <w:t>k</w:t>
      </w:r>
      <w:r w:rsidRPr="00B245BD">
        <w:rPr>
          <w:b w:val="0"/>
          <w:szCs w:val="24"/>
          <w:lang w:val="sq-AL"/>
        </w:rPr>
        <w:t xml:space="preserve">ryetarja </w:t>
      </w:r>
      <w:r>
        <w:rPr>
          <w:b w:val="0"/>
          <w:szCs w:val="24"/>
          <w:lang w:val="sq-AL"/>
        </w:rPr>
        <w:t>dha informacione të përditësuara për shtetet a</w:t>
      </w:r>
      <w:r w:rsidRPr="00B245BD">
        <w:rPr>
          <w:b w:val="0"/>
          <w:szCs w:val="24"/>
          <w:lang w:val="sq-AL"/>
        </w:rPr>
        <w:t>nëtare të BE</w:t>
      </w:r>
      <w:r>
        <w:rPr>
          <w:b w:val="0"/>
          <w:szCs w:val="24"/>
          <w:lang w:val="sq-AL"/>
        </w:rPr>
        <w:t>-së</w:t>
      </w:r>
      <w:r w:rsidRPr="00B245BD">
        <w:rPr>
          <w:b w:val="0"/>
          <w:szCs w:val="24"/>
          <w:lang w:val="sq-AL"/>
        </w:rPr>
        <w:t>.</w:t>
      </w:r>
    </w:p>
    <w:p w14:paraId="3EC5E870" w14:textId="3EA17FE5" w:rsidR="00A06EEA" w:rsidRPr="00B245BD" w:rsidRDefault="00A06EEA" w:rsidP="00880F58">
      <w:pPr>
        <w:spacing w:after="6" w:line="258" w:lineRule="auto"/>
        <w:ind w:left="-5" w:right="0" w:hanging="10"/>
        <w:rPr>
          <w:szCs w:val="24"/>
        </w:rPr>
      </w:pPr>
      <w:r w:rsidRPr="00B245BD">
        <w:rPr>
          <w:b/>
          <w:szCs w:val="24"/>
        </w:rPr>
        <w:t xml:space="preserve">Shtojca III  </w:t>
      </w:r>
    </w:p>
    <w:p w14:paraId="4972F7DD" w14:textId="0D111C15" w:rsidR="00A06EEA" w:rsidRPr="00C81E6B" w:rsidRDefault="00A06EEA" w:rsidP="0006391E">
      <w:pPr>
        <w:keepNext/>
        <w:keepLines/>
        <w:spacing w:after="1" w:line="258" w:lineRule="auto"/>
        <w:ind w:right="0" w:hanging="10"/>
        <w:outlineLvl w:val="0"/>
        <w:rPr>
          <w:b/>
          <w:szCs w:val="24"/>
        </w:rPr>
      </w:pPr>
      <w:r w:rsidRPr="00C81E6B">
        <w:rPr>
          <w:b/>
          <w:szCs w:val="24"/>
        </w:rPr>
        <w:t xml:space="preserve">Përbërja dhe </w:t>
      </w:r>
      <w:r w:rsidR="00880F58">
        <w:rPr>
          <w:b/>
          <w:szCs w:val="24"/>
        </w:rPr>
        <w:t>numri i</w:t>
      </w:r>
      <w:r w:rsidRPr="00C81E6B">
        <w:rPr>
          <w:b/>
          <w:szCs w:val="24"/>
        </w:rPr>
        <w:t xml:space="preserve"> komponentës policore </w:t>
      </w:r>
      <w:r w:rsidR="00CE7B7B">
        <w:rPr>
          <w:b/>
          <w:szCs w:val="24"/>
        </w:rPr>
        <w:t>t</w:t>
      </w:r>
      <w:r w:rsidR="00CE7B7B" w:rsidRPr="00CE7B7B">
        <w:rPr>
          <w:b/>
          <w:szCs w:val="24"/>
        </w:rPr>
        <w:t>ë</w:t>
      </w:r>
      <w:r w:rsidR="00CE7B7B">
        <w:rPr>
          <w:b/>
          <w:szCs w:val="24"/>
        </w:rPr>
        <w:t xml:space="preserve"> </w:t>
      </w:r>
      <w:r w:rsidRPr="00C81E6B">
        <w:rPr>
          <w:b/>
          <w:szCs w:val="24"/>
        </w:rPr>
        <w:t>Misionit të Administratës së Përkohshme të Kombeve të Bashkuara në Kosovë  (</w:t>
      </w:r>
      <w:r w:rsidR="00880F58">
        <w:rPr>
          <w:b/>
          <w:szCs w:val="24"/>
        </w:rPr>
        <w:t>deri m</w:t>
      </w:r>
      <w:r w:rsidR="00880F58" w:rsidRPr="00880F58">
        <w:rPr>
          <w:b/>
          <w:szCs w:val="24"/>
        </w:rPr>
        <w:t>ë</w:t>
      </w:r>
      <w:r w:rsidR="00880F58">
        <w:rPr>
          <w:b/>
          <w:szCs w:val="24"/>
        </w:rPr>
        <w:t xml:space="preserve"> </w:t>
      </w:r>
      <w:r w:rsidRPr="00C81E6B">
        <w:rPr>
          <w:b/>
          <w:szCs w:val="24"/>
        </w:rPr>
        <w:t xml:space="preserve">15 </w:t>
      </w:r>
      <w:r w:rsidRPr="00B245BD">
        <w:rPr>
          <w:b/>
          <w:szCs w:val="24"/>
        </w:rPr>
        <w:t>mars</w:t>
      </w:r>
      <w:r w:rsidRPr="00C81E6B">
        <w:rPr>
          <w:b/>
          <w:szCs w:val="24"/>
        </w:rPr>
        <w:t xml:space="preserve"> 202</w:t>
      </w:r>
      <w:r w:rsidRPr="00B245BD">
        <w:rPr>
          <w:b/>
          <w:szCs w:val="24"/>
        </w:rPr>
        <w:t>1</w:t>
      </w:r>
      <w:r w:rsidRPr="00C81E6B">
        <w:rPr>
          <w:b/>
          <w:szCs w:val="24"/>
        </w:rPr>
        <w:t xml:space="preserve">) </w:t>
      </w:r>
    </w:p>
    <w:p w14:paraId="5A9BB7B2" w14:textId="77777777" w:rsidR="00A06EEA" w:rsidRPr="00C81E6B" w:rsidRDefault="00A06EEA" w:rsidP="0006391E">
      <w:pPr>
        <w:spacing w:after="4" w:line="249" w:lineRule="auto"/>
        <w:ind w:right="3" w:hanging="10"/>
        <w:rPr>
          <w:szCs w:val="24"/>
        </w:rPr>
      </w:pPr>
      <w:r w:rsidRPr="00C81E6B">
        <w:rPr>
          <w:szCs w:val="24"/>
        </w:rPr>
        <w:t xml:space="preserve">------------------------------------------------------------------------------------- </w:t>
      </w:r>
    </w:p>
    <w:p w14:paraId="22E2FC69" w14:textId="77777777" w:rsidR="00A06EEA" w:rsidRPr="00B245BD" w:rsidRDefault="00A06EEA" w:rsidP="0006391E">
      <w:pPr>
        <w:tabs>
          <w:tab w:val="center" w:pos="1114"/>
          <w:tab w:val="center" w:pos="2160"/>
          <w:tab w:val="center" w:pos="2881"/>
          <w:tab w:val="center" w:pos="5493"/>
        </w:tabs>
        <w:ind w:left="0" w:right="0" w:firstLine="0"/>
        <w:rPr>
          <w:szCs w:val="24"/>
        </w:rPr>
      </w:pPr>
      <w:r w:rsidRPr="00B245BD">
        <w:rPr>
          <w:rFonts w:eastAsia="Calibri"/>
          <w:szCs w:val="24"/>
        </w:rPr>
        <w:tab/>
        <w:t>Shteti</w:t>
      </w:r>
      <w:r w:rsidRPr="00B245BD">
        <w:rPr>
          <w:szCs w:val="24"/>
        </w:rPr>
        <w:t xml:space="preserve">  </w:t>
      </w:r>
      <w:r w:rsidRPr="00B245BD">
        <w:rPr>
          <w:szCs w:val="24"/>
        </w:rPr>
        <w:tab/>
        <w:t xml:space="preserve"> </w:t>
      </w:r>
      <w:r w:rsidRPr="00B245BD">
        <w:rPr>
          <w:szCs w:val="24"/>
        </w:rPr>
        <w:tab/>
        <w:t xml:space="preserve"> </w:t>
      </w:r>
      <w:r w:rsidRPr="00B245BD">
        <w:rPr>
          <w:szCs w:val="24"/>
        </w:rPr>
        <w:tab/>
        <w:t xml:space="preserve">Gra             Burra                  Numri </w:t>
      </w:r>
    </w:p>
    <w:p w14:paraId="78FA0C53" w14:textId="77777777" w:rsidR="00A06EEA" w:rsidRPr="00B245BD" w:rsidRDefault="00A06EEA" w:rsidP="0006391E">
      <w:pPr>
        <w:ind w:left="720" w:right="0" w:firstLine="0"/>
        <w:rPr>
          <w:szCs w:val="24"/>
        </w:rPr>
      </w:pPr>
      <w:r w:rsidRPr="00B245BD">
        <w:rPr>
          <w:szCs w:val="24"/>
        </w:rPr>
        <w:t xml:space="preserve">------------------------------------------------------------------------------------- </w:t>
      </w:r>
    </w:p>
    <w:p w14:paraId="2BB7D798" w14:textId="77777777" w:rsidR="00A06EEA" w:rsidRPr="00B245BD" w:rsidRDefault="00A06EEA" w:rsidP="0006391E">
      <w:pPr>
        <w:ind w:left="0" w:right="0" w:firstLine="0"/>
        <w:rPr>
          <w:szCs w:val="24"/>
        </w:rPr>
      </w:pPr>
      <w:r w:rsidRPr="00B245BD">
        <w:rPr>
          <w:szCs w:val="24"/>
        </w:rPr>
        <w:t xml:space="preserve">            Austria                                           1                                               1 </w:t>
      </w:r>
    </w:p>
    <w:p w14:paraId="46D6BD68" w14:textId="77777777" w:rsidR="00A06EEA" w:rsidRPr="00B245BD" w:rsidRDefault="00A06EEA" w:rsidP="0006391E">
      <w:pPr>
        <w:ind w:left="0" w:right="0" w:firstLine="0"/>
        <w:rPr>
          <w:szCs w:val="24"/>
        </w:rPr>
      </w:pPr>
      <w:r w:rsidRPr="00B245BD">
        <w:rPr>
          <w:szCs w:val="24"/>
        </w:rPr>
        <w:t xml:space="preserve">            Bullgaria                                        1                                               1 </w:t>
      </w:r>
    </w:p>
    <w:p w14:paraId="372D1ACB" w14:textId="77777777" w:rsidR="00A06EEA" w:rsidRPr="00B245BD" w:rsidRDefault="00A06EEA" w:rsidP="0006391E">
      <w:pPr>
        <w:tabs>
          <w:tab w:val="center" w:pos="2160"/>
          <w:tab w:val="center" w:pos="2881"/>
          <w:tab w:val="center" w:pos="3601"/>
          <w:tab w:val="center" w:pos="4321"/>
          <w:tab w:val="center" w:pos="5281"/>
          <w:tab w:val="center" w:pos="6421"/>
        </w:tabs>
        <w:ind w:left="0" w:right="0" w:firstLine="0"/>
        <w:rPr>
          <w:szCs w:val="24"/>
        </w:rPr>
      </w:pPr>
      <w:r w:rsidRPr="00B245BD">
        <w:rPr>
          <w:szCs w:val="24"/>
        </w:rPr>
        <w:t xml:space="preserve">            Çekia  </w:t>
      </w:r>
      <w:r w:rsidRPr="00B245BD">
        <w:rPr>
          <w:szCs w:val="24"/>
        </w:rPr>
        <w:tab/>
        <w:t xml:space="preserve"> </w:t>
      </w:r>
      <w:r w:rsidRPr="00B245BD">
        <w:rPr>
          <w:szCs w:val="24"/>
        </w:rPr>
        <w:tab/>
        <w:t xml:space="preserve"> </w:t>
      </w:r>
      <w:r w:rsidRPr="00B245BD">
        <w:rPr>
          <w:szCs w:val="24"/>
        </w:rPr>
        <w:tab/>
        <w:t xml:space="preserve"> </w:t>
      </w:r>
      <w:r w:rsidRPr="00B245BD">
        <w:rPr>
          <w:szCs w:val="24"/>
        </w:rPr>
        <w:tab/>
        <w:t xml:space="preserve"> </w:t>
      </w:r>
      <w:r w:rsidRPr="00B245BD">
        <w:rPr>
          <w:szCs w:val="24"/>
        </w:rPr>
        <w:tab/>
        <w:t xml:space="preserve">      1 </w:t>
      </w:r>
      <w:r w:rsidRPr="00B245BD">
        <w:rPr>
          <w:szCs w:val="24"/>
        </w:rPr>
        <w:tab/>
        <w:t xml:space="preserve">                    1 </w:t>
      </w:r>
    </w:p>
    <w:p w14:paraId="5869B9AF" w14:textId="77777777" w:rsidR="00A06EEA" w:rsidRPr="00B245BD" w:rsidRDefault="00A06EEA" w:rsidP="0006391E">
      <w:pPr>
        <w:tabs>
          <w:tab w:val="center" w:pos="1165"/>
          <w:tab w:val="center" w:pos="4321"/>
          <w:tab w:val="center" w:pos="6061"/>
        </w:tabs>
        <w:ind w:left="0" w:right="0" w:firstLine="0"/>
        <w:rPr>
          <w:szCs w:val="24"/>
        </w:rPr>
      </w:pPr>
      <w:r w:rsidRPr="00B245BD">
        <w:rPr>
          <w:rFonts w:eastAsia="Calibri"/>
          <w:szCs w:val="24"/>
        </w:rPr>
        <w:tab/>
        <w:t xml:space="preserve">  </w:t>
      </w:r>
      <w:r w:rsidRPr="00B245BD">
        <w:rPr>
          <w:szCs w:val="24"/>
        </w:rPr>
        <w:t xml:space="preserve">Gjermania                                          </w:t>
      </w:r>
      <w:r w:rsidRPr="00B245BD">
        <w:rPr>
          <w:szCs w:val="24"/>
        </w:rPr>
        <w:tab/>
        <w:t xml:space="preserve"> </w:t>
      </w:r>
      <w:r w:rsidRPr="00B245BD">
        <w:rPr>
          <w:szCs w:val="24"/>
        </w:rPr>
        <w:tab/>
        <w:t xml:space="preserve">      1                        1       </w:t>
      </w:r>
    </w:p>
    <w:p w14:paraId="6B05438A" w14:textId="7E282A4E" w:rsidR="00A06EEA" w:rsidRPr="00B245BD" w:rsidRDefault="00A06EEA" w:rsidP="0006391E">
      <w:pPr>
        <w:tabs>
          <w:tab w:val="center" w:pos="1642"/>
          <w:tab w:val="center" w:pos="2881"/>
          <w:tab w:val="center" w:pos="4561"/>
          <w:tab w:val="center" w:pos="5761"/>
          <w:tab w:val="center" w:pos="6781"/>
        </w:tabs>
        <w:ind w:left="0" w:right="0" w:firstLine="0"/>
        <w:rPr>
          <w:szCs w:val="24"/>
        </w:rPr>
      </w:pPr>
      <w:r w:rsidRPr="00B245BD">
        <w:rPr>
          <w:rFonts w:eastAsia="Calibri"/>
          <w:szCs w:val="24"/>
        </w:rPr>
        <w:t xml:space="preserve">            </w:t>
      </w:r>
      <w:r w:rsidRPr="00B245BD">
        <w:rPr>
          <w:szCs w:val="24"/>
        </w:rPr>
        <w:t xml:space="preserve">Federata </w:t>
      </w:r>
      <w:r w:rsidR="00880F58">
        <w:rPr>
          <w:szCs w:val="24"/>
        </w:rPr>
        <w:t>R</w:t>
      </w:r>
      <w:r w:rsidRPr="00B245BD">
        <w:rPr>
          <w:szCs w:val="24"/>
        </w:rPr>
        <w:t xml:space="preserve">use   </w:t>
      </w:r>
      <w:r w:rsidRPr="00B245BD">
        <w:rPr>
          <w:szCs w:val="24"/>
        </w:rPr>
        <w:tab/>
        <w:t xml:space="preserve"> </w:t>
      </w:r>
      <w:r w:rsidRPr="00B245BD">
        <w:rPr>
          <w:szCs w:val="24"/>
        </w:rPr>
        <w:tab/>
        <w:t xml:space="preserve">       1                     2 </w:t>
      </w:r>
      <w:r w:rsidRPr="00B245BD">
        <w:rPr>
          <w:szCs w:val="24"/>
        </w:rPr>
        <w:tab/>
        <w:t xml:space="preserve"> </w:t>
      </w:r>
      <w:r w:rsidRPr="00B245BD">
        <w:rPr>
          <w:szCs w:val="24"/>
        </w:rPr>
        <w:tab/>
        <w:t xml:space="preserve">        3       </w:t>
      </w:r>
    </w:p>
    <w:p w14:paraId="43FD0496" w14:textId="77777777" w:rsidR="00A06EEA" w:rsidRPr="00B245BD" w:rsidRDefault="00A06EEA" w:rsidP="0006391E">
      <w:pPr>
        <w:tabs>
          <w:tab w:val="center" w:pos="1066"/>
          <w:tab w:val="center" w:pos="2160"/>
          <w:tab w:val="center" w:pos="2881"/>
          <w:tab w:val="center" w:pos="3601"/>
          <w:tab w:val="center" w:pos="4321"/>
          <w:tab w:val="center" w:pos="5281"/>
          <w:tab w:val="center" w:pos="5761"/>
          <w:tab w:val="center" w:pos="6781"/>
        </w:tabs>
        <w:ind w:left="0" w:right="0" w:firstLine="0"/>
        <w:rPr>
          <w:szCs w:val="24"/>
        </w:rPr>
      </w:pPr>
      <w:r w:rsidRPr="00B245BD">
        <w:rPr>
          <w:rFonts w:eastAsia="Calibri"/>
          <w:szCs w:val="24"/>
        </w:rPr>
        <w:tab/>
      </w:r>
      <w:r w:rsidRPr="00B245BD">
        <w:rPr>
          <w:szCs w:val="24"/>
        </w:rPr>
        <w:t xml:space="preserve">Turqia  </w:t>
      </w:r>
      <w:r w:rsidRPr="00B245BD">
        <w:rPr>
          <w:szCs w:val="24"/>
        </w:rPr>
        <w:tab/>
        <w:t xml:space="preserve"> </w:t>
      </w:r>
      <w:r w:rsidRPr="00B245BD">
        <w:rPr>
          <w:szCs w:val="24"/>
        </w:rPr>
        <w:tab/>
        <w:t xml:space="preserve"> </w:t>
      </w:r>
      <w:r w:rsidRPr="00B245BD">
        <w:rPr>
          <w:szCs w:val="24"/>
        </w:rPr>
        <w:tab/>
        <w:t xml:space="preserve"> </w:t>
      </w:r>
      <w:r w:rsidRPr="00B245BD">
        <w:rPr>
          <w:szCs w:val="24"/>
        </w:rPr>
        <w:tab/>
        <w:t xml:space="preserve"> </w:t>
      </w:r>
      <w:r w:rsidRPr="00B245BD">
        <w:rPr>
          <w:szCs w:val="24"/>
        </w:rPr>
        <w:tab/>
        <w:t xml:space="preserve">      1 </w:t>
      </w:r>
      <w:r w:rsidRPr="00B245BD">
        <w:rPr>
          <w:szCs w:val="24"/>
        </w:rPr>
        <w:tab/>
        <w:t xml:space="preserve"> </w:t>
      </w:r>
      <w:r w:rsidRPr="00B245BD">
        <w:rPr>
          <w:szCs w:val="24"/>
        </w:rPr>
        <w:tab/>
        <w:t xml:space="preserve">        1 </w:t>
      </w:r>
    </w:p>
    <w:p w14:paraId="5CA5C748" w14:textId="77777777" w:rsidR="00A06EEA" w:rsidRPr="00B245BD" w:rsidRDefault="00A06EEA" w:rsidP="0006391E">
      <w:pPr>
        <w:tabs>
          <w:tab w:val="center" w:pos="1105"/>
          <w:tab w:val="center" w:pos="2160"/>
          <w:tab w:val="center" w:pos="2881"/>
          <w:tab w:val="center" w:pos="4561"/>
          <w:tab w:val="center" w:pos="6421"/>
        </w:tabs>
        <w:ind w:left="0" w:right="0" w:firstLine="0"/>
        <w:rPr>
          <w:szCs w:val="24"/>
        </w:rPr>
      </w:pPr>
      <w:r w:rsidRPr="00B245BD">
        <w:rPr>
          <w:rFonts w:eastAsia="Calibri"/>
          <w:szCs w:val="24"/>
        </w:rPr>
        <w:tab/>
        <w:t xml:space="preserve"> </w:t>
      </w:r>
      <w:r w:rsidRPr="00B245BD">
        <w:rPr>
          <w:szCs w:val="24"/>
        </w:rPr>
        <w:t xml:space="preserve">Ukraina </w:t>
      </w:r>
      <w:r w:rsidRPr="00B245BD">
        <w:rPr>
          <w:szCs w:val="24"/>
        </w:rPr>
        <w:tab/>
        <w:t xml:space="preserve"> </w:t>
      </w:r>
      <w:r w:rsidRPr="00B245BD">
        <w:rPr>
          <w:szCs w:val="24"/>
        </w:rPr>
        <w:tab/>
        <w:t xml:space="preserve"> </w:t>
      </w:r>
      <w:r w:rsidRPr="00B245BD">
        <w:rPr>
          <w:szCs w:val="24"/>
        </w:rPr>
        <w:tab/>
        <w:t xml:space="preserve">                              1 </w:t>
      </w:r>
      <w:r w:rsidRPr="00B245BD">
        <w:rPr>
          <w:szCs w:val="24"/>
        </w:rPr>
        <w:tab/>
        <w:t xml:space="preserve">                    1 </w:t>
      </w:r>
    </w:p>
    <w:p w14:paraId="5EDAF85C" w14:textId="77777777" w:rsidR="00A06EEA" w:rsidRPr="00B245BD" w:rsidRDefault="00A06EEA" w:rsidP="0006391E">
      <w:pPr>
        <w:ind w:left="720" w:right="0" w:firstLine="0"/>
        <w:rPr>
          <w:szCs w:val="24"/>
        </w:rPr>
      </w:pPr>
      <w:r w:rsidRPr="00B245BD">
        <w:rPr>
          <w:szCs w:val="24"/>
        </w:rPr>
        <w:t xml:space="preserve">------------------------------------------------------------------------------------- </w:t>
      </w:r>
    </w:p>
    <w:p w14:paraId="15CF2A6D" w14:textId="65EBDCA8" w:rsidR="00A06EEA" w:rsidRPr="00B245BD" w:rsidRDefault="00A06EEA" w:rsidP="00880F58">
      <w:pPr>
        <w:tabs>
          <w:tab w:val="center" w:pos="994"/>
          <w:tab w:val="center" w:pos="2160"/>
          <w:tab w:val="center" w:pos="2881"/>
          <w:tab w:val="center" w:pos="3871"/>
          <w:tab w:val="center" w:pos="5281"/>
          <w:tab w:val="center" w:pos="5761"/>
          <w:tab w:val="center" w:pos="6781"/>
        </w:tabs>
        <w:spacing w:after="6" w:line="258" w:lineRule="auto"/>
        <w:ind w:left="0" w:right="0" w:firstLine="0"/>
        <w:rPr>
          <w:szCs w:val="24"/>
        </w:rPr>
      </w:pPr>
      <w:r w:rsidRPr="00B245BD">
        <w:rPr>
          <w:rFonts w:eastAsia="Calibri"/>
          <w:szCs w:val="24"/>
        </w:rPr>
        <w:tab/>
      </w:r>
      <w:r w:rsidRPr="00B245BD">
        <w:rPr>
          <w:rFonts w:eastAsia="Calibri"/>
          <w:b/>
          <w:szCs w:val="24"/>
        </w:rPr>
        <w:t>Gjithsej</w:t>
      </w:r>
      <w:r w:rsidRPr="00B245BD">
        <w:rPr>
          <w:b/>
          <w:szCs w:val="24"/>
        </w:rPr>
        <w:t xml:space="preserve">   </w:t>
      </w:r>
      <w:r w:rsidRPr="00B245BD">
        <w:rPr>
          <w:b/>
          <w:szCs w:val="24"/>
        </w:rPr>
        <w:tab/>
        <w:t xml:space="preserve"> </w:t>
      </w:r>
      <w:r w:rsidRPr="00B245BD">
        <w:rPr>
          <w:b/>
          <w:szCs w:val="24"/>
        </w:rPr>
        <w:tab/>
        <w:t xml:space="preserve"> </w:t>
      </w:r>
      <w:r w:rsidRPr="00B245BD">
        <w:rPr>
          <w:b/>
          <w:szCs w:val="24"/>
        </w:rPr>
        <w:tab/>
        <w:t xml:space="preserve">       3  </w:t>
      </w:r>
      <w:r w:rsidRPr="00B245BD">
        <w:rPr>
          <w:b/>
          <w:szCs w:val="24"/>
        </w:rPr>
        <w:tab/>
        <w:t xml:space="preserve">      6 </w:t>
      </w:r>
      <w:r w:rsidRPr="00B245BD">
        <w:rPr>
          <w:b/>
          <w:szCs w:val="24"/>
        </w:rPr>
        <w:tab/>
        <w:t xml:space="preserve"> </w:t>
      </w:r>
      <w:r w:rsidRPr="00B245BD">
        <w:rPr>
          <w:b/>
          <w:szCs w:val="24"/>
        </w:rPr>
        <w:tab/>
        <w:t xml:space="preserve">        9 </w:t>
      </w:r>
      <w:r w:rsidRPr="00B245BD">
        <w:rPr>
          <w:szCs w:val="24"/>
        </w:rPr>
        <w:t xml:space="preserve"> </w:t>
      </w:r>
    </w:p>
    <w:p w14:paraId="479B47ED" w14:textId="77777777" w:rsidR="00A06EEA" w:rsidRPr="00B245BD" w:rsidRDefault="00A06EEA" w:rsidP="0006391E">
      <w:pPr>
        <w:spacing w:after="0" w:line="259" w:lineRule="auto"/>
        <w:ind w:left="720" w:right="0" w:firstLine="0"/>
        <w:rPr>
          <w:szCs w:val="24"/>
        </w:rPr>
      </w:pPr>
      <w:r w:rsidRPr="00B245BD">
        <w:rPr>
          <w:szCs w:val="24"/>
        </w:rPr>
        <w:t xml:space="preserve"> </w:t>
      </w:r>
    </w:p>
    <w:p w14:paraId="2B232F02" w14:textId="3BA20C3C" w:rsidR="00A06EEA" w:rsidRPr="00C81E6B" w:rsidRDefault="00A06EEA" w:rsidP="0006391E">
      <w:pPr>
        <w:keepNext/>
        <w:keepLines/>
        <w:spacing w:after="1" w:line="258" w:lineRule="auto"/>
        <w:ind w:right="0" w:hanging="10"/>
        <w:outlineLvl w:val="0"/>
        <w:rPr>
          <w:b/>
          <w:szCs w:val="24"/>
        </w:rPr>
      </w:pPr>
      <w:r w:rsidRPr="00C81E6B">
        <w:rPr>
          <w:b/>
          <w:szCs w:val="24"/>
        </w:rPr>
        <w:t xml:space="preserve">Përbërja dhe </w:t>
      </w:r>
      <w:r w:rsidR="00880F58">
        <w:rPr>
          <w:b/>
          <w:szCs w:val="24"/>
        </w:rPr>
        <w:t>numri i</w:t>
      </w:r>
      <w:r w:rsidRPr="00C81E6B">
        <w:rPr>
          <w:b/>
          <w:szCs w:val="24"/>
        </w:rPr>
        <w:t xml:space="preserve"> komponentës ndërlidhëse ushtarake </w:t>
      </w:r>
      <w:r w:rsidR="00CE7B7B">
        <w:rPr>
          <w:b/>
          <w:szCs w:val="24"/>
        </w:rPr>
        <w:t>t</w:t>
      </w:r>
      <w:r w:rsidR="00CE7B7B" w:rsidRPr="00CE7B7B">
        <w:rPr>
          <w:b/>
          <w:szCs w:val="24"/>
        </w:rPr>
        <w:t>ë</w:t>
      </w:r>
      <w:r w:rsidR="00CE7B7B">
        <w:rPr>
          <w:b/>
          <w:szCs w:val="24"/>
        </w:rPr>
        <w:t xml:space="preserve"> </w:t>
      </w:r>
      <w:r w:rsidRPr="00C81E6B">
        <w:rPr>
          <w:b/>
          <w:szCs w:val="24"/>
        </w:rPr>
        <w:t>Misionit të Administratës së Përkohshme të Kombeve të Bashkuara në Kosovë (</w:t>
      </w:r>
      <w:r w:rsidR="00880F58">
        <w:rPr>
          <w:b/>
          <w:szCs w:val="24"/>
        </w:rPr>
        <w:t>deri m</w:t>
      </w:r>
      <w:r w:rsidR="00880F58" w:rsidRPr="00880F58">
        <w:rPr>
          <w:b/>
          <w:szCs w:val="24"/>
        </w:rPr>
        <w:t>ë</w:t>
      </w:r>
      <w:r w:rsidR="00880F58">
        <w:rPr>
          <w:b/>
          <w:szCs w:val="24"/>
        </w:rPr>
        <w:t xml:space="preserve"> </w:t>
      </w:r>
      <w:r w:rsidRPr="00C81E6B">
        <w:rPr>
          <w:b/>
          <w:szCs w:val="24"/>
        </w:rPr>
        <w:t xml:space="preserve">15 </w:t>
      </w:r>
      <w:r w:rsidRPr="00B245BD">
        <w:rPr>
          <w:b/>
          <w:szCs w:val="24"/>
        </w:rPr>
        <w:t xml:space="preserve">mars </w:t>
      </w:r>
      <w:r w:rsidRPr="00C81E6B">
        <w:rPr>
          <w:b/>
          <w:szCs w:val="24"/>
        </w:rPr>
        <w:t>202</w:t>
      </w:r>
      <w:r w:rsidRPr="00B245BD">
        <w:rPr>
          <w:b/>
          <w:szCs w:val="24"/>
        </w:rPr>
        <w:t>1</w:t>
      </w:r>
      <w:r w:rsidRPr="00C81E6B">
        <w:rPr>
          <w:b/>
          <w:szCs w:val="24"/>
        </w:rPr>
        <w:t>)</w:t>
      </w:r>
      <w:r w:rsidRPr="00C81E6B">
        <w:rPr>
          <w:szCs w:val="24"/>
        </w:rPr>
        <w:t xml:space="preserve">  </w:t>
      </w:r>
    </w:p>
    <w:p w14:paraId="7FCF2661" w14:textId="77777777" w:rsidR="00A06EEA" w:rsidRPr="00B245BD" w:rsidRDefault="00A06EEA" w:rsidP="0006391E">
      <w:pPr>
        <w:ind w:left="720" w:right="0" w:firstLine="0"/>
        <w:rPr>
          <w:szCs w:val="24"/>
        </w:rPr>
      </w:pPr>
      <w:r w:rsidRPr="00B245BD">
        <w:rPr>
          <w:szCs w:val="24"/>
        </w:rPr>
        <w:t xml:space="preserve">-------------------------------------------------------------------------------------- </w:t>
      </w:r>
    </w:p>
    <w:p w14:paraId="49006274" w14:textId="77777777" w:rsidR="00A06EEA" w:rsidRPr="00B245BD" w:rsidRDefault="00A06EEA" w:rsidP="0006391E">
      <w:pPr>
        <w:tabs>
          <w:tab w:val="center" w:pos="1114"/>
          <w:tab w:val="center" w:pos="2160"/>
          <w:tab w:val="center" w:pos="2881"/>
          <w:tab w:val="center" w:pos="4709"/>
          <w:tab w:val="center" w:pos="6964"/>
        </w:tabs>
        <w:ind w:left="0" w:right="0" w:firstLine="0"/>
        <w:rPr>
          <w:szCs w:val="24"/>
        </w:rPr>
      </w:pPr>
      <w:r w:rsidRPr="00B245BD">
        <w:rPr>
          <w:rFonts w:eastAsia="Calibri"/>
          <w:szCs w:val="24"/>
        </w:rPr>
        <w:tab/>
        <w:t xml:space="preserve">Shteti </w:t>
      </w:r>
      <w:r w:rsidRPr="00B245BD">
        <w:rPr>
          <w:szCs w:val="24"/>
        </w:rPr>
        <w:t xml:space="preserve">  </w:t>
      </w:r>
      <w:r w:rsidRPr="00B245BD">
        <w:rPr>
          <w:szCs w:val="24"/>
        </w:rPr>
        <w:tab/>
        <w:t xml:space="preserve"> </w:t>
      </w:r>
      <w:r w:rsidRPr="00B245BD">
        <w:rPr>
          <w:szCs w:val="24"/>
        </w:rPr>
        <w:tab/>
        <w:t xml:space="preserve"> </w:t>
      </w:r>
      <w:r w:rsidRPr="00B245BD">
        <w:rPr>
          <w:szCs w:val="24"/>
        </w:rPr>
        <w:tab/>
        <w:t xml:space="preserve">Gra                Burra  </w:t>
      </w:r>
      <w:r w:rsidRPr="00B245BD">
        <w:rPr>
          <w:szCs w:val="24"/>
        </w:rPr>
        <w:tab/>
        <w:t xml:space="preserve">   Numri </w:t>
      </w:r>
    </w:p>
    <w:p w14:paraId="2ECDE8DD" w14:textId="77777777" w:rsidR="00A06EEA" w:rsidRPr="00B245BD" w:rsidRDefault="00A06EEA" w:rsidP="0006391E">
      <w:pPr>
        <w:ind w:left="720" w:right="0" w:firstLine="0"/>
        <w:rPr>
          <w:szCs w:val="24"/>
        </w:rPr>
      </w:pPr>
      <w:r w:rsidRPr="00B245BD">
        <w:rPr>
          <w:szCs w:val="24"/>
        </w:rPr>
        <w:t xml:space="preserve">-------------------------------------------------------------------------------------- </w:t>
      </w:r>
    </w:p>
    <w:p w14:paraId="2C6B2F44" w14:textId="77777777" w:rsidR="00A06EEA" w:rsidRPr="00B245BD" w:rsidRDefault="00A06EEA" w:rsidP="0006391E">
      <w:pPr>
        <w:tabs>
          <w:tab w:val="center" w:pos="1106"/>
          <w:tab w:val="center" w:pos="2160"/>
          <w:tab w:val="center" w:pos="2881"/>
          <w:tab w:val="center" w:pos="3601"/>
          <w:tab w:val="center" w:pos="4321"/>
          <w:tab w:val="center" w:pos="6121"/>
        </w:tabs>
        <w:ind w:left="0" w:right="0" w:firstLine="0"/>
        <w:rPr>
          <w:szCs w:val="24"/>
        </w:rPr>
      </w:pPr>
      <w:r w:rsidRPr="00B245BD">
        <w:rPr>
          <w:rFonts w:eastAsia="Calibri"/>
          <w:szCs w:val="24"/>
        </w:rPr>
        <w:t xml:space="preserve">            Çekia</w:t>
      </w:r>
      <w:r w:rsidRPr="00B245BD">
        <w:rPr>
          <w:szCs w:val="24"/>
        </w:rPr>
        <w:t xml:space="preserve">  </w:t>
      </w:r>
      <w:r w:rsidRPr="00B245BD">
        <w:rPr>
          <w:szCs w:val="24"/>
        </w:rPr>
        <w:tab/>
        <w:t xml:space="preserve"> </w:t>
      </w:r>
      <w:r w:rsidRPr="00B245BD">
        <w:rPr>
          <w:szCs w:val="24"/>
        </w:rPr>
        <w:tab/>
        <w:t xml:space="preserve"> </w:t>
      </w:r>
      <w:r w:rsidRPr="00B245BD">
        <w:rPr>
          <w:szCs w:val="24"/>
        </w:rPr>
        <w:tab/>
        <w:t xml:space="preserve"> </w:t>
      </w:r>
      <w:r w:rsidRPr="00B245BD">
        <w:rPr>
          <w:szCs w:val="24"/>
        </w:rPr>
        <w:tab/>
        <w:t xml:space="preserve">         </w:t>
      </w:r>
      <w:r w:rsidRPr="00B245BD">
        <w:rPr>
          <w:szCs w:val="24"/>
        </w:rPr>
        <w:tab/>
        <w:t xml:space="preserve">        2                        2 </w:t>
      </w:r>
    </w:p>
    <w:tbl>
      <w:tblPr>
        <w:tblStyle w:val="TableGrid"/>
        <w:tblW w:w="6541" w:type="dxa"/>
        <w:tblInd w:w="720" w:type="dxa"/>
        <w:tblLook w:val="04A0" w:firstRow="1" w:lastRow="0" w:firstColumn="1" w:lastColumn="0" w:noHBand="0" w:noVBand="1"/>
      </w:tblPr>
      <w:tblGrid>
        <w:gridCol w:w="2881"/>
        <w:gridCol w:w="1440"/>
        <w:gridCol w:w="2220"/>
      </w:tblGrid>
      <w:tr w:rsidR="00A06EEA" w:rsidRPr="00B245BD" w14:paraId="4B533EE0" w14:textId="77777777" w:rsidTr="0000568E">
        <w:trPr>
          <w:trHeight w:val="247"/>
        </w:trPr>
        <w:tc>
          <w:tcPr>
            <w:tcW w:w="2881" w:type="dxa"/>
            <w:tcBorders>
              <w:top w:val="nil"/>
              <w:left w:val="nil"/>
              <w:bottom w:val="nil"/>
              <w:right w:val="nil"/>
            </w:tcBorders>
          </w:tcPr>
          <w:p w14:paraId="27011A66" w14:textId="77777777" w:rsidR="00A06EEA" w:rsidRPr="00B245BD" w:rsidRDefault="00A06EEA" w:rsidP="0006391E">
            <w:pPr>
              <w:tabs>
                <w:tab w:val="center" w:pos="2161"/>
              </w:tabs>
              <w:spacing w:after="0" w:line="259" w:lineRule="auto"/>
              <w:ind w:left="0" w:right="0" w:firstLine="0"/>
              <w:rPr>
                <w:szCs w:val="24"/>
              </w:rPr>
            </w:pPr>
            <w:r w:rsidRPr="00B245BD">
              <w:rPr>
                <w:szCs w:val="24"/>
              </w:rPr>
              <w:t xml:space="preserve">Polonia                    </w:t>
            </w:r>
            <w:r w:rsidRPr="00B245BD">
              <w:rPr>
                <w:szCs w:val="24"/>
              </w:rPr>
              <w:tab/>
              <w:t xml:space="preserve"> </w:t>
            </w:r>
          </w:p>
        </w:tc>
        <w:tc>
          <w:tcPr>
            <w:tcW w:w="1440" w:type="dxa"/>
            <w:tcBorders>
              <w:top w:val="nil"/>
              <w:left w:val="nil"/>
              <w:bottom w:val="nil"/>
              <w:right w:val="nil"/>
            </w:tcBorders>
          </w:tcPr>
          <w:p w14:paraId="705E7499" w14:textId="77777777" w:rsidR="00A06EEA" w:rsidRPr="00B245BD" w:rsidRDefault="00A06EEA" w:rsidP="0006391E">
            <w:pPr>
              <w:spacing w:after="0" w:line="259" w:lineRule="auto"/>
              <w:ind w:left="0" w:right="0" w:firstLine="0"/>
              <w:rPr>
                <w:szCs w:val="24"/>
              </w:rPr>
            </w:pPr>
            <w:r w:rsidRPr="00B245BD">
              <w:rPr>
                <w:szCs w:val="24"/>
              </w:rPr>
              <w:t xml:space="preserve">             </w:t>
            </w:r>
          </w:p>
        </w:tc>
        <w:tc>
          <w:tcPr>
            <w:tcW w:w="2220" w:type="dxa"/>
            <w:tcBorders>
              <w:top w:val="nil"/>
              <w:left w:val="nil"/>
              <w:bottom w:val="nil"/>
              <w:right w:val="nil"/>
            </w:tcBorders>
          </w:tcPr>
          <w:p w14:paraId="72ABFE9A" w14:textId="77777777" w:rsidR="00A06EEA" w:rsidRPr="00B245BD" w:rsidRDefault="00A06EEA" w:rsidP="0006391E">
            <w:pPr>
              <w:tabs>
                <w:tab w:val="right" w:pos="2220"/>
              </w:tabs>
              <w:spacing w:after="0" w:line="259" w:lineRule="auto"/>
              <w:ind w:left="0" w:right="0" w:firstLine="0"/>
              <w:rPr>
                <w:szCs w:val="24"/>
              </w:rPr>
            </w:pPr>
            <w:r w:rsidRPr="00B245BD">
              <w:rPr>
                <w:szCs w:val="24"/>
              </w:rPr>
              <w:t xml:space="preserve">        1  </w:t>
            </w:r>
            <w:r w:rsidRPr="00B245BD">
              <w:rPr>
                <w:szCs w:val="24"/>
              </w:rPr>
              <w:tab/>
              <w:t xml:space="preserve">          1 </w:t>
            </w:r>
          </w:p>
        </w:tc>
      </w:tr>
      <w:tr w:rsidR="00A06EEA" w:rsidRPr="00B245BD" w14:paraId="2700479D" w14:textId="77777777" w:rsidTr="0000568E">
        <w:trPr>
          <w:trHeight w:val="276"/>
        </w:trPr>
        <w:tc>
          <w:tcPr>
            <w:tcW w:w="2881" w:type="dxa"/>
            <w:tcBorders>
              <w:top w:val="nil"/>
              <w:left w:val="nil"/>
              <w:bottom w:val="nil"/>
              <w:right w:val="nil"/>
            </w:tcBorders>
          </w:tcPr>
          <w:p w14:paraId="539FE4A0" w14:textId="77777777" w:rsidR="00A06EEA" w:rsidRPr="00B245BD" w:rsidRDefault="00A06EEA" w:rsidP="0006391E">
            <w:pPr>
              <w:spacing w:after="0" w:line="259" w:lineRule="auto"/>
              <w:ind w:left="0" w:right="0" w:firstLine="0"/>
              <w:rPr>
                <w:szCs w:val="24"/>
              </w:rPr>
            </w:pPr>
            <w:r w:rsidRPr="00B245BD">
              <w:rPr>
                <w:szCs w:val="24"/>
              </w:rPr>
              <w:t xml:space="preserve">Republika e Moldavisë  </w:t>
            </w:r>
          </w:p>
        </w:tc>
        <w:tc>
          <w:tcPr>
            <w:tcW w:w="1440" w:type="dxa"/>
            <w:tcBorders>
              <w:top w:val="nil"/>
              <w:left w:val="nil"/>
              <w:bottom w:val="nil"/>
              <w:right w:val="nil"/>
            </w:tcBorders>
          </w:tcPr>
          <w:p w14:paraId="3812B261" w14:textId="77777777" w:rsidR="00A06EEA" w:rsidRPr="00B245BD" w:rsidRDefault="00A06EEA" w:rsidP="0006391E">
            <w:pPr>
              <w:spacing w:after="0" w:line="259" w:lineRule="auto"/>
              <w:ind w:left="0" w:right="0" w:firstLine="0"/>
              <w:rPr>
                <w:szCs w:val="24"/>
              </w:rPr>
            </w:pPr>
            <w:r w:rsidRPr="00B245BD">
              <w:rPr>
                <w:szCs w:val="24"/>
              </w:rPr>
              <w:t xml:space="preserve"> </w:t>
            </w:r>
            <w:r w:rsidRPr="00B245BD">
              <w:rPr>
                <w:szCs w:val="24"/>
              </w:rPr>
              <w:tab/>
              <w:t xml:space="preserve"> </w:t>
            </w:r>
          </w:p>
        </w:tc>
        <w:tc>
          <w:tcPr>
            <w:tcW w:w="2220" w:type="dxa"/>
            <w:tcBorders>
              <w:top w:val="nil"/>
              <w:left w:val="nil"/>
              <w:bottom w:val="nil"/>
              <w:right w:val="nil"/>
            </w:tcBorders>
          </w:tcPr>
          <w:p w14:paraId="40520E6D" w14:textId="77777777" w:rsidR="00A06EEA" w:rsidRPr="00B245BD" w:rsidRDefault="00A06EEA" w:rsidP="0006391E">
            <w:pPr>
              <w:tabs>
                <w:tab w:val="right" w:pos="2220"/>
              </w:tabs>
              <w:spacing w:after="0" w:line="259" w:lineRule="auto"/>
              <w:ind w:left="0" w:right="0" w:firstLine="0"/>
              <w:rPr>
                <w:szCs w:val="24"/>
              </w:rPr>
            </w:pPr>
            <w:r w:rsidRPr="00B245BD">
              <w:rPr>
                <w:szCs w:val="24"/>
              </w:rPr>
              <w:t xml:space="preserve">        1  </w:t>
            </w:r>
            <w:r w:rsidRPr="00B245BD">
              <w:rPr>
                <w:szCs w:val="24"/>
              </w:rPr>
              <w:tab/>
              <w:t xml:space="preserve">          1 </w:t>
            </w:r>
          </w:p>
        </w:tc>
      </w:tr>
      <w:tr w:rsidR="00A06EEA" w:rsidRPr="00B245BD" w14:paraId="39B574D6" w14:textId="77777777" w:rsidTr="0000568E">
        <w:trPr>
          <w:trHeight w:val="276"/>
        </w:trPr>
        <w:tc>
          <w:tcPr>
            <w:tcW w:w="2881" w:type="dxa"/>
            <w:tcBorders>
              <w:top w:val="nil"/>
              <w:left w:val="nil"/>
              <w:bottom w:val="nil"/>
              <w:right w:val="nil"/>
            </w:tcBorders>
          </w:tcPr>
          <w:p w14:paraId="50C8079C" w14:textId="77777777" w:rsidR="00A06EEA" w:rsidRPr="00B245BD" w:rsidRDefault="00A06EEA" w:rsidP="0006391E">
            <w:pPr>
              <w:tabs>
                <w:tab w:val="center" w:pos="2161"/>
              </w:tabs>
              <w:spacing w:after="0" w:line="259" w:lineRule="auto"/>
              <w:ind w:left="0" w:right="0" w:firstLine="0"/>
              <w:rPr>
                <w:szCs w:val="24"/>
              </w:rPr>
            </w:pPr>
            <w:r w:rsidRPr="00B245BD">
              <w:rPr>
                <w:szCs w:val="24"/>
              </w:rPr>
              <w:t xml:space="preserve">Rumania            </w:t>
            </w:r>
            <w:r w:rsidRPr="00B245BD">
              <w:rPr>
                <w:szCs w:val="24"/>
              </w:rPr>
              <w:tab/>
              <w:t xml:space="preserve"> </w:t>
            </w:r>
          </w:p>
        </w:tc>
        <w:tc>
          <w:tcPr>
            <w:tcW w:w="1440" w:type="dxa"/>
            <w:tcBorders>
              <w:top w:val="nil"/>
              <w:left w:val="nil"/>
              <w:bottom w:val="nil"/>
              <w:right w:val="nil"/>
            </w:tcBorders>
          </w:tcPr>
          <w:p w14:paraId="24D8C0A4" w14:textId="77777777" w:rsidR="00A06EEA" w:rsidRPr="00B245BD" w:rsidRDefault="00A06EEA" w:rsidP="0006391E">
            <w:pPr>
              <w:spacing w:after="0" w:line="259" w:lineRule="auto"/>
              <w:ind w:left="0" w:right="0" w:firstLine="0"/>
              <w:rPr>
                <w:szCs w:val="24"/>
              </w:rPr>
            </w:pPr>
            <w:r w:rsidRPr="00B245BD">
              <w:rPr>
                <w:szCs w:val="24"/>
              </w:rPr>
              <w:t xml:space="preserve"> </w:t>
            </w:r>
            <w:r w:rsidRPr="00B245BD">
              <w:rPr>
                <w:szCs w:val="24"/>
              </w:rPr>
              <w:tab/>
              <w:t xml:space="preserve"> </w:t>
            </w:r>
          </w:p>
        </w:tc>
        <w:tc>
          <w:tcPr>
            <w:tcW w:w="2220" w:type="dxa"/>
            <w:tcBorders>
              <w:top w:val="nil"/>
              <w:left w:val="nil"/>
              <w:bottom w:val="nil"/>
              <w:right w:val="nil"/>
            </w:tcBorders>
          </w:tcPr>
          <w:p w14:paraId="2A632CAB" w14:textId="77777777" w:rsidR="00A06EEA" w:rsidRPr="00B245BD" w:rsidRDefault="00A06EEA" w:rsidP="0006391E">
            <w:pPr>
              <w:spacing w:after="0" w:line="259" w:lineRule="auto"/>
              <w:ind w:left="0" w:right="0" w:firstLine="0"/>
              <w:rPr>
                <w:szCs w:val="24"/>
              </w:rPr>
            </w:pPr>
            <w:r w:rsidRPr="00B245BD">
              <w:rPr>
                <w:szCs w:val="24"/>
              </w:rPr>
              <w:t xml:space="preserve">        1                         1 </w:t>
            </w:r>
          </w:p>
        </w:tc>
      </w:tr>
      <w:tr w:rsidR="00A06EEA" w:rsidRPr="00B245BD" w14:paraId="2643039D" w14:textId="77777777" w:rsidTr="0000568E">
        <w:trPr>
          <w:trHeight w:val="276"/>
        </w:trPr>
        <w:tc>
          <w:tcPr>
            <w:tcW w:w="2881" w:type="dxa"/>
            <w:tcBorders>
              <w:top w:val="nil"/>
              <w:left w:val="nil"/>
              <w:bottom w:val="nil"/>
              <w:right w:val="nil"/>
            </w:tcBorders>
          </w:tcPr>
          <w:p w14:paraId="015011FC" w14:textId="77777777" w:rsidR="00A06EEA" w:rsidRPr="00B245BD" w:rsidRDefault="00A06EEA" w:rsidP="0006391E">
            <w:pPr>
              <w:tabs>
                <w:tab w:val="center" w:pos="1440"/>
                <w:tab w:val="center" w:pos="2161"/>
              </w:tabs>
              <w:spacing w:after="0" w:line="259" w:lineRule="auto"/>
              <w:ind w:left="0" w:right="0" w:firstLine="0"/>
              <w:rPr>
                <w:szCs w:val="24"/>
              </w:rPr>
            </w:pPr>
            <w:r w:rsidRPr="00B245BD">
              <w:rPr>
                <w:szCs w:val="24"/>
              </w:rPr>
              <w:t xml:space="preserve">Turqia  </w:t>
            </w:r>
            <w:r w:rsidRPr="00B245BD">
              <w:rPr>
                <w:szCs w:val="24"/>
              </w:rPr>
              <w:tab/>
              <w:t xml:space="preserve"> </w:t>
            </w:r>
            <w:r w:rsidRPr="00B245BD">
              <w:rPr>
                <w:szCs w:val="24"/>
              </w:rPr>
              <w:tab/>
              <w:t xml:space="preserve"> </w:t>
            </w:r>
          </w:p>
        </w:tc>
        <w:tc>
          <w:tcPr>
            <w:tcW w:w="1440" w:type="dxa"/>
            <w:tcBorders>
              <w:top w:val="nil"/>
              <w:left w:val="nil"/>
              <w:bottom w:val="nil"/>
              <w:right w:val="nil"/>
            </w:tcBorders>
          </w:tcPr>
          <w:p w14:paraId="77CE94A9" w14:textId="77777777" w:rsidR="00A06EEA" w:rsidRPr="00B245BD" w:rsidRDefault="00A06EEA" w:rsidP="0006391E">
            <w:pPr>
              <w:spacing w:after="0" w:line="259" w:lineRule="auto"/>
              <w:ind w:left="0" w:right="0" w:firstLine="0"/>
              <w:rPr>
                <w:szCs w:val="24"/>
              </w:rPr>
            </w:pPr>
            <w:r w:rsidRPr="00B245BD">
              <w:rPr>
                <w:szCs w:val="24"/>
              </w:rPr>
              <w:t xml:space="preserve"> </w:t>
            </w:r>
            <w:r w:rsidRPr="00B245BD">
              <w:rPr>
                <w:szCs w:val="24"/>
              </w:rPr>
              <w:tab/>
              <w:t xml:space="preserve"> </w:t>
            </w:r>
          </w:p>
        </w:tc>
        <w:tc>
          <w:tcPr>
            <w:tcW w:w="2220" w:type="dxa"/>
            <w:tcBorders>
              <w:top w:val="nil"/>
              <w:left w:val="nil"/>
              <w:bottom w:val="nil"/>
              <w:right w:val="nil"/>
            </w:tcBorders>
          </w:tcPr>
          <w:p w14:paraId="4B2A065D" w14:textId="77777777" w:rsidR="00A06EEA" w:rsidRPr="00B245BD" w:rsidRDefault="00A06EEA" w:rsidP="0006391E">
            <w:pPr>
              <w:tabs>
                <w:tab w:val="right" w:pos="2220"/>
              </w:tabs>
              <w:spacing w:after="0" w:line="259" w:lineRule="auto"/>
              <w:ind w:left="0" w:right="0" w:firstLine="0"/>
              <w:rPr>
                <w:szCs w:val="24"/>
              </w:rPr>
            </w:pPr>
            <w:r w:rsidRPr="00B245BD">
              <w:rPr>
                <w:szCs w:val="24"/>
              </w:rPr>
              <w:t xml:space="preserve">        1          </w:t>
            </w:r>
            <w:r w:rsidRPr="00B245BD">
              <w:rPr>
                <w:szCs w:val="24"/>
              </w:rPr>
              <w:tab/>
              <w:t xml:space="preserve">          1 </w:t>
            </w:r>
          </w:p>
        </w:tc>
      </w:tr>
      <w:tr w:rsidR="00A06EEA" w:rsidRPr="00B245BD" w14:paraId="372B533C" w14:textId="77777777" w:rsidTr="0000568E">
        <w:trPr>
          <w:trHeight w:val="247"/>
        </w:trPr>
        <w:tc>
          <w:tcPr>
            <w:tcW w:w="2881" w:type="dxa"/>
            <w:tcBorders>
              <w:top w:val="nil"/>
              <w:left w:val="nil"/>
              <w:bottom w:val="nil"/>
              <w:right w:val="nil"/>
            </w:tcBorders>
          </w:tcPr>
          <w:p w14:paraId="73EE721A" w14:textId="77777777" w:rsidR="00A06EEA" w:rsidRPr="00B245BD" w:rsidRDefault="00A06EEA" w:rsidP="0006391E">
            <w:pPr>
              <w:tabs>
                <w:tab w:val="center" w:pos="1440"/>
                <w:tab w:val="center" w:pos="2161"/>
              </w:tabs>
              <w:spacing w:after="0" w:line="259" w:lineRule="auto"/>
              <w:ind w:left="0" w:right="0" w:firstLine="0"/>
              <w:rPr>
                <w:szCs w:val="24"/>
              </w:rPr>
            </w:pPr>
            <w:r w:rsidRPr="00B245BD">
              <w:rPr>
                <w:szCs w:val="24"/>
              </w:rPr>
              <w:t xml:space="preserve">Ukraina  </w:t>
            </w:r>
            <w:r w:rsidRPr="00B245BD">
              <w:rPr>
                <w:szCs w:val="24"/>
              </w:rPr>
              <w:tab/>
              <w:t xml:space="preserve"> </w:t>
            </w:r>
            <w:r w:rsidRPr="00B245BD">
              <w:rPr>
                <w:szCs w:val="24"/>
              </w:rPr>
              <w:tab/>
              <w:t xml:space="preserve"> </w:t>
            </w:r>
          </w:p>
        </w:tc>
        <w:tc>
          <w:tcPr>
            <w:tcW w:w="1440" w:type="dxa"/>
            <w:tcBorders>
              <w:top w:val="nil"/>
              <w:left w:val="nil"/>
              <w:bottom w:val="nil"/>
              <w:right w:val="nil"/>
            </w:tcBorders>
          </w:tcPr>
          <w:p w14:paraId="1D9C4802" w14:textId="77777777" w:rsidR="00A06EEA" w:rsidRPr="00B245BD" w:rsidRDefault="00A06EEA" w:rsidP="0006391E">
            <w:pPr>
              <w:tabs>
                <w:tab w:val="center" w:pos="720"/>
              </w:tabs>
              <w:spacing w:after="0" w:line="259" w:lineRule="auto"/>
              <w:ind w:left="0" w:right="0" w:firstLine="0"/>
              <w:rPr>
                <w:szCs w:val="24"/>
              </w:rPr>
            </w:pPr>
            <w:r w:rsidRPr="00B245BD">
              <w:rPr>
                <w:szCs w:val="24"/>
              </w:rPr>
              <w:t xml:space="preserve">    1 </w:t>
            </w:r>
            <w:r w:rsidRPr="00B245BD">
              <w:rPr>
                <w:szCs w:val="24"/>
              </w:rPr>
              <w:tab/>
              <w:t xml:space="preserve"> </w:t>
            </w:r>
          </w:p>
        </w:tc>
        <w:tc>
          <w:tcPr>
            <w:tcW w:w="2220" w:type="dxa"/>
            <w:tcBorders>
              <w:top w:val="nil"/>
              <w:left w:val="nil"/>
              <w:bottom w:val="nil"/>
              <w:right w:val="nil"/>
            </w:tcBorders>
          </w:tcPr>
          <w:p w14:paraId="0F83323F" w14:textId="77777777" w:rsidR="00A06EEA" w:rsidRPr="00B245BD" w:rsidRDefault="00A06EEA" w:rsidP="0006391E">
            <w:pPr>
              <w:spacing w:after="0" w:line="259" w:lineRule="auto"/>
              <w:ind w:left="0" w:right="0" w:firstLine="0"/>
              <w:rPr>
                <w:szCs w:val="24"/>
              </w:rPr>
            </w:pPr>
            <w:r w:rsidRPr="00B245BD">
              <w:rPr>
                <w:szCs w:val="24"/>
              </w:rPr>
              <w:t xml:space="preserve">        1                         2 </w:t>
            </w:r>
          </w:p>
        </w:tc>
      </w:tr>
    </w:tbl>
    <w:p w14:paraId="1424EF0E" w14:textId="77777777" w:rsidR="00A06EEA" w:rsidRPr="00B245BD" w:rsidRDefault="00A06EEA" w:rsidP="0006391E">
      <w:pPr>
        <w:ind w:left="720" w:right="0" w:firstLine="0"/>
        <w:rPr>
          <w:szCs w:val="24"/>
        </w:rPr>
      </w:pPr>
      <w:r w:rsidRPr="00B245BD">
        <w:rPr>
          <w:szCs w:val="24"/>
        </w:rPr>
        <w:t xml:space="preserve">------------------------------------------------------------------------------------- </w:t>
      </w:r>
    </w:p>
    <w:p w14:paraId="67F39FC9" w14:textId="77777777" w:rsidR="00A06EEA" w:rsidRPr="00B245BD" w:rsidRDefault="00A06EEA" w:rsidP="0006391E">
      <w:pPr>
        <w:pStyle w:val="Heading1"/>
        <w:tabs>
          <w:tab w:val="center" w:pos="994"/>
          <w:tab w:val="center" w:pos="2160"/>
          <w:tab w:val="center" w:pos="5071"/>
        </w:tabs>
        <w:ind w:left="0" w:firstLine="0"/>
        <w:jc w:val="both"/>
        <w:rPr>
          <w:szCs w:val="24"/>
          <w:lang w:val="sq-AL"/>
        </w:rPr>
      </w:pPr>
      <w:r w:rsidRPr="00B245BD">
        <w:rPr>
          <w:rFonts w:eastAsia="Calibri"/>
          <w:b w:val="0"/>
          <w:szCs w:val="24"/>
          <w:lang w:val="sq-AL"/>
        </w:rPr>
        <w:tab/>
      </w:r>
      <w:r w:rsidRPr="00B245BD">
        <w:rPr>
          <w:szCs w:val="24"/>
          <w:lang w:val="sq-AL"/>
        </w:rPr>
        <w:t xml:space="preserve">Gjithsej   </w:t>
      </w:r>
      <w:r w:rsidRPr="00B245BD">
        <w:rPr>
          <w:szCs w:val="24"/>
          <w:lang w:val="sq-AL"/>
        </w:rPr>
        <w:tab/>
        <w:t xml:space="preserve"> </w:t>
      </w:r>
      <w:r w:rsidRPr="00B245BD">
        <w:rPr>
          <w:szCs w:val="24"/>
          <w:lang w:val="sq-AL"/>
        </w:rPr>
        <w:tab/>
        <w:t xml:space="preserve">                 1                          7                        8</w:t>
      </w:r>
      <w:r w:rsidRPr="00B245BD">
        <w:rPr>
          <w:b w:val="0"/>
          <w:szCs w:val="24"/>
          <w:lang w:val="sq-AL"/>
        </w:rPr>
        <w:t xml:space="preserve">  </w:t>
      </w:r>
    </w:p>
    <w:p w14:paraId="0845C89A" w14:textId="77777777" w:rsidR="00A06EEA" w:rsidRPr="00B245BD" w:rsidRDefault="00A06EEA" w:rsidP="0006391E">
      <w:pPr>
        <w:spacing w:after="156" w:line="259" w:lineRule="auto"/>
        <w:ind w:left="0" w:right="0" w:firstLine="0"/>
        <w:rPr>
          <w:szCs w:val="24"/>
        </w:rPr>
      </w:pPr>
      <w:r w:rsidRPr="00B245BD">
        <w:rPr>
          <w:szCs w:val="24"/>
        </w:rPr>
        <w:t xml:space="preserve"> </w:t>
      </w:r>
    </w:p>
    <w:p w14:paraId="2431BA00" w14:textId="0419203C" w:rsidR="006C7027" w:rsidRPr="00CE3E8B" w:rsidRDefault="00FB11CF" w:rsidP="00880F58">
      <w:pPr>
        <w:spacing w:after="156" w:line="259" w:lineRule="auto"/>
        <w:ind w:left="0" w:right="0" w:firstLine="0"/>
        <w:sectPr w:rsidR="006C7027" w:rsidRPr="00CE3E8B">
          <w:footerReference w:type="even" r:id="rId7"/>
          <w:footerReference w:type="default" r:id="rId8"/>
          <w:footerReference w:type="first" r:id="rId9"/>
          <w:pgSz w:w="12240" w:h="15840"/>
          <w:pgMar w:top="1439" w:right="1435" w:bottom="1523" w:left="1440" w:header="720" w:footer="720" w:gutter="0"/>
          <w:pgNumType w:start="0"/>
          <w:cols w:space="720"/>
          <w:titlePg/>
        </w:sectPr>
      </w:pPr>
      <w:r w:rsidRPr="00CE3E8B">
        <w:rPr>
          <w:b/>
        </w:rPr>
        <w:lastRenderedPageBreak/>
        <w:t xml:space="preserve"> </w:t>
      </w:r>
    </w:p>
    <w:p w14:paraId="22B965B2" w14:textId="77777777" w:rsidR="006C7027" w:rsidRPr="00CE3E8B" w:rsidRDefault="00FB11CF" w:rsidP="0006391E">
      <w:pPr>
        <w:spacing w:after="0" w:line="259" w:lineRule="auto"/>
        <w:ind w:left="-952" w:right="-954" w:firstLine="0"/>
      </w:pPr>
      <w:r w:rsidRPr="00CE3E8B">
        <w:rPr>
          <w:noProof/>
          <w:lang w:val="en-US"/>
        </w:rPr>
        <w:lastRenderedPageBreak/>
        <w:drawing>
          <wp:inline distT="0" distB="0" distL="0" distR="0" wp14:anchorId="3D7F3362" wp14:editId="53E308A6">
            <wp:extent cx="7153656" cy="9348216"/>
            <wp:effectExtent l="0" t="0" r="0" b="0"/>
            <wp:docPr id="68539" name="Picture 68539"/>
            <wp:cNvGraphicFramePr/>
            <a:graphic xmlns:a="http://schemas.openxmlformats.org/drawingml/2006/main">
              <a:graphicData uri="http://schemas.openxmlformats.org/drawingml/2006/picture">
                <pic:pic xmlns:pic="http://schemas.openxmlformats.org/drawingml/2006/picture">
                  <pic:nvPicPr>
                    <pic:cNvPr id="68539" name="Picture 68539"/>
                    <pic:cNvPicPr/>
                  </pic:nvPicPr>
                  <pic:blipFill>
                    <a:blip r:embed="rId10"/>
                    <a:stretch>
                      <a:fillRect/>
                    </a:stretch>
                  </pic:blipFill>
                  <pic:spPr>
                    <a:xfrm>
                      <a:off x="0" y="0"/>
                      <a:ext cx="7153656" cy="9348216"/>
                    </a:xfrm>
                    <a:prstGeom prst="rect">
                      <a:avLst/>
                    </a:prstGeom>
                  </pic:spPr>
                </pic:pic>
              </a:graphicData>
            </a:graphic>
          </wp:inline>
        </w:drawing>
      </w:r>
    </w:p>
    <w:sectPr w:rsidR="006C7027" w:rsidRPr="00CE3E8B">
      <w:footerReference w:type="even" r:id="rId11"/>
      <w:footerReference w:type="default" r:id="rId12"/>
      <w:footerReference w:type="first" r:id="rId13"/>
      <w:pgSz w:w="12240" w:h="15840"/>
      <w:pgMar w:top="554" w:right="1440" w:bottom="565"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DCEAF" w14:textId="77777777" w:rsidR="00010ACA" w:rsidRDefault="00010ACA">
      <w:pPr>
        <w:spacing w:after="0" w:line="240" w:lineRule="auto"/>
      </w:pPr>
      <w:r>
        <w:separator/>
      </w:r>
    </w:p>
  </w:endnote>
  <w:endnote w:type="continuationSeparator" w:id="0">
    <w:p w14:paraId="57B4D8D9" w14:textId="77777777" w:rsidR="00010ACA" w:rsidRDefault="00010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58891" w14:textId="77777777" w:rsidR="0000568E" w:rsidRDefault="0000568E">
    <w:pPr>
      <w:tabs>
        <w:tab w:val="right" w:pos="9365"/>
      </w:tabs>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r>
    <w:r>
      <w:rPr>
        <w:rFonts w:ascii="Calibri" w:eastAsia="Calibri" w:hAnsi="Calibri" w:cs="Calibri"/>
        <w:sz w:val="22"/>
      </w:rPr>
      <w:fldChar w:fldCharType="begin"/>
    </w:r>
    <w:r>
      <w:rPr>
        <w:rFonts w:ascii="Calibri" w:eastAsia="Calibri" w:hAnsi="Calibri" w:cs="Calibri"/>
        <w:sz w:val="22"/>
      </w:rPr>
      <w:instrText xml:space="preserve"> PAGE   \* MERGEFORMAT </w:instrText>
    </w:r>
    <w:r>
      <w:rPr>
        <w:rFonts w:ascii="Calibri" w:eastAsia="Calibri" w:hAnsi="Calibri" w:cs="Calibri"/>
        <w:sz w:val="22"/>
      </w:rP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B3D4F" w14:textId="77777777" w:rsidR="0000568E" w:rsidRDefault="0000568E">
    <w:pPr>
      <w:tabs>
        <w:tab w:val="right" w:pos="9365"/>
      </w:tabs>
      <w:spacing w:after="0"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r>
    <w:r>
      <w:rPr>
        <w:rFonts w:ascii="Calibri" w:eastAsia="Calibri" w:hAnsi="Calibri" w:cs="Calibri"/>
        <w:sz w:val="22"/>
      </w:rPr>
      <w:fldChar w:fldCharType="begin"/>
    </w:r>
    <w:r>
      <w:rPr>
        <w:rFonts w:ascii="Calibri" w:eastAsia="Calibri" w:hAnsi="Calibri" w:cs="Calibri"/>
        <w:sz w:val="22"/>
      </w:rPr>
      <w:instrText xml:space="preserve"> PAGE   \* MERGEFORMAT </w:instrText>
    </w:r>
    <w:r>
      <w:rPr>
        <w:rFonts w:ascii="Calibri" w:eastAsia="Calibri" w:hAnsi="Calibri" w:cs="Calibri"/>
        <w:sz w:val="22"/>
      </w:rPr>
      <w:fldChar w:fldCharType="separate"/>
    </w:r>
    <w:r w:rsidR="003408A9">
      <w:rPr>
        <w:rFonts w:ascii="Calibri" w:eastAsia="Calibri" w:hAnsi="Calibri" w:cs="Calibri"/>
        <w:noProof/>
        <w:sz w:val="22"/>
      </w:rPr>
      <w:t>29</w:t>
    </w:r>
    <w:r>
      <w:rPr>
        <w:rFonts w:ascii="Calibri" w:eastAsia="Calibri" w:hAnsi="Calibri" w:cs="Calibri"/>
        <w:sz w:val="22"/>
      </w:rPr>
      <w:fldChar w:fldCharType="end"/>
    </w: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CE0B4" w14:textId="77777777" w:rsidR="0000568E" w:rsidRDefault="0000568E">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78A4" w14:textId="77777777" w:rsidR="0000568E" w:rsidRDefault="0000568E">
    <w:pPr>
      <w:spacing w:after="16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1A660" w14:textId="77777777" w:rsidR="0000568E" w:rsidRDefault="0000568E">
    <w:pPr>
      <w:spacing w:after="160" w:line="259" w:lineRule="auto"/>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876CE" w14:textId="77777777" w:rsidR="0000568E" w:rsidRDefault="0000568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A9A95" w14:textId="77777777" w:rsidR="00010ACA" w:rsidRDefault="00010ACA">
      <w:pPr>
        <w:spacing w:after="0" w:line="240" w:lineRule="auto"/>
      </w:pPr>
      <w:r>
        <w:separator/>
      </w:r>
    </w:p>
  </w:footnote>
  <w:footnote w:type="continuationSeparator" w:id="0">
    <w:p w14:paraId="0DC0C570" w14:textId="77777777" w:rsidR="00010ACA" w:rsidRDefault="00010A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2040D"/>
    <w:multiLevelType w:val="hybridMultilevel"/>
    <w:tmpl w:val="1AC8EE4A"/>
    <w:lvl w:ilvl="0" w:tplc="0409000F">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75946"/>
    <w:multiLevelType w:val="hybridMultilevel"/>
    <w:tmpl w:val="13364CA8"/>
    <w:lvl w:ilvl="0" w:tplc="319ECF60">
      <w:start w:val="57"/>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7E257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9AAB6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4484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AC691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261DA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CEC3E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D85B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2C2E5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8B4D7E"/>
    <w:multiLevelType w:val="hybridMultilevel"/>
    <w:tmpl w:val="27402F02"/>
    <w:lvl w:ilvl="0" w:tplc="BCE64FAE">
      <w:start w:val="60"/>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 w15:restartNumberingAfterBreak="0">
    <w:nsid w:val="179D2382"/>
    <w:multiLevelType w:val="hybridMultilevel"/>
    <w:tmpl w:val="BD420B5C"/>
    <w:lvl w:ilvl="0" w:tplc="37566E92">
      <w:start w:val="30"/>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0C78C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0469B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7C7F7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F50B1A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C2337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88AD0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10928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0CC98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FB51281"/>
    <w:multiLevelType w:val="hybridMultilevel"/>
    <w:tmpl w:val="625E4E22"/>
    <w:lvl w:ilvl="0" w:tplc="0409000F">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8007C4"/>
    <w:multiLevelType w:val="hybridMultilevel"/>
    <w:tmpl w:val="4F4CAF0E"/>
    <w:lvl w:ilvl="0" w:tplc="396439AC">
      <w:start w:val="25"/>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4AD04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507A6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E2260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845D7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5E82D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C26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DA8EA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64E90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C0D7C5D"/>
    <w:multiLevelType w:val="hybridMultilevel"/>
    <w:tmpl w:val="9F4A4904"/>
    <w:lvl w:ilvl="0" w:tplc="88BE4AC2">
      <w:start w:val="49"/>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624CBC">
      <w:start w:val="1"/>
      <w:numFmt w:val="lowerLetter"/>
      <w:lvlText w:val="%2"/>
      <w:lvlJc w:val="left"/>
      <w:pPr>
        <w:ind w:left="1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F4CB08">
      <w:start w:val="1"/>
      <w:numFmt w:val="lowerRoman"/>
      <w:lvlText w:val="%3"/>
      <w:lvlJc w:val="left"/>
      <w:pPr>
        <w:ind w:left="1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426332">
      <w:start w:val="1"/>
      <w:numFmt w:val="decimal"/>
      <w:lvlText w:val="%4"/>
      <w:lvlJc w:val="left"/>
      <w:pPr>
        <w:ind w:left="2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95FA">
      <w:start w:val="1"/>
      <w:numFmt w:val="lowerLetter"/>
      <w:lvlText w:val="%5"/>
      <w:lvlJc w:val="left"/>
      <w:pPr>
        <w:ind w:left="3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0E014A">
      <w:start w:val="1"/>
      <w:numFmt w:val="lowerRoman"/>
      <w:lvlText w:val="%6"/>
      <w:lvlJc w:val="left"/>
      <w:pPr>
        <w:ind w:left="4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3C4212">
      <w:start w:val="1"/>
      <w:numFmt w:val="decimal"/>
      <w:lvlText w:val="%7"/>
      <w:lvlJc w:val="left"/>
      <w:pPr>
        <w:ind w:left="4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3A0B7E">
      <w:start w:val="1"/>
      <w:numFmt w:val="lowerLetter"/>
      <w:lvlText w:val="%8"/>
      <w:lvlJc w:val="left"/>
      <w:pPr>
        <w:ind w:left="5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02A908">
      <w:start w:val="1"/>
      <w:numFmt w:val="lowerRoman"/>
      <w:lvlText w:val="%9"/>
      <w:lvlJc w:val="left"/>
      <w:pPr>
        <w:ind w:left="6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F880DC7"/>
    <w:multiLevelType w:val="hybridMultilevel"/>
    <w:tmpl w:val="5A2006D0"/>
    <w:lvl w:ilvl="0" w:tplc="CBA2BCB8">
      <w:start w:val="45"/>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2E2F4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90217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66BE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3F0152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3C77B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F76324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78A65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BC549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E930131"/>
    <w:multiLevelType w:val="hybridMultilevel"/>
    <w:tmpl w:val="B396EDF2"/>
    <w:lvl w:ilvl="0" w:tplc="04B627E2">
      <w:start w:val="16"/>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32EC3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EEAD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B4C6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7C89C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4EEDF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6E71C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D2DEF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052922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4560605"/>
    <w:multiLevelType w:val="hybridMultilevel"/>
    <w:tmpl w:val="23221FA6"/>
    <w:lvl w:ilvl="0" w:tplc="87F8A8C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240C3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4B6928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A8843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3EFEF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DCFA0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7A392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7EC009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1A771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8C22D7F"/>
    <w:multiLevelType w:val="hybridMultilevel"/>
    <w:tmpl w:val="552E45C8"/>
    <w:lvl w:ilvl="0" w:tplc="8A964248">
      <w:start w:val="3"/>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5A72F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3AA40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5C069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DC98F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2C18F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86665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24B3B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E18746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619642E"/>
    <w:multiLevelType w:val="hybridMultilevel"/>
    <w:tmpl w:val="126AF022"/>
    <w:lvl w:ilvl="0" w:tplc="089ED180">
      <w:start w:val="37"/>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E62C43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2C114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189E8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1050C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78F4A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98515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AE6C3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B4D00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9C01529"/>
    <w:multiLevelType w:val="hybridMultilevel"/>
    <w:tmpl w:val="049C1B84"/>
    <w:lvl w:ilvl="0" w:tplc="F258DD4C">
      <w:start w:val="22"/>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48192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6E29E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56F4B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3E045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26DE0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8645A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06C7E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EA4E0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B251063"/>
    <w:multiLevelType w:val="hybridMultilevel"/>
    <w:tmpl w:val="E2880D4E"/>
    <w:lvl w:ilvl="0" w:tplc="0DA61B40">
      <w:start w:val="50"/>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num w:numId="1">
    <w:abstractNumId w:val="9"/>
  </w:num>
  <w:num w:numId="2">
    <w:abstractNumId w:val="10"/>
  </w:num>
  <w:num w:numId="3">
    <w:abstractNumId w:val="8"/>
  </w:num>
  <w:num w:numId="4">
    <w:abstractNumId w:val="12"/>
  </w:num>
  <w:num w:numId="5">
    <w:abstractNumId w:val="5"/>
  </w:num>
  <w:num w:numId="6">
    <w:abstractNumId w:val="3"/>
  </w:num>
  <w:num w:numId="7">
    <w:abstractNumId w:val="11"/>
  </w:num>
  <w:num w:numId="8">
    <w:abstractNumId w:val="7"/>
  </w:num>
  <w:num w:numId="9">
    <w:abstractNumId w:val="6"/>
  </w:num>
  <w:num w:numId="10">
    <w:abstractNumId w:val="1"/>
  </w:num>
  <w:num w:numId="11">
    <w:abstractNumId w:val="13"/>
  </w:num>
  <w:num w:numId="12">
    <w:abstractNumId w:val="0"/>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sDA0MjYxtzQyNzZS0lEKTi0uzszPAykwrAUABN606ywAAAA="/>
  </w:docVars>
  <w:rsids>
    <w:rsidRoot w:val="006C7027"/>
    <w:rsid w:val="0000568E"/>
    <w:rsid w:val="00010ACA"/>
    <w:rsid w:val="00012D04"/>
    <w:rsid w:val="0002612B"/>
    <w:rsid w:val="00042F00"/>
    <w:rsid w:val="0006391E"/>
    <w:rsid w:val="000861B0"/>
    <w:rsid w:val="00094FFA"/>
    <w:rsid w:val="000C582E"/>
    <w:rsid w:val="000D6E57"/>
    <w:rsid w:val="000F79D7"/>
    <w:rsid w:val="000F7E9B"/>
    <w:rsid w:val="001655C6"/>
    <w:rsid w:val="00177678"/>
    <w:rsid w:val="001C1DA6"/>
    <w:rsid w:val="001C2872"/>
    <w:rsid w:val="00206C75"/>
    <w:rsid w:val="00221755"/>
    <w:rsid w:val="00237473"/>
    <w:rsid w:val="00270178"/>
    <w:rsid w:val="00277215"/>
    <w:rsid w:val="00283AB3"/>
    <w:rsid w:val="00307C5D"/>
    <w:rsid w:val="003408A9"/>
    <w:rsid w:val="00352F71"/>
    <w:rsid w:val="00370EB9"/>
    <w:rsid w:val="00372A38"/>
    <w:rsid w:val="00374613"/>
    <w:rsid w:val="003E0674"/>
    <w:rsid w:val="003E77A0"/>
    <w:rsid w:val="003F009B"/>
    <w:rsid w:val="003F73B8"/>
    <w:rsid w:val="004561BC"/>
    <w:rsid w:val="00465C32"/>
    <w:rsid w:val="004B0BCA"/>
    <w:rsid w:val="004B6173"/>
    <w:rsid w:val="004D1DB2"/>
    <w:rsid w:val="00511970"/>
    <w:rsid w:val="005920E5"/>
    <w:rsid w:val="005C1E24"/>
    <w:rsid w:val="006205C5"/>
    <w:rsid w:val="00664FBD"/>
    <w:rsid w:val="0067433E"/>
    <w:rsid w:val="006C7027"/>
    <w:rsid w:val="00734143"/>
    <w:rsid w:val="007456F9"/>
    <w:rsid w:val="007534EC"/>
    <w:rsid w:val="0077548F"/>
    <w:rsid w:val="007953DD"/>
    <w:rsid w:val="007D12B3"/>
    <w:rsid w:val="00811989"/>
    <w:rsid w:val="00837251"/>
    <w:rsid w:val="008549C4"/>
    <w:rsid w:val="00855438"/>
    <w:rsid w:val="008751F0"/>
    <w:rsid w:val="00880F58"/>
    <w:rsid w:val="009409D0"/>
    <w:rsid w:val="009A0C9D"/>
    <w:rsid w:val="009A4D2C"/>
    <w:rsid w:val="009C30F5"/>
    <w:rsid w:val="009E6CBF"/>
    <w:rsid w:val="00A027A0"/>
    <w:rsid w:val="00A06EEA"/>
    <w:rsid w:val="00A267B7"/>
    <w:rsid w:val="00A51E24"/>
    <w:rsid w:val="00A52EDB"/>
    <w:rsid w:val="00A71CBD"/>
    <w:rsid w:val="00AA3CF8"/>
    <w:rsid w:val="00AC6E69"/>
    <w:rsid w:val="00AE36AF"/>
    <w:rsid w:val="00B33214"/>
    <w:rsid w:val="00B42B9D"/>
    <w:rsid w:val="00BC5EE6"/>
    <w:rsid w:val="00BD5D67"/>
    <w:rsid w:val="00BD708E"/>
    <w:rsid w:val="00C0576E"/>
    <w:rsid w:val="00C27639"/>
    <w:rsid w:val="00C27B3A"/>
    <w:rsid w:val="00C5526B"/>
    <w:rsid w:val="00C85767"/>
    <w:rsid w:val="00C915B0"/>
    <w:rsid w:val="00CE3E8B"/>
    <w:rsid w:val="00CE7B7B"/>
    <w:rsid w:val="00D44DE6"/>
    <w:rsid w:val="00D84D8D"/>
    <w:rsid w:val="00DA1F97"/>
    <w:rsid w:val="00DB5819"/>
    <w:rsid w:val="00E33720"/>
    <w:rsid w:val="00E607D1"/>
    <w:rsid w:val="00E969C4"/>
    <w:rsid w:val="00ED0966"/>
    <w:rsid w:val="00F82093"/>
    <w:rsid w:val="00FB11CF"/>
    <w:rsid w:val="00FC0000"/>
    <w:rsid w:val="00FE7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A91B"/>
  <w15:docId w15:val="{85A3FF1E-207F-4F93-8E7F-64DA0EF81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730" w:right="5" w:hanging="370"/>
      <w:jc w:val="both"/>
    </w:pPr>
    <w:rPr>
      <w:rFonts w:ascii="Times New Roman" w:eastAsia="Times New Roman" w:hAnsi="Times New Roman" w:cs="Times New Roman"/>
      <w:color w:val="000000"/>
      <w:sz w:val="24"/>
      <w:lang w:val="sq-AL"/>
    </w:rPr>
  </w:style>
  <w:style w:type="paragraph" w:styleId="Heading1">
    <w:name w:val="heading 1"/>
    <w:next w:val="Normal"/>
    <w:link w:val="Heading1Char"/>
    <w:uiPriority w:val="9"/>
    <w:unhideWhenUsed/>
    <w:qFormat/>
    <w:pPr>
      <w:keepNext/>
      <w:keepLines/>
      <w:spacing w:after="6" w:line="258" w:lineRule="auto"/>
      <w:ind w:left="10" w:hanging="10"/>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unhideWhenUsed/>
    <w:qFormat/>
    <w:rsid w:val="00A06EEA"/>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unhideWhenUsed/>
    <w:qFormat/>
    <w:rsid w:val="00A06EEA"/>
    <w:pPr>
      <w:keepNext/>
      <w:keepLines/>
      <w:spacing w:before="40" w:after="0"/>
      <w:outlineLvl w:val="2"/>
    </w:pPr>
    <w:rPr>
      <w:rFonts w:asciiTheme="majorHAnsi" w:eastAsiaTheme="majorEastAsia" w:hAnsiTheme="majorHAnsi" w:cstheme="majorBidi"/>
      <w:color w:val="1F4D78" w:themeColor="accent1" w:themeShade="7F"/>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7D12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2B3"/>
    <w:rPr>
      <w:rFonts w:ascii="Times New Roman" w:eastAsia="Times New Roman" w:hAnsi="Times New Roman" w:cs="Times New Roman"/>
      <w:color w:val="000000"/>
      <w:sz w:val="24"/>
      <w:lang w:val="sq-AL"/>
    </w:rPr>
  </w:style>
  <w:style w:type="paragraph" w:styleId="ListParagraph">
    <w:name w:val="List Paragraph"/>
    <w:basedOn w:val="Normal"/>
    <w:uiPriority w:val="34"/>
    <w:qFormat/>
    <w:rsid w:val="00E969C4"/>
    <w:pPr>
      <w:ind w:left="720"/>
      <w:contextualSpacing/>
    </w:pPr>
  </w:style>
  <w:style w:type="character" w:customStyle="1" w:styleId="Heading2Char">
    <w:name w:val="Heading 2 Char"/>
    <w:basedOn w:val="DefaultParagraphFont"/>
    <w:link w:val="Heading2"/>
    <w:uiPriority w:val="9"/>
    <w:rsid w:val="00A06EE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6EEA"/>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A06EEA"/>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A06EEA"/>
    <w:rPr>
      <w:rFonts w:ascii="Segoe UI" w:eastAsia="Times New Roman" w:hAnsi="Segoe UI" w:cs="Segoe UI"/>
      <w:color w:val="000000"/>
      <w:sz w:val="18"/>
      <w:szCs w:val="18"/>
    </w:rPr>
  </w:style>
  <w:style w:type="paragraph" w:styleId="Title">
    <w:name w:val="Title"/>
    <w:basedOn w:val="Normal"/>
    <w:next w:val="Normal"/>
    <w:link w:val="TitleChar"/>
    <w:uiPriority w:val="10"/>
    <w:qFormat/>
    <w:rsid w:val="00A06EEA"/>
    <w:pPr>
      <w:spacing w:after="0" w:line="240" w:lineRule="auto"/>
      <w:contextualSpacing/>
    </w:pPr>
    <w:rPr>
      <w:rFonts w:asciiTheme="majorHAnsi" w:eastAsiaTheme="majorEastAsia" w:hAnsiTheme="majorHAnsi" w:cstheme="majorBidi"/>
      <w:color w:val="auto"/>
      <w:spacing w:val="-10"/>
      <w:kern w:val="28"/>
      <w:sz w:val="56"/>
      <w:szCs w:val="56"/>
      <w:lang w:val="en-US"/>
    </w:rPr>
  </w:style>
  <w:style w:type="character" w:customStyle="1" w:styleId="TitleChar">
    <w:name w:val="Title Char"/>
    <w:basedOn w:val="DefaultParagraphFont"/>
    <w:link w:val="Title"/>
    <w:uiPriority w:val="10"/>
    <w:rsid w:val="00A06E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6EEA"/>
    <w:pPr>
      <w:numPr>
        <w:ilvl w:val="1"/>
      </w:numPr>
      <w:spacing w:after="160"/>
      <w:ind w:left="730" w:hanging="370"/>
    </w:pPr>
    <w:rPr>
      <w:rFonts w:asciiTheme="minorHAnsi" w:eastAsiaTheme="minorEastAsia" w:hAnsiTheme="minorHAnsi" w:cstheme="minorBidi"/>
      <w:color w:val="5A5A5A" w:themeColor="text1" w:themeTint="A5"/>
      <w:spacing w:val="15"/>
      <w:sz w:val="22"/>
      <w:lang w:val="en-US"/>
    </w:rPr>
  </w:style>
  <w:style w:type="character" w:customStyle="1" w:styleId="SubtitleChar">
    <w:name w:val="Subtitle Char"/>
    <w:basedOn w:val="DefaultParagraphFont"/>
    <w:link w:val="Subtitle"/>
    <w:uiPriority w:val="11"/>
    <w:rsid w:val="00A06EEA"/>
    <w:rPr>
      <w:color w:val="5A5A5A" w:themeColor="text1" w:themeTint="A5"/>
      <w:spacing w:val="15"/>
    </w:rPr>
  </w:style>
  <w:style w:type="character" w:styleId="Strong">
    <w:name w:val="Strong"/>
    <w:basedOn w:val="DefaultParagraphFont"/>
    <w:uiPriority w:val="22"/>
    <w:qFormat/>
    <w:rsid w:val="00A06EEA"/>
    <w:rPr>
      <w:b/>
      <w:bCs/>
    </w:rPr>
  </w:style>
  <w:style w:type="paragraph" w:styleId="HTMLPreformatted">
    <w:name w:val="HTML Preformatted"/>
    <w:basedOn w:val="Normal"/>
    <w:link w:val="HTMLPreformattedChar"/>
    <w:uiPriority w:val="99"/>
    <w:semiHidden/>
    <w:unhideWhenUsed/>
    <w:rsid w:val="00A06EEA"/>
    <w:pPr>
      <w:spacing w:after="0" w:line="240" w:lineRule="auto"/>
    </w:pPr>
    <w:rPr>
      <w:rFonts w:ascii="Consolas" w:hAnsi="Consolas" w:cs="Consolas"/>
      <w:sz w:val="20"/>
      <w:szCs w:val="20"/>
      <w:lang w:val="en-US"/>
    </w:rPr>
  </w:style>
  <w:style w:type="character" w:customStyle="1" w:styleId="HTMLPreformattedChar">
    <w:name w:val="HTML Preformatted Char"/>
    <w:basedOn w:val="DefaultParagraphFont"/>
    <w:link w:val="HTMLPreformatted"/>
    <w:uiPriority w:val="99"/>
    <w:semiHidden/>
    <w:rsid w:val="00A06EEA"/>
    <w:rPr>
      <w:rFonts w:ascii="Consolas" w:eastAsia="Times New Roman" w:hAnsi="Consolas" w:cs="Consolas"/>
      <w:color w:val="000000"/>
      <w:sz w:val="20"/>
      <w:szCs w:val="20"/>
    </w:rPr>
  </w:style>
  <w:style w:type="character" w:styleId="IntenseEmphasis">
    <w:name w:val="Intense Emphasis"/>
    <w:basedOn w:val="DefaultParagraphFont"/>
    <w:uiPriority w:val="21"/>
    <w:qFormat/>
    <w:rsid w:val="00A06EEA"/>
    <w:rPr>
      <w:i/>
      <w:iCs/>
      <w:color w:val="5B9BD5" w:themeColor="accent1"/>
    </w:rPr>
  </w:style>
  <w:style w:type="paragraph" w:customStyle="1" w:styleId="Default">
    <w:name w:val="Default"/>
    <w:rsid w:val="00352F7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6.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0</Pages>
  <Words>12681</Words>
  <Characters>72285</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 Xholi</dc:creator>
  <cp:keywords/>
  <cp:lastModifiedBy>Sanam Dolatshahi</cp:lastModifiedBy>
  <cp:revision>7</cp:revision>
  <dcterms:created xsi:type="dcterms:W3CDTF">2021-04-12T08:28:00Z</dcterms:created>
  <dcterms:modified xsi:type="dcterms:W3CDTF">2021-04-12T13:37:00Z</dcterms:modified>
</cp:coreProperties>
</file>